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06FE05" w14:textId="77777777" w:rsidR="009B44EF" w:rsidRDefault="009B44EF" w:rsidP="009B44EF">
      <w:pPr>
        <w:pStyle w:val="Standard"/>
        <w:jc w:val="center"/>
        <w:rPr>
          <w:rFonts w:ascii="Times New Roman" w:hAnsi="Times New Roman" w:cs="Times New Roman"/>
          <w:sz w:val="32"/>
          <w:szCs w:val="32"/>
        </w:rPr>
      </w:pPr>
    </w:p>
    <w:p w14:paraId="31266956" w14:textId="77777777" w:rsidR="009B44EF" w:rsidRDefault="009B44EF" w:rsidP="009B44EF">
      <w:pPr>
        <w:pStyle w:val="Standard"/>
        <w:jc w:val="center"/>
        <w:rPr>
          <w:rFonts w:ascii="Times New Roman" w:hAnsi="Times New Roman" w:cs="Times New Roman"/>
          <w:sz w:val="32"/>
          <w:szCs w:val="32"/>
        </w:rPr>
      </w:pPr>
    </w:p>
    <w:p w14:paraId="0B455DEC" w14:textId="77777777" w:rsidR="009B44EF" w:rsidRDefault="009B44EF" w:rsidP="009B44EF">
      <w:pPr>
        <w:pStyle w:val="Standard"/>
        <w:jc w:val="center"/>
        <w:rPr>
          <w:rFonts w:ascii="Times New Roman" w:hAnsi="Times New Roman" w:cs="Times New Roman"/>
          <w:sz w:val="32"/>
          <w:szCs w:val="32"/>
        </w:rPr>
      </w:pPr>
    </w:p>
    <w:p w14:paraId="1077F80F" w14:textId="77777777" w:rsidR="009B44EF" w:rsidRDefault="009B44EF" w:rsidP="009B44EF">
      <w:pPr>
        <w:pStyle w:val="Standard"/>
        <w:jc w:val="center"/>
        <w:rPr>
          <w:rFonts w:ascii="Times New Roman" w:hAnsi="Times New Roman" w:cs="Times New Roman"/>
          <w:sz w:val="32"/>
          <w:szCs w:val="32"/>
        </w:rPr>
      </w:pPr>
    </w:p>
    <w:p w14:paraId="31946399" w14:textId="77777777" w:rsidR="009B44EF" w:rsidRDefault="009B44EF" w:rsidP="009B44EF">
      <w:pPr>
        <w:pStyle w:val="Standard"/>
        <w:jc w:val="center"/>
        <w:rPr>
          <w:rFonts w:ascii="Times New Roman" w:hAnsi="Times New Roman" w:cs="Times New Roman"/>
          <w:sz w:val="32"/>
          <w:szCs w:val="32"/>
        </w:rPr>
      </w:pPr>
    </w:p>
    <w:p w14:paraId="2320399D" w14:textId="6574169D" w:rsidR="009B44EF" w:rsidRDefault="009B44EF" w:rsidP="009B44EF">
      <w:pPr>
        <w:pStyle w:val="Standard"/>
        <w:jc w:val="center"/>
      </w:pPr>
      <w:r>
        <w:rPr>
          <w:rFonts w:ascii="Times New Roman" w:hAnsi="Times New Roman" w:cs="Times New Roman"/>
          <w:sz w:val="32"/>
          <w:szCs w:val="32"/>
        </w:rPr>
        <w:t>WGU C964</w:t>
      </w:r>
    </w:p>
    <w:p w14:paraId="264EFFFF" w14:textId="77777777" w:rsidR="009B44EF" w:rsidRDefault="009B44EF" w:rsidP="009B44EF">
      <w:pPr>
        <w:pStyle w:val="Standard"/>
        <w:jc w:val="center"/>
      </w:pPr>
      <w:r>
        <w:rPr>
          <w:rFonts w:ascii="Times New Roman" w:hAnsi="Times New Roman" w:cs="Times New Roman"/>
          <w:sz w:val="32"/>
          <w:szCs w:val="32"/>
        </w:rPr>
        <w:t>Task 2</w:t>
      </w:r>
    </w:p>
    <w:p w14:paraId="3FBFA9CF" w14:textId="77777777" w:rsidR="009B44EF" w:rsidRDefault="009B44EF" w:rsidP="009B44EF">
      <w:pPr>
        <w:pStyle w:val="Standard"/>
        <w:jc w:val="center"/>
      </w:pPr>
      <w:r>
        <w:rPr>
          <w:rFonts w:ascii="Times New Roman" w:hAnsi="Times New Roman" w:cs="Times New Roman"/>
          <w:sz w:val="32"/>
          <w:szCs w:val="32"/>
        </w:rPr>
        <w:t>Capstone: Readiness Score Prediction</w:t>
      </w:r>
    </w:p>
    <w:p w14:paraId="36E251AD" w14:textId="77777777" w:rsidR="009B44EF" w:rsidRDefault="009B44EF" w:rsidP="009B44EF">
      <w:pPr>
        <w:pStyle w:val="Standard"/>
        <w:jc w:val="center"/>
      </w:pPr>
      <w:r>
        <w:rPr>
          <w:rFonts w:ascii="Times New Roman" w:hAnsi="Times New Roman" w:cs="Times New Roman"/>
          <w:sz w:val="32"/>
          <w:szCs w:val="32"/>
        </w:rPr>
        <w:t>Mark Nefzger</w:t>
      </w:r>
    </w:p>
    <w:p w14:paraId="23642DC5" w14:textId="77777777" w:rsidR="009B44EF" w:rsidRPr="004E11C5" w:rsidRDefault="009B44EF" w:rsidP="009B44EF">
      <w:pPr>
        <w:pStyle w:val="Standard"/>
        <w:jc w:val="center"/>
        <w:rPr>
          <w:sz w:val="32"/>
          <w:szCs w:val="32"/>
        </w:rPr>
      </w:pPr>
      <w:r>
        <w:rPr>
          <w:rFonts w:ascii="Times New Roman" w:hAnsi="Times New Roman" w:cs="Times New Roman"/>
          <w:sz w:val="32"/>
          <w:szCs w:val="32"/>
        </w:rPr>
        <w:t>Student ID #</w:t>
      </w:r>
      <w:r w:rsidRPr="004E11C5">
        <w:rPr>
          <w:rStyle w:val="margin--left--10"/>
          <w:rFonts w:ascii="Times New Roman" w:hAnsi="Times New Roman" w:cs="Times New Roman"/>
          <w:sz w:val="32"/>
          <w:szCs w:val="32"/>
        </w:rPr>
        <w:t>001411596</w:t>
      </w:r>
    </w:p>
    <w:p w14:paraId="553CA2D3" w14:textId="5018D5D1" w:rsidR="009B44EF" w:rsidRPr="00875015" w:rsidRDefault="00875015" w:rsidP="009B44EF">
      <w:pPr>
        <w:pStyle w:val="Standard"/>
        <w:jc w:val="center"/>
        <w:rPr>
          <w:rFonts w:ascii="Times New Roman" w:hAnsi="Times New Roman" w:cs="Times New Roman"/>
          <w:sz w:val="32"/>
          <w:szCs w:val="32"/>
        </w:rPr>
      </w:pPr>
      <w:r w:rsidRPr="00875015">
        <w:rPr>
          <w:rFonts w:ascii="Times New Roman" w:hAnsi="Times New Roman" w:cs="Times New Roman"/>
          <w:sz w:val="32"/>
          <w:szCs w:val="32"/>
        </w:rPr>
        <w:fldChar w:fldCharType="begin"/>
      </w:r>
      <w:r w:rsidRPr="00875015">
        <w:rPr>
          <w:rFonts w:ascii="Times New Roman" w:hAnsi="Times New Roman" w:cs="Times New Roman"/>
          <w:sz w:val="32"/>
          <w:szCs w:val="32"/>
        </w:rPr>
        <w:instrText xml:space="preserve"> DATE \@ "M/d/yyyy" </w:instrText>
      </w:r>
      <w:r w:rsidRPr="00875015">
        <w:rPr>
          <w:rFonts w:ascii="Times New Roman" w:hAnsi="Times New Roman" w:cs="Times New Roman"/>
          <w:sz w:val="32"/>
          <w:szCs w:val="32"/>
        </w:rPr>
        <w:fldChar w:fldCharType="separate"/>
      </w:r>
      <w:r w:rsidRPr="00875015">
        <w:rPr>
          <w:rFonts w:ascii="Times New Roman" w:hAnsi="Times New Roman" w:cs="Times New Roman"/>
          <w:noProof/>
          <w:sz w:val="32"/>
          <w:szCs w:val="32"/>
        </w:rPr>
        <w:t>10/12/2023</w:t>
      </w:r>
      <w:r w:rsidRPr="00875015">
        <w:rPr>
          <w:rFonts w:ascii="Times New Roman" w:hAnsi="Times New Roman" w:cs="Times New Roman"/>
          <w:sz w:val="32"/>
          <w:szCs w:val="32"/>
        </w:rPr>
        <w:fldChar w:fldCharType="end"/>
      </w:r>
    </w:p>
    <w:p w14:paraId="012E00A3" w14:textId="272C95BE" w:rsidR="009B44EF" w:rsidRDefault="009B44EF" w:rsidP="00916DAD">
      <w:r>
        <w:br w:type="page"/>
      </w:r>
    </w:p>
    <w:p w14:paraId="59545610" w14:textId="50D1C652" w:rsidR="00143B54" w:rsidRDefault="009B44EF">
      <w:pPr>
        <w:pStyle w:val="TOC1"/>
        <w:tabs>
          <w:tab w:val="right" w:leader="dot" w:pos="9350"/>
        </w:tabs>
        <w:rPr>
          <w:rFonts w:cstheme="minorBidi"/>
          <w:noProof/>
          <w:kern w:val="2"/>
          <w:sz w:val="22"/>
          <w:szCs w:val="22"/>
          <w14:ligatures w14:val="standardContextual"/>
        </w:rPr>
      </w:pPr>
      <w:r>
        <w:rPr>
          <w:rFonts w:eastAsia="Times New Roman"/>
        </w:rPr>
        <w:lastRenderedPageBreak/>
        <w:fldChar w:fldCharType="begin"/>
      </w:r>
      <w:r>
        <w:rPr>
          <w:rFonts w:eastAsia="Times New Roman"/>
        </w:rPr>
        <w:instrText xml:space="preserve"> TOC \o "1-3" \h \z \u </w:instrText>
      </w:r>
      <w:r>
        <w:rPr>
          <w:rFonts w:eastAsia="Times New Roman"/>
        </w:rPr>
        <w:fldChar w:fldCharType="separate"/>
      </w:r>
      <w:hyperlink w:anchor="_Toc147975623" w:history="1">
        <w:r w:rsidR="00143B54" w:rsidRPr="0017395A">
          <w:rPr>
            <w:rStyle w:val="Hyperlink"/>
            <w:rFonts w:eastAsia="Times New Roman"/>
            <w:noProof/>
          </w:rPr>
          <w:t>Part A: Project Proposal for Business Executives</w:t>
        </w:r>
        <w:r w:rsidR="00143B54">
          <w:rPr>
            <w:noProof/>
            <w:webHidden/>
          </w:rPr>
          <w:tab/>
        </w:r>
        <w:r w:rsidR="00143B54">
          <w:rPr>
            <w:noProof/>
            <w:webHidden/>
          </w:rPr>
          <w:fldChar w:fldCharType="begin"/>
        </w:r>
        <w:r w:rsidR="00143B54">
          <w:rPr>
            <w:noProof/>
            <w:webHidden/>
          </w:rPr>
          <w:instrText xml:space="preserve"> PAGEREF _Toc147975623 \h </w:instrText>
        </w:r>
        <w:r w:rsidR="00143B54">
          <w:rPr>
            <w:noProof/>
            <w:webHidden/>
          </w:rPr>
        </w:r>
        <w:r w:rsidR="00143B54">
          <w:rPr>
            <w:noProof/>
            <w:webHidden/>
          </w:rPr>
          <w:fldChar w:fldCharType="separate"/>
        </w:r>
        <w:r w:rsidR="00AE654C">
          <w:rPr>
            <w:noProof/>
            <w:webHidden/>
          </w:rPr>
          <w:t>2</w:t>
        </w:r>
        <w:r w:rsidR="00143B54">
          <w:rPr>
            <w:noProof/>
            <w:webHidden/>
          </w:rPr>
          <w:fldChar w:fldCharType="end"/>
        </w:r>
      </w:hyperlink>
    </w:p>
    <w:p w14:paraId="13768572" w14:textId="3BE26498" w:rsidR="00143B54" w:rsidRDefault="00143B54">
      <w:pPr>
        <w:pStyle w:val="TOC2"/>
        <w:tabs>
          <w:tab w:val="right" w:leader="dot" w:pos="9350"/>
        </w:tabs>
        <w:rPr>
          <w:rFonts w:cstheme="minorBidi"/>
          <w:noProof/>
          <w:kern w:val="2"/>
          <w:sz w:val="22"/>
          <w:szCs w:val="22"/>
          <w14:ligatures w14:val="standardContextual"/>
        </w:rPr>
      </w:pPr>
      <w:hyperlink w:anchor="_Toc147975624" w:history="1">
        <w:r w:rsidRPr="0017395A">
          <w:rPr>
            <w:rStyle w:val="Hyperlink"/>
            <w:rFonts w:eastAsia="Times New Roman"/>
            <w:noProof/>
          </w:rPr>
          <w:t>Letter of Transmittal</w:t>
        </w:r>
        <w:r>
          <w:rPr>
            <w:noProof/>
            <w:webHidden/>
          </w:rPr>
          <w:tab/>
        </w:r>
        <w:r>
          <w:rPr>
            <w:noProof/>
            <w:webHidden/>
          </w:rPr>
          <w:fldChar w:fldCharType="begin"/>
        </w:r>
        <w:r>
          <w:rPr>
            <w:noProof/>
            <w:webHidden/>
          </w:rPr>
          <w:instrText xml:space="preserve"> PAGEREF _Toc147975624 \h </w:instrText>
        </w:r>
        <w:r>
          <w:rPr>
            <w:noProof/>
            <w:webHidden/>
          </w:rPr>
        </w:r>
        <w:r>
          <w:rPr>
            <w:noProof/>
            <w:webHidden/>
          </w:rPr>
          <w:fldChar w:fldCharType="separate"/>
        </w:r>
        <w:r w:rsidR="00AE654C">
          <w:rPr>
            <w:noProof/>
            <w:webHidden/>
          </w:rPr>
          <w:t>2</w:t>
        </w:r>
        <w:r>
          <w:rPr>
            <w:noProof/>
            <w:webHidden/>
          </w:rPr>
          <w:fldChar w:fldCharType="end"/>
        </w:r>
      </w:hyperlink>
    </w:p>
    <w:p w14:paraId="44EA33E4" w14:textId="029B333C" w:rsidR="00143B54" w:rsidRDefault="00143B54">
      <w:pPr>
        <w:pStyle w:val="TOC2"/>
        <w:tabs>
          <w:tab w:val="right" w:leader="dot" w:pos="9350"/>
        </w:tabs>
        <w:rPr>
          <w:rFonts w:cstheme="minorBidi"/>
          <w:noProof/>
          <w:kern w:val="2"/>
          <w:sz w:val="22"/>
          <w:szCs w:val="22"/>
          <w14:ligatures w14:val="standardContextual"/>
        </w:rPr>
      </w:pPr>
      <w:hyperlink w:anchor="_Toc147975625" w:history="1">
        <w:r w:rsidRPr="0017395A">
          <w:rPr>
            <w:rStyle w:val="Hyperlink"/>
            <w:rFonts w:eastAsia="Times New Roman"/>
            <w:noProof/>
          </w:rPr>
          <w:t>Part A: Project Recommendation</w:t>
        </w:r>
        <w:r>
          <w:rPr>
            <w:noProof/>
            <w:webHidden/>
          </w:rPr>
          <w:tab/>
        </w:r>
        <w:r>
          <w:rPr>
            <w:noProof/>
            <w:webHidden/>
          </w:rPr>
          <w:fldChar w:fldCharType="begin"/>
        </w:r>
        <w:r>
          <w:rPr>
            <w:noProof/>
            <w:webHidden/>
          </w:rPr>
          <w:instrText xml:space="preserve"> PAGEREF _Toc147975625 \h </w:instrText>
        </w:r>
        <w:r>
          <w:rPr>
            <w:noProof/>
            <w:webHidden/>
          </w:rPr>
        </w:r>
        <w:r>
          <w:rPr>
            <w:noProof/>
            <w:webHidden/>
          </w:rPr>
          <w:fldChar w:fldCharType="separate"/>
        </w:r>
        <w:r w:rsidR="00AE654C">
          <w:rPr>
            <w:noProof/>
            <w:webHidden/>
          </w:rPr>
          <w:t>4</w:t>
        </w:r>
        <w:r>
          <w:rPr>
            <w:noProof/>
            <w:webHidden/>
          </w:rPr>
          <w:fldChar w:fldCharType="end"/>
        </w:r>
      </w:hyperlink>
    </w:p>
    <w:p w14:paraId="67D5849F" w14:textId="54D548BA" w:rsidR="00143B54" w:rsidRDefault="00143B54">
      <w:pPr>
        <w:pStyle w:val="TOC2"/>
        <w:tabs>
          <w:tab w:val="right" w:leader="dot" w:pos="9350"/>
        </w:tabs>
        <w:rPr>
          <w:rFonts w:cstheme="minorBidi"/>
          <w:noProof/>
          <w:kern w:val="2"/>
          <w:sz w:val="22"/>
          <w:szCs w:val="22"/>
          <w14:ligatures w14:val="standardContextual"/>
        </w:rPr>
      </w:pPr>
      <w:hyperlink w:anchor="_Toc147975626" w:history="1">
        <w:r w:rsidRPr="0017395A">
          <w:rPr>
            <w:rStyle w:val="Hyperlink"/>
            <w:rFonts w:eastAsia="Times New Roman"/>
            <w:noProof/>
          </w:rPr>
          <w:t>Problem Summary</w:t>
        </w:r>
        <w:r>
          <w:rPr>
            <w:noProof/>
            <w:webHidden/>
          </w:rPr>
          <w:tab/>
        </w:r>
        <w:r>
          <w:rPr>
            <w:noProof/>
            <w:webHidden/>
          </w:rPr>
          <w:fldChar w:fldCharType="begin"/>
        </w:r>
        <w:r>
          <w:rPr>
            <w:noProof/>
            <w:webHidden/>
          </w:rPr>
          <w:instrText xml:space="preserve"> PAGEREF _Toc147975626 \h </w:instrText>
        </w:r>
        <w:r>
          <w:rPr>
            <w:noProof/>
            <w:webHidden/>
          </w:rPr>
        </w:r>
        <w:r>
          <w:rPr>
            <w:noProof/>
            <w:webHidden/>
          </w:rPr>
          <w:fldChar w:fldCharType="separate"/>
        </w:r>
        <w:r w:rsidR="00AE654C">
          <w:rPr>
            <w:noProof/>
            <w:webHidden/>
          </w:rPr>
          <w:t>4</w:t>
        </w:r>
        <w:r>
          <w:rPr>
            <w:noProof/>
            <w:webHidden/>
          </w:rPr>
          <w:fldChar w:fldCharType="end"/>
        </w:r>
      </w:hyperlink>
    </w:p>
    <w:p w14:paraId="054DBCF4" w14:textId="50F5088B" w:rsidR="00143B54" w:rsidRDefault="00143B54">
      <w:pPr>
        <w:pStyle w:val="TOC2"/>
        <w:tabs>
          <w:tab w:val="right" w:leader="dot" w:pos="9350"/>
        </w:tabs>
        <w:rPr>
          <w:rFonts w:cstheme="minorBidi"/>
          <w:noProof/>
          <w:kern w:val="2"/>
          <w:sz w:val="22"/>
          <w:szCs w:val="22"/>
          <w14:ligatures w14:val="standardContextual"/>
        </w:rPr>
      </w:pPr>
      <w:hyperlink w:anchor="_Toc147975627" w:history="1">
        <w:r w:rsidRPr="0017395A">
          <w:rPr>
            <w:rStyle w:val="Hyperlink"/>
            <w:rFonts w:eastAsia="Times New Roman"/>
            <w:noProof/>
          </w:rPr>
          <w:t>Application Benefits</w:t>
        </w:r>
        <w:r>
          <w:rPr>
            <w:noProof/>
            <w:webHidden/>
          </w:rPr>
          <w:tab/>
        </w:r>
        <w:r>
          <w:rPr>
            <w:noProof/>
            <w:webHidden/>
          </w:rPr>
          <w:fldChar w:fldCharType="begin"/>
        </w:r>
        <w:r>
          <w:rPr>
            <w:noProof/>
            <w:webHidden/>
          </w:rPr>
          <w:instrText xml:space="preserve"> PAGEREF _Toc147975627 \h </w:instrText>
        </w:r>
        <w:r>
          <w:rPr>
            <w:noProof/>
            <w:webHidden/>
          </w:rPr>
        </w:r>
        <w:r>
          <w:rPr>
            <w:noProof/>
            <w:webHidden/>
          </w:rPr>
          <w:fldChar w:fldCharType="separate"/>
        </w:r>
        <w:r w:rsidR="00AE654C">
          <w:rPr>
            <w:noProof/>
            <w:webHidden/>
          </w:rPr>
          <w:t>4</w:t>
        </w:r>
        <w:r>
          <w:rPr>
            <w:noProof/>
            <w:webHidden/>
          </w:rPr>
          <w:fldChar w:fldCharType="end"/>
        </w:r>
      </w:hyperlink>
    </w:p>
    <w:p w14:paraId="1256936B" w14:textId="6874B062" w:rsidR="00143B54" w:rsidRDefault="00143B54">
      <w:pPr>
        <w:pStyle w:val="TOC2"/>
        <w:tabs>
          <w:tab w:val="right" w:leader="dot" w:pos="9350"/>
        </w:tabs>
        <w:rPr>
          <w:rFonts w:cstheme="minorBidi"/>
          <w:noProof/>
          <w:kern w:val="2"/>
          <w:sz w:val="22"/>
          <w:szCs w:val="22"/>
          <w14:ligatures w14:val="standardContextual"/>
        </w:rPr>
      </w:pPr>
      <w:hyperlink w:anchor="_Toc147975628" w:history="1">
        <w:r w:rsidRPr="0017395A">
          <w:rPr>
            <w:rStyle w:val="Hyperlink"/>
            <w:rFonts w:eastAsia="Times New Roman"/>
            <w:noProof/>
          </w:rPr>
          <w:t>Application Description</w:t>
        </w:r>
        <w:r>
          <w:rPr>
            <w:noProof/>
            <w:webHidden/>
          </w:rPr>
          <w:tab/>
        </w:r>
        <w:r>
          <w:rPr>
            <w:noProof/>
            <w:webHidden/>
          </w:rPr>
          <w:fldChar w:fldCharType="begin"/>
        </w:r>
        <w:r>
          <w:rPr>
            <w:noProof/>
            <w:webHidden/>
          </w:rPr>
          <w:instrText xml:space="preserve"> PAGEREF _Toc147975628 \h </w:instrText>
        </w:r>
        <w:r>
          <w:rPr>
            <w:noProof/>
            <w:webHidden/>
          </w:rPr>
        </w:r>
        <w:r>
          <w:rPr>
            <w:noProof/>
            <w:webHidden/>
          </w:rPr>
          <w:fldChar w:fldCharType="separate"/>
        </w:r>
        <w:r w:rsidR="00AE654C">
          <w:rPr>
            <w:noProof/>
            <w:webHidden/>
          </w:rPr>
          <w:t>5</w:t>
        </w:r>
        <w:r>
          <w:rPr>
            <w:noProof/>
            <w:webHidden/>
          </w:rPr>
          <w:fldChar w:fldCharType="end"/>
        </w:r>
      </w:hyperlink>
    </w:p>
    <w:p w14:paraId="1E621AE2" w14:textId="05C6016C" w:rsidR="00143B54" w:rsidRDefault="00143B54">
      <w:pPr>
        <w:pStyle w:val="TOC2"/>
        <w:tabs>
          <w:tab w:val="right" w:leader="dot" w:pos="9350"/>
        </w:tabs>
        <w:rPr>
          <w:rFonts w:cstheme="minorBidi"/>
          <w:noProof/>
          <w:kern w:val="2"/>
          <w:sz w:val="22"/>
          <w:szCs w:val="22"/>
          <w14:ligatures w14:val="standardContextual"/>
        </w:rPr>
      </w:pPr>
      <w:hyperlink w:anchor="_Toc147975629" w:history="1">
        <w:r w:rsidRPr="0017395A">
          <w:rPr>
            <w:rStyle w:val="Hyperlink"/>
            <w:rFonts w:eastAsia="Times New Roman"/>
            <w:noProof/>
          </w:rPr>
          <w:t>Data Description</w:t>
        </w:r>
        <w:r>
          <w:rPr>
            <w:noProof/>
            <w:webHidden/>
          </w:rPr>
          <w:tab/>
        </w:r>
        <w:r>
          <w:rPr>
            <w:noProof/>
            <w:webHidden/>
          </w:rPr>
          <w:fldChar w:fldCharType="begin"/>
        </w:r>
        <w:r>
          <w:rPr>
            <w:noProof/>
            <w:webHidden/>
          </w:rPr>
          <w:instrText xml:space="preserve"> PAGEREF _Toc147975629 \h </w:instrText>
        </w:r>
        <w:r>
          <w:rPr>
            <w:noProof/>
            <w:webHidden/>
          </w:rPr>
        </w:r>
        <w:r>
          <w:rPr>
            <w:noProof/>
            <w:webHidden/>
          </w:rPr>
          <w:fldChar w:fldCharType="separate"/>
        </w:r>
        <w:r w:rsidR="00AE654C">
          <w:rPr>
            <w:noProof/>
            <w:webHidden/>
          </w:rPr>
          <w:t>6</w:t>
        </w:r>
        <w:r>
          <w:rPr>
            <w:noProof/>
            <w:webHidden/>
          </w:rPr>
          <w:fldChar w:fldCharType="end"/>
        </w:r>
      </w:hyperlink>
    </w:p>
    <w:p w14:paraId="34AE0D9E" w14:textId="351B12A4" w:rsidR="00143B54" w:rsidRDefault="00143B54">
      <w:pPr>
        <w:pStyle w:val="TOC2"/>
        <w:tabs>
          <w:tab w:val="right" w:leader="dot" w:pos="9350"/>
        </w:tabs>
        <w:rPr>
          <w:rFonts w:cstheme="minorBidi"/>
          <w:noProof/>
          <w:kern w:val="2"/>
          <w:sz w:val="22"/>
          <w:szCs w:val="22"/>
          <w14:ligatures w14:val="standardContextual"/>
        </w:rPr>
      </w:pPr>
      <w:hyperlink w:anchor="_Toc147975630" w:history="1">
        <w:r w:rsidRPr="0017395A">
          <w:rPr>
            <w:rStyle w:val="Hyperlink"/>
            <w:rFonts w:eastAsia="Times New Roman"/>
            <w:noProof/>
          </w:rPr>
          <w:t>Objectives and Hypothesis</w:t>
        </w:r>
        <w:r>
          <w:rPr>
            <w:noProof/>
            <w:webHidden/>
          </w:rPr>
          <w:tab/>
        </w:r>
        <w:r>
          <w:rPr>
            <w:noProof/>
            <w:webHidden/>
          </w:rPr>
          <w:fldChar w:fldCharType="begin"/>
        </w:r>
        <w:r>
          <w:rPr>
            <w:noProof/>
            <w:webHidden/>
          </w:rPr>
          <w:instrText xml:space="preserve"> PAGEREF _Toc147975630 \h </w:instrText>
        </w:r>
        <w:r>
          <w:rPr>
            <w:noProof/>
            <w:webHidden/>
          </w:rPr>
        </w:r>
        <w:r>
          <w:rPr>
            <w:noProof/>
            <w:webHidden/>
          </w:rPr>
          <w:fldChar w:fldCharType="separate"/>
        </w:r>
        <w:r w:rsidR="00AE654C">
          <w:rPr>
            <w:noProof/>
            <w:webHidden/>
          </w:rPr>
          <w:t>6</w:t>
        </w:r>
        <w:r>
          <w:rPr>
            <w:noProof/>
            <w:webHidden/>
          </w:rPr>
          <w:fldChar w:fldCharType="end"/>
        </w:r>
      </w:hyperlink>
    </w:p>
    <w:p w14:paraId="144D451C" w14:textId="23B366EE" w:rsidR="00143B54" w:rsidRDefault="00143B54">
      <w:pPr>
        <w:pStyle w:val="TOC2"/>
        <w:tabs>
          <w:tab w:val="right" w:leader="dot" w:pos="9350"/>
        </w:tabs>
        <w:rPr>
          <w:rFonts w:cstheme="minorBidi"/>
          <w:noProof/>
          <w:kern w:val="2"/>
          <w:sz w:val="22"/>
          <w:szCs w:val="22"/>
          <w14:ligatures w14:val="standardContextual"/>
        </w:rPr>
      </w:pPr>
      <w:hyperlink w:anchor="_Toc147975631" w:history="1">
        <w:r w:rsidRPr="0017395A">
          <w:rPr>
            <w:rStyle w:val="Hyperlink"/>
            <w:rFonts w:eastAsia="Times New Roman"/>
            <w:noProof/>
          </w:rPr>
          <w:t>Methodology</w:t>
        </w:r>
        <w:r>
          <w:rPr>
            <w:noProof/>
            <w:webHidden/>
          </w:rPr>
          <w:tab/>
        </w:r>
        <w:r>
          <w:rPr>
            <w:noProof/>
            <w:webHidden/>
          </w:rPr>
          <w:fldChar w:fldCharType="begin"/>
        </w:r>
        <w:r>
          <w:rPr>
            <w:noProof/>
            <w:webHidden/>
          </w:rPr>
          <w:instrText xml:space="preserve"> PAGEREF _Toc147975631 \h </w:instrText>
        </w:r>
        <w:r>
          <w:rPr>
            <w:noProof/>
            <w:webHidden/>
          </w:rPr>
        </w:r>
        <w:r>
          <w:rPr>
            <w:noProof/>
            <w:webHidden/>
          </w:rPr>
          <w:fldChar w:fldCharType="separate"/>
        </w:r>
        <w:r w:rsidR="00AE654C">
          <w:rPr>
            <w:noProof/>
            <w:webHidden/>
          </w:rPr>
          <w:t>7</w:t>
        </w:r>
        <w:r>
          <w:rPr>
            <w:noProof/>
            <w:webHidden/>
          </w:rPr>
          <w:fldChar w:fldCharType="end"/>
        </w:r>
      </w:hyperlink>
    </w:p>
    <w:p w14:paraId="73610D6C" w14:textId="429C0F9A" w:rsidR="00143B54" w:rsidRDefault="00143B54">
      <w:pPr>
        <w:pStyle w:val="TOC2"/>
        <w:tabs>
          <w:tab w:val="right" w:leader="dot" w:pos="9350"/>
        </w:tabs>
        <w:rPr>
          <w:rFonts w:cstheme="minorBidi"/>
          <w:noProof/>
          <w:kern w:val="2"/>
          <w:sz w:val="22"/>
          <w:szCs w:val="22"/>
          <w14:ligatures w14:val="standardContextual"/>
        </w:rPr>
      </w:pPr>
      <w:hyperlink w:anchor="_Toc147975632" w:history="1">
        <w:r w:rsidRPr="0017395A">
          <w:rPr>
            <w:rStyle w:val="Hyperlink"/>
            <w:rFonts w:eastAsia="Times New Roman"/>
            <w:noProof/>
          </w:rPr>
          <w:t>Funding Requirements</w:t>
        </w:r>
        <w:r>
          <w:rPr>
            <w:noProof/>
            <w:webHidden/>
          </w:rPr>
          <w:tab/>
        </w:r>
        <w:r>
          <w:rPr>
            <w:noProof/>
            <w:webHidden/>
          </w:rPr>
          <w:fldChar w:fldCharType="begin"/>
        </w:r>
        <w:r>
          <w:rPr>
            <w:noProof/>
            <w:webHidden/>
          </w:rPr>
          <w:instrText xml:space="preserve"> PAGEREF _Toc147975632 \h </w:instrText>
        </w:r>
        <w:r>
          <w:rPr>
            <w:noProof/>
            <w:webHidden/>
          </w:rPr>
        </w:r>
        <w:r>
          <w:rPr>
            <w:noProof/>
            <w:webHidden/>
          </w:rPr>
          <w:fldChar w:fldCharType="separate"/>
        </w:r>
        <w:r w:rsidR="00AE654C">
          <w:rPr>
            <w:noProof/>
            <w:webHidden/>
          </w:rPr>
          <w:t>7</w:t>
        </w:r>
        <w:r>
          <w:rPr>
            <w:noProof/>
            <w:webHidden/>
          </w:rPr>
          <w:fldChar w:fldCharType="end"/>
        </w:r>
      </w:hyperlink>
    </w:p>
    <w:p w14:paraId="6D4CE8A9" w14:textId="027F1F7F" w:rsidR="00143B54" w:rsidRDefault="00143B54">
      <w:pPr>
        <w:pStyle w:val="TOC2"/>
        <w:tabs>
          <w:tab w:val="right" w:leader="dot" w:pos="9350"/>
        </w:tabs>
        <w:rPr>
          <w:rFonts w:cstheme="minorBidi"/>
          <w:noProof/>
          <w:kern w:val="2"/>
          <w:sz w:val="22"/>
          <w:szCs w:val="22"/>
          <w14:ligatures w14:val="standardContextual"/>
        </w:rPr>
      </w:pPr>
      <w:hyperlink w:anchor="_Toc147975633" w:history="1">
        <w:r w:rsidRPr="0017395A">
          <w:rPr>
            <w:rStyle w:val="Hyperlink"/>
            <w:rFonts w:eastAsia="Times New Roman"/>
            <w:noProof/>
          </w:rPr>
          <w:t>Data Precautions</w:t>
        </w:r>
        <w:r>
          <w:rPr>
            <w:noProof/>
            <w:webHidden/>
          </w:rPr>
          <w:tab/>
        </w:r>
        <w:r>
          <w:rPr>
            <w:noProof/>
            <w:webHidden/>
          </w:rPr>
          <w:fldChar w:fldCharType="begin"/>
        </w:r>
        <w:r>
          <w:rPr>
            <w:noProof/>
            <w:webHidden/>
          </w:rPr>
          <w:instrText xml:space="preserve"> PAGEREF _Toc147975633 \h </w:instrText>
        </w:r>
        <w:r>
          <w:rPr>
            <w:noProof/>
            <w:webHidden/>
          </w:rPr>
        </w:r>
        <w:r>
          <w:rPr>
            <w:noProof/>
            <w:webHidden/>
          </w:rPr>
          <w:fldChar w:fldCharType="separate"/>
        </w:r>
        <w:r w:rsidR="00AE654C">
          <w:rPr>
            <w:noProof/>
            <w:webHidden/>
          </w:rPr>
          <w:t>7</w:t>
        </w:r>
        <w:r>
          <w:rPr>
            <w:noProof/>
            <w:webHidden/>
          </w:rPr>
          <w:fldChar w:fldCharType="end"/>
        </w:r>
      </w:hyperlink>
    </w:p>
    <w:p w14:paraId="3A86821F" w14:textId="1A6AB25F" w:rsidR="00143B54" w:rsidRDefault="00143B54">
      <w:pPr>
        <w:pStyle w:val="TOC2"/>
        <w:tabs>
          <w:tab w:val="right" w:leader="dot" w:pos="9350"/>
        </w:tabs>
        <w:rPr>
          <w:rFonts w:cstheme="minorBidi"/>
          <w:noProof/>
          <w:kern w:val="2"/>
          <w:sz w:val="22"/>
          <w:szCs w:val="22"/>
          <w14:ligatures w14:val="standardContextual"/>
        </w:rPr>
      </w:pPr>
      <w:hyperlink w:anchor="_Toc147975634" w:history="1">
        <w:r w:rsidRPr="0017395A">
          <w:rPr>
            <w:rStyle w:val="Hyperlink"/>
            <w:rFonts w:eastAsia="Times New Roman"/>
            <w:noProof/>
          </w:rPr>
          <w:t>Developer’s Expertise</w:t>
        </w:r>
        <w:r>
          <w:rPr>
            <w:noProof/>
            <w:webHidden/>
          </w:rPr>
          <w:tab/>
        </w:r>
        <w:r>
          <w:rPr>
            <w:noProof/>
            <w:webHidden/>
          </w:rPr>
          <w:fldChar w:fldCharType="begin"/>
        </w:r>
        <w:r>
          <w:rPr>
            <w:noProof/>
            <w:webHidden/>
          </w:rPr>
          <w:instrText xml:space="preserve"> PAGEREF _Toc147975634 \h </w:instrText>
        </w:r>
        <w:r>
          <w:rPr>
            <w:noProof/>
            <w:webHidden/>
          </w:rPr>
        </w:r>
        <w:r>
          <w:rPr>
            <w:noProof/>
            <w:webHidden/>
          </w:rPr>
          <w:fldChar w:fldCharType="separate"/>
        </w:r>
        <w:r w:rsidR="00AE654C">
          <w:rPr>
            <w:noProof/>
            <w:webHidden/>
          </w:rPr>
          <w:t>7</w:t>
        </w:r>
        <w:r>
          <w:rPr>
            <w:noProof/>
            <w:webHidden/>
          </w:rPr>
          <w:fldChar w:fldCharType="end"/>
        </w:r>
      </w:hyperlink>
    </w:p>
    <w:p w14:paraId="553ABA4C" w14:textId="4429B625" w:rsidR="00143B54" w:rsidRDefault="00143B54">
      <w:pPr>
        <w:pStyle w:val="TOC1"/>
        <w:tabs>
          <w:tab w:val="right" w:leader="dot" w:pos="9350"/>
        </w:tabs>
        <w:rPr>
          <w:rFonts w:cstheme="minorBidi"/>
          <w:noProof/>
          <w:kern w:val="2"/>
          <w:sz w:val="22"/>
          <w:szCs w:val="22"/>
          <w14:ligatures w14:val="standardContextual"/>
        </w:rPr>
      </w:pPr>
      <w:hyperlink w:anchor="_Toc147975635" w:history="1">
        <w:r w:rsidRPr="0017395A">
          <w:rPr>
            <w:rStyle w:val="Hyperlink"/>
            <w:rFonts w:eastAsia="Times New Roman"/>
            <w:noProof/>
          </w:rPr>
          <w:t>Part B: Project Proposal</w:t>
        </w:r>
        <w:r>
          <w:rPr>
            <w:noProof/>
            <w:webHidden/>
          </w:rPr>
          <w:tab/>
        </w:r>
        <w:r>
          <w:rPr>
            <w:noProof/>
            <w:webHidden/>
          </w:rPr>
          <w:fldChar w:fldCharType="begin"/>
        </w:r>
        <w:r>
          <w:rPr>
            <w:noProof/>
            <w:webHidden/>
          </w:rPr>
          <w:instrText xml:space="preserve"> PAGEREF _Toc147975635 \h </w:instrText>
        </w:r>
        <w:r>
          <w:rPr>
            <w:noProof/>
            <w:webHidden/>
          </w:rPr>
        </w:r>
        <w:r>
          <w:rPr>
            <w:noProof/>
            <w:webHidden/>
          </w:rPr>
          <w:fldChar w:fldCharType="separate"/>
        </w:r>
        <w:r w:rsidR="00AE654C">
          <w:rPr>
            <w:noProof/>
            <w:webHidden/>
          </w:rPr>
          <w:t>8</w:t>
        </w:r>
        <w:r>
          <w:rPr>
            <w:noProof/>
            <w:webHidden/>
          </w:rPr>
          <w:fldChar w:fldCharType="end"/>
        </w:r>
      </w:hyperlink>
    </w:p>
    <w:p w14:paraId="4909EA0C" w14:textId="43A06CD3" w:rsidR="00143B54" w:rsidRDefault="00143B54">
      <w:pPr>
        <w:pStyle w:val="TOC2"/>
        <w:tabs>
          <w:tab w:val="right" w:leader="dot" w:pos="9350"/>
        </w:tabs>
        <w:rPr>
          <w:rFonts w:cstheme="minorBidi"/>
          <w:noProof/>
          <w:kern w:val="2"/>
          <w:sz w:val="22"/>
          <w:szCs w:val="22"/>
          <w14:ligatures w14:val="standardContextual"/>
        </w:rPr>
      </w:pPr>
      <w:hyperlink w:anchor="_Toc147975636" w:history="1">
        <w:r w:rsidRPr="0017395A">
          <w:rPr>
            <w:rStyle w:val="Hyperlink"/>
            <w:rFonts w:eastAsia="Times New Roman"/>
            <w:noProof/>
          </w:rPr>
          <w:t>Problem Statement</w:t>
        </w:r>
        <w:r>
          <w:rPr>
            <w:noProof/>
            <w:webHidden/>
          </w:rPr>
          <w:tab/>
        </w:r>
        <w:r>
          <w:rPr>
            <w:noProof/>
            <w:webHidden/>
          </w:rPr>
          <w:fldChar w:fldCharType="begin"/>
        </w:r>
        <w:r>
          <w:rPr>
            <w:noProof/>
            <w:webHidden/>
          </w:rPr>
          <w:instrText xml:space="preserve"> PAGEREF _Toc147975636 \h </w:instrText>
        </w:r>
        <w:r>
          <w:rPr>
            <w:noProof/>
            <w:webHidden/>
          </w:rPr>
        </w:r>
        <w:r>
          <w:rPr>
            <w:noProof/>
            <w:webHidden/>
          </w:rPr>
          <w:fldChar w:fldCharType="separate"/>
        </w:r>
        <w:r w:rsidR="00AE654C">
          <w:rPr>
            <w:noProof/>
            <w:webHidden/>
          </w:rPr>
          <w:t>8</w:t>
        </w:r>
        <w:r>
          <w:rPr>
            <w:noProof/>
            <w:webHidden/>
          </w:rPr>
          <w:fldChar w:fldCharType="end"/>
        </w:r>
      </w:hyperlink>
    </w:p>
    <w:p w14:paraId="1C64B28A" w14:textId="2E5E1340" w:rsidR="00143B54" w:rsidRDefault="00143B54">
      <w:pPr>
        <w:pStyle w:val="TOC2"/>
        <w:tabs>
          <w:tab w:val="right" w:leader="dot" w:pos="9350"/>
        </w:tabs>
        <w:rPr>
          <w:rFonts w:cstheme="minorBidi"/>
          <w:noProof/>
          <w:kern w:val="2"/>
          <w:sz w:val="22"/>
          <w:szCs w:val="22"/>
          <w14:ligatures w14:val="standardContextual"/>
        </w:rPr>
      </w:pPr>
      <w:hyperlink w:anchor="_Toc147975637" w:history="1">
        <w:r w:rsidRPr="0017395A">
          <w:rPr>
            <w:rStyle w:val="Hyperlink"/>
            <w:rFonts w:eastAsia="Times New Roman"/>
            <w:noProof/>
          </w:rPr>
          <w:t>Customer Summary</w:t>
        </w:r>
        <w:r>
          <w:rPr>
            <w:noProof/>
            <w:webHidden/>
          </w:rPr>
          <w:tab/>
        </w:r>
        <w:r>
          <w:rPr>
            <w:noProof/>
            <w:webHidden/>
          </w:rPr>
          <w:fldChar w:fldCharType="begin"/>
        </w:r>
        <w:r>
          <w:rPr>
            <w:noProof/>
            <w:webHidden/>
          </w:rPr>
          <w:instrText xml:space="preserve"> PAGEREF _Toc147975637 \h </w:instrText>
        </w:r>
        <w:r>
          <w:rPr>
            <w:noProof/>
            <w:webHidden/>
          </w:rPr>
        </w:r>
        <w:r>
          <w:rPr>
            <w:noProof/>
            <w:webHidden/>
          </w:rPr>
          <w:fldChar w:fldCharType="separate"/>
        </w:r>
        <w:r w:rsidR="00AE654C">
          <w:rPr>
            <w:noProof/>
            <w:webHidden/>
          </w:rPr>
          <w:t>9</w:t>
        </w:r>
        <w:r>
          <w:rPr>
            <w:noProof/>
            <w:webHidden/>
          </w:rPr>
          <w:fldChar w:fldCharType="end"/>
        </w:r>
      </w:hyperlink>
    </w:p>
    <w:p w14:paraId="5E222C5A" w14:textId="505FB656" w:rsidR="00143B54" w:rsidRDefault="00143B54">
      <w:pPr>
        <w:pStyle w:val="TOC2"/>
        <w:tabs>
          <w:tab w:val="right" w:leader="dot" w:pos="9350"/>
        </w:tabs>
        <w:rPr>
          <w:rFonts w:cstheme="minorBidi"/>
          <w:noProof/>
          <w:kern w:val="2"/>
          <w:sz w:val="22"/>
          <w:szCs w:val="22"/>
          <w14:ligatures w14:val="standardContextual"/>
        </w:rPr>
      </w:pPr>
      <w:hyperlink w:anchor="_Toc147975638" w:history="1">
        <w:r w:rsidRPr="0017395A">
          <w:rPr>
            <w:rStyle w:val="Hyperlink"/>
            <w:rFonts w:eastAsia="Times New Roman"/>
            <w:noProof/>
          </w:rPr>
          <w:t>Existing System Analysis</w:t>
        </w:r>
        <w:r>
          <w:rPr>
            <w:noProof/>
            <w:webHidden/>
          </w:rPr>
          <w:tab/>
        </w:r>
        <w:r>
          <w:rPr>
            <w:noProof/>
            <w:webHidden/>
          </w:rPr>
          <w:fldChar w:fldCharType="begin"/>
        </w:r>
        <w:r>
          <w:rPr>
            <w:noProof/>
            <w:webHidden/>
          </w:rPr>
          <w:instrText xml:space="preserve"> PAGEREF _Toc147975638 \h </w:instrText>
        </w:r>
        <w:r>
          <w:rPr>
            <w:noProof/>
            <w:webHidden/>
          </w:rPr>
        </w:r>
        <w:r>
          <w:rPr>
            <w:noProof/>
            <w:webHidden/>
          </w:rPr>
          <w:fldChar w:fldCharType="separate"/>
        </w:r>
        <w:r w:rsidR="00AE654C">
          <w:rPr>
            <w:noProof/>
            <w:webHidden/>
          </w:rPr>
          <w:t>10</w:t>
        </w:r>
        <w:r>
          <w:rPr>
            <w:noProof/>
            <w:webHidden/>
          </w:rPr>
          <w:fldChar w:fldCharType="end"/>
        </w:r>
      </w:hyperlink>
    </w:p>
    <w:p w14:paraId="600C58D4" w14:textId="557CB4F8" w:rsidR="00143B54" w:rsidRDefault="00143B54">
      <w:pPr>
        <w:pStyle w:val="TOC2"/>
        <w:tabs>
          <w:tab w:val="right" w:leader="dot" w:pos="9350"/>
        </w:tabs>
        <w:rPr>
          <w:rFonts w:cstheme="minorBidi"/>
          <w:noProof/>
          <w:kern w:val="2"/>
          <w:sz w:val="22"/>
          <w:szCs w:val="22"/>
          <w14:ligatures w14:val="standardContextual"/>
        </w:rPr>
      </w:pPr>
      <w:hyperlink w:anchor="_Toc147975639" w:history="1">
        <w:r w:rsidRPr="0017395A">
          <w:rPr>
            <w:rStyle w:val="Hyperlink"/>
            <w:rFonts w:eastAsia="Times New Roman"/>
            <w:noProof/>
          </w:rPr>
          <w:t>Data</w:t>
        </w:r>
        <w:r>
          <w:rPr>
            <w:noProof/>
            <w:webHidden/>
          </w:rPr>
          <w:tab/>
        </w:r>
        <w:r>
          <w:rPr>
            <w:noProof/>
            <w:webHidden/>
          </w:rPr>
          <w:fldChar w:fldCharType="begin"/>
        </w:r>
        <w:r>
          <w:rPr>
            <w:noProof/>
            <w:webHidden/>
          </w:rPr>
          <w:instrText xml:space="preserve"> PAGEREF _Toc147975639 \h </w:instrText>
        </w:r>
        <w:r>
          <w:rPr>
            <w:noProof/>
            <w:webHidden/>
          </w:rPr>
        </w:r>
        <w:r>
          <w:rPr>
            <w:noProof/>
            <w:webHidden/>
          </w:rPr>
          <w:fldChar w:fldCharType="separate"/>
        </w:r>
        <w:r w:rsidR="00AE654C">
          <w:rPr>
            <w:noProof/>
            <w:webHidden/>
          </w:rPr>
          <w:t>11</w:t>
        </w:r>
        <w:r>
          <w:rPr>
            <w:noProof/>
            <w:webHidden/>
          </w:rPr>
          <w:fldChar w:fldCharType="end"/>
        </w:r>
      </w:hyperlink>
    </w:p>
    <w:p w14:paraId="54B89894" w14:textId="6804FD2F" w:rsidR="00143B54" w:rsidRDefault="00143B54">
      <w:pPr>
        <w:pStyle w:val="TOC2"/>
        <w:tabs>
          <w:tab w:val="right" w:leader="dot" w:pos="9350"/>
        </w:tabs>
        <w:rPr>
          <w:rFonts w:cstheme="minorBidi"/>
          <w:noProof/>
          <w:kern w:val="2"/>
          <w:sz w:val="22"/>
          <w:szCs w:val="22"/>
          <w14:ligatures w14:val="standardContextual"/>
        </w:rPr>
      </w:pPr>
      <w:hyperlink w:anchor="_Toc147975640" w:history="1">
        <w:r w:rsidRPr="0017395A">
          <w:rPr>
            <w:rStyle w:val="Hyperlink"/>
            <w:rFonts w:eastAsia="Times New Roman"/>
            <w:noProof/>
          </w:rPr>
          <w:t>Project Methodology</w:t>
        </w:r>
        <w:r>
          <w:rPr>
            <w:noProof/>
            <w:webHidden/>
          </w:rPr>
          <w:tab/>
        </w:r>
        <w:r>
          <w:rPr>
            <w:noProof/>
            <w:webHidden/>
          </w:rPr>
          <w:fldChar w:fldCharType="begin"/>
        </w:r>
        <w:r>
          <w:rPr>
            <w:noProof/>
            <w:webHidden/>
          </w:rPr>
          <w:instrText xml:space="preserve"> PAGEREF _Toc147975640 \h </w:instrText>
        </w:r>
        <w:r>
          <w:rPr>
            <w:noProof/>
            <w:webHidden/>
          </w:rPr>
        </w:r>
        <w:r>
          <w:rPr>
            <w:noProof/>
            <w:webHidden/>
          </w:rPr>
          <w:fldChar w:fldCharType="separate"/>
        </w:r>
        <w:r w:rsidR="00AE654C">
          <w:rPr>
            <w:noProof/>
            <w:webHidden/>
          </w:rPr>
          <w:t>11</w:t>
        </w:r>
        <w:r>
          <w:rPr>
            <w:noProof/>
            <w:webHidden/>
          </w:rPr>
          <w:fldChar w:fldCharType="end"/>
        </w:r>
      </w:hyperlink>
    </w:p>
    <w:p w14:paraId="48C23E41" w14:textId="03823559" w:rsidR="00143B54" w:rsidRDefault="00143B54">
      <w:pPr>
        <w:pStyle w:val="TOC2"/>
        <w:tabs>
          <w:tab w:val="right" w:leader="dot" w:pos="9350"/>
        </w:tabs>
        <w:rPr>
          <w:rFonts w:cstheme="minorBidi"/>
          <w:noProof/>
          <w:kern w:val="2"/>
          <w:sz w:val="22"/>
          <w:szCs w:val="22"/>
          <w14:ligatures w14:val="standardContextual"/>
        </w:rPr>
      </w:pPr>
      <w:hyperlink w:anchor="_Toc147975641" w:history="1">
        <w:r w:rsidRPr="0017395A">
          <w:rPr>
            <w:rStyle w:val="Hyperlink"/>
            <w:rFonts w:eastAsia="Times New Roman"/>
            <w:noProof/>
          </w:rPr>
          <w:t>Project Outcomes</w:t>
        </w:r>
        <w:r>
          <w:rPr>
            <w:noProof/>
            <w:webHidden/>
          </w:rPr>
          <w:tab/>
        </w:r>
        <w:r>
          <w:rPr>
            <w:noProof/>
            <w:webHidden/>
          </w:rPr>
          <w:fldChar w:fldCharType="begin"/>
        </w:r>
        <w:r>
          <w:rPr>
            <w:noProof/>
            <w:webHidden/>
          </w:rPr>
          <w:instrText xml:space="preserve"> PAGEREF _Toc147975641 \h </w:instrText>
        </w:r>
        <w:r>
          <w:rPr>
            <w:noProof/>
            <w:webHidden/>
          </w:rPr>
        </w:r>
        <w:r>
          <w:rPr>
            <w:noProof/>
            <w:webHidden/>
          </w:rPr>
          <w:fldChar w:fldCharType="separate"/>
        </w:r>
        <w:r w:rsidR="00AE654C">
          <w:rPr>
            <w:noProof/>
            <w:webHidden/>
          </w:rPr>
          <w:t>12</w:t>
        </w:r>
        <w:r>
          <w:rPr>
            <w:noProof/>
            <w:webHidden/>
          </w:rPr>
          <w:fldChar w:fldCharType="end"/>
        </w:r>
      </w:hyperlink>
    </w:p>
    <w:p w14:paraId="5EDB314F" w14:textId="3CBE6B1B" w:rsidR="00143B54" w:rsidRDefault="00143B54">
      <w:pPr>
        <w:pStyle w:val="TOC2"/>
        <w:tabs>
          <w:tab w:val="right" w:leader="dot" w:pos="9350"/>
        </w:tabs>
        <w:rPr>
          <w:rFonts w:cstheme="minorBidi"/>
          <w:noProof/>
          <w:kern w:val="2"/>
          <w:sz w:val="22"/>
          <w:szCs w:val="22"/>
          <w14:ligatures w14:val="standardContextual"/>
        </w:rPr>
      </w:pPr>
      <w:hyperlink w:anchor="_Toc147975642" w:history="1">
        <w:r w:rsidRPr="0017395A">
          <w:rPr>
            <w:rStyle w:val="Hyperlink"/>
            <w:rFonts w:eastAsia="Times New Roman"/>
            <w:noProof/>
          </w:rPr>
          <w:t>Implementation Plan</w:t>
        </w:r>
        <w:r>
          <w:rPr>
            <w:noProof/>
            <w:webHidden/>
          </w:rPr>
          <w:tab/>
        </w:r>
        <w:r>
          <w:rPr>
            <w:noProof/>
            <w:webHidden/>
          </w:rPr>
          <w:fldChar w:fldCharType="begin"/>
        </w:r>
        <w:r>
          <w:rPr>
            <w:noProof/>
            <w:webHidden/>
          </w:rPr>
          <w:instrText xml:space="preserve"> PAGEREF _Toc147975642 \h </w:instrText>
        </w:r>
        <w:r>
          <w:rPr>
            <w:noProof/>
            <w:webHidden/>
          </w:rPr>
        </w:r>
        <w:r>
          <w:rPr>
            <w:noProof/>
            <w:webHidden/>
          </w:rPr>
          <w:fldChar w:fldCharType="separate"/>
        </w:r>
        <w:r w:rsidR="00AE654C">
          <w:rPr>
            <w:noProof/>
            <w:webHidden/>
          </w:rPr>
          <w:t>13</w:t>
        </w:r>
        <w:r>
          <w:rPr>
            <w:noProof/>
            <w:webHidden/>
          </w:rPr>
          <w:fldChar w:fldCharType="end"/>
        </w:r>
      </w:hyperlink>
    </w:p>
    <w:p w14:paraId="19FF7A8B" w14:textId="0E8E3D0E" w:rsidR="00143B54" w:rsidRDefault="00143B54">
      <w:pPr>
        <w:pStyle w:val="TOC2"/>
        <w:tabs>
          <w:tab w:val="right" w:leader="dot" w:pos="9350"/>
        </w:tabs>
        <w:rPr>
          <w:rFonts w:cstheme="minorBidi"/>
          <w:noProof/>
          <w:kern w:val="2"/>
          <w:sz w:val="22"/>
          <w:szCs w:val="22"/>
          <w14:ligatures w14:val="standardContextual"/>
        </w:rPr>
      </w:pPr>
      <w:hyperlink w:anchor="_Toc147975643" w:history="1">
        <w:r w:rsidRPr="0017395A">
          <w:rPr>
            <w:rStyle w:val="Hyperlink"/>
            <w:rFonts w:eastAsia="Times New Roman"/>
            <w:noProof/>
          </w:rPr>
          <w:t>Evaluation Plan</w:t>
        </w:r>
        <w:r>
          <w:rPr>
            <w:noProof/>
            <w:webHidden/>
          </w:rPr>
          <w:tab/>
        </w:r>
        <w:r>
          <w:rPr>
            <w:noProof/>
            <w:webHidden/>
          </w:rPr>
          <w:fldChar w:fldCharType="begin"/>
        </w:r>
        <w:r>
          <w:rPr>
            <w:noProof/>
            <w:webHidden/>
          </w:rPr>
          <w:instrText xml:space="preserve"> PAGEREF _Toc147975643 \h </w:instrText>
        </w:r>
        <w:r>
          <w:rPr>
            <w:noProof/>
            <w:webHidden/>
          </w:rPr>
        </w:r>
        <w:r>
          <w:rPr>
            <w:noProof/>
            <w:webHidden/>
          </w:rPr>
          <w:fldChar w:fldCharType="separate"/>
        </w:r>
        <w:r w:rsidR="00AE654C">
          <w:rPr>
            <w:noProof/>
            <w:webHidden/>
          </w:rPr>
          <w:t>13</w:t>
        </w:r>
        <w:r>
          <w:rPr>
            <w:noProof/>
            <w:webHidden/>
          </w:rPr>
          <w:fldChar w:fldCharType="end"/>
        </w:r>
      </w:hyperlink>
    </w:p>
    <w:p w14:paraId="790CEDF9" w14:textId="18D440B5" w:rsidR="00143B54" w:rsidRDefault="00143B54">
      <w:pPr>
        <w:pStyle w:val="TOC2"/>
        <w:tabs>
          <w:tab w:val="right" w:leader="dot" w:pos="9350"/>
        </w:tabs>
        <w:rPr>
          <w:rFonts w:cstheme="minorBidi"/>
          <w:noProof/>
          <w:kern w:val="2"/>
          <w:sz w:val="22"/>
          <w:szCs w:val="22"/>
          <w14:ligatures w14:val="standardContextual"/>
        </w:rPr>
      </w:pPr>
      <w:hyperlink w:anchor="_Toc147975644" w:history="1">
        <w:r w:rsidRPr="0017395A">
          <w:rPr>
            <w:rStyle w:val="Hyperlink"/>
            <w:rFonts w:eastAsia="Times New Roman"/>
            <w:noProof/>
          </w:rPr>
          <w:t>Resources and Costs</w:t>
        </w:r>
        <w:r>
          <w:rPr>
            <w:noProof/>
            <w:webHidden/>
          </w:rPr>
          <w:tab/>
        </w:r>
        <w:r>
          <w:rPr>
            <w:noProof/>
            <w:webHidden/>
          </w:rPr>
          <w:fldChar w:fldCharType="begin"/>
        </w:r>
        <w:r>
          <w:rPr>
            <w:noProof/>
            <w:webHidden/>
          </w:rPr>
          <w:instrText xml:space="preserve"> PAGEREF _Toc147975644 \h </w:instrText>
        </w:r>
        <w:r>
          <w:rPr>
            <w:noProof/>
            <w:webHidden/>
          </w:rPr>
        </w:r>
        <w:r>
          <w:rPr>
            <w:noProof/>
            <w:webHidden/>
          </w:rPr>
          <w:fldChar w:fldCharType="separate"/>
        </w:r>
        <w:r w:rsidR="00AE654C">
          <w:rPr>
            <w:noProof/>
            <w:webHidden/>
          </w:rPr>
          <w:t>15</w:t>
        </w:r>
        <w:r>
          <w:rPr>
            <w:noProof/>
            <w:webHidden/>
          </w:rPr>
          <w:fldChar w:fldCharType="end"/>
        </w:r>
      </w:hyperlink>
    </w:p>
    <w:p w14:paraId="0012749A" w14:textId="54DF5A6F" w:rsidR="00143B54" w:rsidRDefault="00143B54">
      <w:pPr>
        <w:pStyle w:val="TOC2"/>
        <w:tabs>
          <w:tab w:val="right" w:leader="dot" w:pos="9350"/>
        </w:tabs>
        <w:rPr>
          <w:rFonts w:cstheme="minorBidi"/>
          <w:noProof/>
          <w:kern w:val="2"/>
          <w:sz w:val="22"/>
          <w:szCs w:val="22"/>
          <w14:ligatures w14:val="standardContextual"/>
        </w:rPr>
      </w:pPr>
      <w:hyperlink w:anchor="_Toc147975645" w:history="1">
        <w:r w:rsidRPr="0017395A">
          <w:rPr>
            <w:rStyle w:val="Hyperlink"/>
            <w:rFonts w:eastAsia="Times New Roman"/>
            <w:noProof/>
          </w:rPr>
          <w:t>Timeline and Milestones</w:t>
        </w:r>
        <w:r>
          <w:rPr>
            <w:noProof/>
            <w:webHidden/>
          </w:rPr>
          <w:tab/>
        </w:r>
        <w:r>
          <w:rPr>
            <w:noProof/>
            <w:webHidden/>
          </w:rPr>
          <w:fldChar w:fldCharType="begin"/>
        </w:r>
        <w:r>
          <w:rPr>
            <w:noProof/>
            <w:webHidden/>
          </w:rPr>
          <w:instrText xml:space="preserve"> PAGEREF _Toc147975645 \h </w:instrText>
        </w:r>
        <w:r>
          <w:rPr>
            <w:noProof/>
            <w:webHidden/>
          </w:rPr>
        </w:r>
        <w:r>
          <w:rPr>
            <w:noProof/>
            <w:webHidden/>
          </w:rPr>
          <w:fldChar w:fldCharType="separate"/>
        </w:r>
        <w:r w:rsidR="00AE654C">
          <w:rPr>
            <w:noProof/>
            <w:webHidden/>
          </w:rPr>
          <w:t>16</w:t>
        </w:r>
        <w:r>
          <w:rPr>
            <w:noProof/>
            <w:webHidden/>
          </w:rPr>
          <w:fldChar w:fldCharType="end"/>
        </w:r>
      </w:hyperlink>
    </w:p>
    <w:p w14:paraId="5F0FF742" w14:textId="054B6410" w:rsidR="00143B54" w:rsidRDefault="00143B54">
      <w:pPr>
        <w:pStyle w:val="TOC2"/>
        <w:tabs>
          <w:tab w:val="right" w:leader="dot" w:pos="9350"/>
        </w:tabs>
        <w:rPr>
          <w:rFonts w:cstheme="minorBidi"/>
          <w:noProof/>
          <w:kern w:val="2"/>
          <w:sz w:val="22"/>
          <w:szCs w:val="22"/>
          <w14:ligatures w14:val="standardContextual"/>
        </w:rPr>
      </w:pPr>
      <w:hyperlink w:anchor="_Toc147975646" w:history="1">
        <w:r w:rsidRPr="0017395A">
          <w:rPr>
            <w:rStyle w:val="Hyperlink"/>
            <w:noProof/>
          </w:rPr>
          <w:t>References</w:t>
        </w:r>
        <w:r>
          <w:rPr>
            <w:noProof/>
            <w:webHidden/>
          </w:rPr>
          <w:tab/>
        </w:r>
        <w:r>
          <w:rPr>
            <w:noProof/>
            <w:webHidden/>
          </w:rPr>
          <w:fldChar w:fldCharType="begin"/>
        </w:r>
        <w:r>
          <w:rPr>
            <w:noProof/>
            <w:webHidden/>
          </w:rPr>
          <w:instrText xml:space="preserve"> PAGEREF _Toc147975646 \h </w:instrText>
        </w:r>
        <w:r>
          <w:rPr>
            <w:noProof/>
            <w:webHidden/>
          </w:rPr>
        </w:r>
        <w:r>
          <w:rPr>
            <w:noProof/>
            <w:webHidden/>
          </w:rPr>
          <w:fldChar w:fldCharType="separate"/>
        </w:r>
        <w:r w:rsidR="00AE654C">
          <w:rPr>
            <w:noProof/>
            <w:webHidden/>
          </w:rPr>
          <w:t>17</w:t>
        </w:r>
        <w:r>
          <w:rPr>
            <w:noProof/>
            <w:webHidden/>
          </w:rPr>
          <w:fldChar w:fldCharType="end"/>
        </w:r>
      </w:hyperlink>
    </w:p>
    <w:p w14:paraId="4FD5F43E" w14:textId="4A2AB012" w:rsidR="0071337D" w:rsidRDefault="009B44EF" w:rsidP="00AE654C">
      <w:r>
        <w:lastRenderedPageBreak/>
        <w:fldChar w:fldCharType="end"/>
      </w:r>
    </w:p>
    <w:p w14:paraId="65B2B21F" w14:textId="14EBBCCB" w:rsidR="009B44EF" w:rsidRPr="00916DAD" w:rsidRDefault="009B44EF" w:rsidP="00916DAD">
      <w:pPr>
        <w:pStyle w:val="Heading1"/>
        <w:rPr>
          <w:rFonts w:eastAsia="Times New Roman"/>
        </w:rPr>
      </w:pPr>
      <w:bookmarkStart w:id="0" w:name="_Toc147975623"/>
      <w:bookmarkStart w:id="1" w:name="_Toc147976026"/>
      <w:bookmarkStart w:id="2" w:name="_Toc148012693"/>
      <w:r w:rsidRPr="00916DAD">
        <w:rPr>
          <w:rFonts w:eastAsia="Times New Roman"/>
        </w:rPr>
        <w:t>Part A: Project Proposal for Business Executives</w:t>
      </w:r>
      <w:bookmarkEnd w:id="0"/>
      <w:bookmarkEnd w:id="1"/>
      <w:bookmarkEnd w:id="2"/>
    </w:p>
    <w:p w14:paraId="13683159" w14:textId="77777777" w:rsidR="009B44EF" w:rsidRPr="009D7503" w:rsidRDefault="009B44EF" w:rsidP="009D7503">
      <w:pPr>
        <w:pStyle w:val="Heading2"/>
        <w:rPr>
          <w:rFonts w:eastAsia="Times New Roman"/>
          <w:b/>
          <w:bCs/>
          <w:sz w:val="36"/>
          <w:szCs w:val="36"/>
        </w:rPr>
      </w:pPr>
      <w:bookmarkStart w:id="3" w:name="_Toc147975624"/>
      <w:bookmarkStart w:id="4" w:name="_Toc147976027"/>
      <w:bookmarkStart w:id="5" w:name="_Toc148012694"/>
      <w:r w:rsidRPr="009D7503">
        <w:rPr>
          <w:rFonts w:eastAsia="Times New Roman"/>
        </w:rPr>
        <w:t>Letter of Transmittal</w:t>
      </w:r>
      <w:bookmarkEnd w:id="3"/>
      <w:bookmarkEnd w:id="4"/>
      <w:bookmarkEnd w:id="5"/>
    </w:p>
    <w:p w14:paraId="650DEC1A" w14:textId="749330B4" w:rsidR="009C0B02" w:rsidRPr="00EB3BDB" w:rsidRDefault="00935681" w:rsidP="00EB3BDB">
      <w:pPr>
        <w:spacing w:line="259" w:lineRule="auto"/>
        <w:rPr>
          <w:i/>
          <w:iCs/>
          <w:highlight w:val="cyan"/>
        </w:rPr>
      </w:pPr>
      <w:r>
        <w:rPr>
          <w:i/>
          <w:iCs/>
          <w:highlight w:val="cyan"/>
        </w:rPr>
        <w:br w:type="page"/>
      </w:r>
    </w:p>
    <w:p w14:paraId="448C1D78" w14:textId="77777777" w:rsidR="000176C3" w:rsidRDefault="000176C3" w:rsidP="00527D24">
      <w:pPr>
        <w:pStyle w:val="NormalWeb"/>
        <w:spacing w:before="0" w:beforeAutospacing="0" w:after="0" w:afterAutospacing="0"/>
      </w:pPr>
      <w:r>
        <w:lastRenderedPageBreak/>
        <w:t>Mark Nefzger</w:t>
      </w:r>
    </w:p>
    <w:p w14:paraId="6FAC37E1" w14:textId="77777777" w:rsidR="007773E0" w:rsidRDefault="007773E0" w:rsidP="00527D24">
      <w:pPr>
        <w:pStyle w:val="NormalWeb"/>
        <w:spacing w:before="0" w:beforeAutospacing="0" w:after="0" w:afterAutospacing="0"/>
      </w:pPr>
      <w:r>
        <w:t>S</w:t>
      </w:r>
      <w:r w:rsidR="000176C3">
        <w:t xml:space="preserve">mart Solutions, LLC </w:t>
      </w:r>
    </w:p>
    <w:p w14:paraId="0B88FAD8" w14:textId="77777777" w:rsidR="00527D24" w:rsidRDefault="00527D24" w:rsidP="00527D24">
      <w:pPr>
        <w:pStyle w:val="NormalWeb"/>
        <w:spacing w:before="0" w:beforeAutospacing="0" w:after="0" w:afterAutospacing="0"/>
      </w:pPr>
    </w:p>
    <w:p w14:paraId="5710D263" w14:textId="77777777" w:rsidR="007773E0" w:rsidRDefault="000176C3" w:rsidP="00527D24">
      <w:pPr>
        <w:pStyle w:val="NormalWeb"/>
        <w:spacing w:before="0" w:beforeAutospacing="0" w:after="0" w:afterAutospacing="0"/>
      </w:pPr>
      <w:r>
        <w:t xml:space="preserve">Ōura Health Oy </w:t>
      </w:r>
    </w:p>
    <w:p w14:paraId="06C09683" w14:textId="77777777" w:rsidR="007773E0" w:rsidRDefault="000176C3" w:rsidP="00527D24">
      <w:pPr>
        <w:pStyle w:val="NormalWeb"/>
        <w:spacing w:before="0" w:beforeAutospacing="0" w:after="0" w:afterAutospacing="0"/>
      </w:pPr>
      <w:r>
        <w:t xml:space="preserve">Elektroniikkatie 10 </w:t>
      </w:r>
    </w:p>
    <w:p w14:paraId="1C5FE526" w14:textId="3B64027F" w:rsidR="000176C3" w:rsidRDefault="000176C3" w:rsidP="00527D24">
      <w:pPr>
        <w:pStyle w:val="NormalWeb"/>
        <w:spacing w:before="0" w:beforeAutospacing="0" w:after="0" w:afterAutospacing="0"/>
      </w:pPr>
      <w:r>
        <w:t>Oulu, Finland</w:t>
      </w:r>
    </w:p>
    <w:p w14:paraId="7D114E5F" w14:textId="77777777" w:rsidR="00174798" w:rsidRDefault="00174798" w:rsidP="00527D24">
      <w:pPr>
        <w:pStyle w:val="NormalWeb"/>
        <w:spacing w:before="0" w:beforeAutospacing="0" w:after="0" w:afterAutospacing="0"/>
      </w:pPr>
    </w:p>
    <w:p w14:paraId="344FD560" w14:textId="77777777" w:rsidR="00391A70" w:rsidRDefault="00391A70" w:rsidP="00527D24">
      <w:pPr>
        <w:pStyle w:val="NormalWeb"/>
        <w:spacing w:before="0" w:beforeAutospacing="0" w:after="0" w:afterAutospacing="0"/>
      </w:pPr>
    </w:p>
    <w:p w14:paraId="563B8E99" w14:textId="05B60E50" w:rsidR="00935681" w:rsidRDefault="00391A70" w:rsidP="00527D24">
      <w:pPr>
        <w:pStyle w:val="NormalWeb"/>
        <w:spacing w:before="0" w:beforeAutospacing="0" w:after="0" w:afterAutospacing="0"/>
      </w:pPr>
      <w:r>
        <w:t>Dear Sir/Madam,</w:t>
      </w:r>
    </w:p>
    <w:p w14:paraId="1C84F45A" w14:textId="6FAE9FF7" w:rsidR="00EB3BDB" w:rsidRDefault="00EB3BDB" w:rsidP="00EB3BDB">
      <w:pPr>
        <w:pStyle w:val="NormalWeb"/>
      </w:pPr>
      <w:r>
        <w:t xml:space="preserve">I am writing to </w:t>
      </w:r>
      <w:r w:rsidR="00BC7864">
        <w:t xml:space="preserve">submit a proposal to enhance your </w:t>
      </w:r>
      <w:r>
        <w:t>health monitoring systems. Our initiative, developed by an experienced machine learning expert</w:t>
      </w:r>
      <w:r w:rsidR="00404261">
        <w:t>,</w:t>
      </w:r>
      <w:r>
        <w:t xml:space="preserve"> aims to transform lagging health indicators into leading ones, enabling individuals to make proactive health decisions.</w:t>
      </w:r>
    </w:p>
    <w:p w14:paraId="339ED931" w14:textId="6531B6FD" w:rsidR="00EB3BDB" w:rsidRDefault="00EB3BDB" w:rsidP="00EB3BDB">
      <w:pPr>
        <w:pStyle w:val="NormalWeb"/>
      </w:pPr>
      <w:r>
        <w:t xml:space="preserve">The current approach, exemplified by the Ōura application, provides users with readiness scores based on lagging indicators. Our project </w:t>
      </w:r>
      <w:r w:rsidR="00B02ABE">
        <w:t>leaps</w:t>
      </w:r>
      <w:r>
        <w:t xml:space="preserve"> forward, incorporating real-time behaviors and estimated sleep cycles, predicting readiness scores using machine learning algorithms.</w:t>
      </w:r>
    </w:p>
    <w:p w14:paraId="6FFF04FD" w14:textId="77777777" w:rsidR="00EB3BDB" w:rsidRDefault="00EB3BDB" w:rsidP="00EB3BDB">
      <w:pPr>
        <w:pStyle w:val="NormalWeb"/>
      </w:pPr>
      <w:r>
        <w:t>The total implementation cost is $19,200, including all development and deployment expenses. Mark Nefzger, with a degree in Computer Science, is an expert in machine learning.</w:t>
      </w:r>
    </w:p>
    <w:p w14:paraId="256F5619" w14:textId="77777777" w:rsidR="00EB3BDB" w:rsidRDefault="00EB3BDB" w:rsidP="00EB3BDB">
      <w:pPr>
        <w:pStyle w:val="NormalWeb"/>
      </w:pPr>
      <w:r>
        <w:t>Key benefits for Ōura Health Oy:</w:t>
      </w:r>
    </w:p>
    <w:p w14:paraId="3B46BE0C" w14:textId="77777777" w:rsidR="00EB3BDB" w:rsidRDefault="00EB3BDB" w:rsidP="00304D4E">
      <w:pPr>
        <w:pStyle w:val="NormalWeb"/>
        <w:numPr>
          <w:ilvl w:val="0"/>
          <w:numId w:val="19"/>
        </w:numPr>
      </w:pPr>
      <w:r>
        <w:rPr>
          <w:rStyle w:val="Strong"/>
          <w:rFonts w:eastAsiaTheme="majorEastAsia"/>
        </w:rPr>
        <w:t>Enhanced User Engagement</w:t>
      </w:r>
      <w:r>
        <w:t>: Users will engage more with the application due to precise, real-time assessments, leading to higher customer satisfaction.</w:t>
      </w:r>
    </w:p>
    <w:p w14:paraId="23F59858" w14:textId="77777777" w:rsidR="00EB3BDB" w:rsidRDefault="00EB3BDB" w:rsidP="00304D4E">
      <w:pPr>
        <w:pStyle w:val="NormalWeb"/>
        <w:numPr>
          <w:ilvl w:val="0"/>
          <w:numId w:val="19"/>
        </w:numPr>
      </w:pPr>
      <w:r>
        <w:rPr>
          <w:rStyle w:val="Strong"/>
          <w:rFonts w:eastAsiaTheme="majorEastAsia"/>
        </w:rPr>
        <w:t>Competitive Advantage</w:t>
      </w:r>
      <w:r>
        <w:t>: Embrace this predictive model for a significant edge in the health monitoring industry.</w:t>
      </w:r>
    </w:p>
    <w:p w14:paraId="4403CAE4" w14:textId="77777777" w:rsidR="00EB3BDB" w:rsidRDefault="00EB3BDB" w:rsidP="00304D4E">
      <w:pPr>
        <w:pStyle w:val="NormalWeb"/>
        <w:numPr>
          <w:ilvl w:val="0"/>
          <w:numId w:val="19"/>
        </w:numPr>
      </w:pPr>
      <w:r>
        <w:rPr>
          <w:rStyle w:val="Strong"/>
          <w:rFonts w:eastAsiaTheme="majorEastAsia"/>
        </w:rPr>
        <w:t>Improved Health Outcomes</w:t>
      </w:r>
      <w:r>
        <w:t>: Empower individuals to proactively manage their health, benefiting users and public health outcomes.</w:t>
      </w:r>
    </w:p>
    <w:p w14:paraId="608B6ADD" w14:textId="77777777" w:rsidR="00EB3BDB" w:rsidRDefault="00EB3BDB" w:rsidP="00304D4E">
      <w:pPr>
        <w:pStyle w:val="NormalWeb"/>
        <w:numPr>
          <w:ilvl w:val="0"/>
          <w:numId w:val="19"/>
        </w:numPr>
      </w:pPr>
      <w:r>
        <w:rPr>
          <w:rStyle w:val="Strong"/>
          <w:rFonts w:eastAsiaTheme="majorEastAsia"/>
        </w:rPr>
        <w:t>Revenue Growth</w:t>
      </w:r>
      <w:r>
        <w:t>: Offer more value to users, potentially increasing subscription rates and expanding your user base.</w:t>
      </w:r>
    </w:p>
    <w:p w14:paraId="5F8F788D" w14:textId="77777777" w:rsidR="00EB3BDB" w:rsidRDefault="00EB3BDB" w:rsidP="00EB3BDB">
      <w:pPr>
        <w:pStyle w:val="NormalWeb"/>
      </w:pPr>
      <w:r>
        <w:t xml:space="preserve">Please find the detailed proposal enclosed. We believe this initiative can revolutionize health monitoring and bring substantial benefits to Ōura Health Oy. For further information, contact me at 208-681-6783 or </w:t>
      </w:r>
      <w:hyperlink r:id="rId8" w:tgtFrame="_new" w:history="1">
        <w:r>
          <w:rPr>
            <w:rStyle w:val="Hyperlink"/>
          </w:rPr>
          <w:t>mark.nefzger@wgu.edu</w:t>
        </w:r>
      </w:hyperlink>
      <w:r>
        <w:t>.</w:t>
      </w:r>
    </w:p>
    <w:p w14:paraId="1E109204" w14:textId="77777777" w:rsidR="00EB3BDB" w:rsidRDefault="00EB3BDB" w:rsidP="00EB3BDB">
      <w:pPr>
        <w:pStyle w:val="NormalWeb"/>
      </w:pPr>
      <w:r>
        <w:t>Thank you for your time. We look forward to discussing this initiative and potential collaboration.</w:t>
      </w:r>
    </w:p>
    <w:p w14:paraId="70FC8185" w14:textId="77777777" w:rsidR="000176C3" w:rsidRDefault="000176C3" w:rsidP="000176C3">
      <w:pPr>
        <w:pStyle w:val="NormalWeb"/>
      </w:pPr>
      <w:r>
        <w:t>Sincerely,</w:t>
      </w:r>
    </w:p>
    <w:p w14:paraId="28B158C8" w14:textId="77777777" w:rsidR="00174798" w:rsidRDefault="000176C3" w:rsidP="00174798">
      <w:pPr>
        <w:pStyle w:val="NormalWeb"/>
        <w:spacing w:before="0" w:beforeAutospacing="0" w:after="0" w:afterAutospacing="0"/>
      </w:pPr>
      <w:r>
        <w:t xml:space="preserve">Mark Nefzger </w:t>
      </w:r>
    </w:p>
    <w:p w14:paraId="5D9A611C" w14:textId="77777777" w:rsidR="00174798" w:rsidRDefault="000176C3" w:rsidP="00174798">
      <w:pPr>
        <w:pStyle w:val="NormalWeb"/>
        <w:spacing w:before="0" w:beforeAutospacing="0" w:after="0" w:afterAutospacing="0"/>
      </w:pPr>
      <w:r>
        <w:t xml:space="preserve">Computer Scientist </w:t>
      </w:r>
    </w:p>
    <w:p w14:paraId="511B8FC4" w14:textId="77777777" w:rsidR="00174798" w:rsidRDefault="000176C3" w:rsidP="00174798">
      <w:pPr>
        <w:pStyle w:val="NormalWeb"/>
        <w:spacing w:before="0" w:beforeAutospacing="0" w:after="0" w:afterAutospacing="0"/>
      </w:pPr>
      <w:r>
        <w:t xml:space="preserve">Smart Solutions, LLC </w:t>
      </w:r>
    </w:p>
    <w:p w14:paraId="7858F969" w14:textId="77777777" w:rsidR="00174798" w:rsidRDefault="000176C3" w:rsidP="00174798">
      <w:pPr>
        <w:pStyle w:val="NormalWeb"/>
        <w:spacing w:before="0" w:beforeAutospacing="0" w:after="0" w:afterAutospacing="0"/>
      </w:pPr>
      <w:r>
        <w:t xml:space="preserve">208-681-6783 </w:t>
      </w:r>
    </w:p>
    <w:p w14:paraId="2201CBE5" w14:textId="247101CC" w:rsidR="000176C3" w:rsidRDefault="00000000" w:rsidP="00174798">
      <w:pPr>
        <w:pStyle w:val="NormalWeb"/>
        <w:spacing w:before="0" w:beforeAutospacing="0" w:after="0" w:afterAutospacing="0"/>
      </w:pPr>
      <w:hyperlink r:id="rId9" w:history="1">
        <w:r w:rsidR="00174798" w:rsidRPr="00C47627">
          <w:rPr>
            <w:rStyle w:val="Hyperlink"/>
            <w:rFonts w:eastAsiaTheme="majorEastAsia"/>
          </w:rPr>
          <w:t>mark.nefzger@wgu.edu</w:t>
        </w:r>
      </w:hyperlink>
    </w:p>
    <w:p w14:paraId="6D322B68" w14:textId="0655CF32" w:rsidR="009B44EF" w:rsidRPr="007036EF" w:rsidRDefault="009B44EF" w:rsidP="001337F9">
      <w:pPr>
        <w:pStyle w:val="Heading2"/>
        <w:rPr>
          <w:rFonts w:eastAsia="Times New Roman"/>
          <w:b/>
          <w:bCs/>
          <w:sz w:val="36"/>
          <w:szCs w:val="36"/>
        </w:rPr>
      </w:pPr>
      <w:bookmarkStart w:id="6" w:name="_Toc147975625"/>
      <w:bookmarkStart w:id="7" w:name="_Toc147976028"/>
      <w:bookmarkStart w:id="8" w:name="_Toc148012695"/>
      <w:r w:rsidRPr="007036EF">
        <w:rPr>
          <w:rFonts w:eastAsia="Times New Roman"/>
        </w:rPr>
        <w:lastRenderedPageBreak/>
        <w:t>Part A: Project Recommendation</w:t>
      </w:r>
      <w:bookmarkEnd w:id="6"/>
      <w:bookmarkEnd w:id="7"/>
      <w:bookmarkEnd w:id="8"/>
      <w:r w:rsidRPr="007036EF">
        <w:rPr>
          <w:rFonts w:eastAsia="Times New Roman"/>
        </w:rPr>
        <w:t> </w:t>
      </w:r>
    </w:p>
    <w:p w14:paraId="0A2C6375" w14:textId="77777777" w:rsidR="009B44EF" w:rsidRPr="007036EF" w:rsidRDefault="009B44EF" w:rsidP="001337F9">
      <w:pPr>
        <w:pStyle w:val="Heading2"/>
        <w:rPr>
          <w:rFonts w:eastAsia="Times New Roman"/>
          <w:b/>
          <w:bCs/>
          <w:sz w:val="36"/>
          <w:szCs w:val="36"/>
        </w:rPr>
      </w:pPr>
      <w:bookmarkStart w:id="9" w:name="_Toc147975626"/>
      <w:bookmarkStart w:id="10" w:name="_Toc147976029"/>
      <w:bookmarkStart w:id="11" w:name="_Toc148012696"/>
      <w:r w:rsidRPr="007036EF">
        <w:rPr>
          <w:rFonts w:eastAsia="Times New Roman"/>
        </w:rPr>
        <w:t>Problem Summary</w:t>
      </w:r>
      <w:bookmarkEnd w:id="9"/>
      <w:bookmarkEnd w:id="10"/>
      <w:bookmarkEnd w:id="11"/>
      <w:r w:rsidRPr="007036EF">
        <w:rPr>
          <w:rFonts w:eastAsia="Times New Roman"/>
        </w:rPr>
        <w:t> </w:t>
      </w:r>
    </w:p>
    <w:p w14:paraId="00E0770E" w14:textId="3B0465AB" w:rsidR="00F96AB7" w:rsidRDefault="0074107F" w:rsidP="00F96AB7">
      <w:r>
        <w:t>The</w:t>
      </w:r>
      <w:r w:rsidR="00F96AB7">
        <w:t xml:space="preserve"> current health monitoring system, powered by smart technology and the Oura application, offers valuable insights into our well-being, but it predominantly relies on lagging indicators, such as Resting Heart Rate, Heart Rate Variability Balance, and more. This approach provides a retrospective 'readiness score' that reflects the previous day's activities and sleep cycle, limiting its real-time relevance.</w:t>
      </w:r>
    </w:p>
    <w:p w14:paraId="3E43F1AF" w14:textId="4BA8CE5D" w:rsidR="00F96AB7" w:rsidRDefault="00F96AB7" w:rsidP="00F96AB7">
      <w:r>
        <w:t xml:space="preserve">To enhance users' health outcomes, </w:t>
      </w:r>
      <w:r w:rsidR="007A5BC3">
        <w:t>this project</w:t>
      </w:r>
      <w:r>
        <w:t xml:space="preserve"> will address this limitation by introducing predictive coding through machine learning. The problem </w:t>
      </w:r>
      <w:r w:rsidR="00FD64E0">
        <w:t>will address</w:t>
      </w:r>
      <w:r>
        <w:t xml:space="preserve"> the absence of a predictable readiness value based on real-time behaviors and user-estimated sleep duration. Users will input their estimated sleep duration, and </w:t>
      </w:r>
      <w:r w:rsidR="00FD64E0">
        <w:t>the</w:t>
      </w:r>
      <w:r>
        <w:t xml:space="preserve"> algorithm will calculate a predicted readiness score.</w:t>
      </w:r>
    </w:p>
    <w:p w14:paraId="4F9B96BF" w14:textId="12796483" w:rsidR="00F96AB7" w:rsidRDefault="00F96AB7" w:rsidP="00F96AB7">
      <w:r>
        <w:t xml:space="preserve">Our goal is to provide a readiness score </w:t>
      </w:r>
      <w:r w:rsidR="004B3208">
        <w:t xml:space="preserve">factoring </w:t>
      </w:r>
      <w:r>
        <w:t xml:space="preserve">in leading indicators such as Sleep Balance, Sleep Regularity, Previous Day Activity, and Activity Balance, alongside the conventional lagging indicators. By doing so, individuals </w:t>
      </w:r>
      <w:r w:rsidR="009F03E7">
        <w:t xml:space="preserve">will be empowered </w:t>
      </w:r>
      <w:r>
        <w:t>to make timely decisions and take actions to optimize their health and well-being.</w:t>
      </w:r>
    </w:p>
    <w:p w14:paraId="1EF31054" w14:textId="12893C67" w:rsidR="00F96AB7" w:rsidRDefault="00F96AB7" w:rsidP="00F96AB7">
      <w:r>
        <w:t>This project seeks to bridge the gap between current health data analysis and real-time health insights, ensuring that our users can make informed choices for better health outcomes in the future.</w:t>
      </w:r>
    </w:p>
    <w:p w14:paraId="5A3EE466" w14:textId="77777777" w:rsidR="009B1500" w:rsidRPr="009B1500" w:rsidRDefault="009B1500" w:rsidP="009B1500">
      <w:pPr>
        <w:rPr>
          <w:highlight w:val="cyan"/>
        </w:rPr>
      </w:pPr>
    </w:p>
    <w:p w14:paraId="43C28569" w14:textId="77777777" w:rsidR="009B44EF" w:rsidRPr="007324B6" w:rsidRDefault="009B44EF" w:rsidP="001337F9">
      <w:pPr>
        <w:pStyle w:val="Heading2"/>
        <w:rPr>
          <w:rFonts w:eastAsia="Times New Roman"/>
          <w:b/>
          <w:bCs/>
          <w:sz w:val="36"/>
          <w:szCs w:val="36"/>
        </w:rPr>
      </w:pPr>
      <w:bookmarkStart w:id="12" w:name="_Toc147975627"/>
      <w:bookmarkStart w:id="13" w:name="_Toc147976030"/>
      <w:bookmarkStart w:id="14" w:name="_Toc148012697"/>
      <w:r w:rsidRPr="007324B6">
        <w:rPr>
          <w:rFonts w:eastAsia="Times New Roman"/>
        </w:rPr>
        <w:t>Application Benefits</w:t>
      </w:r>
      <w:bookmarkEnd w:id="12"/>
      <w:bookmarkEnd w:id="13"/>
      <w:bookmarkEnd w:id="14"/>
    </w:p>
    <w:p w14:paraId="6A48C499" w14:textId="77777777" w:rsidR="00A17FB7" w:rsidRDefault="00A17FB7" w:rsidP="00A17FB7">
      <w:r>
        <w:t>This project's initiative to enhance the health monitoring system with predictive coding brings forth a host of benefits:</w:t>
      </w:r>
    </w:p>
    <w:p w14:paraId="04AB1773" w14:textId="77777777" w:rsidR="00A17FB7" w:rsidRDefault="00A17FB7" w:rsidP="00304D4E">
      <w:pPr>
        <w:pStyle w:val="ListParagraph"/>
        <w:numPr>
          <w:ilvl w:val="0"/>
          <w:numId w:val="23"/>
        </w:numPr>
      </w:pPr>
      <w:r>
        <w:rPr>
          <w:rStyle w:val="Strong"/>
        </w:rPr>
        <w:t>Enhanced User Engagement:</w:t>
      </w:r>
      <w:r>
        <w:t xml:space="preserve"> Users will experience a significant increase in engagement with the application. They will be drawn to its precise, real-time assessments, ultimately </w:t>
      </w:r>
      <w:r>
        <w:lastRenderedPageBreak/>
        <w:t>leading to higher customer satisfaction as they gain a deeper, more relevant understanding of their health status.</w:t>
      </w:r>
    </w:p>
    <w:p w14:paraId="32AF3F8A" w14:textId="6BD5BD94" w:rsidR="00A17FB7" w:rsidRDefault="00A17FB7" w:rsidP="00304D4E">
      <w:pPr>
        <w:pStyle w:val="ListParagraph"/>
        <w:numPr>
          <w:ilvl w:val="0"/>
          <w:numId w:val="23"/>
        </w:numPr>
      </w:pPr>
      <w:r>
        <w:rPr>
          <w:rStyle w:val="Strong"/>
        </w:rPr>
        <w:t>Competitive Advantage:</w:t>
      </w:r>
      <w:r>
        <w:t xml:space="preserve"> </w:t>
      </w:r>
      <w:r w:rsidR="00C94F11">
        <w:t>This project secures a substantial competitive advantage within the health monitoring industry by embracing this predictive model</w:t>
      </w:r>
      <w:r>
        <w:t>. This project's forward-looking approach sets it apart from competitors and positions it as a leader in the field.</w:t>
      </w:r>
    </w:p>
    <w:p w14:paraId="082563C8" w14:textId="27A61500" w:rsidR="00A17FB7" w:rsidRDefault="00A17FB7" w:rsidP="00304D4E">
      <w:pPr>
        <w:pStyle w:val="ListParagraph"/>
        <w:numPr>
          <w:ilvl w:val="0"/>
          <w:numId w:val="23"/>
        </w:numPr>
      </w:pPr>
      <w:r>
        <w:rPr>
          <w:rStyle w:val="Strong"/>
        </w:rPr>
        <w:t>Improved Health Outcomes:</w:t>
      </w:r>
      <w:r>
        <w:t xml:space="preserve"> This project's predictive model empowers individuals to proactively manage their health. This empowerment </w:t>
      </w:r>
      <w:r w:rsidR="00C94F11">
        <w:t>benefits this project's users by enabling them to make informed, timely decisions for their well-being and</w:t>
      </w:r>
      <w:r>
        <w:t xml:space="preserve"> contributes to improved public health outcomes. A healthier population can lead to reduced healthcare costs and enhanced overall community well-being.</w:t>
      </w:r>
    </w:p>
    <w:p w14:paraId="1D71B08C" w14:textId="71979581" w:rsidR="00A17FB7" w:rsidRDefault="00A17FB7" w:rsidP="00304D4E">
      <w:pPr>
        <w:pStyle w:val="ListParagraph"/>
        <w:numPr>
          <w:ilvl w:val="0"/>
          <w:numId w:val="23"/>
        </w:numPr>
      </w:pPr>
      <w:r>
        <w:rPr>
          <w:rStyle w:val="Strong"/>
        </w:rPr>
        <w:t>Revenue Growth:</w:t>
      </w:r>
      <w:r>
        <w:t xml:space="preserve"> By offering more value to this project's users through accurate, real-time insights and the potential to make better-informed health choices, this project </w:t>
      </w:r>
      <w:r w:rsidR="007324B6">
        <w:t>could</w:t>
      </w:r>
      <w:r>
        <w:t xml:space="preserve"> increase subscription rates and attract new users. This, in turn, promises significant revenue growth for this project.</w:t>
      </w:r>
    </w:p>
    <w:p w14:paraId="2D8EA9E0" w14:textId="12B7E0E4" w:rsidR="00A17FB7" w:rsidRDefault="00A17FB7" w:rsidP="00A17FB7">
      <w:r>
        <w:t>In sum, this project is not just a technological enhancement; it's a strategic move that will enhance user engagement, secure a competitive edge, improve health outcomes, and fuel revenue growth, thereby benefiting both th</w:t>
      </w:r>
      <w:r w:rsidR="005E363F">
        <w:t>e</w:t>
      </w:r>
      <w:r>
        <w:t xml:space="preserve"> users and the </w:t>
      </w:r>
      <w:r w:rsidR="007324B6">
        <w:t>organization</w:t>
      </w:r>
      <w:r>
        <w:t>.</w:t>
      </w:r>
    </w:p>
    <w:p w14:paraId="4DD05689" w14:textId="77777777" w:rsidR="009B44EF" w:rsidRPr="004B3C0B" w:rsidRDefault="009B44EF" w:rsidP="001337F9">
      <w:pPr>
        <w:pStyle w:val="Heading2"/>
        <w:rPr>
          <w:rFonts w:eastAsia="Times New Roman"/>
          <w:b/>
          <w:bCs/>
          <w:sz w:val="36"/>
          <w:szCs w:val="36"/>
        </w:rPr>
      </w:pPr>
      <w:bookmarkStart w:id="15" w:name="_Toc147975628"/>
      <w:bookmarkStart w:id="16" w:name="_Toc147976031"/>
      <w:bookmarkStart w:id="17" w:name="_Toc148012698"/>
      <w:r w:rsidRPr="004B3C0B">
        <w:rPr>
          <w:rFonts w:eastAsia="Times New Roman"/>
        </w:rPr>
        <w:t>Application Description</w:t>
      </w:r>
      <w:bookmarkEnd w:id="15"/>
      <w:bookmarkEnd w:id="16"/>
      <w:bookmarkEnd w:id="17"/>
    </w:p>
    <w:p w14:paraId="55F9E7D6" w14:textId="6B578285" w:rsidR="00C90734" w:rsidRDefault="004B3C0B" w:rsidP="00C90734">
      <w:r>
        <w:t>This</w:t>
      </w:r>
      <w:r w:rsidR="00C90734">
        <w:t xml:space="preserve"> application will transform the way users monitor their readiness for the day ahead </w:t>
      </w:r>
      <w:r w:rsidR="004D7BFB">
        <w:t>using</w:t>
      </w:r>
      <w:r w:rsidR="00C90734">
        <w:t xml:space="preserve"> leading indicators, with a focus on predicting readiness scores based on estimated sleep cycles. Data for this </w:t>
      </w:r>
      <w:r>
        <w:t>project</w:t>
      </w:r>
      <w:r w:rsidR="00C90734">
        <w:t xml:space="preserve"> will be sourced from the Oura website</w:t>
      </w:r>
      <w:r w:rsidR="006F4BAB">
        <w:t xml:space="preserve"> </w:t>
      </w:r>
      <w:r w:rsidR="006F4BAB">
        <w:t>(</w:t>
      </w:r>
      <w:hyperlink r:id="rId10" w:history="1">
        <w:r w:rsidR="006F4BAB" w:rsidRPr="00B95E7D">
          <w:rPr>
            <w:rStyle w:val="Hyperlink"/>
          </w:rPr>
          <w:t>https://cloud.ouraring.com/trends</w:t>
        </w:r>
      </w:hyperlink>
      <w:r w:rsidR="006F4BAB">
        <w:t>)</w:t>
      </w:r>
      <w:r w:rsidR="00353494">
        <w:t>.   T</w:t>
      </w:r>
      <w:r w:rsidR="00C90734">
        <w:t xml:space="preserve">he </w:t>
      </w:r>
      <w:r w:rsidR="0027668C">
        <w:t>‘</w:t>
      </w:r>
      <w:r w:rsidR="00C90734">
        <w:t>Readiness Score</w:t>
      </w:r>
      <w:r w:rsidR="0027668C">
        <w:t>’</w:t>
      </w:r>
      <w:r w:rsidR="00C90734">
        <w:t xml:space="preserve"> and </w:t>
      </w:r>
      <w:r w:rsidR="0027668C">
        <w:t>‘</w:t>
      </w:r>
      <w:r w:rsidR="00C90734">
        <w:t>Total Sleep Duration</w:t>
      </w:r>
      <w:r w:rsidR="0027668C">
        <w:t>’</w:t>
      </w:r>
      <w:r w:rsidR="00C90734">
        <w:t xml:space="preserve"> fields will be shifted by one day to align with their leading indicators.</w:t>
      </w:r>
    </w:p>
    <w:p w14:paraId="6F3FDFDF" w14:textId="77777777" w:rsidR="00C90734" w:rsidRDefault="00C90734" w:rsidP="00C90734">
      <w:r>
        <w:t>To prepare the data for machine learning analysis, we will undertake several crucial steps:</w:t>
      </w:r>
    </w:p>
    <w:p w14:paraId="3CA65374" w14:textId="525708FA" w:rsidR="00C90734" w:rsidRDefault="00C90734" w:rsidP="00304D4E">
      <w:pPr>
        <w:pStyle w:val="ListParagraph"/>
        <w:numPr>
          <w:ilvl w:val="0"/>
          <w:numId w:val="22"/>
        </w:numPr>
      </w:pPr>
      <w:r>
        <w:t xml:space="preserve">Initial data exploration will reveal the mean </w:t>
      </w:r>
      <w:r w:rsidR="0027668C">
        <w:t>‘</w:t>
      </w:r>
      <w:r>
        <w:t>Readiness Score,</w:t>
      </w:r>
      <w:r w:rsidR="0027668C">
        <w:t>’</w:t>
      </w:r>
      <w:r>
        <w:t xml:space="preserve"> providing a baseline for the project.</w:t>
      </w:r>
    </w:p>
    <w:p w14:paraId="33E661C3" w14:textId="77777777" w:rsidR="00000120" w:rsidRDefault="00C90734" w:rsidP="00304D4E">
      <w:pPr>
        <w:pStyle w:val="ListParagraph"/>
        <w:numPr>
          <w:ilvl w:val="0"/>
          <w:numId w:val="22"/>
        </w:numPr>
      </w:pPr>
      <w:r>
        <w:lastRenderedPageBreak/>
        <w:t>To create a training dataset</w:t>
      </w:r>
      <w:r w:rsidR="00FC24D5">
        <w:t xml:space="preserve"> with leading indicators</w:t>
      </w:r>
      <w:r>
        <w:t xml:space="preserve">, all data unavailable before the user's sleep cycle will be removed. </w:t>
      </w:r>
    </w:p>
    <w:p w14:paraId="53DC6D65" w14:textId="50785875" w:rsidR="00C90734" w:rsidRDefault="00C90734" w:rsidP="00304D4E">
      <w:pPr>
        <w:pStyle w:val="ListParagraph"/>
        <w:numPr>
          <w:ilvl w:val="0"/>
          <w:numId w:val="22"/>
        </w:numPr>
      </w:pPr>
      <w:r>
        <w:t xml:space="preserve">Additionally, any null data will be purged from the dataset. </w:t>
      </w:r>
    </w:p>
    <w:p w14:paraId="4A5DA258" w14:textId="157A97AD" w:rsidR="00C90734" w:rsidRDefault="00000120" w:rsidP="00304D4E">
      <w:pPr>
        <w:pStyle w:val="ListParagraph"/>
        <w:numPr>
          <w:ilvl w:val="0"/>
          <w:numId w:val="22"/>
        </w:numPr>
      </w:pPr>
      <w:r>
        <w:t>V</w:t>
      </w:r>
      <w:r w:rsidR="00C90734">
        <w:t>arious charts and diagrams</w:t>
      </w:r>
      <w:r>
        <w:t xml:space="preserve"> will be used</w:t>
      </w:r>
      <w:r w:rsidR="00C90734">
        <w:t xml:space="preserve"> to identify potential correlations between data fields and the </w:t>
      </w:r>
      <w:r w:rsidR="0027668C">
        <w:t>‘</w:t>
      </w:r>
      <w:r w:rsidR="00C90734">
        <w:t>Readiness Score.</w:t>
      </w:r>
      <w:r w:rsidR="0027668C">
        <w:t>’</w:t>
      </w:r>
    </w:p>
    <w:p w14:paraId="0529DDF8" w14:textId="77777777" w:rsidR="00C90734" w:rsidRDefault="00C90734" w:rsidP="00C90734">
      <w:r>
        <w:t>For the machine learning component, supervised regression will be chosen as the method to predict readiness scores. Options considered will include linear regression, multiple linear regression, and polynomial regression, which are commonly used regression techniques in machine learning.</w:t>
      </w:r>
    </w:p>
    <w:p w14:paraId="7EFDBB58" w14:textId="77777777" w:rsidR="009B44EF" w:rsidRPr="00186841" w:rsidRDefault="009B44EF" w:rsidP="001337F9">
      <w:pPr>
        <w:pStyle w:val="Heading2"/>
        <w:rPr>
          <w:rFonts w:eastAsia="Times New Roman"/>
          <w:b/>
          <w:bCs/>
          <w:sz w:val="36"/>
          <w:szCs w:val="36"/>
        </w:rPr>
      </w:pPr>
      <w:bookmarkStart w:id="18" w:name="_Toc147975629"/>
      <w:bookmarkStart w:id="19" w:name="_Toc147976032"/>
      <w:bookmarkStart w:id="20" w:name="_Toc148012699"/>
      <w:r w:rsidRPr="00186841">
        <w:rPr>
          <w:rFonts w:eastAsia="Times New Roman"/>
        </w:rPr>
        <w:t>Data Description</w:t>
      </w:r>
      <w:bookmarkEnd w:id="18"/>
      <w:bookmarkEnd w:id="19"/>
      <w:bookmarkEnd w:id="20"/>
    </w:p>
    <w:p w14:paraId="0BAD20B7" w14:textId="5E6979B0" w:rsidR="008A3BB1" w:rsidRDefault="008A3BB1" w:rsidP="008A3BB1">
      <w:r>
        <w:t>User data is available from the Oura website for individual users.  This data is available for download (</w:t>
      </w:r>
      <w:hyperlink r:id="rId11" w:history="1">
        <w:r w:rsidRPr="00B95E7D">
          <w:rPr>
            <w:rStyle w:val="Hyperlink"/>
          </w:rPr>
          <w:t>https://cloud.ouraring.com/trends</w:t>
        </w:r>
      </w:hyperlink>
      <w:r>
        <w:t>) for individual users.  Date ranges are selectable allowing sufficient data to be extracted.</w:t>
      </w:r>
      <w:r w:rsidR="009866EE">
        <w:t xml:space="preserve">  For this project, the ‘readiness score’ will be the </w:t>
      </w:r>
      <w:r w:rsidR="007048B8">
        <w:t xml:space="preserve">variable that the machine learning will be trained to predict.  The </w:t>
      </w:r>
      <w:r w:rsidR="00DE1900">
        <w:t xml:space="preserve">other </w:t>
      </w:r>
      <w:r w:rsidR="00D2722D">
        <w:t xml:space="preserve">data will be evaluated </w:t>
      </w:r>
      <w:r w:rsidR="00B36698">
        <w:t xml:space="preserve">to determine </w:t>
      </w:r>
      <w:r w:rsidR="001C5B55">
        <w:t xml:space="preserve">if it is a leading or lagging indicator of ‘readiness score’.  Finally, the data that provides a leading indication will be evaluated for </w:t>
      </w:r>
      <w:r w:rsidR="00186841">
        <w:t>its</w:t>
      </w:r>
      <w:r w:rsidR="001C5B55">
        <w:t xml:space="preserve"> predictive</w:t>
      </w:r>
      <w:r w:rsidR="00A12BFF">
        <w:t xml:space="preserve"> value in the machine learning algorithm.</w:t>
      </w:r>
    </w:p>
    <w:p w14:paraId="4DF4DDEE" w14:textId="77777777" w:rsidR="009B44EF" w:rsidRPr="004E5387" w:rsidRDefault="009B44EF" w:rsidP="001337F9">
      <w:pPr>
        <w:pStyle w:val="Heading2"/>
        <w:rPr>
          <w:rFonts w:eastAsia="Times New Roman"/>
          <w:b/>
          <w:bCs/>
          <w:sz w:val="36"/>
          <w:szCs w:val="36"/>
        </w:rPr>
      </w:pPr>
      <w:bookmarkStart w:id="21" w:name="_Toc147975630"/>
      <w:bookmarkStart w:id="22" w:name="_Toc147976033"/>
      <w:bookmarkStart w:id="23" w:name="_Toc148012700"/>
      <w:r w:rsidRPr="004E5387">
        <w:rPr>
          <w:rFonts w:eastAsia="Times New Roman"/>
        </w:rPr>
        <w:t>Objectives and Hypothesis</w:t>
      </w:r>
      <w:bookmarkEnd w:id="21"/>
      <w:bookmarkEnd w:id="22"/>
      <w:bookmarkEnd w:id="23"/>
    </w:p>
    <w:p w14:paraId="4B323E55" w14:textId="4890588B" w:rsidR="00713343" w:rsidRDefault="00B96187" w:rsidP="00A137FA">
      <w:r>
        <w:t>The hypothesis of this</w:t>
      </w:r>
      <w:r w:rsidRPr="00916DAD">
        <w:t xml:space="preserve"> proposal </w:t>
      </w:r>
      <w:r>
        <w:t xml:space="preserve">is to </w:t>
      </w:r>
      <w:r w:rsidRPr="00916DAD">
        <w:t xml:space="preserve">use machine learning to provide a leading or predictive value of </w:t>
      </w:r>
      <w:r>
        <w:t>a user’s ‘Readiness Score’</w:t>
      </w:r>
      <w:r w:rsidRPr="00916DAD">
        <w:t>.</w:t>
      </w:r>
      <w:r>
        <w:t xml:space="preserve">  The data from a user will be transformed and evaluated for useful leading indicators of readiness.  Various </w:t>
      </w:r>
      <w:r w:rsidR="004E5387">
        <w:t>machine learning</w:t>
      </w:r>
      <w:r>
        <w:t xml:space="preserve"> techniques </w:t>
      </w:r>
      <w:r w:rsidR="00C60B78">
        <w:t xml:space="preserve">along with </w:t>
      </w:r>
      <w:r w:rsidR="004E5387">
        <w:t xml:space="preserve">varying </w:t>
      </w:r>
      <w:r w:rsidR="00C60B78">
        <w:t xml:space="preserve">data </w:t>
      </w:r>
      <w:r w:rsidR="00987D82">
        <w:t>will be</w:t>
      </w:r>
      <w:r>
        <w:t xml:space="preserve"> used to train the algorithm</w:t>
      </w:r>
      <w:r w:rsidR="00355CCC">
        <w:t xml:space="preserve"> to maximize the accuracy of the prediction.</w:t>
      </w:r>
    </w:p>
    <w:p w14:paraId="753F77EE" w14:textId="77777777" w:rsidR="00713343" w:rsidRDefault="00713343">
      <w:pPr>
        <w:spacing w:line="259" w:lineRule="auto"/>
      </w:pPr>
      <w:r>
        <w:br w:type="page"/>
      </w:r>
    </w:p>
    <w:p w14:paraId="7F09427C" w14:textId="77777777" w:rsidR="00B96187" w:rsidRPr="00B96187" w:rsidRDefault="00B96187" w:rsidP="00C60B78">
      <w:pPr>
        <w:ind w:left="360"/>
        <w:rPr>
          <w:highlight w:val="cyan"/>
        </w:rPr>
      </w:pPr>
    </w:p>
    <w:p w14:paraId="7F2A11E6" w14:textId="77777777" w:rsidR="009B44EF" w:rsidRPr="00FC7C36" w:rsidRDefault="009B44EF" w:rsidP="001337F9">
      <w:pPr>
        <w:pStyle w:val="Heading2"/>
        <w:rPr>
          <w:rFonts w:eastAsia="Times New Roman"/>
          <w:b/>
          <w:bCs/>
          <w:sz w:val="36"/>
          <w:szCs w:val="36"/>
        </w:rPr>
      </w:pPr>
      <w:bookmarkStart w:id="24" w:name="_Toc147975631"/>
      <w:bookmarkStart w:id="25" w:name="_Toc147976034"/>
      <w:bookmarkStart w:id="26" w:name="_Toc148012701"/>
      <w:r w:rsidRPr="00FC7C36">
        <w:rPr>
          <w:rFonts w:eastAsia="Times New Roman"/>
        </w:rPr>
        <w:t>Methodology</w:t>
      </w:r>
      <w:bookmarkEnd w:id="24"/>
      <w:bookmarkEnd w:id="25"/>
      <w:bookmarkEnd w:id="26"/>
    </w:p>
    <w:p w14:paraId="62386699" w14:textId="21616667" w:rsidR="003F269B" w:rsidRDefault="007C184E" w:rsidP="003F269B">
      <w:r w:rsidRPr="007C184E">
        <w:t xml:space="preserve">This project will be developed using </w:t>
      </w:r>
      <w:r>
        <w:t xml:space="preserve">Agile project management methods.  This will allow </w:t>
      </w:r>
      <w:r w:rsidR="00AA543A">
        <w:t xml:space="preserve">an </w:t>
      </w:r>
      <w:r>
        <w:t xml:space="preserve">iterative </w:t>
      </w:r>
      <w:r w:rsidR="00AA543A">
        <w:t xml:space="preserve">approach to developing the application while allowing for user feedback.  Phases will be divided </w:t>
      </w:r>
      <w:r w:rsidR="002E3959">
        <w:t>as follows:</w:t>
      </w:r>
    </w:p>
    <w:p w14:paraId="4CF92A8A" w14:textId="77777777" w:rsidR="002E3959" w:rsidRDefault="002E3959" w:rsidP="00304D4E">
      <w:pPr>
        <w:pStyle w:val="ListParagraph"/>
        <w:numPr>
          <w:ilvl w:val="0"/>
          <w:numId w:val="21"/>
        </w:numPr>
      </w:pPr>
      <w:r>
        <w:t>Proposal accepted. Proof of concept performed.</w:t>
      </w:r>
    </w:p>
    <w:p w14:paraId="0DE1CACD" w14:textId="2394CF84" w:rsidR="002E3959" w:rsidRDefault="002E3959" w:rsidP="00304D4E">
      <w:pPr>
        <w:pStyle w:val="ListParagraph"/>
        <w:numPr>
          <w:ilvl w:val="0"/>
          <w:numId w:val="21"/>
        </w:numPr>
      </w:pPr>
      <w:r>
        <w:t xml:space="preserve">Data set selected.  Data </w:t>
      </w:r>
      <w:r w:rsidR="00D56086">
        <w:t>will be</w:t>
      </w:r>
      <w:r w:rsidR="00B458FD">
        <w:t xml:space="preserve"> </w:t>
      </w:r>
      <w:r>
        <w:t xml:space="preserve">explored using various visualization techniques for relationships.  Data </w:t>
      </w:r>
      <w:r w:rsidR="00D56086">
        <w:t>will be</w:t>
      </w:r>
      <w:r w:rsidR="00B458FD">
        <w:t xml:space="preserve"> </w:t>
      </w:r>
      <w:r>
        <w:t xml:space="preserve">modified and transformed in preparation for </w:t>
      </w:r>
      <w:r w:rsidR="00C532D4">
        <w:t xml:space="preserve">a </w:t>
      </w:r>
      <w:r w:rsidR="00CF034D">
        <w:t>machine-learning</w:t>
      </w:r>
      <w:r>
        <w:t xml:space="preserve"> algorithm.</w:t>
      </w:r>
    </w:p>
    <w:p w14:paraId="2A2DC5B5" w14:textId="07E66BD7" w:rsidR="002E3959" w:rsidRDefault="00CF034D" w:rsidP="00304D4E">
      <w:pPr>
        <w:pStyle w:val="ListParagraph"/>
        <w:numPr>
          <w:ilvl w:val="0"/>
          <w:numId w:val="21"/>
        </w:numPr>
      </w:pPr>
      <w:r>
        <w:t>A machine</w:t>
      </w:r>
      <w:r w:rsidR="002E3959">
        <w:t xml:space="preserve"> learning model </w:t>
      </w:r>
      <w:r w:rsidR="00F45B5C">
        <w:t xml:space="preserve">will be </w:t>
      </w:r>
      <w:r w:rsidR="002E3959">
        <w:t>developed and assessed.</w:t>
      </w:r>
    </w:p>
    <w:p w14:paraId="5B5CBA4A" w14:textId="33601336" w:rsidR="002E3959" w:rsidRPr="007C184E" w:rsidRDefault="002E3959" w:rsidP="00304D4E">
      <w:pPr>
        <w:pStyle w:val="ListParagraph"/>
        <w:numPr>
          <w:ilvl w:val="0"/>
          <w:numId w:val="21"/>
        </w:numPr>
      </w:pPr>
      <w:r>
        <w:t xml:space="preserve">Project </w:t>
      </w:r>
      <w:r w:rsidR="00F45B5C">
        <w:t xml:space="preserve">will be </w:t>
      </w:r>
      <w:r>
        <w:t>documented including machine learning code.</w:t>
      </w:r>
    </w:p>
    <w:p w14:paraId="43361901" w14:textId="77777777" w:rsidR="009B44EF" w:rsidRPr="007D73E1" w:rsidRDefault="009B44EF" w:rsidP="001337F9">
      <w:pPr>
        <w:pStyle w:val="Heading2"/>
        <w:rPr>
          <w:rFonts w:eastAsia="Times New Roman"/>
          <w:b/>
          <w:bCs/>
          <w:sz w:val="36"/>
          <w:szCs w:val="36"/>
        </w:rPr>
      </w:pPr>
      <w:bookmarkStart w:id="27" w:name="_Toc147975632"/>
      <w:bookmarkStart w:id="28" w:name="_Toc147976035"/>
      <w:bookmarkStart w:id="29" w:name="_Toc148012702"/>
      <w:r w:rsidRPr="007D73E1">
        <w:rPr>
          <w:rFonts w:eastAsia="Times New Roman"/>
        </w:rPr>
        <w:t>Funding Requirements</w:t>
      </w:r>
      <w:bookmarkEnd w:id="27"/>
      <w:bookmarkEnd w:id="28"/>
      <w:bookmarkEnd w:id="29"/>
    </w:p>
    <w:p w14:paraId="7BD1DC60" w14:textId="4F70805C" w:rsidR="00FD385E" w:rsidRPr="009C56FF" w:rsidRDefault="009448B8" w:rsidP="004E0DB6">
      <w:r w:rsidRPr="009C56FF">
        <w:t xml:space="preserve">A rough order of magnitude (ROM) estimate </w:t>
      </w:r>
      <w:r w:rsidR="009C56FF">
        <w:t xml:space="preserve">has projected project costs to be $19,200.  This includes one programmer for </w:t>
      </w:r>
      <w:r w:rsidR="003F31BF">
        <w:t>four weeks of programming and documentation.  Additional costs for hardware and software are not expected.</w:t>
      </w:r>
    </w:p>
    <w:p w14:paraId="528AF2A7" w14:textId="77777777" w:rsidR="009B44EF" w:rsidRPr="00EB66E5" w:rsidRDefault="009B44EF" w:rsidP="001337F9">
      <w:pPr>
        <w:pStyle w:val="Heading2"/>
        <w:rPr>
          <w:rFonts w:eastAsia="Times New Roman"/>
          <w:b/>
          <w:bCs/>
          <w:sz w:val="36"/>
          <w:szCs w:val="36"/>
        </w:rPr>
      </w:pPr>
      <w:bookmarkStart w:id="30" w:name="_Toc147975633"/>
      <w:bookmarkStart w:id="31" w:name="_Toc147976036"/>
      <w:bookmarkStart w:id="32" w:name="_Toc148012703"/>
      <w:r w:rsidRPr="00EB66E5">
        <w:rPr>
          <w:rFonts w:eastAsia="Times New Roman"/>
        </w:rPr>
        <w:t>Data Precautions</w:t>
      </w:r>
      <w:bookmarkEnd w:id="30"/>
      <w:bookmarkEnd w:id="31"/>
      <w:bookmarkEnd w:id="32"/>
    </w:p>
    <w:p w14:paraId="29CF710B" w14:textId="21DC8C14" w:rsidR="00104125" w:rsidRPr="00125E4D" w:rsidRDefault="00104125" w:rsidP="00304D4E">
      <w:pPr>
        <w:pStyle w:val="ListParagraph"/>
        <w:numPr>
          <w:ilvl w:val="0"/>
          <w:numId w:val="2"/>
        </w:numPr>
      </w:pPr>
      <w:r w:rsidRPr="00EB66E5">
        <w:t>A</w:t>
      </w:r>
      <w:r w:rsidRPr="00125E4D">
        <w:t>ll personally identifiable information (PII) will be removed from the data.</w:t>
      </w:r>
    </w:p>
    <w:p w14:paraId="6F9C7EAB" w14:textId="77777777" w:rsidR="009B44EF" w:rsidRPr="003F31BF" w:rsidRDefault="009B44EF" w:rsidP="001337F9">
      <w:pPr>
        <w:pStyle w:val="Heading2"/>
        <w:rPr>
          <w:rFonts w:eastAsia="Times New Roman"/>
          <w:b/>
          <w:bCs/>
          <w:sz w:val="36"/>
          <w:szCs w:val="36"/>
        </w:rPr>
      </w:pPr>
      <w:bookmarkStart w:id="33" w:name="_Toc147975634"/>
      <w:bookmarkStart w:id="34" w:name="_Toc147976037"/>
      <w:bookmarkStart w:id="35" w:name="_Toc148012704"/>
      <w:r w:rsidRPr="003F31BF">
        <w:rPr>
          <w:rFonts w:eastAsia="Times New Roman"/>
        </w:rPr>
        <w:t>Developer’s Expertise</w:t>
      </w:r>
      <w:bookmarkEnd w:id="33"/>
      <w:bookmarkEnd w:id="34"/>
      <w:bookmarkEnd w:id="35"/>
    </w:p>
    <w:p w14:paraId="59DF79E6" w14:textId="3C3834F4" w:rsidR="00D14E9A" w:rsidRDefault="00D14E9A" w:rsidP="00D14E9A">
      <w:r w:rsidRPr="00D14E9A">
        <w:t xml:space="preserve">The </w:t>
      </w:r>
      <w:r w:rsidR="00282179">
        <w:t xml:space="preserve">developer holds </w:t>
      </w:r>
      <w:r w:rsidR="00D4750B">
        <w:t>dual</w:t>
      </w:r>
      <w:r w:rsidR="00282179">
        <w:t xml:space="preserve"> </w:t>
      </w:r>
      <w:r w:rsidR="00E40ACB">
        <w:t>Bachelor of Science</w:t>
      </w:r>
      <w:r w:rsidR="00282179">
        <w:t xml:space="preserve"> Degree</w:t>
      </w:r>
      <w:r w:rsidR="00D4750B">
        <w:t>s</w:t>
      </w:r>
      <w:r w:rsidR="00282179">
        <w:t xml:space="preserve"> in Computer Science</w:t>
      </w:r>
      <w:r w:rsidR="00D4750B">
        <w:t xml:space="preserve"> and Electrical Engineering</w:t>
      </w:r>
      <w:r w:rsidR="000A6AB7">
        <w:t>.  Areas of expertise</w:t>
      </w:r>
      <w:r w:rsidR="00B3249A">
        <w:t xml:space="preserve"> </w:t>
      </w:r>
      <w:r w:rsidR="00523B60">
        <w:t xml:space="preserve">related to this project </w:t>
      </w:r>
      <w:r w:rsidR="00B3249A">
        <w:t>include:</w:t>
      </w:r>
    </w:p>
    <w:p w14:paraId="29EA0468" w14:textId="4B6DF80B" w:rsidR="00B3249A" w:rsidRDefault="00B3249A" w:rsidP="00304D4E">
      <w:pPr>
        <w:pStyle w:val="ListParagraph"/>
        <w:numPr>
          <w:ilvl w:val="0"/>
          <w:numId w:val="20"/>
        </w:numPr>
      </w:pPr>
      <w:r>
        <w:t>Machine learning applications</w:t>
      </w:r>
    </w:p>
    <w:p w14:paraId="0ADF9A35" w14:textId="7F00BF20" w:rsidR="00B3249A" w:rsidRDefault="00E40ACB" w:rsidP="00304D4E">
      <w:pPr>
        <w:pStyle w:val="ListParagraph"/>
        <w:numPr>
          <w:ilvl w:val="0"/>
          <w:numId w:val="20"/>
        </w:numPr>
      </w:pPr>
      <w:r>
        <w:t>Relational</w:t>
      </w:r>
      <w:r w:rsidR="00E17705">
        <w:t xml:space="preserve"> </w:t>
      </w:r>
      <w:r>
        <w:t>d</w:t>
      </w:r>
      <w:r w:rsidR="00E17705">
        <w:t>atabases</w:t>
      </w:r>
    </w:p>
    <w:p w14:paraId="34D71494" w14:textId="2D42A994" w:rsidR="00E40ACB" w:rsidRDefault="00E40ACB" w:rsidP="00304D4E">
      <w:pPr>
        <w:pStyle w:val="ListParagraph"/>
        <w:numPr>
          <w:ilvl w:val="0"/>
          <w:numId w:val="20"/>
        </w:numPr>
      </w:pPr>
      <w:r>
        <w:t>Python programming</w:t>
      </w:r>
    </w:p>
    <w:p w14:paraId="5BA03E47" w14:textId="3A3AD269" w:rsidR="00E40ACB" w:rsidRDefault="000A6AB7" w:rsidP="00304D4E">
      <w:pPr>
        <w:pStyle w:val="ListParagraph"/>
        <w:numPr>
          <w:ilvl w:val="0"/>
          <w:numId w:val="20"/>
        </w:numPr>
      </w:pPr>
      <w:r>
        <w:t>Project Management</w:t>
      </w:r>
    </w:p>
    <w:p w14:paraId="3B1C4CA5" w14:textId="76F495F3" w:rsidR="00D4750B" w:rsidRPr="00D14E9A" w:rsidRDefault="00D4750B" w:rsidP="00304D4E">
      <w:pPr>
        <w:pStyle w:val="ListParagraph"/>
        <w:numPr>
          <w:ilvl w:val="0"/>
          <w:numId w:val="20"/>
        </w:numPr>
      </w:pPr>
      <w:r>
        <w:t>Engineering Management</w:t>
      </w:r>
    </w:p>
    <w:p w14:paraId="62E5B59B" w14:textId="24F6B063" w:rsidR="009B44EF" w:rsidRPr="00916DAD" w:rsidRDefault="009B44EF" w:rsidP="00916DAD">
      <w:pPr>
        <w:pStyle w:val="Heading1"/>
        <w:rPr>
          <w:rFonts w:eastAsia="Times New Roman"/>
        </w:rPr>
      </w:pPr>
      <w:bookmarkStart w:id="36" w:name="_Toc147975635"/>
      <w:bookmarkStart w:id="37" w:name="_Toc147976038"/>
      <w:bookmarkStart w:id="38" w:name="_Toc148012705"/>
      <w:r w:rsidRPr="00916DAD">
        <w:rPr>
          <w:rFonts w:eastAsia="Times New Roman"/>
        </w:rPr>
        <w:lastRenderedPageBreak/>
        <w:t>Part B: Project Proposal</w:t>
      </w:r>
      <w:bookmarkEnd w:id="36"/>
      <w:bookmarkEnd w:id="37"/>
      <w:bookmarkEnd w:id="38"/>
    </w:p>
    <w:p w14:paraId="1A8F1F91" w14:textId="77777777" w:rsidR="009B44EF" w:rsidRPr="00873051" w:rsidRDefault="009B44EF" w:rsidP="001337F9">
      <w:pPr>
        <w:pStyle w:val="Heading2"/>
        <w:rPr>
          <w:rFonts w:eastAsia="Times New Roman"/>
          <w:b/>
          <w:bCs/>
          <w:sz w:val="36"/>
          <w:szCs w:val="36"/>
        </w:rPr>
      </w:pPr>
      <w:bookmarkStart w:id="39" w:name="_Toc147975636"/>
      <w:bookmarkStart w:id="40" w:name="_Toc147976039"/>
      <w:bookmarkStart w:id="41" w:name="_Toc148012706"/>
      <w:r w:rsidRPr="00873051">
        <w:rPr>
          <w:rFonts w:eastAsia="Times New Roman"/>
        </w:rPr>
        <w:t>Problem Statement</w:t>
      </w:r>
      <w:bookmarkEnd w:id="39"/>
      <w:bookmarkEnd w:id="40"/>
      <w:bookmarkEnd w:id="41"/>
    </w:p>
    <w:p w14:paraId="7652E1E5" w14:textId="77777777" w:rsidR="00C35D18" w:rsidRDefault="00C35D18" w:rsidP="00C35D18">
      <w:r>
        <w:t>The current landscape of health monitoring and readiness assessment for individuals relies on lagging indicators provided by smart technology, notably the Oura application. While these indicators, such as Resting Heart Rate, Heart Rate Variability Balance, Body Temperature, Recovery Index, and Sleep, offer valuable insights, they inherently reflect past data, leading to a delayed understanding of overall health. To address this limitation, this proposal aims to leverage machine learning to create predictive coding that can provide individuals with leading indicators for readiness based on real-time behaviors and estimated sleep cycles.</w:t>
      </w:r>
    </w:p>
    <w:p w14:paraId="64B108D9" w14:textId="4C9EB39D" w:rsidR="00C35D18" w:rsidRDefault="00C35D18" w:rsidP="00C35D18">
      <w:r>
        <w:t xml:space="preserve">Currently, the Oura application offers a readiness score in the morning following sleep, which is a commendable prediction of an individual's current health state. However, the project's objective is to equip users with a readiness score that can be anticipated in advance, influenced by their real-time </w:t>
      </w:r>
      <w:r w:rsidR="001B4273">
        <w:t>actions,</w:t>
      </w:r>
      <w:r>
        <w:t xml:space="preserve"> and estimated sleep patterns. Users input their estimated sleep duration, and the algorithm calculates a predictive readiness score, effectively offering a personalized, real-time assessment of their health.</w:t>
      </w:r>
    </w:p>
    <w:p w14:paraId="76AD5401" w14:textId="3C9A6F28" w:rsidR="00C35D18" w:rsidRDefault="00C35D18" w:rsidP="00C35D18">
      <w:r>
        <w:t>To illustrate the concept further, on a chosen date, the project will generate a predicted readiness score based on the user's provided estimated sleep duration. This development seeks to redefine the approach to health monitoring, enabling individuals to take proactive measures to improve their overall well-being and health outcomes.</w:t>
      </w:r>
    </w:p>
    <w:p w14:paraId="727CAF22" w14:textId="0483BF10" w:rsidR="00C35D18" w:rsidRDefault="00C35D18" w:rsidP="00C35D18">
      <w:r>
        <w:t xml:space="preserve">The readiness score incorporates both lagging and leading indicators, further emphasizing the shift towards real-time predictive assessment. Lagging indicators include Resting Heart Rate, Heart Rate Variability Balance, Body Temperature, Recovery Index, and Sleep. Leading indicators encompass Sleep Balance, Sleep Regularity, Previous Day Activity, and Activity Balance, all offering a holistic view of an individual's health, </w:t>
      </w:r>
      <w:r w:rsidR="009B79C9">
        <w:t>considering</w:t>
      </w:r>
      <w:r>
        <w:t xml:space="preserve"> not only historical data but also the latest behaviors and sleep patterns.</w:t>
      </w:r>
    </w:p>
    <w:p w14:paraId="3457A676" w14:textId="5B03044A" w:rsidR="00C35D18" w:rsidRDefault="00C35D18" w:rsidP="00C35D18">
      <w:r>
        <w:lastRenderedPageBreak/>
        <w:t xml:space="preserve">The challenge at hand, therefore, is to design, implement, and refine the predictive coding system that seamlessly integrates with existing smart technology and accurately delivers real-time readiness scores. This solution will require the design </w:t>
      </w:r>
      <w:r w:rsidR="00483303">
        <w:t xml:space="preserve">of </w:t>
      </w:r>
      <w:r>
        <w:t xml:space="preserve">machine learning algorithms, ensure data accuracy, and create a user-friendly interface that empowers individuals to make informed decisions about their health and well-being. The goal is to revolutionize health monitoring by providing individuals with a reliable, anticipatory health assessment that can guide them </w:t>
      </w:r>
      <w:r w:rsidR="00C532D4">
        <w:t>toward</w:t>
      </w:r>
      <w:r>
        <w:t xml:space="preserve"> healthier and more informed lifestyle choices.</w:t>
      </w:r>
    </w:p>
    <w:p w14:paraId="37A0FD0C" w14:textId="2B0750FF" w:rsidR="009B44EF" w:rsidRPr="00E805F8" w:rsidRDefault="009B44EF" w:rsidP="001337F9">
      <w:pPr>
        <w:pStyle w:val="Heading2"/>
        <w:rPr>
          <w:rFonts w:eastAsia="Times New Roman"/>
          <w:b/>
          <w:bCs/>
          <w:sz w:val="36"/>
          <w:szCs w:val="36"/>
        </w:rPr>
      </w:pPr>
      <w:bookmarkStart w:id="42" w:name="_Toc147975637"/>
      <w:bookmarkStart w:id="43" w:name="_Toc147976040"/>
      <w:bookmarkStart w:id="44" w:name="_Toc148012707"/>
      <w:r w:rsidRPr="00E805F8">
        <w:rPr>
          <w:rFonts w:eastAsia="Times New Roman"/>
        </w:rPr>
        <w:t>Customer</w:t>
      </w:r>
      <w:r w:rsidR="00E805F8">
        <w:rPr>
          <w:rFonts w:eastAsia="Times New Roman"/>
        </w:rPr>
        <w:t xml:space="preserve"> S</w:t>
      </w:r>
      <w:r w:rsidRPr="00E805F8">
        <w:rPr>
          <w:rFonts w:eastAsia="Times New Roman"/>
        </w:rPr>
        <w:t>ummary</w:t>
      </w:r>
      <w:bookmarkEnd w:id="42"/>
      <w:bookmarkEnd w:id="43"/>
      <w:bookmarkEnd w:id="44"/>
    </w:p>
    <w:p w14:paraId="392EFFD9" w14:textId="77777777" w:rsidR="0003683C" w:rsidRDefault="0003683C" w:rsidP="002A5D75">
      <w:r>
        <w:t>The primary customer for the problem statement described is individuals who are actively interested in monitoring and improving their health and well-being using smart technology. These individuals typically have access to wearable devices and applications that track various biological data, such as heart rate, sleep patterns, body temperature, and activity levels. They are looking for ways to gain deeper insights into their health and receive timely, predictive assessments of their readiness or overall health status.</w:t>
      </w:r>
    </w:p>
    <w:p w14:paraId="5B19F35C" w14:textId="77777777" w:rsidR="0003683C" w:rsidRDefault="0003683C" w:rsidP="002A5D75">
      <w:r>
        <w:t>Characteristics of the customer for this problem statement include:</w:t>
      </w:r>
    </w:p>
    <w:p w14:paraId="0D99EDDC" w14:textId="4BE25326" w:rsidR="0003683C" w:rsidRDefault="0003683C" w:rsidP="002A5D75">
      <w:r>
        <w:rPr>
          <w:rStyle w:val="Strong"/>
          <w:rFonts w:eastAsiaTheme="majorEastAsia"/>
        </w:rPr>
        <w:t>Tech-Savvy:</w:t>
      </w:r>
      <w:r>
        <w:t xml:space="preserve"> The customer is comfortable with and proficient in using technology, particularly wearable </w:t>
      </w:r>
      <w:r w:rsidR="005901B1">
        <w:t>devices,</w:t>
      </w:r>
      <w:r>
        <w:t xml:space="preserve"> and mobile applications for health monitoring. They may already be using or have experience with tools like the Oura application.</w:t>
      </w:r>
    </w:p>
    <w:p w14:paraId="6546D7CD" w14:textId="77777777" w:rsidR="0003683C" w:rsidRDefault="0003683C" w:rsidP="002A5D75">
      <w:r>
        <w:rPr>
          <w:rStyle w:val="Strong"/>
          <w:rFonts w:eastAsiaTheme="majorEastAsia"/>
        </w:rPr>
        <w:t>Proactive Health Enthusiasts:</w:t>
      </w:r>
      <w:r>
        <w:t xml:space="preserve"> These individuals are proactive about their health and well-being. They are motivated to make lifestyle changes based on data-driven insights and are interested in optimizing their health outcomes.</w:t>
      </w:r>
    </w:p>
    <w:p w14:paraId="69D1CD3B" w14:textId="77777777" w:rsidR="0003683C" w:rsidRDefault="0003683C" w:rsidP="002A5D75">
      <w:r>
        <w:rPr>
          <w:rStyle w:val="Strong"/>
          <w:rFonts w:eastAsiaTheme="majorEastAsia"/>
        </w:rPr>
        <w:t>Data-Driven Decision-Makers:</w:t>
      </w:r>
      <w:r>
        <w:t xml:space="preserve"> The customer values data and wants access to advanced analytics and machine learning-driven predictions. They seek to make informed decisions about their daily activities, exercise routines, and sleep patterns based on this data.</w:t>
      </w:r>
    </w:p>
    <w:p w14:paraId="30BB30A5" w14:textId="77777777" w:rsidR="0003683C" w:rsidRDefault="0003683C" w:rsidP="002A5D75">
      <w:r>
        <w:rPr>
          <w:rStyle w:val="Strong"/>
          <w:rFonts w:eastAsiaTheme="majorEastAsia"/>
        </w:rPr>
        <w:t>Personalization:</w:t>
      </w:r>
      <w:r>
        <w:t xml:space="preserve"> They appreciate personalized solutions and are willing to input data, such as estimated sleep duration, to receive tailored predictions about their readiness and overall health.</w:t>
      </w:r>
    </w:p>
    <w:p w14:paraId="1845E61D" w14:textId="77777777" w:rsidR="0003683C" w:rsidRDefault="0003683C" w:rsidP="002A5D75">
      <w:r>
        <w:rPr>
          <w:rStyle w:val="Strong"/>
          <w:rFonts w:eastAsiaTheme="majorEastAsia"/>
        </w:rPr>
        <w:lastRenderedPageBreak/>
        <w:t>Early Adopters:</w:t>
      </w:r>
      <w:r>
        <w:t xml:space="preserve"> These individuals are likely early adopters of new health and wellness technologies and are willing to embrace innovative solutions that go beyond traditional lagging indicators to provide predictive health insights.</w:t>
      </w:r>
    </w:p>
    <w:p w14:paraId="664B7E35" w14:textId="77777777" w:rsidR="0003683C" w:rsidRDefault="0003683C" w:rsidP="002A5D75">
      <w:r>
        <w:t>The proposed solution aims to cater to this customer group by offering them the capability to move beyond retrospective health insights and transition into the realm of proactive health management, thereby helping them lead healthier and more informed lives.</w:t>
      </w:r>
    </w:p>
    <w:p w14:paraId="03CA129C" w14:textId="77777777" w:rsidR="009B44EF" w:rsidRPr="00F2751C" w:rsidRDefault="009B44EF" w:rsidP="001337F9">
      <w:pPr>
        <w:pStyle w:val="Heading2"/>
        <w:rPr>
          <w:rFonts w:eastAsia="Times New Roman"/>
          <w:b/>
          <w:bCs/>
          <w:sz w:val="36"/>
          <w:szCs w:val="36"/>
        </w:rPr>
      </w:pPr>
      <w:bookmarkStart w:id="45" w:name="_Toc147975638"/>
      <w:bookmarkStart w:id="46" w:name="_Toc147976041"/>
      <w:bookmarkStart w:id="47" w:name="_Toc148012708"/>
      <w:r w:rsidRPr="00F2751C">
        <w:rPr>
          <w:rFonts w:eastAsia="Times New Roman"/>
        </w:rPr>
        <w:t>Existing System Analysis</w:t>
      </w:r>
      <w:bookmarkEnd w:id="45"/>
      <w:bookmarkEnd w:id="46"/>
      <w:bookmarkEnd w:id="47"/>
    </w:p>
    <w:p w14:paraId="0D898D7F" w14:textId="07FCD53D" w:rsidR="002D387E" w:rsidRDefault="002D387E" w:rsidP="002D387E">
      <w:r>
        <w:t>Current solutions largely rely on descriptive analytics to provide historical data and trends. The proposed solution incorporates machine learning, enabling it to learn from user behavior and generate predictive models, thus providing more sophisticated and actionable insights.</w:t>
      </w:r>
    </w:p>
    <w:p w14:paraId="7105EF5D" w14:textId="65825149" w:rsidR="002D387E" w:rsidRDefault="002D387E" w:rsidP="002D387E">
      <w:r>
        <w:t xml:space="preserve">The existing solutions focus on retrospective analysis, providing users with a summary of their health status. The proposed solution encourages proactive health management, empowering users to make informed choices and adjustments in </w:t>
      </w:r>
      <w:r w:rsidR="00645B92">
        <w:t>real-time</w:t>
      </w:r>
      <w:r>
        <w:t xml:space="preserve"> to improve their health outcomes.</w:t>
      </w:r>
    </w:p>
    <w:p w14:paraId="0BBCC5C3" w14:textId="0BDF5BB7" w:rsidR="002D387E" w:rsidRDefault="002D387E" w:rsidP="002D387E">
      <w:r>
        <w:t>The proposal allows users to input their estimated sleep duration and calculates readiness scores based on this information. This customization and personalization make the solution more adaptable to individual needs, while many existing solutions offer one-size-fits-all assessments.</w:t>
      </w:r>
    </w:p>
    <w:p w14:paraId="63FB90CC" w14:textId="12CE32DB" w:rsidR="002D387E" w:rsidRDefault="002D387E" w:rsidP="002D387E">
      <w:r>
        <w:t>Current solutions often provide health data, which may not lead to immediate action. In contrast, the proposed solution's predictive readiness scores are designed to drive actionable insights, guiding users to make choices that positively impact their health and well-being.</w:t>
      </w:r>
    </w:p>
    <w:p w14:paraId="44EEBC79" w14:textId="0B81B7F4" w:rsidR="002D387E" w:rsidRDefault="002D387E" w:rsidP="002D387E">
      <w:r>
        <w:t>The proposal represents an innovative approach to health monitoring, introducing predictive coding and combining both lagging and leading indicators. Existing solutions, while valuable, typically stick to established methods of health assessment and monitoring.</w:t>
      </w:r>
    </w:p>
    <w:p w14:paraId="15C14A0C" w14:textId="0A7ACE8E" w:rsidR="002D387E" w:rsidRDefault="002D387E" w:rsidP="002D387E">
      <w:r>
        <w:t>The proposed solution may incorporate user feedback and data to improve its predictive models over time. This iterative approach to development and enhancement sets it apart from many static, one-time health assessment tools.</w:t>
      </w:r>
    </w:p>
    <w:p w14:paraId="59938862" w14:textId="77777777" w:rsidR="002D387E" w:rsidRPr="002D387E" w:rsidRDefault="002D387E" w:rsidP="002D387E">
      <w:pPr>
        <w:rPr>
          <w:i/>
          <w:iCs/>
          <w:highlight w:val="cyan"/>
        </w:rPr>
      </w:pPr>
    </w:p>
    <w:p w14:paraId="4147D82F" w14:textId="77777777" w:rsidR="009B44EF" w:rsidRPr="00DE302D" w:rsidRDefault="009B44EF" w:rsidP="001337F9">
      <w:pPr>
        <w:pStyle w:val="Heading2"/>
        <w:rPr>
          <w:rFonts w:eastAsia="Times New Roman"/>
          <w:b/>
          <w:bCs/>
          <w:sz w:val="36"/>
          <w:szCs w:val="36"/>
        </w:rPr>
      </w:pPr>
      <w:bookmarkStart w:id="48" w:name="_Toc147975639"/>
      <w:bookmarkStart w:id="49" w:name="_Toc147976042"/>
      <w:bookmarkStart w:id="50" w:name="_Toc148012709"/>
      <w:r w:rsidRPr="00DE302D">
        <w:rPr>
          <w:rFonts w:eastAsia="Times New Roman"/>
        </w:rPr>
        <w:t>Data</w:t>
      </w:r>
      <w:bookmarkEnd w:id="48"/>
      <w:bookmarkEnd w:id="49"/>
      <w:bookmarkEnd w:id="50"/>
      <w:r w:rsidRPr="00DE302D">
        <w:rPr>
          <w:rFonts w:eastAsia="Times New Roman"/>
        </w:rPr>
        <w:t> </w:t>
      </w:r>
    </w:p>
    <w:p w14:paraId="2D03309A" w14:textId="584317C2" w:rsidR="00FA46A5" w:rsidRDefault="00E52966" w:rsidP="00E52966">
      <w:r>
        <w:t>User data will be available from the Oura website for individual users. This data will be available for download (</w:t>
      </w:r>
      <w:hyperlink r:id="rId12" w:tgtFrame="_new" w:history="1">
        <w:r>
          <w:rPr>
            <w:rStyle w:val="Hyperlink"/>
          </w:rPr>
          <w:t>https://cloud.ouraring.com/trends</w:t>
        </w:r>
      </w:hyperlink>
      <w:r>
        <w:t>) for individual users. Date ranges will be selectable, allowing sufficient data to be extracted. As a precaution for sensitive data, personally identifiable information (PII) will be removed.</w:t>
      </w:r>
      <w:r w:rsidR="004B5D50">
        <w:t xml:space="preserve">  Null data will be required to be removed </w:t>
      </w:r>
      <w:r w:rsidR="00645B92">
        <w:t>before</w:t>
      </w:r>
      <w:r w:rsidR="004B5D50">
        <w:t xml:space="preserve"> </w:t>
      </w:r>
      <w:r w:rsidR="002027AA">
        <w:t>training a machine learning algorithm.</w:t>
      </w:r>
      <w:r w:rsidR="00FA46A5">
        <w:t xml:space="preserve">  </w:t>
      </w:r>
    </w:p>
    <w:p w14:paraId="2AFBDF85" w14:textId="313A3222" w:rsidR="00E52966" w:rsidRPr="002027AA" w:rsidRDefault="00FA46A5" w:rsidP="00E52966">
      <w:r>
        <w:t xml:space="preserve">As a note, because a previous day’s </w:t>
      </w:r>
      <w:r w:rsidR="001C336E">
        <w:t xml:space="preserve">health activities impact the next day’s readiness score, the data may need to be shifted to align leading indicators with actual </w:t>
      </w:r>
      <w:r w:rsidR="00645B92">
        <w:t>results</w:t>
      </w:r>
      <w:r w:rsidR="001C336E">
        <w:t xml:space="preserve"> when training the machine learning model.</w:t>
      </w:r>
    </w:p>
    <w:p w14:paraId="26BDCA48" w14:textId="77777777" w:rsidR="009B44EF" w:rsidRPr="00E72A0C" w:rsidRDefault="009B44EF" w:rsidP="001337F9">
      <w:pPr>
        <w:pStyle w:val="Heading2"/>
        <w:rPr>
          <w:rFonts w:eastAsia="Times New Roman"/>
          <w:b/>
          <w:bCs/>
          <w:sz w:val="36"/>
          <w:szCs w:val="36"/>
        </w:rPr>
      </w:pPr>
      <w:bookmarkStart w:id="51" w:name="_Toc147975640"/>
      <w:bookmarkStart w:id="52" w:name="_Toc147976043"/>
      <w:bookmarkStart w:id="53" w:name="_Toc148012710"/>
      <w:r w:rsidRPr="00E72A0C">
        <w:rPr>
          <w:rFonts w:eastAsia="Times New Roman"/>
        </w:rPr>
        <w:t>Project Methodology</w:t>
      </w:r>
      <w:bookmarkEnd w:id="51"/>
      <w:bookmarkEnd w:id="52"/>
      <w:bookmarkEnd w:id="53"/>
    </w:p>
    <w:p w14:paraId="27B8C973" w14:textId="77777777" w:rsidR="00CB1F33" w:rsidRDefault="00CB1F33" w:rsidP="00CB1F33">
      <w:r>
        <w:t>The undertaking of this project will be meticulously orchestrated through the implementation of Agile project management methodologies. By adopting Agile principles, we will ensure an iterative and highly adaptive approach to the development of the application, thereby fostering the incorporation of continuous user feedback throughout the project's lifecycle. To provide a comprehensive overview of the project's structure and progression, it will be divided into distinct phases, each crucial in achieving the project's objectives:</w:t>
      </w:r>
    </w:p>
    <w:p w14:paraId="7714F5C0" w14:textId="77777777" w:rsidR="00CB1F33" w:rsidRDefault="00CB1F33" w:rsidP="00CB1F33">
      <w:r w:rsidRPr="00CB1F33">
        <w:rPr>
          <w:b/>
          <w:bCs/>
        </w:rPr>
        <w:t>Proposal Will Be Accepted and Proof of Concept</w:t>
      </w:r>
      <w:r>
        <w:t>: In this initial phase, the project will kick off with the formal acceptance of the proposal. Simultaneously, a proof of concept will be performed to validate the feasibility and potential success of the project. This phase will establish the project's foundation and confirm its viability.</w:t>
      </w:r>
    </w:p>
    <w:p w14:paraId="7A24B0B2" w14:textId="77777777" w:rsidR="00CB1F33" w:rsidRDefault="00CB1F33" w:rsidP="00CB1F33">
      <w:r w:rsidRPr="00CB1F33">
        <w:rPr>
          <w:b/>
          <w:bCs/>
        </w:rPr>
        <w:t>Data Set Selection and Exploration</w:t>
      </w:r>
      <w:r>
        <w:t>: Following the project's acceptance, the next phase will be dedicated to selecting an appropriate data set. This data will be subjected to a rigorous exploration process, employing a diverse array of visualization techniques to uncover intricate relationships within the dataset. Furthermore, data will undergo meticulous modification and transformation to prepare it for subsequent application in machine learning algorithms. This phase will serve as the basis for the data-driven aspects of the project.</w:t>
      </w:r>
    </w:p>
    <w:p w14:paraId="6C9B96DF" w14:textId="77777777" w:rsidR="00CB1F33" w:rsidRDefault="00CB1F33" w:rsidP="00CB1F33">
      <w:r w:rsidRPr="00CB1F33">
        <w:rPr>
          <w:b/>
          <w:bCs/>
        </w:rPr>
        <w:lastRenderedPageBreak/>
        <w:t>Machine Learning Model Development and Assessment</w:t>
      </w:r>
      <w:r>
        <w:t>: With the preprocessed data in hand, the focus will shift to the development of sophisticated machine learning models. These models will be carefully designed and fine-tuned to meet the project's specific requirements. Subsequently, rigorous assessment and validation procedures will be conducted to ensure the models' accuracy and effectiveness. This phase will be the crux of the project, where advanced algorithms and methodologies will be harnessed to extract meaningful insights from the data.</w:t>
      </w:r>
    </w:p>
    <w:p w14:paraId="27F7CCBE" w14:textId="77777777" w:rsidR="00CB1F33" w:rsidRDefault="00CB1F33" w:rsidP="00CB1F33">
      <w:r w:rsidRPr="00CB1F33">
        <w:rPr>
          <w:b/>
          <w:bCs/>
        </w:rPr>
        <w:t>Project Documentation and Machine Learning Code</w:t>
      </w:r>
      <w:r>
        <w:t>: The final phase will center on comprehensive documentation. This will encompass all facets of the project, including the machine learning code. This documentation will provide a valuable resource for future reference, replication, and knowledge sharing.</w:t>
      </w:r>
    </w:p>
    <w:p w14:paraId="687665DE" w14:textId="77777777" w:rsidR="00CB1F33" w:rsidRDefault="00CB1F33" w:rsidP="00CB1F33">
      <w:r>
        <w:t>By adhering to Agile practices and adopting this structured, phased approach, this project will not only guarantee adaptability but also ensure that it remains responsive to evolving user requirements. Throughout each of these distinct phases, the project will actively engage with stakeholders to foster collaboration and deliver an application that will meet both technical excellence and user satisfaction.</w:t>
      </w:r>
    </w:p>
    <w:p w14:paraId="34E48D57" w14:textId="77777777" w:rsidR="009B44EF" w:rsidRPr="00996113" w:rsidRDefault="009B44EF" w:rsidP="001337F9">
      <w:pPr>
        <w:pStyle w:val="Heading2"/>
        <w:rPr>
          <w:rFonts w:eastAsia="Times New Roman"/>
          <w:b/>
          <w:bCs/>
          <w:sz w:val="36"/>
          <w:szCs w:val="36"/>
        </w:rPr>
      </w:pPr>
      <w:bookmarkStart w:id="54" w:name="_Toc147975641"/>
      <w:bookmarkStart w:id="55" w:name="_Toc147976044"/>
      <w:bookmarkStart w:id="56" w:name="_Toc148012711"/>
      <w:r w:rsidRPr="00996113">
        <w:rPr>
          <w:rFonts w:eastAsia="Times New Roman"/>
        </w:rPr>
        <w:t>Project Outcomes</w:t>
      </w:r>
      <w:bookmarkEnd w:id="54"/>
      <w:bookmarkEnd w:id="55"/>
      <w:bookmarkEnd w:id="56"/>
      <w:r w:rsidRPr="00996113">
        <w:rPr>
          <w:rFonts w:eastAsia="Times New Roman"/>
        </w:rPr>
        <w:t> </w:t>
      </w:r>
    </w:p>
    <w:p w14:paraId="1E5A94B2" w14:textId="2FF3CF02" w:rsidR="005E27E3" w:rsidRDefault="005E27E3" w:rsidP="005E27E3">
      <w:r w:rsidRPr="005E27E3">
        <w:t xml:space="preserve">The </w:t>
      </w:r>
      <w:r>
        <w:t>deliverables of this project will include the following:</w:t>
      </w:r>
    </w:p>
    <w:p w14:paraId="7794BAF3" w14:textId="73DDCB1C" w:rsidR="005E27E3" w:rsidRDefault="005E27E3" w:rsidP="00304D4E">
      <w:pPr>
        <w:pStyle w:val="ListParagraph"/>
        <w:numPr>
          <w:ilvl w:val="0"/>
          <w:numId w:val="26"/>
        </w:numPr>
      </w:pPr>
      <w:r>
        <w:t xml:space="preserve">A machine learning algorithm that is trained on leading health </w:t>
      </w:r>
      <w:r w:rsidR="00673F85">
        <w:t>indicators to accurately predict a ‘readiness score’.  This shall be based on an estimated sleep cycle that is input by the user of the algorithm.</w:t>
      </w:r>
    </w:p>
    <w:p w14:paraId="29D28CBF" w14:textId="20A204AA" w:rsidR="00673F85" w:rsidRPr="005E27E3" w:rsidRDefault="00673F85" w:rsidP="00304D4E">
      <w:pPr>
        <w:pStyle w:val="ListParagraph"/>
        <w:numPr>
          <w:ilvl w:val="0"/>
          <w:numId w:val="26"/>
        </w:numPr>
      </w:pPr>
      <w:r>
        <w:t xml:space="preserve">A user manual that describes </w:t>
      </w:r>
      <w:r w:rsidR="00645B92">
        <w:t xml:space="preserve">the </w:t>
      </w:r>
      <w:r>
        <w:t xml:space="preserve">installation and operation of the </w:t>
      </w:r>
      <w:r w:rsidR="00FD5F73">
        <w:t xml:space="preserve">application sufficiently to navigate a </w:t>
      </w:r>
      <w:r w:rsidR="003B2FDB">
        <w:t xml:space="preserve">user familiar with machine learning programming to be able to use the application </w:t>
      </w:r>
      <w:r w:rsidR="00304D4E">
        <w:t>(a</w:t>
      </w:r>
      <w:r w:rsidR="002664FA">
        <w:t xml:space="preserve"> user manual for the general user is beyond the scope of this project</w:t>
      </w:r>
      <w:r w:rsidR="00304D4E">
        <w:t>).</w:t>
      </w:r>
    </w:p>
    <w:p w14:paraId="23D16719" w14:textId="77777777" w:rsidR="00193823" w:rsidRDefault="00193823">
      <w:pPr>
        <w:spacing w:line="259" w:lineRule="auto"/>
        <w:rPr>
          <w:rFonts w:asciiTheme="majorHAnsi" w:eastAsia="Times New Roman" w:hAnsiTheme="majorHAnsi" w:cstheme="majorBidi"/>
          <w:color w:val="2F5496" w:themeColor="accent1" w:themeShade="BF"/>
          <w:sz w:val="32"/>
          <w:szCs w:val="32"/>
        </w:rPr>
      </w:pPr>
      <w:r>
        <w:rPr>
          <w:rFonts w:eastAsia="Times New Roman"/>
        </w:rPr>
        <w:br w:type="page"/>
      </w:r>
    </w:p>
    <w:p w14:paraId="4D7A4CD0" w14:textId="5E55FCD5" w:rsidR="009B44EF" w:rsidRPr="00193823" w:rsidRDefault="009B44EF" w:rsidP="001337F9">
      <w:pPr>
        <w:pStyle w:val="Heading2"/>
        <w:rPr>
          <w:rFonts w:eastAsia="Times New Roman"/>
          <w:b/>
          <w:bCs/>
          <w:sz w:val="36"/>
          <w:szCs w:val="36"/>
        </w:rPr>
      </w:pPr>
      <w:bookmarkStart w:id="57" w:name="_Toc147975642"/>
      <w:bookmarkStart w:id="58" w:name="_Toc147976045"/>
      <w:bookmarkStart w:id="59" w:name="_Toc148012712"/>
      <w:r w:rsidRPr="00193823">
        <w:rPr>
          <w:rFonts w:eastAsia="Times New Roman"/>
        </w:rPr>
        <w:lastRenderedPageBreak/>
        <w:t>Implementation Plan</w:t>
      </w:r>
      <w:bookmarkEnd w:id="57"/>
      <w:bookmarkEnd w:id="58"/>
      <w:bookmarkEnd w:id="59"/>
    </w:p>
    <w:p w14:paraId="7533418E" w14:textId="77777777" w:rsidR="00F739AD" w:rsidRDefault="00F739AD" w:rsidP="00F739AD">
      <w:r w:rsidRPr="007C184E">
        <w:t xml:space="preserve">This project will be developed using </w:t>
      </w:r>
      <w:r>
        <w:t>Agile project management methods.  This will allow an iterative approach to developing the application while allowing for user feedback.  Phases will be divided as follows:</w:t>
      </w:r>
    </w:p>
    <w:p w14:paraId="4A66C864" w14:textId="111C181D" w:rsidR="00F739AD" w:rsidRDefault="009905F9" w:rsidP="00193823">
      <w:r w:rsidRPr="00193823">
        <w:rPr>
          <w:b/>
          <w:bCs/>
        </w:rPr>
        <w:t>Phase 1</w:t>
      </w:r>
      <w:r w:rsidRPr="009905F9">
        <w:t xml:space="preserve"> </w:t>
      </w:r>
      <w:r>
        <w:t xml:space="preserve">- </w:t>
      </w:r>
      <w:r w:rsidR="00F739AD">
        <w:t xml:space="preserve">Proposal accepted. </w:t>
      </w:r>
      <w:r w:rsidR="00392872">
        <w:t>A p</w:t>
      </w:r>
      <w:r w:rsidR="00F739AD">
        <w:t>roof of concept</w:t>
      </w:r>
      <w:r w:rsidR="00392872">
        <w:t xml:space="preserve"> will be </w:t>
      </w:r>
      <w:r w:rsidR="00F739AD">
        <w:t>performed</w:t>
      </w:r>
      <w:r w:rsidR="00392872">
        <w:t xml:space="preserve"> to verify the </w:t>
      </w:r>
      <w:r>
        <w:t>project should continue</w:t>
      </w:r>
      <w:r w:rsidR="00F739AD">
        <w:t>.</w:t>
      </w:r>
    </w:p>
    <w:p w14:paraId="64227C11" w14:textId="7D9DEA51" w:rsidR="00F739AD" w:rsidRDefault="009905F9" w:rsidP="00193823">
      <w:r w:rsidRPr="00193823">
        <w:rPr>
          <w:b/>
          <w:bCs/>
        </w:rPr>
        <w:t>Phase 2</w:t>
      </w:r>
      <w:r w:rsidRPr="009905F9">
        <w:t xml:space="preserve"> - </w:t>
      </w:r>
      <w:r w:rsidR="00F739AD">
        <w:t xml:space="preserve">Data </w:t>
      </w:r>
      <w:r>
        <w:t xml:space="preserve">will be </w:t>
      </w:r>
      <w:r w:rsidR="00F739AD">
        <w:t xml:space="preserve">set </w:t>
      </w:r>
      <w:r w:rsidR="00C850F5">
        <w:t xml:space="preserve">and </w:t>
      </w:r>
      <w:r w:rsidR="00F739AD">
        <w:t xml:space="preserve">selected.  Data </w:t>
      </w:r>
      <w:r>
        <w:t xml:space="preserve">will be </w:t>
      </w:r>
      <w:r w:rsidR="00F739AD">
        <w:t xml:space="preserve">explored using various visualization techniques for relationships.  Data </w:t>
      </w:r>
      <w:r>
        <w:t xml:space="preserve">will be </w:t>
      </w:r>
      <w:r w:rsidR="00F739AD">
        <w:t xml:space="preserve">modified and transformed in preparation for </w:t>
      </w:r>
      <w:r>
        <w:t xml:space="preserve">the </w:t>
      </w:r>
      <w:r w:rsidR="00F739AD">
        <w:t>machine learning algorithm.</w:t>
      </w:r>
    </w:p>
    <w:p w14:paraId="19FE8CEB" w14:textId="7ACD0817" w:rsidR="00F739AD" w:rsidRDefault="009905F9" w:rsidP="00193823">
      <w:r w:rsidRPr="00193823">
        <w:rPr>
          <w:b/>
          <w:bCs/>
        </w:rPr>
        <w:t>Phase 3</w:t>
      </w:r>
      <w:r>
        <w:t xml:space="preserve"> - </w:t>
      </w:r>
      <w:r w:rsidR="00C850F5">
        <w:t>The machine</w:t>
      </w:r>
      <w:r w:rsidR="00F739AD">
        <w:t xml:space="preserve"> learning model </w:t>
      </w:r>
      <w:r>
        <w:t xml:space="preserve">will be </w:t>
      </w:r>
      <w:r w:rsidR="00F739AD">
        <w:t>developed and assessed.</w:t>
      </w:r>
      <w:r w:rsidR="002642D1">
        <w:t xml:space="preserve">  This is the phase where incremental testing wi</w:t>
      </w:r>
      <w:r w:rsidR="00F93D83">
        <w:t xml:space="preserve">ll occur.  Customer feedback will be </w:t>
      </w:r>
      <w:r w:rsidR="00BE34F5">
        <w:t xml:space="preserve">sought and applied to the design </w:t>
      </w:r>
      <w:r w:rsidR="00645FE7">
        <w:t>as the design incrementally approaches completion.</w:t>
      </w:r>
    </w:p>
    <w:p w14:paraId="5570C6B2" w14:textId="19CCDE0A" w:rsidR="00F739AD" w:rsidRPr="007C184E" w:rsidRDefault="009905F9" w:rsidP="00193823">
      <w:r w:rsidRPr="00193823">
        <w:rPr>
          <w:b/>
          <w:bCs/>
        </w:rPr>
        <w:t>Phase 4</w:t>
      </w:r>
      <w:r>
        <w:t xml:space="preserve"> - </w:t>
      </w:r>
      <w:r w:rsidR="00C850F5">
        <w:t>The project</w:t>
      </w:r>
      <w:r w:rsidR="00F739AD">
        <w:t xml:space="preserve"> </w:t>
      </w:r>
      <w:r w:rsidR="001F4971">
        <w:t xml:space="preserve">will be </w:t>
      </w:r>
      <w:r w:rsidR="00F739AD">
        <w:t xml:space="preserve">documented including </w:t>
      </w:r>
      <w:r w:rsidR="001F4971">
        <w:t xml:space="preserve">the </w:t>
      </w:r>
      <w:r w:rsidR="00F739AD">
        <w:t>machine learning code.</w:t>
      </w:r>
      <w:r w:rsidR="001F4971">
        <w:t xml:space="preserve">  </w:t>
      </w:r>
      <w:r w:rsidR="00C850F5">
        <w:t>The final</w:t>
      </w:r>
      <w:r w:rsidR="001F4971">
        <w:t xml:space="preserve"> product will be delivered to the customer.</w:t>
      </w:r>
    </w:p>
    <w:p w14:paraId="4933568A" w14:textId="77777777" w:rsidR="009B44EF" w:rsidRPr="00143B54" w:rsidRDefault="009B44EF" w:rsidP="001337F9">
      <w:pPr>
        <w:pStyle w:val="Heading2"/>
        <w:rPr>
          <w:rFonts w:eastAsia="Times New Roman"/>
          <w:b/>
          <w:bCs/>
          <w:sz w:val="36"/>
          <w:szCs w:val="36"/>
        </w:rPr>
      </w:pPr>
      <w:bookmarkStart w:id="60" w:name="_Toc147975643"/>
      <w:bookmarkStart w:id="61" w:name="_Toc147976046"/>
      <w:bookmarkStart w:id="62" w:name="_Toc148012713"/>
      <w:r w:rsidRPr="00143B54">
        <w:rPr>
          <w:rFonts w:eastAsia="Times New Roman"/>
        </w:rPr>
        <w:t>Evaluation Plan</w:t>
      </w:r>
      <w:bookmarkEnd w:id="60"/>
      <w:bookmarkEnd w:id="61"/>
      <w:bookmarkEnd w:id="62"/>
    </w:p>
    <w:p w14:paraId="7FA9D558" w14:textId="77777777" w:rsidR="00A12E46" w:rsidRPr="00A12E46" w:rsidRDefault="00A12E46" w:rsidP="004326BF">
      <w:r w:rsidRPr="00A12E46">
        <w:t>1. Data Collection and Preprocessing</w:t>
      </w:r>
    </w:p>
    <w:p w14:paraId="316A84BC" w14:textId="77777777" w:rsidR="00A12E46" w:rsidRPr="00A12E46" w:rsidRDefault="00A12E46" w:rsidP="00663CDC">
      <w:pPr>
        <w:pStyle w:val="ListParagraph"/>
        <w:numPr>
          <w:ilvl w:val="0"/>
          <w:numId w:val="35"/>
        </w:numPr>
      </w:pPr>
      <w:r w:rsidRPr="00663CDC">
        <w:rPr>
          <w:b/>
          <w:bCs/>
        </w:rPr>
        <w:t>Data Source Verification</w:t>
      </w:r>
      <w:r w:rsidRPr="00A12E46">
        <w:t>: Ensure that the data source is reputable, accurate, and relevant to the problem at hand. Verify that data collection methods are sound.</w:t>
      </w:r>
    </w:p>
    <w:p w14:paraId="5E72EC33" w14:textId="77777777" w:rsidR="00A12E46" w:rsidRPr="00A12E46" w:rsidRDefault="00A12E46" w:rsidP="00663CDC">
      <w:pPr>
        <w:pStyle w:val="ListParagraph"/>
        <w:numPr>
          <w:ilvl w:val="0"/>
          <w:numId w:val="35"/>
        </w:numPr>
      </w:pPr>
      <w:r w:rsidRPr="00663CDC">
        <w:rPr>
          <w:b/>
          <w:bCs/>
        </w:rPr>
        <w:t>Data Preprocessing Verification</w:t>
      </w:r>
      <w:r w:rsidRPr="00A12E46">
        <w:t>: Verify that data preprocessing steps are correctly implemented. This includes checking for missing data, confirming proper encoding of categorical variables, and validating feature scaling/normalization.</w:t>
      </w:r>
    </w:p>
    <w:p w14:paraId="79DC3A70" w14:textId="77777777" w:rsidR="00A12E46" w:rsidRPr="00A12E46" w:rsidRDefault="00A12E46" w:rsidP="004326BF">
      <w:r w:rsidRPr="00A12E46">
        <w:t>2. Model Evaluation Metrics</w:t>
      </w:r>
    </w:p>
    <w:p w14:paraId="10BAD9B2" w14:textId="49A87948" w:rsidR="00A12E46" w:rsidRPr="00A12E46" w:rsidRDefault="00A12E46" w:rsidP="00663CDC">
      <w:pPr>
        <w:pStyle w:val="ListParagraph"/>
        <w:numPr>
          <w:ilvl w:val="0"/>
          <w:numId w:val="36"/>
        </w:numPr>
      </w:pPr>
      <w:r w:rsidRPr="00663CDC">
        <w:rPr>
          <w:b/>
          <w:bCs/>
        </w:rPr>
        <w:t>Metric Selection Verification</w:t>
      </w:r>
      <w:r w:rsidRPr="00A12E46">
        <w:t>: Verify that the chosen evaluation metric (</w:t>
      </w:r>
      <w:r w:rsidR="00B14CD5">
        <w:t>c</w:t>
      </w:r>
      <w:r w:rsidR="00DD3FF5">
        <w:rPr>
          <w:rStyle w:val="c1"/>
        </w:rPr>
        <w:t>oefficient of determination of the prediction</w:t>
      </w:r>
      <w:r w:rsidRPr="00A12E46">
        <w:t>) is appropriate for the specific problem and the nature of the data. Ensure that the metric aligns with the goals of the project.</w:t>
      </w:r>
    </w:p>
    <w:p w14:paraId="6B3E30A4" w14:textId="77777777" w:rsidR="00A12E46" w:rsidRPr="00A12E46" w:rsidRDefault="00A12E46" w:rsidP="004326BF">
      <w:r w:rsidRPr="00A12E46">
        <w:lastRenderedPageBreak/>
        <w:t>3. Initial Model Performance</w:t>
      </w:r>
    </w:p>
    <w:p w14:paraId="4BDCFF82" w14:textId="36FA5436" w:rsidR="00A12E46" w:rsidRPr="00A12E46" w:rsidRDefault="00A12E46" w:rsidP="00663CDC">
      <w:pPr>
        <w:pStyle w:val="ListParagraph"/>
        <w:numPr>
          <w:ilvl w:val="0"/>
          <w:numId w:val="36"/>
        </w:numPr>
      </w:pPr>
      <w:r w:rsidRPr="00663CDC">
        <w:rPr>
          <w:b/>
          <w:bCs/>
        </w:rPr>
        <w:t>Accuracy Verification</w:t>
      </w:r>
      <w:r w:rsidRPr="00A12E46">
        <w:t>: Verify that the initial model's accuracy is calculated correctly using the selected metric (</w:t>
      </w:r>
      <w:r w:rsidR="00B14CD5">
        <w:t>c</w:t>
      </w:r>
      <w:r w:rsidR="00B14CD5">
        <w:rPr>
          <w:rStyle w:val="c1"/>
        </w:rPr>
        <w:t>oefficient of determination of the prediction</w:t>
      </w:r>
      <w:r w:rsidRPr="00A12E46">
        <w:t>). Ensure that the code for calculating the accuracy is accurate and functioning properly.</w:t>
      </w:r>
    </w:p>
    <w:p w14:paraId="784308D9" w14:textId="77777777" w:rsidR="00A12E46" w:rsidRPr="00A12E46" w:rsidRDefault="00A12E46" w:rsidP="004326BF">
      <w:r w:rsidRPr="00A12E46">
        <w:t>4. Model Comparison</w:t>
      </w:r>
    </w:p>
    <w:p w14:paraId="3EB758E1" w14:textId="77777777" w:rsidR="00A12E46" w:rsidRPr="00A12E46" w:rsidRDefault="00A12E46" w:rsidP="00663CDC">
      <w:pPr>
        <w:pStyle w:val="ListParagraph"/>
        <w:numPr>
          <w:ilvl w:val="0"/>
          <w:numId w:val="36"/>
        </w:numPr>
      </w:pPr>
      <w:r w:rsidRPr="00663CDC">
        <w:rPr>
          <w:b/>
          <w:bCs/>
        </w:rPr>
        <w:t>Baseline Verification</w:t>
      </w:r>
      <w:r w:rsidRPr="00A12E46">
        <w:t>: Confirm that the baseline or previous methods used for comparison are well-documented and reproducible. Ensure that the comparison is made using consistent criteria.</w:t>
      </w:r>
    </w:p>
    <w:p w14:paraId="1AD986E2" w14:textId="77777777" w:rsidR="00A12E46" w:rsidRPr="00A12E46" w:rsidRDefault="00A12E46" w:rsidP="004326BF">
      <w:r w:rsidRPr="00A12E46">
        <w:t>5. Performance Analysis</w:t>
      </w:r>
    </w:p>
    <w:p w14:paraId="26184918" w14:textId="77777777" w:rsidR="00A12E46" w:rsidRPr="00A12E46" w:rsidRDefault="00A12E46" w:rsidP="00663CDC">
      <w:pPr>
        <w:pStyle w:val="ListParagraph"/>
        <w:numPr>
          <w:ilvl w:val="0"/>
          <w:numId w:val="36"/>
        </w:numPr>
      </w:pPr>
      <w:r w:rsidRPr="00663CDC">
        <w:rPr>
          <w:b/>
          <w:bCs/>
        </w:rPr>
        <w:t>Predicted vs. Actual Verification</w:t>
      </w:r>
      <w:r w:rsidRPr="00A12E46">
        <w:t>: Verify that the predicted readiness scores are compared accurately to actual readiness scores. Ensure that the code for calculating and comparing these scores is correct.</w:t>
      </w:r>
    </w:p>
    <w:p w14:paraId="2E294431" w14:textId="77777777" w:rsidR="00A12E46" w:rsidRPr="00A12E46" w:rsidRDefault="00A12E46" w:rsidP="004326BF">
      <w:r w:rsidRPr="00A12E46">
        <w:t>6. Areas for Improvement</w:t>
      </w:r>
    </w:p>
    <w:p w14:paraId="0029E33F" w14:textId="77777777" w:rsidR="00A12E46" w:rsidRPr="00A12E46" w:rsidRDefault="00A12E46" w:rsidP="00663CDC">
      <w:pPr>
        <w:pStyle w:val="ListParagraph"/>
        <w:numPr>
          <w:ilvl w:val="0"/>
          <w:numId w:val="36"/>
        </w:numPr>
      </w:pPr>
      <w:r w:rsidRPr="00663CDC">
        <w:rPr>
          <w:b/>
          <w:bCs/>
        </w:rPr>
        <w:t>Data Collection Verification</w:t>
      </w:r>
      <w:r w:rsidRPr="00A12E46">
        <w:t>: Ensure that plans to collect additional data on sleep quality, caffeine intake, alcohol consumption, and eating habits are feasible and will improve the dataset.</w:t>
      </w:r>
    </w:p>
    <w:p w14:paraId="61FF9A63" w14:textId="0D6EDB91" w:rsidR="00A12E46" w:rsidRPr="00A12E46" w:rsidRDefault="00A12E46" w:rsidP="00663CDC">
      <w:pPr>
        <w:pStyle w:val="ListParagraph"/>
        <w:numPr>
          <w:ilvl w:val="0"/>
          <w:numId w:val="36"/>
        </w:numPr>
      </w:pPr>
      <w:r w:rsidRPr="00663CDC">
        <w:rPr>
          <w:b/>
          <w:bCs/>
        </w:rPr>
        <w:t>Model Adjustment Verification</w:t>
      </w:r>
      <w:r w:rsidRPr="00A12E46">
        <w:t xml:space="preserve">: Confirm that the iterative testing process for model adjustments is well-documented and </w:t>
      </w:r>
      <w:r w:rsidR="002308E5">
        <w:t xml:space="preserve">that </w:t>
      </w:r>
      <w:r w:rsidRPr="00A12E46">
        <w:t>each adjustment is validated to improve predictions.</w:t>
      </w:r>
    </w:p>
    <w:p w14:paraId="25D2B224" w14:textId="77777777" w:rsidR="00A12E46" w:rsidRPr="00A12E46" w:rsidRDefault="00A12E46" w:rsidP="004326BF">
      <w:r w:rsidRPr="00A12E46">
        <w:t>7. Application Testing</w:t>
      </w:r>
    </w:p>
    <w:p w14:paraId="1F08DFB4" w14:textId="77777777" w:rsidR="00A12E46" w:rsidRPr="00A12E46" w:rsidRDefault="00A12E46" w:rsidP="00663CDC">
      <w:pPr>
        <w:pStyle w:val="ListParagraph"/>
        <w:numPr>
          <w:ilvl w:val="0"/>
          <w:numId w:val="37"/>
        </w:numPr>
      </w:pPr>
      <w:r w:rsidRPr="00663CDC">
        <w:rPr>
          <w:b/>
          <w:bCs/>
        </w:rPr>
        <w:t>Iterative Testing Verification</w:t>
      </w:r>
      <w:r w:rsidRPr="00A12E46">
        <w:t>: Ensure that code changes made during iterative testing are properly tracked and tested systematically.</w:t>
      </w:r>
    </w:p>
    <w:p w14:paraId="327AC0F3" w14:textId="616D50DA" w:rsidR="00A12E46" w:rsidRPr="00A12E46" w:rsidRDefault="00A12E46" w:rsidP="00663CDC">
      <w:pPr>
        <w:pStyle w:val="ListParagraph"/>
        <w:numPr>
          <w:ilvl w:val="0"/>
          <w:numId w:val="37"/>
        </w:numPr>
      </w:pPr>
      <w:r w:rsidRPr="00663CDC">
        <w:rPr>
          <w:b/>
          <w:bCs/>
        </w:rPr>
        <w:t>Dataset Adjustment Verification</w:t>
      </w:r>
      <w:r w:rsidRPr="00A12E46">
        <w:t xml:space="preserve">: Verify that dataset adjustments made during testing are documented and </w:t>
      </w:r>
      <w:r w:rsidR="002308E5">
        <w:t xml:space="preserve">that </w:t>
      </w:r>
      <w:r w:rsidRPr="00A12E46">
        <w:t>the impact on model accuracy is accurately measured.</w:t>
      </w:r>
    </w:p>
    <w:p w14:paraId="2A490BD6" w14:textId="77777777" w:rsidR="00A12E46" w:rsidRPr="00A12E46" w:rsidRDefault="00A12E46" w:rsidP="00663CDC">
      <w:pPr>
        <w:pStyle w:val="ListParagraph"/>
        <w:numPr>
          <w:ilvl w:val="0"/>
          <w:numId w:val="37"/>
        </w:numPr>
      </w:pPr>
      <w:r w:rsidRPr="00663CDC">
        <w:rPr>
          <w:b/>
          <w:bCs/>
        </w:rPr>
        <w:t>Debugging Verification</w:t>
      </w:r>
      <w:r w:rsidRPr="00A12E46">
        <w:t>: Confirm that errors or issues identified during testing are logged, traced, and resolved systematically.</w:t>
      </w:r>
    </w:p>
    <w:p w14:paraId="4F57D740" w14:textId="77777777" w:rsidR="00A12E46" w:rsidRPr="00A12E46" w:rsidRDefault="00A12E46" w:rsidP="004326BF">
      <w:r w:rsidRPr="00A12E46">
        <w:lastRenderedPageBreak/>
        <w:t>8. Future Steps</w:t>
      </w:r>
    </w:p>
    <w:p w14:paraId="77E9892A" w14:textId="77777777" w:rsidR="00A12E46" w:rsidRPr="00A12E46" w:rsidRDefault="00A12E46" w:rsidP="00B873FC">
      <w:pPr>
        <w:pStyle w:val="ListParagraph"/>
        <w:numPr>
          <w:ilvl w:val="0"/>
          <w:numId w:val="38"/>
        </w:numPr>
      </w:pPr>
      <w:r w:rsidRPr="00B873FC">
        <w:rPr>
          <w:b/>
          <w:bCs/>
        </w:rPr>
        <w:t>Future Data Collection Verification</w:t>
      </w:r>
      <w:r w:rsidRPr="00A12E46">
        <w:t>: Ensure that plans for future data collection are practical and will enhance the dataset. Verify that data collection methods are ethical and maintain data privacy.</w:t>
      </w:r>
    </w:p>
    <w:p w14:paraId="55400512" w14:textId="77777777" w:rsidR="00A12E46" w:rsidRPr="00A12E46" w:rsidRDefault="00A12E46" w:rsidP="00B873FC">
      <w:pPr>
        <w:pStyle w:val="ListParagraph"/>
        <w:numPr>
          <w:ilvl w:val="0"/>
          <w:numId w:val="38"/>
        </w:numPr>
      </w:pPr>
      <w:r w:rsidRPr="00B873FC">
        <w:rPr>
          <w:b/>
          <w:bCs/>
        </w:rPr>
        <w:t>Model Refinement Verification</w:t>
      </w:r>
      <w:r w:rsidRPr="00A12E46">
        <w:t>: Document the changes made to the model and ensure that each refinement is rigorously tested and evaluated.</w:t>
      </w:r>
    </w:p>
    <w:p w14:paraId="140F6446" w14:textId="77777777" w:rsidR="00A12E46" w:rsidRPr="00A12E46" w:rsidRDefault="00A12E46" w:rsidP="00B873FC">
      <w:pPr>
        <w:pStyle w:val="ListParagraph"/>
        <w:numPr>
          <w:ilvl w:val="0"/>
          <w:numId w:val="38"/>
        </w:numPr>
      </w:pPr>
      <w:r w:rsidRPr="00B873FC">
        <w:rPr>
          <w:b/>
          <w:bCs/>
        </w:rPr>
        <w:t>Performance Monitoring Verification</w:t>
      </w:r>
      <w:r w:rsidRPr="00A12E46">
        <w:t>: Develop a process for ongoing performance monitoring and verification of the model's effectiveness as new data becomes available.</w:t>
      </w:r>
    </w:p>
    <w:p w14:paraId="1D3087E1" w14:textId="209D9B08" w:rsidR="009B44EF" w:rsidRPr="004326BF" w:rsidRDefault="009B44EF" w:rsidP="004326BF">
      <w:pPr>
        <w:pStyle w:val="Heading2"/>
        <w:rPr>
          <w:rFonts w:eastAsia="Times New Roman"/>
          <w:b/>
          <w:bCs/>
          <w:sz w:val="36"/>
          <w:szCs w:val="36"/>
        </w:rPr>
      </w:pPr>
      <w:bookmarkStart w:id="63" w:name="_Toc147975644"/>
      <w:bookmarkStart w:id="64" w:name="_Toc147976047"/>
      <w:bookmarkStart w:id="65" w:name="_Toc148012714"/>
      <w:r w:rsidRPr="004326BF">
        <w:rPr>
          <w:rFonts w:eastAsia="Times New Roman"/>
        </w:rPr>
        <w:t>Resources and Costs</w:t>
      </w:r>
      <w:bookmarkEnd w:id="63"/>
      <w:bookmarkEnd w:id="64"/>
      <w:bookmarkEnd w:id="65"/>
      <w:r w:rsidRPr="004326BF">
        <w:rPr>
          <w:rFonts w:eastAsia="Times New Roman"/>
        </w:rPr>
        <w:t> </w:t>
      </w:r>
    </w:p>
    <w:tbl>
      <w:tblPr>
        <w:tblW w:w="9445" w:type="dxa"/>
        <w:tblLayout w:type="fixed"/>
        <w:tblCellMar>
          <w:left w:w="10" w:type="dxa"/>
          <w:right w:w="10" w:type="dxa"/>
        </w:tblCellMar>
        <w:tblLook w:val="04A0" w:firstRow="1" w:lastRow="0" w:firstColumn="1" w:lastColumn="0" w:noHBand="0" w:noVBand="1"/>
      </w:tblPr>
      <w:tblGrid>
        <w:gridCol w:w="2605"/>
        <w:gridCol w:w="3420"/>
        <w:gridCol w:w="3420"/>
      </w:tblGrid>
      <w:tr w:rsidR="00A460D7" w14:paraId="33EFDF8B" w14:textId="77777777" w:rsidTr="000A4AD9">
        <w:tc>
          <w:tcPr>
            <w:tcW w:w="2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89BEE2C" w14:textId="77777777" w:rsidR="00A460D7" w:rsidRDefault="00A460D7" w:rsidP="004F1DC5">
            <w:bookmarkStart w:id="66" w:name="_Toc144030701"/>
            <w:r>
              <w:t>Resource</w:t>
            </w:r>
            <w:bookmarkEnd w:id="66"/>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0CE308" w14:textId="77777777" w:rsidR="00A460D7" w:rsidRDefault="00A460D7" w:rsidP="004F1DC5">
            <w:bookmarkStart w:id="67" w:name="_Toc144030702"/>
            <w:r>
              <w:t>Description</w:t>
            </w:r>
            <w:bookmarkEnd w:id="67"/>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66E6399" w14:textId="77777777" w:rsidR="00A460D7" w:rsidRDefault="00A460D7" w:rsidP="004F1DC5">
            <w:bookmarkStart w:id="68" w:name="_Toc144030703"/>
            <w:r>
              <w:t>Cost</w:t>
            </w:r>
            <w:bookmarkEnd w:id="68"/>
          </w:p>
        </w:tc>
      </w:tr>
      <w:tr w:rsidR="00A460D7" w14:paraId="0A7C00FE" w14:textId="77777777" w:rsidTr="000A4AD9">
        <w:tc>
          <w:tcPr>
            <w:tcW w:w="2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45F9936" w14:textId="77777777" w:rsidR="00A460D7" w:rsidRDefault="00A460D7" w:rsidP="004F1DC5">
            <w:r>
              <w:t>Machine Learning Developer</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856B8F" w14:textId="77777777" w:rsidR="00A460D7" w:rsidRDefault="00A460D7" w:rsidP="004F1DC5">
            <w:r>
              <w:t>40 hours for four weeks ($120/hr)</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37C169B" w14:textId="77777777" w:rsidR="00A460D7" w:rsidRDefault="00A460D7" w:rsidP="004F1DC5">
            <w:r>
              <w:t>$19,200</w:t>
            </w:r>
          </w:p>
        </w:tc>
      </w:tr>
      <w:tr w:rsidR="00A460D7" w14:paraId="14CBC239" w14:textId="77777777" w:rsidTr="000A4AD9">
        <w:tc>
          <w:tcPr>
            <w:tcW w:w="2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23ECB17" w14:textId="77777777" w:rsidR="00A460D7" w:rsidRDefault="00A460D7" w:rsidP="004F1DC5">
            <w:r>
              <w:t>Computer</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0221BF" w14:textId="77777777" w:rsidR="00A460D7" w:rsidRDefault="00A460D7" w:rsidP="004F1DC5">
            <w:r>
              <w:t>Existing resource</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2D587E9" w14:textId="77777777" w:rsidR="00A460D7" w:rsidRDefault="00A460D7" w:rsidP="004F1DC5">
            <w:r>
              <w:t>$0</w:t>
            </w:r>
          </w:p>
        </w:tc>
      </w:tr>
      <w:tr w:rsidR="00A460D7" w14:paraId="537EAE9E" w14:textId="77777777" w:rsidTr="000A4AD9">
        <w:tc>
          <w:tcPr>
            <w:tcW w:w="2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E6D09B" w14:textId="77777777" w:rsidR="00A460D7" w:rsidRDefault="00A460D7" w:rsidP="004F1DC5">
            <w:r>
              <w:t>Software</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CDDCA97" w14:textId="664E3F8E" w:rsidR="00A460D7" w:rsidRDefault="004A4ED2" w:rsidP="004F1DC5">
            <w:r>
              <w:t>Open-source</w:t>
            </w:r>
            <w:r w:rsidR="00A460D7">
              <w:t xml:space="preserve"> </w:t>
            </w:r>
            <w:r>
              <w:t xml:space="preserve">Spyder, </w:t>
            </w:r>
            <w:r w:rsidR="00A460D7">
              <w:t xml:space="preserve">Jupyter </w:t>
            </w:r>
            <w:r w:rsidR="00DC4BBF">
              <w:t>Notebook,</w:t>
            </w:r>
            <w:r w:rsidR="004326BF">
              <w:t xml:space="preserve"> </w:t>
            </w:r>
            <w:r w:rsidR="00A460D7">
              <w:t xml:space="preserve">and </w:t>
            </w:r>
            <w:r w:rsidR="004326BF">
              <w:t xml:space="preserve">other </w:t>
            </w:r>
            <w:r w:rsidR="00A460D7">
              <w:t>APIs</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3B1B523" w14:textId="77777777" w:rsidR="00A460D7" w:rsidRDefault="00A460D7" w:rsidP="004F1DC5">
            <w:r>
              <w:t>$0</w:t>
            </w:r>
          </w:p>
        </w:tc>
      </w:tr>
      <w:tr w:rsidR="00A460D7" w14:paraId="4729FF31" w14:textId="77777777" w:rsidTr="000A4AD9">
        <w:tc>
          <w:tcPr>
            <w:tcW w:w="26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FDD85D" w14:textId="77777777" w:rsidR="00A460D7" w:rsidRDefault="00A460D7" w:rsidP="004F1DC5"/>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623004" w14:textId="77777777" w:rsidR="00A460D7" w:rsidRPr="00396CBF" w:rsidRDefault="00A460D7" w:rsidP="004F1DC5">
            <w:pPr>
              <w:rPr>
                <w:b/>
                <w:bCs/>
              </w:rPr>
            </w:pPr>
            <w:r w:rsidRPr="00396CBF">
              <w:rPr>
                <w:b/>
                <w:bCs/>
              </w:rPr>
              <w:t>Total Cost:</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D8E731" w14:textId="77777777" w:rsidR="00A460D7" w:rsidRDefault="00A460D7" w:rsidP="004F1DC5">
            <w:r>
              <w:t>$19,200</w:t>
            </w:r>
          </w:p>
        </w:tc>
      </w:tr>
    </w:tbl>
    <w:p w14:paraId="64B2F8A8" w14:textId="77777777" w:rsidR="00A460D7" w:rsidRPr="00A460D7" w:rsidRDefault="00A460D7" w:rsidP="00A460D7">
      <w:pPr>
        <w:rPr>
          <w:highlight w:val="cyan"/>
        </w:rPr>
      </w:pPr>
    </w:p>
    <w:p w14:paraId="0048538B" w14:textId="77777777" w:rsidR="00143B54" w:rsidRDefault="00143B54">
      <w:pPr>
        <w:spacing w:line="259" w:lineRule="auto"/>
        <w:rPr>
          <w:rFonts w:asciiTheme="majorHAnsi" w:eastAsia="Times New Roman" w:hAnsiTheme="majorHAnsi" w:cstheme="majorBidi"/>
          <w:color w:val="2F5496" w:themeColor="accent1" w:themeShade="BF"/>
          <w:sz w:val="32"/>
          <w:szCs w:val="32"/>
        </w:rPr>
      </w:pPr>
      <w:r>
        <w:rPr>
          <w:rFonts w:eastAsia="Times New Roman"/>
        </w:rPr>
        <w:br w:type="page"/>
      </w:r>
    </w:p>
    <w:p w14:paraId="5AD77CC4" w14:textId="00E585BD" w:rsidR="00E26F55" w:rsidRPr="007D05C4" w:rsidRDefault="009B44EF" w:rsidP="007D05C4">
      <w:pPr>
        <w:pStyle w:val="Heading2"/>
        <w:rPr>
          <w:rFonts w:eastAsia="Times New Roman"/>
          <w:b/>
          <w:bCs/>
          <w:sz w:val="36"/>
          <w:szCs w:val="36"/>
        </w:rPr>
      </w:pPr>
      <w:bookmarkStart w:id="69" w:name="_Toc147975645"/>
      <w:bookmarkStart w:id="70" w:name="_Toc147976048"/>
      <w:bookmarkStart w:id="71" w:name="_Toc148012715"/>
      <w:r w:rsidRPr="007D05C4">
        <w:rPr>
          <w:rFonts w:eastAsia="Times New Roman"/>
        </w:rPr>
        <w:lastRenderedPageBreak/>
        <w:t>Timeline and Milestones</w:t>
      </w:r>
      <w:bookmarkEnd w:id="69"/>
      <w:bookmarkEnd w:id="70"/>
      <w:bookmarkEnd w:id="71"/>
    </w:p>
    <w:tbl>
      <w:tblPr>
        <w:tblW w:w="9445" w:type="dxa"/>
        <w:tblLayout w:type="fixed"/>
        <w:tblCellMar>
          <w:left w:w="10" w:type="dxa"/>
          <w:right w:w="10" w:type="dxa"/>
        </w:tblCellMar>
        <w:tblLook w:val="04A0" w:firstRow="1" w:lastRow="0" w:firstColumn="1" w:lastColumn="0" w:noHBand="0" w:noVBand="1"/>
      </w:tblPr>
      <w:tblGrid>
        <w:gridCol w:w="2591"/>
        <w:gridCol w:w="1724"/>
        <w:gridCol w:w="1710"/>
        <w:gridCol w:w="3420"/>
      </w:tblGrid>
      <w:tr w:rsidR="00021575" w14:paraId="5A0088D0" w14:textId="77777777" w:rsidTr="000A4AD9">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D7EE39" w14:textId="77777777" w:rsidR="00021575" w:rsidRDefault="00021575" w:rsidP="004F1DC5">
            <w:bookmarkStart w:id="72" w:name="_Toc144030684"/>
            <w:r>
              <w:t>Sprint</w:t>
            </w:r>
            <w:bookmarkEnd w:id="72"/>
          </w:p>
        </w:tc>
        <w:tc>
          <w:tcPr>
            <w:tcW w:w="17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ADAD1DB" w14:textId="77777777" w:rsidR="00021575" w:rsidRDefault="00021575" w:rsidP="004F1DC5">
            <w:bookmarkStart w:id="73" w:name="_Toc144030685"/>
            <w:r>
              <w:t>Start</w:t>
            </w:r>
            <w:bookmarkEnd w:id="73"/>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7B18D89" w14:textId="77777777" w:rsidR="00021575" w:rsidRDefault="00021575" w:rsidP="004F1DC5">
            <w:bookmarkStart w:id="74" w:name="_Toc144030686"/>
            <w:r>
              <w:t>End</w:t>
            </w:r>
            <w:bookmarkEnd w:id="74"/>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8F857A" w14:textId="77777777" w:rsidR="00021575" w:rsidRDefault="00021575" w:rsidP="004F1DC5">
            <w:bookmarkStart w:id="75" w:name="_Toc144030687"/>
            <w:r>
              <w:t>Tasks</w:t>
            </w:r>
            <w:bookmarkEnd w:id="75"/>
          </w:p>
        </w:tc>
      </w:tr>
      <w:tr w:rsidR="00021575" w14:paraId="6EA835EC" w14:textId="77777777" w:rsidTr="000A4AD9">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8D7831" w14:textId="77777777" w:rsidR="00021575" w:rsidRDefault="00021575" w:rsidP="004F1DC5">
            <w:bookmarkStart w:id="76" w:name="_Toc144030688"/>
            <w:r>
              <w:t>1</w:t>
            </w:r>
            <w:bookmarkEnd w:id="76"/>
          </w:p>
        </w:tc>
        <w:tc>
          <w:tcPr>
            <w:tcW w:w="17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48C778" w14:textId="77777777" w:rsidR="00021575" w:rsidRDefault="00021575" w:rsidP="004F1DC5">
            <w:r>
              <w:t>9/11/23</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2190E01" w14:textId="77777777" w:rsidR="00021575" w:rsidRDefault="00021575" w:rsidP="004F1DC5">
            <w:r>
              <w:t>9/18/23</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63AF3D0" w14:textId="77777777" w:rsidR="00021575" w:rsidRPr="003D5F06" w:rsidRDefault="00021575" w:rsidP="004F1DC5">
            <w:r>
              <w:t>Proposal accepted. Proof of concept performed.</w:t>
            </w:r>
          </w:p>
        </w:tc>
      </w:tr>
      <w:tr w:rsidR="00021575" w14:paraId="1AA082EA" w14:textId="77777777" w:rsidTr="000A4AD9">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299AE4" w14:textId="77777777" w:rsidR="00021575" w:rsidRDefault="00021575" w:rsidP="004F1DC5">
            <w:bookmarkStart w:id="77" w:name="_Toc144030691"/>
            <w:r>
              <w:t>2</w:t>
            </w:r>
            <w:bookmarkEnd w:id="77"/>
          </w:p>
        </w:tc>
        <w:tc>
          <w:tcPr>
            <w:tcW w:w="17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527F5EB" w14:textId="77777777" w:rsidR="00021575" w:rsidRDefault="00021575" w:rsidP="004F1DC5">
            <w:r>
              <w:t>9/18/23</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9121117" w14:textId="77777777" w:rsidR="00021575" w:rsidRDefault="00021575" w:rsidP="004F1DC5">
            <w:r>
              <w:t>9/25/23</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526553B" w14:textId="6A0D8FF6" w:rsidR="00021575" w:rsidRDefault="00021575" w:rsidP="004F1DC5">
            <w:r>
              <w:t xml:space="preserve">Data set selected.  Data </w:t>
            </w:r>
            <w:r w:rsidR="00D87DE5">
              <w:t xml:space="preserve">was </w:t>
            </w:r>
            <w:r>
              <w:t xml:space="preserve">explored using various visualization techniques for relationships.  Data </w:t>
            </w:r>
            <w:r w:rsidR="00D87DE5">
              <w:t xml:space="preserve">was </w:t>
            </w:r>
            <w:r>
              <w:t xml:space="preserve">modified and transformed in preparation for </w:t>
            </w:r>
            <w:r w:rsidR="00D87DE5">
              <w:t xml:space="preserve">a </w:t>
            </w:r>
            <w:r>
              <w:t>machine learning algorithm.</w:t>
            </w:r>
          </w:p>
        </w:tc>
      </w:tr>
      <w:tr w:rsidR="00021575" w14:paraId="272213DD" w14:textId="77777777" w:rsidTr="000A4AD9">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CB139E" w14:textId="77777777" w:rsidR="00021575" w:rsidRDefault="00021575" w:rsidP="004F1DC5">
            <w:bookmarkStart w:id="78" w:name="_Toc144030694"/>
            <w:r>
              <w:t>3</w:t>
            </w:r>
            <w:bookmarkEnd w:id="78"/>
          </w:p>
        </w:tc>
        <w:tc>
          <w:tcPr>
            <w:tcW w:w="17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BC483F" w14:textId="77777777" w:rsidR="00021575" w:rsidRDefault="00021575" w:rsidP="004F1DC5">
            <w:r>
              <w:t>9/24/23</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2C8D68" w14:textId="77777777" w:rsidR="00021575" w:rsidRDefault="00021575" w:rsidP="004F1DC5">
            <w:r>
              <w:t>10/2/23</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5396D47" w14:textId="77777777" w:rsidR="00021575" w:rsidRDefault="00021575" w:rsidP="004F1DC5">
            <w:r>
              <w:t>Machine learning model developed and assessed.</w:t>
            </w:r>
          </w:p>
        </w:tc>
      </w:tr>
      <w:tr w:rsidR="00021575" w14:paraId="702C23A3" w14:textId="77777777" w:rsidTr="000A4AD9">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60C6CF" w14:textId="77777777" w:rsidR="00021575" w:rsidRDefault="00021575" w:rsidP="004F1DC5">
            <w:bookmarkStart w:id="79" w:name="_Toc144030697"/>
            <w:r>
              <w:t>4</w:t>
            </w:r>
            <w:bookmarkEnd w:id="79"/>
          </w:p>
        </w:tc>
        <w:tc>
          <w:tcPr>
            <w:tcW w:w="172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8B7DA43" w14:textId="77777777" w:rsidR="00021575" w:rsidRDefault="00021575" w:rsidP="004F1DC5">
            <w:r>
              <w:t>10/2/23</w:t>
            </w:r>
          </w:p>
        </w:tc>
        <w:tc>
          <w:tcPr>
            <w:tcW w:w="171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3D2372" w14:textId="77777777" w:rsidR="00021575" w:rsidRDefault="00021575" w:rsidP="004F1DC5">
            <w:r>
              <w:t>10/13/23</w:t>
            </w:r>
          </w:p>
        </w:tc>
        <w:tc>
          <w:tcPr>
            <w:tcW w:w="34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4857D7D" w14:textId="1EF56C86" w:rsidR="00021575" w:rsidRDefault="00D87DE5" w:rsidP="004F1DC5">
            <w:r>
              <w:t>The project</w:t>
            </w:r>
            <w:r w:rsidR="00EC0931">
              <w:t xml:space="preserve"> is</w:t>
            </w:r>
            <w:r w:rsidR="00021575">
              <w:t xml:space="preserve"> documented including machine learning code.</w:t>
            </w:r>
          </w:p>
        </w:tc>
      </w:tr>
    </w:tbl>
    <w:p w14:paraId="3E0EB445" w14:textId="6CD4E961" w:rsidR="001C336E" w:rsidRDefault="00E26F55">
      <w:pPr>
        <w:spacing w:line="259" w:lineRule="auto"/>
        <w:rPr>
          <w:highlight w:val="cyan"/>
        </w:rPr>
      </w:pPr>
      <w:r w:rsidRPr="00916DAD">
        <w:rPr>
          <w:highlight w:val="cyan"/>
        </w:rPr>
        <w:br w:type="page"/>
      </w:r>
    </w:p>
    <w:p w14:paraId="6E0EBD0D" w14:textId="77777777" w:rsidR="001C336E" w:rsidRDefault="001C336E" w:rsidP="001C336E">
      <w:pPr>
        <w:pStyle w:val="Heading2"/>
        <w:rPr>
          <w:rStyle w:val="citationstylesgno2wrpf"/>
        </w:rPr>
      </w:pPr>
      <w:bookmarkStart w:id="80" w:name="_Toc147975646"/>
      <w:bookmarkStart w:id="81" w:name="_Toc147976049"/>
      <w:bookmarkStart w:id="82" w:name="_Toc148012716"/>
      <w:r>
        <w:lastRenderedPageBreak/>
        <w:t>References</w:t>
      </w:r>
      <w:bookmarkEnd w:id="80"/>
      <w:bookmarkEnd w:id="81"/>
      <w:bookmarkEnd w:id="82"/>
    </w:p>
    <w:p w14:paraId="467794E2" w14:textId="77777777" w:rsidR="001C336E" w:rsidRDefault="001C336E" w:rsidP="001C336E">
      <w:pPr>
        <w:pStyle w:val="ListParagraph"/>
        <w:numPr>
          <w:ilvl w:val="0"/>
          <w:numId w:val="15"/>
        </w:numPr>
        <w:rPr>
          <w:rStyle w:val="citationstylesgno2wrpf"/>
        </w:rPr>
      </w:pPr>
      <w:r w:rsidRPr="00B950FA">
        <w:rPr>
          <w:rStyle w:val="citationstylesgno2wrpf"/>
        </w:rPr>
        <w:t xml:space="preserve">Ōura Health Oy (n.d.). </w:t>
      </w:r>
      <w:r w:rsidRPr="00B950FA">
        <w:rPr>
          <w:rStyle w:val="Emphasis"/>
        </w:rPr>
        <w:t>Oura mission</w:t>
      </w:r>
      <w:r w:rsidRPr="00B950FA">
        <w:rPr>
          <w:rStyle w:val="citationstylesgno2wrpf"/>
        </w:rPr>
        <w:t xml:space="preserve">. Oura. Retrieved September 4, 2023, from </w:t>
      </w:r>
      <w:r w:rsidRPr="000E6805">
        <w:rPr>
          <w:rStyle w:val="Hyperlink"/>
          <w:color w:val="2F5496" w:themeColor="accent1" w:themeShade="BF"/>
        </w:rPr>
        <w:t>https://ouraring.com/about-us</w:t>
      </w:r>
      <w:r>
        <w:rPr>
          <w:rStyle w:val="citationstylesgno2wrpf"/>
        </w:rPr>
        <w:t>.</w:t>
      </w:r>
    </w:p>
    <w:p w14:paraId="6F6B9C16" w14:textId="77777777" w:rsidR="00960A8E" w:rsidRDefault="00960A8E" w:rsidP="00021575">
      <w:pPr>
        <w:rPr>
          <w:highlight w:val="cyan"/>
        </w:rPr>
        <w:sectPr w:rsidR="00960A8E" w:rsidSect="00EA5BA0">
          <w:headerReference w:type="default" r:id="rId13"/>
          <w:pgSz w:w="12240" w:h="15840"/>
          <w:pgMar w:top="1440" w:right="1440" w:bottom="1440" w:left="1440" w:header="720" w:footer="720" w:gutter="0"/>
          <w:pgNumType w:start="0"/>
          <w:cols w:space="720"/>
          <w:titlePg/>
          <w:docGrid w:linePitch="360"/>
        </w:sectPr>
      </w:pPr>
    </w:p>
    <w:p w14:paraId="17DA53BB" w14:textId="77777777" w:rsidR="009B44EF" w:rsidRPr="00916DAD" w:rsidRDefault="009B44EF" w:rsidP="00916DAD">
      <w:pPr>
        <w:pStyle w:val="Heading1"/>
        <w:rPr>
          <w:rFonts w:eastAsia="Times New Roman"/>
        </w:rPr>
      </w:pPr>
      <w:bookmarkStart w:id="83" w:name="_Toc147907204"/>
      <w:bookmarkStart w:id="84" w:name="_Toc147925459"/>
      <w:bookmarkStart w:id="85" w:name="_Toc147925531"/>
      <w:bookmarkStart w:id="86" w:name="_Toc147925567"/>
      <w:bookmarkStart w:id="87" w:name="_Toc147975647"/>
      <w:bookmarkStart w:id="88" w:name="_Toc147976050"/>
      <w:bookmarkStart w:id="89" w:name="_Toc148012717"/>
      <w:r w:rsidRPr="00916DAD">
        <w:rPr>
          <w:rFonts w:eastAsia="Times New Roman"/>
        </w:rPr>
        <w:lastRenderedPageBreak/>
        <w:t>Part C: Application</w:t>
      </w:r>
      <w:bookmarkEnd w:id="83"/>
      <w:bookmarkEnd w:id="84"/>
      <w:bookmarkEnd w:id="85"/>
      <w:bookmarkEnd w:id="86"/>
      <w:bookmarkEnd w:id="87"/>
      <w:bookmarkEnd w:id="88"/>
      <w:bookmarkEnd w:id="89"/>
      <w:r w:rsidRPr="00916DAD">
        <w:rPr>
          <w:rFonts w:eastAsia="Times New Roman"/>
        </w:rPr>
        <w:t> </w:t>
      </w:r>
    </w:p>
    <w:p w14:paraId="5B01968B" w14:textId="77777777" w:rsidR="00B4296E" w:rsidRDefault="00B4296E" w:rsidP="00B4296E">
      <w:bookmarkStart w:id="90" w:name="_Toc147907205"/>
      <w:r>
        <w:t>Included in this application are the following files:</w:t>
      </w:r>
    </w:p>
    <w:p w14:paraId="4EB3E965" w14:textId="3E5F4E08" w:rsidR="00B4296E" w:rsidRDefault="00AE2951" w:rsidP="00B4296E">
      <w:pPr>
        <w:pStyle w:val="ListParagraph"/>
        <w:numPr>
          <w:ilvl w:val="0"/>
          <w:numId w:val="42"/>
        </w:numPr>
      </w:pPr>
      <w:r w:rsidRPr="00AE2951">
        <w:t>Capstone.ipynb</w:t>
      </w:r>
    </w:p>
    <w:p w14:paraId="0C538C9D" w14:textId="12DDA7EA" w:rsidR="00AE2951" w:rsidRDefault="00005B9F" w:rsidP="00B4296E">
      <w:pPr>
        <w:pStyle w:val="ListParagraph"/>
        <w:numPr>
          <w:ilvl w:val="0"/>
          <w:numId w:val="42"/>
        </w:numPr>
      </w:pPr>
      <w:r w:rsidRPr="00005B9F">
        <w:t>Capstone</w:t>
      </w:r>
      <w:r>
        <w:t>.py</w:t>
      </w:r>
    </w:p>
    <w:p w14:paraId="2082D29C" w14:textId="4895B92B" w:rsidR="00005B9F" w:rsidRDefault="00005B9F" w:rsidP="00B4296E">
      <w:pPr>
        <w:pStyle w:val="ListParagraph"/>
        <w:numPr>
          <w:ilvl w:val="0"/>
          <w:numId w:val="42"/>
        </w:numPr>
      </w:pPr>
      <w:r>
        <w:t>r</w:t>
      </w:r>
      <w:r w:rsidRPr="00005B9F">
        <w:t>equirements</w:t>
      </w:r>
      <w:r>
        <w:t>.txt</w:t>
      </w:r>
    </w:p>
    <w:p w14:paraId="5B9429FA" w14:textId="1DFC2394" w:rsidR="00005B9F" w:rsidRDefault="0005324D" w:rsidP="008A5B5C">
      <w:r>
        <w:t>Data:</w:t>
      </w:r>
    </w:p>
    <w:p w14:paraId="76B63D7D" w14:textId="79431AA4" w:rsidR="0005324D" w:rsidRDefault="0005324D" w:rsidP="0005324D">
      <w:pPr>
        <w:pStyle w:val="ListParagraph"/>
        <w:numPr>
          <w:ilvl w:val="0"/>
          <w:numId w:val="43"/>
        </w:numPr>
      </w:pPr>
      <w:r w:rsidRPr="0005324D">
        <w:t>oura_2019-01-01_2023-09-09_trends_Original</w:t>
      </w:r>
      <w:r>
        <w:t>.csv</w:t>
      </w:r>
    </w:p>
    <w:p w14:paraId="2FD56ECE" w14:textId="0777D170" w:rsidR="0005324D" w:rsidRDefault="0049096A" w:rsidP="0005324D">
      <w:pPr>
        <w:pStyle w:val="ListParagraph"/>
        <w:numPr>
          <w:ilvl w:val="0"/>
          <w:numId w:val="43"/>
        </w:numPr>
      </w:pPr>
      <w:r w:rsidRPr="0049096A">
        <w:t>oura_2019-01-01_2023-09-09_trends_Shifted</w:t>
      </w:r>
      <w:r>
        <w:t>.csv</w:t>
      </w:r>
    </w:p>
    <w:p w14:paraId="18BEE8D8" w14:textId="25342B5B" w:rsidR="0049096A" w:rsidRDefault="0049096A" w:rsidP="0005324D">
      <w:pPr>
        <w:pStyle w:val="ListParagraph"/>
        <w:numPr>
          <w:ilvl w:val="0"/>
          <w:numId w:val="43"/>
        </w:numPr>
      </w:pPr>
      <w:r w:rsidRPr="0049096A">
        <w:t>oura_2023-02-20_2023-02-20_trends</w:t>
      </w:r>
      <w:r>
        <w:t>.csv</w:t>
      </w:r>
    </w:p>
    <w:p w14:paraId="305E3E91" w14:textId="3F0B6664" w:rsidR="0049096A" w:rsidRDefault="0049096A" w:rsidP="0005324D">
      <w:pPr>
        <w:pStyle w:val="ListParagraph"/>
        <w:numPr>
          <w:ilvl w:val="0"/>
          <w:numId w:val="43"/>
        </w:numPr>
      </w:pPr>
      <w:r w:rsidRPr="0049096A">
        <w:t>oura_2023-02-21_2023-02-21_trends</w:t>
      </w:r>
    </w:p>
    <w:p w14:paraId="4D58C63F" w14:textId="5A3093FC" w:rsidR="008A5B5C" w:rsidRDefault="008A5B5C" w:rsidP="008A5B5C">
      <w:r>
        <w:t>Images:</w:t>
      </w:r>
    </w:p>
    <w:p w14:paraId="23CAF6B2" w14:textId="4766146F" w:rsidR="008A5B5C" w:rsidRDefault="00292126" w:rsidP="008A5B5C">
      <w:pPr>
        <w:pStyle w:val="ListParagraph"/>
        <w:numPr>
          <w:ilvl w:val="0"/>
          <w:numId w:val="44"/>
        </w:numPr>
      </w:pPr>
      <w:r w:rsidRPr="00292126">
        <w:t>Figure_1</w:t>
      </w:r>
      <w:r>
        <w:t>.png</w:t>
      </w:r>
    </w:p>
    <w:p w14:paraId="1083AD4D" w14:textId="54823602" w:rsidR="00292126" w:rsidRDefault="00292126" w:rsidP="00292126">
      <w:pPr>
        <w:pStyle w:val="ListParagraph"/>
        <w:numPr>
          <w:ilvl w:val="0"/>
          <w:numId w:val="44"/>
        </w:numPr>
      </w:pPr>
      <w:r w:rsidRPr="00292126">
        <w:t>Figure_</w:t>
      </w:r>
      <w:r w:rsidR="002F22BA">
        <w:t>2</w:t>
      </w:r>
      <w:r>
        <w:t>.png</w:t>
      </w:r>
    </w:p>
    <w:p w14:paraId="269C16E6" w14:textId="283A90BA" w:rsidR="00292126" w:rsidRDefault="00292126" w:rsidP="00292126">
      <w:pPr>
        <w:pStyle w:val="ListParagraph"/>
        <w:numPr>
          <w:ilvl w:val="0"/>
          <w:numId w:val="44"/>
        </w:numPr>
      </w:pPr>
      <w:r w:rsidRPr="00292126">
        <w:t>Figure_</w:t>
      </w:r>
      <w:r w:rsidR="002F22BA">
        <w:t>3</w:t>
      </w:r>
      <w:r>
        <w:t>.png</w:t>
      </w:r>
    </w:p>
    <w:p w14:paraId="4D274AAC" w14:textId="45DCBC00" w:rsidR="00292126" w:rsidRDefault="00292126" w:rsidP="00292126">
      <w:pPr>
        <w:pStyle w:val="ListParagraph"/>
        <w:numPr>
          <w:ilvl w:val="0"/>
          <w:numId w:val="44"/>
        </w:numPr>
      </w:pPr>
      <w:r w:rsidRPr="00292126">
        <w:t>Figure_</w:t>
      </w:r>
      <w:r w:rsidR="002F22BA">
        <w:t>4</w:t>
      </w:r>
      <w:r>
        <w:t>.png</w:t>
      </w:r>
    </w:p>
    <w:p w14:paraId="77688F82" w14:textId="69F33441" w:rsidR="00292126" w:rsidRDefault="00292126" w:rsidP="00292126">
      <w:pPr>
        <w:pStyle w:val="ListParagraph"/>
        <w:numPr>
          <w:ilvl w:val="0"/>
          <w:numId w:val="44"/>
        </w:numPr>
      </w:pPr>
      <w:r w:rsidRPr="00292126">
        <w:t>Figure_</w:t>
      </w:r>
      <w:r w:rsidR="002F22BA">
        <w:t>5</w:t>
      </w:r>
      <w:r>
        <w:t>.png</w:t>
      </w:r>
    </w:p>
    <w:p w14:paraId="01566511" w14:textId="56F238DA" w:rsidR="00292126" w:rsidRDefault="00292126" w:rsidP="00292126">
      <w:pPr>
        <w:pStyle w:val="ListParagraph"/>
        <w:numPr>
          <w:ilvl w:val="0"/>
          <w:numId w:val="44"/>
        </w:numPr>
      </w:pPr>
      <w:r w:rsidRPr="00292126">
        <w:t>Figure_</w:t>
      </w:r>
      <w:r w:rsidR="002F22BA">
        <w:t>6</w:t>
      </w:r>
      <w:r>
        <w:t>.png</w:t>
      </w:r>
    </w:p>
    <w:p w14:paraId="6A6FF3F2" w14:textId="1FFA647B" w:rsidR="00292126" w:rsidRDefault="00292126" w:rsidP="00292126">
      <w:pPr>
        <w:pStyle w:val="ListParagraph"/>
        <w:numPr>
          <w:ilvl w:val="0"/>
          <w:numId w:val="44"/>
        </w:numPr>
      </w:pPr>
      <w:r w:rsidRPr="00292126">
        <w:t>Figure_</w:t>
      </w:r>
      <w:r w:rsidR="002F22BA">
        <w:t>7</w:t>
      </w:r>
      <w:r>
        <w:t>.png</w:t>
      </w:r>
    </w:p>
    <w:p w14:paraId="63EE82A6" w14:textId="6CEF66CF" w:rsidR="00292126" w:rsidRDefault="00292126" w:rsidP="00292126">
      <w:pPr>
        <w:pStyle w:val="ListParagraph"/>
        <w:numPr>
          <w:ilvl w:val="0"/>
          <w:numId w:val="44"/>
        </w:numPr>
      </w:pPr>
      <w:r w:rsidRPr="00292126">
        <w:t>Figure_</w:t>
      </w:r>
      <w:r w:rsidR="002F22BA">
        <w:t>8</w:t>
      </w:r>
      <w:r>
        <w:t>png</w:t>
      </w:r>
    </w:p>
    <w:p w14:paraId="501709A6" w14:textId="5FBECEF6" w:rsidR="00292126" w:rsidRDefault="00292126" w:rsidP="00292126">
      <w:pPr>
        <w:pStyle w:val="ListParagraph"/>
        <w:numPr>
          <w:ilvl w:val="0"/>
          <w:numId w:val="44"/>
        </w:numPr>
      </w:pPr>
      <w:r w:rsidRPr="00292126">
        <w:t>Figure_</w:t>
      </w:r>
      <w:r w:rsidR="002F22BA">
        <w:t>9</w:t>
      </w:r>
      <w:r>
        <w:t>.png</w:t>
      </w:r>
    </w:p>
    <w:p w14:paraId="1ED9FC00" w14:textId="36169C6B" w:rsidR="00292126" w:rsidRDefault="00292126" w:rsidP="00292126">
      <w:pPr>
        <w:pStyle w:val="ListParagraph"/>
        <w:numPr>
          <w:ilvl w:val="0"/>
          <w:numId w:val="44"/>
        </w:numPr>
      </w:pPr>
      <w:r w:rsidRPr="00292126">
        <w:t>Figure_1</w:t>
      </w:r>
      <w:r w:rsidR="002F22BA">
        <w:t>0</w:t>
      </w:r>
      <w:r>
        <w:t>.png</w:t>
      </w:r>
    </w:p>
    <w:p w14:paraId="2BA5458C" w14:textId="1C7B81AD" w:rsidR="00292126" w:rsidRDefault="00292126" w:rsidP="00292126">
      <w:pPr>
        <w:pStyle w:val="ListParagraph"/>
        <w:numPr>
          <w:ilvl w:val="0"/>
          <w:numId w:val="44"/>
        </w:numPr>
      </w:pPr>
      <w:r w:rsidRPr="00292126">
        <w:t>Figure_1</w:t>
      </w:r>
      <w:r w:rsidR="002F22BA">
        <w:t>1</w:t>
      </w:r>
      <w:r>
        <w:t>.png</w:t>
      </w:r>
    </w:p>
    <w:p w14:paraId="2CFE1E39" w14:textId="492A844B" w:rsidR="00292126" w:rsidRDefault="00292126" w:rsidP="002F22BA">
      <w:pPr>
        <w:pStyle w:val="ListParagraph"/>
        <w:numPr>
          <w:ilvl w:val="0"/>
          <w:numId w:val="44"/>
        </w:numPr>
      </w:pPr>
      <w:r w:rsidRPr="00292126">
        <w:t>Figure_1</w:t>
      </w:r>
      <w:r w:rsidR="002F22BA">
        <w:t>2</w:t>
      </w:r>
      <w:r>
        <w:t>.png</w:t>
      </w:r>
    </w:p>
    <w:p w14:paraId="5CA6FBB6" w14:textId="77777777" w:rsidR="00B74D59" w:rsidRDefault="00B4296E" w:rsidP="00B4296E">
      <w:pPr>
        <w:pStyle w:val="ListParagraph"/>
        <w:numPr>
          <w:ilvl w:val="0"/>
          <w:numId w:val="39"/>
        </w:numPr>
        <w:spacing w:line="259" w:lineRule="auto"/>
        <w:rPr>
          <w:rFonts w:eastAsia="Times New Roman"/>
        </w:rPr>
        <w:sectPr w:rsidR="00B74D59" w:rsidSect="00EA5BA0">
          <w:pgSz w:w="12240" w:h="15840"/>
          <w:pgMar w:top="1440" w:right="1440" w:bottom="1440" w:left="1440" w:header="720" w:footer="720" w:gutter="0"/>
          <w:pgNumType w:start="0"/>
          <w:cols w:space="720"/>
          <w:titlePg/>
          <w:docGrid w:linePitch="360"/>
        </w:sectPr>
      </w:pPr>
      <w:r w:rsidRPr="00B4296E">
        <w:rPr>
          <w:rFonts w:eastAsia="Times New Roman"/>
        </w:rPr>
        <w:br w:type="page"/>
      </w:r>
    </w:p>
    <w:p w14:paraId="05CD4FAA" w14:textId="2B2F9205" w:rsidR="00B4296E" w:rsidRPr="00B4296E" w:rsidRDefault="00B4296E" w:rsidP="00B74D59">
      <w:pPr>
        <w:pStyle w:val="ListParagraph"/>
        <w:spacing w:line="259" w:lineRule="auto"/>
        <w:ind w:left="360"/>
        <w:rPr>
          <w:rFonts w:eastAsia="Times New Roman"/>
        </w:rPr>
      </w:pPr>
    </w:p>
    <w:p w14:paraId="457B88C3" w14:textId="77777777" w:rsidR="00B4296E" w:rsidRDefault="00B4296E">
      <w:pPr>
        <w:spacing w:line="259" w:lineRule="auto"/>
        <w:rPr>
          <w:rFonts w:ascii="Calibri" w:eastAsia="Times New Roman" w:hAnsi="Calibri" w:cs="F"/>
          <w:kern w:val="0"/>
          <w:sz w:val="22"/>
          <w:szCs w:val="22"/>
          <w14:ligatures w14:val="none"/>
        </w:rPr>
      </w:pPr>
    </w:p>
    <w:p w14:paraId="0D816DC1" w14:textId="77777777" w:rsidR="00DA1645" w:rsidRDefault="00DA1645" w:rsidP="00073DF1">
      <w:pPr>
        <w:pStyle w:val="Standard"/>
        <w:jc w:val="center"/>
        <w:rPr>
          <w:rFonts w:eastAsia="Times New Roman"/>
        </w:rPr>
      </w:pPr>
    </w:p>
    <w:p w14:paraId="35F4464A" w14:textId="77777777" w:rsidR="00DA1645" w:rsidRDefault="00DA1645" w:rsidP="00073DF1">
      <w:pPr>
        <w:pStyle w:val="Standard"/>
        <w:jc w:val="center"/>
        <w:rPr>
          <w:rFonts w:eastAsia="Times New Roman"/>
        </w:rPr>
      </w:pPr>
    </w:p>
    <w:p w14:paraId="6B47BB2B" w14:textId="77777777" w:rsidR="00DA1645" w:rsidRDefault="00DA1645" w:rsidP="00073DF1">
      <w:pPr>
        <w:pStyle w:val="Standard"/>
        <w:jc w:val="center"/>
        <w:rPr>
          <w:rFonts w:eastAsia="Times New Roman"/>
        </w:rPr>
      </w:pPr>
    </w:p>
    <w:p w14:paraId="04500ADC" w14:textId="77777777" w:rsidR="00DA1645" w:rsidRDefault="00DA1645" w:rsidP="00073DF1">
      <w:pPr>
        <w:pStyle w:val="Standard"/>
        <w:jc w:val="center"/>
        <w:rPr>
          <w:rFonts w:eastAsia="Times New Roman"/>
        </w:rPr>
      </w:pPr>
    </w:p>
    <w:p w14:paraId="30B9C5F6" w14:textId="77777777" w:rsidR="00DA1645" w:rsidRDefault="00DA1645" w:rsidP="00073DF1">
      <w:pPr>
        <w:pStyle w:val="Standard"/>
        <w:jc w:val="center"/>
        <w:rPr>
          <w:rFonts w:eastAsia="Times New Roman"/>
        </w:rPr>
      </w:pPr>
    </w:p>
    <w:p w14:paraId="41614201" w14:textId="77777777" w:rsidR="00DA1645" w:rsidRDefault="00DA1645" w:rsidP="00073DF1">
      <w:pPr>
        <w:pStyle w:val="Standard"/>
        <w:jc w:val="center"/>
        <w:rPr>
          <w:rFonts w:eastAsia="Times New Roman"/>
        </w:rPr>
      </w:pPr>
    </w:p>
    <w:p w14:paraId="61CF6244" w14:textId="61EC4D60" w:rsidR="00073DF1" w:rsidRDefault="00073DF1" w:rsidP="00073DF1">
      <w:pPr>
        <w:pStyle w:val="Standard"/>
        <w:jc w:val="center"/>
      </w:pPr>
      <w:r>
        <w:rPr>
          <w:rFonts w:ascii="Times New Roman" w:hAnsi="Times New Roman" w:cs="Times New Roman"/>
          <w:sz w:val="32"/>
          <w:szCs w:val="32"/>
        </w:rPr>
        <w:t>WGU C964</w:t>
      </w:r>
    </w:p>
    <w:p w14:paraId="6BF9B925" w14:textId="77777777" w:rsidR="00073DF1" w:rsidRDefault="00073DF1" w:rsidP="00073DF1">
      <w:pPr>
        <w:pStyle w:val="Standard"/>
        <w:jc w:val="center"/>
      </w:pPr>
      <w:r>
        <w:rPr>
          <w:rFonts w:ascii="Times New Roman" w:hAnsi="Times New Roman" w:cs="Times New Roman"/>
          <w:sz w:val="32"/>
          <w:szCs w:val="32"/>
        </w:rPr>
        <w:t>Task 2</w:t>
      </w:r>
    </w:p>
    <w:p w14:paraId="6640B69A" w14:textId="77777777" w:rsidR="00073DF1" w:rsidRDefault="00073DF1" w:rsidP="00073DF1">
      <w:pPr>
        <w:pStyle w:val="Standard"/>
        <w:jc w:val="center"/>
        <w:rPr>
          <w:rFonts w:ascii="Times New Roman" w:hAnsi="Times New Roman" w:cs="Times New Roman"/>
          <w:sz w:val="32"/>
          <w:szCs w:val="32"/>
        </w:rPr>
      </w:pPr>
      <w:r>
        <w:rPr>
          <w:rFonts w:ascii="Times New Roman" w:hAnsi="Times New Roman" w:cs="Times New Roman"/>
          <w:sz w:val="32"/>
          <w:szCs w:val="32"/>
        </w:rPr>
        <w:t>Capstone: Readiness Score Prediction</w:t>
      </w:r>
    </w:p>
    <w:p w14:paraId="327C5B8C" w14:textId="6F19EBE6" w:rsidR="003B5847" w:rsidRDefault="003B5847" w:rsidP="00073DF1">
      <w:pPr>
        <w:pStyle w:val="Standard"/>
        <w:jc w:val="center"/>
      </w:pPr>
      <w:r>
        <w:rPr>
          <w:rFonts w:ascii="Times New Roman" w:hAnsi="Times New Roman" w:cs="Times New Roman"/>
          <w:sz w:val="32"/>
          <w:szCs w:val="32"/>
        </w:rPr>
        <w:t>Post Implementation Report</w:t>
      </w:r>
    </w:p>
    <w:p w14:paraId="5BAA1D04" w14:textId="77777777" w:rsidR="00073DF1" w:rsidRDefault="00073DF1" w:rsidP="00073DF1">
      <w:pPr>
        <w:pStyle w:val="Standard"/>
        <w:jc w:val="center"/>
      </w:pPr>
      <w:r>
        <w:rPr>
          <w:rFonts w:ascii="Times New Roman" w:hAnsi="Times New Roman" w:cs="Times New Roman"/>
          <w:sz w:val="32"/>
          <w:szCs w:val="32"/>
        </w:rPr>
        <w:t>Mark Nefzger</w:t>
      </w:r>
    </w:p>
    <w:p w14:paraId="282811F3" w14:textId="77777777" w:rsidR="00073DF1" w:rsidRPr="004E11C5" w:rsidRDefault="00073DF1" w:rsidP="00073DF1">
      <w:pPr>
        <w:pStyle w:val="Standard"/>
        <w:jc w:val="center"/>
        <w:rPr>
          <w:sz w:val="32"/>
          <w:szCs w:val="32"/>
        </w:rPr>
      </w:pPr>
      <w:r>
        <w:rPr>
          <w:rFonts w:ascii="Times New Roman" w:hAnsi="Times New Roman" w:cs="Times New Roman"/>
          <w:sz w:val="32"/>
          <w:szCs w:val="32"/>
        </w:rPr>
        <w:t>Student ID #</w:t>
      </w:r>
      <w:r w:rsidRPr="004E11C5">
        <w:rPr>
          <w:rStyle w:val="margin--left--10"/>
          <w:rFonts w:ascii="Times New Roman" w:hAnsi="Times New Roman" w:cs="Times New Roman"/>
          <w:sz w:val="32"/>
          <w:szCs w:val="32"/>
        </w:rPr>
        <w:t>001411596</w:t>
      </w:r>
    </w:p>
    <w:bookmarkStart w:id="91" w:name="_Toc147907206"/>
    <w:bookmarkEnd w:id="90"/>
    <w:p w14:paraId="7A6440D6" w14:textId="77777777" w:rsidR="00B85145" w:rsidRDefault="009D0B1E" w:rsidP="009D0B1E">
      <w:pPr>
        <w:pStyle w:val="Standard"/>
        <w:jc w:val="center"/>
        <w:rPr>
          <w:noProof/>
        </w:rPr>
      </w:pPr>
      <w:r w:rsidRPr="009D0B1E">
        <w:rPr>
          <w:rFonts w:ascii="Times New Roman" w:hAnsi="Times New Roman" w:cs="Times New Roman"/>
          <w:sz w:val="32"/>
          <w:szCs w:val="32"/>
        </w:rPr>
        <w:fldChar w:fldCharType="begin"/>
      </w:r>
      <w:r w:rsidRPr="009D0B1E">
        <w:rPr>
          <w:rFonts w:ascii="Times New Roman" w:hAnsi="Times New Roman" w:cs="Times New Roman"/>
          <w:sz w:val="32"/>
          <w:szCs w:val="32"/>
        </w:rPr>
        <w:instrText xml:space="preserve"> DATE \@ "M/d/yyyy" </w:instrText>
      </w:r>
      <w:r w:rsidRPr="009D0B1E">
        <w:rPr>
          <w:rFonts w:ascii="Times New Roman" w:hAnsi="Times New Roman" w:cs="Times New Roman"/>
          <w:sz w:val="32"/>
          <w:szCs w:val="32"/>
        </w:rPr>
        <w:fldChar w:fldCharType="separate"/>
      </w:r>
      <w:r w:rsidRPr="009D0B1E">
        <w:rPr>
          <w:rFonts w:ascii="Times New Roman" w:hAnsi="Times New Roman" w:cs="Times New Roman"/>
          <w:noProof/>
          <w:sz w:val="32"/>
          <w:szCs w:val="32"/>
        </w:rPr>
        <w:t>10/12/2023</w:t>
      </w:r>
      <w:r w:rsidRPr="009D0B1E">
        <w:rPr>
          <w:rFonts w:ascii="Times New Roman" w:hAnsi="Times New Roman" w:cs="Times New Roman"/>
          <w:sz w:val="32"/>
          <w:szCs w:val="32"/>
        </w:rPr>
        <w:fldChar w:fldCharType="end"/>
      </w:r>
      <w:r w:rsidR="002170F6" w:rsidRPr="009D0B1E">
        <w:rPr>
          <w:rFonts w:ascii="Times New Roman" w:hAnsi="Times New Roman" w:cs="Times New Roman"/>
          <w:sz w:val="32"/>
          <w:szCs w:val="32"/>
        </w:rPr>
        <w:br w:type="page"/>
      </w:r>
      <w:r w:rsidR="00CD4A7A" w:rsidRPr="009D0B1E">
        <w:rPr>
          <w:rFonts w:ascii="Times New Roman" w:eastAsia="Times New Roman" w:hAnsi="Times New Roman" w:cs="Times New Roman"/>
          <w:sz w:val="32"/>
          <w:szCs w:val="32"/>
        </w:rPr>
        <w:fldChar w:fldCharType="begin"/>
      </w:r>
      <w:r w:rsidR="00CD4A7A" w:rsidRPr="009D0B1E">
        <w:rPr>
          <w:rFonts w:ascii="Times New Roman" w:eastAsia="Times New Roman" w:hAnsi="Times New Roman" w:cs="Times New Roman"/>
          <w:sz w:val="32"/>
          <w:szCs w:val="32"/>
        </w:rPr>
        <w:instrText xml:space="preserve"> TOC \o "1-3" \h \z \u </w:instrText>
      </w:r>
      <w:r w:rsidR="00CD4A7A" w:rsidRPr="009D0B1E">
        <w:rPr>
          <w:rFonts w:ascii="Times New Roman" w:eastAsia="Times New Roman" w:hAnsi="Times New Roman" w:cs="Times New Roman"/>
          <w:sz w:val="32"/>
          <w:szCs w:val="32"/>
        </w:rPr>
        <w:fldChar w:fldCharType="separate"/>
      </w:r>
    </w:p>
    <w:p w14:paraId="4818D29E" w14:textId="16B43AE5" w:rsidR="00B85145" w:rsidRDefault="00B85145">
      <w:pPr>
        <w:pStyle w:val="TOC1"/>
        <w:tabs>
          <w:tab w:val="right" w:leader="dot" w:pos="9350"/>
        </w:tabs>
        <w:rPr>
          <w:rFonts w:cstheme="minorBidi"/>
          <w:noProof/>
          <w:kern w:val="2"/>
          <w:sz w:val="22"/>
          <w:szCs w:val="22"/>
          <w14:ligatures w14:val="standardContextual"/>
        </w:rPr>
      </w:pPr>
      <w:hyperlink w:anchor="_Toc148012718" w:history="1">
        <w:r w:rsidRPr="00D564A5">
          <w:rPr>
            <w:rStyle w:val="Hyperlink"/>
            <w:rFonts w:eastAsia="Times New Roman"/>
            <w:noProof/>
          </w:rPr>
          <w:t xml:space="preserve">Part D: </w:t>
        </w:r>
        <w:r w:rsidRPr="00D564A5">
          <w:rPr>
            <w:rStyle w:val="Hyperlink"/>
            <w:noProof/>
          </w:rPr>
          <w:t>Post-Implementation Report</w:t>
        </w:r>
        <w:r>
          <w:rPr>
            <w:noProof/>
            <w:webHidden/>
          </w:rPr>
          <w:tab/>
        </w:r>
        <w:r>
          <w:rPr>
            <w:noProof/>
            <w:webHidden/>
          </w:rPr>
          <w:fldChar w:fldCharType="begin"/>
        </w:r>
        <w:r>
          <w:rPr>
            <w:noProof/>
            <w:webHidden/>
          </w:rPr>
          <w:instrText xml:space="preserve"> PAGEREF _Toc148012718 \h </w:instrText>
        </w:r>
        <w:r>
          <w:rPr>
            <w:noProof/>
            <w:webHidden/>
          </w:rPr>
        </w:r>
        <w:r>
          <w:rPr>
            <w:noProof/>
            <w:webHidden/>
          </w:rPr>
          <w:fldChar w:fldCharType="separate"/>
        </w:r>
        <w:r w:rsidR="002A3B8B">
          <w:rPr>
            <w:noProof/>
            <w:webHidden/>
          </w:rPr>
          <w:t>2</w:t>
        </w:r>
        <w:r>
          <w:rPr>
            <w:noProof/>
            <w:webHidden/>
          </w:rPr>
          <w:fldChar w:fldCharType="end"/>
        </w:r>
      </w:hyperlink>
    </w:p>
    <w:p w14:paraId="7B54CDDD" w14:textId="20400E9D" w:rsidR="00B85145" w:rsidRDefault="00B85145">
      <w:pPr>
        <w:pStyle w:val="TOC2"/>
        <w:tabs>
          <w:tab w:val="right" w:leader="dot" w:pos="9350"/>
        </w:tabs>
        <w:rPr>
          <w:rFonts w:cstheme="minorBidi"/>
          <w:noProof/>
          <w:kern w:val="2"/>
          <w:sz w:val="22"/>
          <w:szCs w:val="22"/>
          <w14:ligatures w14:val="standardContextual"/>
        </w:rPr>
      </w:pPr>
      <w:hyperlink w:anchor="_Toc148012719" w:history="1">
        <w:r w:rsidRPr="00D564A5">
          <w:rPr>
            <w:rStyle w:val="Hyperlink"/>
            <w:noProof/>
          </w:rPr>
          <w:t>Project Overview</w:t>
        </w:r>
        <w:r>
          <w:rPr>
            <w:noProof/>
            <w:webHidden/>
          </w:rPr>
          <w:tab/>
        </w:r>
        <w:r>
          <w:rPr>
            <w:noProof/>
            <w:webHidden/>
          </w:rPr>
          <w:fldChar w:fldCharType="begin"/>
        </w:r>
        <w:r>
          <w:rPr>
            <w:noProof/>
            <w:webHidden/>
          </w:rPr>
          <w:instrText xml:space="preserve"> PAGEREF _Toc148012719 \h </w:instrText>
        </w:r>
        <w:r>
          <w:rPr>
            <w:noProof/>
            <w:webHidden/>
          </w:rPr>
        </w:r>
        <w:r>
          <w:rPr>
            <w:noProof/>
            <w:webHidden/>
          </w:rPr>
          <w:fldChar w:fldCharType="separate"/>
        </w:r>
        <w:r w:rsidR="002A3B8B">
          <w:rPr>
            <w:noProof/>
            <w:webHidden/>
          </w:rPr>
          <w:t>2</w:t>
        </w:r>
        <w:r>
          <w:rPr>
            <w:noProof/>
            <w:webHidden/>
          </w:rPr>
          <w:fldChar w:fldCharType="end"/>
        </w:r>
      </w:hyperlink>
    </w:p>
    <w:p w14:paraId="7F6A88A6" w14:textId="6A57D74A" w:rsidR="00B85145" w:rsidRDefault="00B85145">
      <w:pPr>
        <w:pStyle w:val="TOC2"/>
        <w:tabs>
          <w:tab w:val="right" w:leader="dot" w:pos="9350"/>
        </w:tabs>
        <w:rPr>
          <w:rFonts w:cstheme="minorBidi"/>
          <w:noProof/>
          <w:kern w:val="2"/>
          <w:sz w:val="22"/>
          <w:szCs w:val="22"/>
          <w14:ligatures w14:val="standardContextual"/>
        </w:rPr>
      </w:pPr>
      <w:hyperlink w:anchor="_Toc148012720" w:history="1">
        <w:r w:rsidRPr="00D564A5">
          <w:rPr>
            <w:rStyle w:val="Hyperlink"/>
            <w:noProof/>
          </w:rPr>
          <w:t>Datasets</w:t>
        </w:r>
        <w:r>
          <w:rPr>
            <w:noProof/>
            <w:webHidden/>
          </w:rPr>
          <w:tab/>
        </w:r>
        <w:r>
          <w:rPr>
            <w:noProof/>
            <w:webHidden/>
          </w:rPr>
          <w:fldChar w:fldCharType="begin"/>
        </w:r>
        <w:r>
          <w:rPr>
            <w:noProof/>
            <w:webHidden/>
          </w:rPr>
          <w:instrText xml:space="preserve"> PAGEREF _Toc148012720 \h </w:instrText>
        </w:r>
        <w:r>
          <w:rPr>
            <w:noProof/>
            <w:webHidden/>
          </w:rPr>
        </w:r>
        <w:r>
          <w:rPr>
            <w:noProof/>
            <w:webHidden/>
          </w:rPr>
          <w:fldChar w:fldCharType="separate"/>
        </w:r>
        <w:r w:rsidR="002A3B8B">
          <w:rPr>
            <w:noProof/>
            <w:webHidden/>
          </w:rPr>
          <w:t>4</w:t>
        </w:r>
        <w:r>
          <w:rPr>
            <w:noProof/>
            <w:webHidden/>
          </w:rPr>
          <w:fldChar w:fldCharType="end"/>
        </w:r>
      </w:hyperlink>
    </w:p>
    <w:p w14:paraId="350941C4" w14:textId="44D9AB19" w:rsidR="00B85145" w:rsidRDefault="00B85145">
      <w:pPr>
        <w:pStyle w:val="TOC2"/>
        <w:tabs>
          <w:tab w:val="right" w:leader="dot" w:pos="9350"/>
        </w:tabs>
        <w:rPr>
          <w:rFonts w:cstheme="minorBidi"/>
          <w:noProof/>
          <w:kern w:val="2"/>
          <w:sz w:val="22"/>
          <w:szCs w:val="22"/>
          <w14:ligatures w14:val="standardContextual"/>
        </w:rPr>
      </w:pPr>
      <w:hyperlink w:anchor="_Toc148012721" w:history="1">
        <w:r w:rsidRPr="00D564A5">
          <w:rPr>
            <w:rStyle w:val="Hyperlink"/>
            <w:noProof/>
          </w:rPr>
          <w:t>Data Product Code</w:t>
        </w:r>
        <w:r>
          <w:rPr>
            <w:noProof/>
            <w:webHidden/>
          </w:rPr>
          <w:tab/>
        </w:r>
        <w:r>
          <w:rPr>
            <w:noProof/>
            <w:webHidden/>
          </w:rPr>
          <w:fldChar w:fldCharType="begin"/>
        </w:r>
        <w:r>
          <w:rPr>
            <w:noProof/>
            <w:webHidden/>
          </w:rPr>
          <w:instrText xml:space="preserve"> PAGEREF _Toc148012721 \h </w:instrText>
        </w:r>
        <w:r>
          <w:rPr>
            <w:noProof/>
            <w:webHidden/>
          </w:rPr>
        </w:r>
        <w:r>
          <w:rPr>
            <w:noProof/>
            <w:webHidden/>
          </w:rPr>
          <w:fldChar w:fldCharType="separate"/>
        </w:r>
        <w:r w:rsidR="002A3B8B">
          <w:rPr>
            <w:noProof/>
            <w:webHidden/>
          </w:rPr>
          <w:t>4</w:t>
        </w:r>
        <w:r>
          <w:rPr>
            <w:noProof/>
            <w:webHidden/>
          </w:rPr>
          <w:fldChar w:fldCharType="end"/>
        </w:r>
      </w:hyperlink>
    </w:p>
    <w:p w14:paraId="3F2CC09D" w14:textId="405A8E79" w:rsidR="00B85145" w:rsidRDefault="00B85145">
      <w:pPr>
        <w:pStyle w:val="TOC2"/>
        <w:tabs>
          <w:tab w:val="right" w:leader="dot" w:pos="9350"/>
        </w:tabs>
        <w:rPr>
          <w:rFonts w:cstheme="minorBidi"/>
          <w:noProof/>
          <w:kern w:val="2"/>
          <w:sz w:val="22"/>
          <w:szCs w:val="22"/>
          <w14:ligatures w14:val="standardContextual"/>
        </w:rPr>
      </w:pPr>
      <w:hyperlink w:anchor="_Toc148012722" w:history="1">
        <w:r w:rsidRPr="00D564A5">
          <w:rPr>
            <w:rStyle w:val="Hyperlink"/>
            <w:noProof/>
          </w:rPr>
          <w:t>Hypothesis Verification</w:t>
        </w:r>
        <w:r>
          <w:rPr>
            <w:noProof/>
            <w:webHidden/>
          </w:rPr>
          <w:tab/>
        </w:r>
        <w:r>
          <w:rPr>
            <w:noProof/>
            <w:webHidden/>
          </w:rPr>
          <w:fldChar w:fldCharType="begin"/>
        </w:r>
        <w:r>
          <w:rPr>
            <w:noProof/>
            <w:webHidden/>
          </w:rPr>
          <w:instrText xml:space="preserve"> PAGEREF _Toc148012722 \h </w:instrText>
        </w:r>
        <w:r>
          <w:rPr>
            <w:noProof/>
            <w:webHidden/>
          </w:rPr>
        </w:r>
        <w:r>
          <w:rPr>
            <w:noProof/>
            <w:webHidden/>
          </w:rPr>
          <w:fldChar w:fldCharType="separate"/>
        </w:r>
        <w:r w:rsidR="002A3B8B">
          <w:rPr>
            <w:noProof/>
            <w:webHidden/>
          </w:rPr>
          <w:t>7</w:t>
        </w:r>
        <w:r>
          <w:rPr>
            <w:noProof/>
            <w:webHidden/>
          </w:rPr>
          <w:fldChar w:fldCharType="end"/>
        </w:r>
      </w:hyperlink>
    </w:p>
    <w:p w14:paraId="32E61AA8" w14:textId="61679EBF" w:rsidR="00B85145" w:rsidRDefault="00B85145">
      <w:pPr>
        <w:pStyle w:val="TOC2"/>
        <w:tabs>
          <w:tab w:val="right" w:leader="dot" w:pos="9350"/>
        </w:tabs>
        <w:rPr>
          <w:rFonts w:cstheme="minorBidi"/>
          <w:noProof/>
          <w:kern w:val="2"/>
          <w:sz w:val="22"/>
          <w:szCs w:val="22"/>
          <w14:ligatures w14:val="standardContextual"/>
        </w:rPr>
      </w:pPr>
      <w:hyperlink w:anchor="_Toc148012723" w:history="1">
        <w:r w:rsidRPr="00D564A5">
          <w:rPr>
            <w:rStyle w:val="Hyperlink"/>
            <w:noProof/>
          </w:rPr>
          <w:t>Effective Visualization and Reporting</w:t>
        </w:r>
        <w:r>
          <w:rPr>
            <w:noProof/>
            <w:webHidden/>
          </w:rPr>
          <w:tab/>
        </w:r>
        <w:r>
          <w:rPr>
            <w:noProof/>
            <w:webHidden/>
          </w:rPr>
          <w:fldChar w:fldCharType="begin"/>
        </w:r>
        <w:r>
          <w:rPr>
            <w:noProof/>
            <w:webHidden/>
          </w:rPr>
          <w:instrText xml:space="preserve"> PAGEREF _Toc148012723 \h </w:instrText>
        </w:r>
        <w:r>
          <w:rPr>
            <w:noProof/>
            <w:webHidden/>
          </w:rPr>
        </w:r>
        <w:r>
          <w:rPr>
            <w:noProof/>
            <w:webHidden/>
          </w:rPr>
          <w:fldChar w:fldCharType="separate"/>
        </w:r>
        <w:r w:rsidR="002A3B8B">
          <w:rPr>
            <w:noProof/>
            <w:webHidden/>
          </w:rPr>
          <w:t>9</w:t>
        </w:r>
        <w:r>
          <w:rPr>
            <w:noProof/>
            <w:webHidden/>
          </w:rPr>
          <w:fldChar w:fldCharType="end"/>
        </w:r>
      </w:hyperlink>
    </w:p>
    <w:p w14:paraId="40996DC8" w14:textId="00875E6E" w:rsidR="00B85145" w:rsidRDefault="00B85145">
      <w:pPr>
        <w:pStyle w:val="TOC2"/>
        <w:tabs>
          <w:tab w:val="right" w:leader="dot" w:pos="9350"/>
        </w:tabs>
        <w:rPr>
          <w:rFonts w:cstheme="minorBidi"/>
          <w:noProof/>
          <w:kern w:val="2"/>
          <w:sz w:val="22"/>
          <w:szCs w:val="22"/>
          <w14:ligatures w14:val="standardContextual"/>
        </w:rPr>
      </w:pPr>
      <w:hyperlink w:anchor="_Toc148012724" w:history="1">
        <w:r w:rsidRPr="00D564A5">
          <w:rPr>
            <w:rStyle w:val="Hyperlink"/>
            <w:noProof/>
          </w:rPr>
          <w:t>Accuracy Analysis</w:t>
        </w:r>
        <w:r>
          <w:rPr>
            <w:noProof/>
            <w:webHidden/>
          </w:rPr>
          <w:tab/>
        </w:r>
        <w:r>
          <w:rPr>
            <w:noProof/>
            <w:webHidden/>
          </w:rPr>
          <w:fldChar w:fldCharType="begin"/>
        </w:r>
        <w:r>
          <w:rPr>
            <w:noProof/>
            <w:webHidden/>
          </w:rPr>
          <w:instrText xml:space="preserve"> PAGEREF _Toc148012724 \h </w:instrText>
        </w:r>
        <w:r>
          <w:rPr>
            <w:noProof/>
            <w:webHidden/>
          </w:rPr>
        </w:r>
        <w:r>
          <w:rPr>
            <w:noProof/>
            <w:webHidden/>
          </w:rPr>
          <w:fldChar w:fldCharType="separate"/>
        </w:r>
        <w:r w:rsidR="002A3B8B">
          <w:rPr>
            <w:noProof/>
            <w:webHidden/>
          </w:rPr>
          <w:t>16</w:t>
        </w:r>
        <w:r>
          <w:rPr>
            <w:noProof/>
            <w:webHidden/>
          </w:rPr>
          <w:fldChar w:fldCharType="end"/>
        </w:r>
      </w:hyperlink>
    </w:p>
    <w:p w14:paraId="591567D3" w14:textId="48492560" w:rsidR="00B85145" w:rsidRDefault="00B85145">
      <w:pPr>
        <w:pStyle w:val="TOC2"/>
        <w:tabs>
          <w:tab w:val="right" w:leader="dot" w:pos="9350"/>
        </w:tabs>
        <w:rPr>
          <w:rFonts w:cstheme="minorBidi"/>
          <w:noProof/>
          <w:kern w:val="2"/>
          <w:sz w:val="22"/>
          <w:szCs w:val="22"/>
          <w14:ligatures w14:val="standardContextual"/>
        </w:rPr>
      </w:pPr>
      <w:hyperlink w:anchor="_Toc148012725" w:history="1">
        <w:r w:rsidRPr="00D564A5">
          <w:rPr>
            <w:rStyle w:val="Hyperlink"/>
            <w:rFonts w:eastAsia="Times New Roman"/>
            <w:noProof/>
          </w:rPr>
          <w:t>Application Testing</w:t>
        </w:r>
        <w:r>
          <w:rPr>
            <w:noProof/>
            <w:webHidden/>
          </w:rPr>
          <w:tab/>
        </w:r>
        <w:r>
          <w:rPr>
            <w:noProof/>
            <w:webHidden/>
          </w:rPr>
          <w:fldChar w:fldCharType="begin"/>
        </w:r>
        <w:r>
          <w:rPr>
            <w:noProof/>
            <w:webHidden/>
          </w:rPr>
          <w:instrText xml:space="preserve"> PAGEREF _Toc148012725 \h </w:instrText>
        </w:r>
        <w:r>
          <w:rPr>
            <w:noProof/>
            <w:webHidden/>
          </w:rPr>
        </w:r>
        <w:r>
          <w:rPr>
            <w:noProof/>
            <w:webHidden/>
          </w:rPr>
          <w:fldChar w:fldCharType="separate"/>
        </w:r>
        <w:r w:rsidR="002A3B8B">
          <w:rPr>
            <w:noProof/>
            <w:webHidden/>
          </w:rPr>
          <w:t>17</w:t>
        </w:r>
        <w:r>
          <w:rPr>
            <w:noProof/>
            <w:webHidden/>
          </w:rPr>
          <w:fldChar w:fldCharType="end"/>
        </w:r>
      </w:hyperlink>
    </w:p>
    <w:p w14:paraId="253CDF26" w14:textId="5BD97578" w:rsidR="00B85145" w:rsidRDefault="00B85145">
      <w:pPr>
        <w:pStyle w:val="TOC2"/>
        <w:tabs>
          <w:tab w:val="right" w:leader="dot" w:pos="9350"/>
        </w:tabs>
        <w:rPr>
          <w:rFonts w:cstheme="minorBidi"/>
          <w:noProof/>
          <w:kern w:val="2"/>
          <w:sz w:val="22"/>
          <w:szCs w:val="22"/>
          <w14:ligatures w14:val="standardContextual"/>
        </w:rPr>
      </w:pPr>
      <w:hyperlink w:anchor="_Toc148012726" w:history="1">
        <w:r w:rsidRPr="00D564A5">
          <w:rPr>
            <w:rStyle w:val="Hyperlink"/>
            <w:rFonts w:eastAsia="Times New Roman"/>
            <w:noProof/>
          </w:rPr>
          <w:t>Application Files</w:t>
        </w:r>
        <w:r>
          <w:rPr>
            <w:noProof/>
            <w:webHidden/>
          </w:rPr>
          <w:tab/>
        </w:r>
        <w:r>
          <w:rPr>
            <w:noProof/>
            <w:webHidden/>
          </w:rPr>
          <w:fldChar w:fldCharType="begin"/>
        </w:r>
        <w:r>
          <w:rPr>
            <w:noProof/>
            <w:webHidden/>
          </w:rPr>
          <w:instrText xml:space="preserve"> PAGEREF _Toc148012726 \h </w:instrText>
        </w:r>
        <w:r>
          <w:rPr>
            <w:noProof/>
            <w:webHidden/>
          </w:rPr>
        </w:r>
        <w:r>
          <w:rPr>
            <w:noProof/>
            <w:webHidden/>
          </w:rPr>
          <w:fldChar w:fldCharType="separate"/>
        </w:r>
        <w:r w:rsidR="002A3B8B">
          <w:rPr>
            <w:noProof/>
            <w:webHidden/>
          </w:rPr>
          <w:t>18</w:t>
        </w:r>
        <w:r>
          <w:rPr>
            <w:noProof/>
            <w:webHidden/>
          </w:rPr>
          <w:fldChar w:fldCharType="end"/>
        </w:r>
      </w:hyperlink>
    </w:p>
    <w:p w14:paraId="2B4971F3" w14:textId="0073AAD1" w:rsidR="00B85145" w:rsidRDefault="00B85145">
      <w:pPr>
        <w:pStyle w:val="TOC2"/>
        <w:tabs>
          <w:tab w:val="right" w:leader="dot" w:pos="9350"/>
        </w:tabs>
        <w:rPr>
          <w:rFonts w:cstheme="minorBidi"/>
          <w:noProof/>
          <w:kern w:val="2"/>
          <w:sz w:val="22"/>
          <w:szCs w:val="22"/>
          <w14:ligatures w14:val="standardContextual"/>
        </w:rPr>
      </w:pPr>
      <w:hyperlink w:anchor="_Toc148012727" w:history="1">
        <w:r w:rsidRPr="00D564A5">
          <w:rPr>
            <w:rStyle w:val="Hyperlink"/>
            <w:rFonts w:eastAsia="Times New Roman"/>
            <w:noProof/>
          </w:rPr>
          <w:t>User Guide</w:t>
        </w:r>
        <w:r>
          <w:rPr>
            <w:noProof/>
            <w:webHidden/>
          </w:rPr>
          <w:tab/>
        </w:r>
        <w:r>
          <w:rPr>
            <w:noProof/>
            <w:webHidden/>
          </w:rPr>
          <w:fldChar w:fldCharType="begin"/>
        </w:r>
        <w:r>
          <w:rPr>
            <w:noProof/>
            <w:webHidden/>
          </w:rPr>
          <w:instrText xml:space="preserve"> PAGEREF _Toc148012727 \h </w:instrText>
        </w:r>
        <w:r>
          <w:rPr>
            <w:noProof/>
            <w:webHidden/>
          </w:rPr>
        </w:r>
        <w:r>
          <w:rPr>
            <w:noProof/>
            <w:webHidden/>
          </w:rPr>
          <w:fldChar w:fldCharType="separate"/>
        </w:r>
        <w:r w:rsidR="002A3B8B">
          <w:rPr>
            <w:noProof/>
            <w:webHidden/>
          </w:rPr>
          <w:t>19</w:t>
        </w:r>
        <w:r>
          <w:rPr>
            <w:noProof/>
            <w:webHidden/>
          </w:rPr>
          <w:fldChar w:fldCharType="end"/>
        </w:r>
      </w:hyperlink>
    </w:p>
    <w:p w14:paraId="3BA53325" w14:textId="14F19136" w:rsidR="00B85145" w:rsidRDefault="00B85145">
      <w:pPr>
        <w:pStyle w:val="TOC2"/>
        <w:tabs>
          <w:tab w:val="right" w:leader="dot" w:pos="9350"/>
        </w:tabs>
        <w:rPr>
          <w:rFonts w:cstheme="minorBidi"/>
          <w:noProof/>
          <w:kern w:val="2"/>
          <w:sz w:val="22"/>
          <w:szCs w:val="22"/>
          <w14:ligatures w14:val="standardContextual"/>
        </w:rPr>
      </w:pPr>
      <w:hyperlink w:anchor="_Toc148012728" w:history="1">
        <w:r w:rsidRPr="00D564A5">
          <w:rPr>
            <w:rStyle w:val="Hyperlink"/>
            <w:rFonts w:eastAsia="Times New Roman"/>
            <w:noProof/>
          </w:rPr>
          <w:t>Summation of Learning Experience</w:t>
        </w:r>
        <w:r>
          <w:rPr>
            <w:noProof/>
            <w:webHidden/>
          </w:rPr>
          <w:tab/>
        </w:r>
        <w:r>
          <w:rPr>
            <w:noProof/>
            <w:webHidden/>
          </w:rPr>
          <w:fldChar w:fldCharType="begin"/>
        </w:r>
        <w:r>
          <w:rPr>
            <w:noProof/>
            <w:webHidden/>
          </w:rPr>
          <w:instrText xml:space="preserve"> PAGEREF _Toc148012728 \h </w:instrText>
        </w:r>
        <w:r>
          <w:rPr>
            <w:noProof/>
            <w:webHidden/>
          </w:rPr>
        </w:r>
        <w:r>
          <w:rPr>
            <w:noProof/>
            <w:webHidden/>
          </w:rPr>
          <w:fldChar w:fldCharType="separate"/>
        </w:r>
        <w:r w:rsidR="002A3B8B">
          <w:rPr>
            <w:noProof/>
            <w:webHidden/>
          </w:rPr>
          <w:t>20</w:t>
        </w:r>
        <w:r>
          <w:rPr>
            <w:noProof/>
            <w:webHidden/>
          </w:rPr>
          <w:fldChar w:fldCharType="end"/>
        </w:r>
      </w:hyperlink>
    </w:p>
    <w:p w14:paraId="4BA7F14D" w14:textId="012A3A60" w:rsidR="00B85145" w:rsidRDefault="00B85145">
      <w:pPr>
        <w:pStyle w:val="TOC2"/>
        <w:tabs>
          <w:tab w:val="right" w:leader="dot" w:pos="9350"/>
        </w:tabs>
        <w:rPr>
          <w:rFonts w:cstheme="minorBidi"/>
          <w:noProof/>
          <w:kern w:val="2"/>
          <w:sz w:val="22"/>
          <w:szCs w:val="22"/>
          <w14:ligatures w14:val="standardContextual"/>
        </w:rPr>
      </w:pPr>
      <w:hyperlink w:anchor="_Toc148012729" w:history="1">
        <w:r w:rsidRPr="00D564A5">
          <w:rPr>
            <w:rStyle w:val="Hyperlink"/>
            <w:noProof/>
          </w:rPr>
          <w:t>References</w:t>
        </w:r>
        <w:r>
          <w:rPr>
            <w:noProof/>
            <w:webHidden/>
          </w:rPr>
          <w:tab/>
        </w:r>
        <w:r>
          <w:rPr>
            <w:noProof/>
            <w:webHidden/>
          </w:rPr>
          <w:fldChar w:fldCharType="begin"/>
        </w:r>
        <w:r>
          <w:rPr>
            <w:noProof/>
            <w:webHidden/>
          </w:rPr>
          <w:instrText xml:space="preserve"> PAGEREF _Toc148012729 \h </w:instrText>
        </w:r>
        <w:r>
          <w:rPr>
            <w:noProof/>
            <w:webHidden/>
          </w:rPr>
        </w:r>
        <w:r>
          <w:rPr>
            <w:noProof/>
            <w:webHidden/>
          </w:rPr>
          <w:fldChar w:fldCharType="separate"/>
        </w:r>
        <w:r w:rsidR="002A3B8B">
          <w:rPr>
            <w:noProof/>
            <w:webHidden/>
          </w:rPr>
          <w:t>21</w:t>
        </w:r>
        <w:r>
          <w:rPr>
            <w:noProof/>
            <w:webHidden/>
          </w:rPr>
          <w:fldChar w:fldCharType="end"/>
        </w:r>
      </w:hyperlink>
    </w:p>
    <w:p w14:paraId="7055C2E1" w14:textId="343F69E5" w:rsidR="002170F6" w:rsidRDefault="00CD4A7A" w:rsidP="00CD4A7A">
      <w:pPr>
        <w:spacing w:line="259" w:lineRule="auto"/>
        <w:rPr>
          <w:rFonts w:asciiTheme="majorHAnsi" w:eastAsiaTheme="majorEastAsia" w:hAnsiTheme="majorHAnsi" w:cstheme="majorBidi"/>
          <w:color w:val="2F5496" w:themeColor="accent1" w:themeShade="BF"/>
          <w:sz w:val="32"/>
          <w:szCs w:val="32"/>
        </w:rPr>
      </w:pPr>
      <w:r w:rsidRPr="009D0B1E">
        <w:rPr>
          <w:rFonts w:ascii="Times New Roman" w:hAnsi="Times New Roman" w:cs="Times New Roman"/>
          <w:sz w:val="32"/>
          <w:szCs w:val="32"/>
        </w:rPr>
        <w:fldChar w:fldCharType="end"/>
      </w:r>
    </w:p>
    <w:p w14:paraId="1C692057" w14:textId="77777777" w:rsidR="00CE105E" w:rsidRDefault="00CE105E">
      <w:pPr>
        <w:spacing w:line="259" w:lineRule="auto"/>
        <w:rPr>
          <w:rFonts w:asciiTheme="majorHAnsi" w:eastAsiaTheme="majorEastAsia" w:hAnsiTheme="majorHAnsi" w:cstheme="majorBidi"/>
          <w:color w:val="2F5496" w:themeColor="accent1" w:themeShade="BF"/>
          <w:sz w:val="32"/>
          <w:szCs w:val="32"/>
        </w:rPr>
      </w:pPr>
      <w:bookmarkStart w:id="92" w:name="_Toc147925460"/>
      <w:bookmarkStart w:id="93" w:name="_Toc147925532"/>
      <w:bookmarkStart w:id="94" w:name="_Toc147925568"/>
      <w:r>
        <w:br w:type="page"/>
      </w:r>
    </w:p>
    <w:p w14:paraId="04B13BC0" w14:textId="5488DDE5" w:rsidR="00CE105E" w:rsidRDefault="00CE105E" w:rsidP="00CE105E">
      <w:pPr>
        <w:pStyle w:val="Heading1"/>
      </w:pPr>
      <w:bookmarkStart w:id="95" w:name="_Toc147975648"/>
      <w:bookmarkStart w:id="96" w:name="_Toc148012718"/>
      <w:r w:rsidRPr="00916DAD">
        <w:rPr>
          <w:rFonts w:eastAsia="Times New Roman"/>
        </w:rPr>
        <w:lastRenderedPageBreak/>
        <w:t xml:space="preserve">Part </w:t>
      </w:r>
      <w:r>
        <w:rPr>
          <w:rFonts w:eastAsia="Times New Roman"/>
        </w:rPr>
        <w:t>D</w:t>
      </w:r>
      <w:r w:rsidRPr="00916DAD">
        <w:rPr>
          <w:rFonts w:eastAsia="Times New Roman"/>
        </w:rPr>
        <w:t xml:space="preserve">: </w:t>
      </w:r>
      <w:r w:rsidR="0035258B">
        <w:t>Post-Implementation</w:t>
      </w:r>
      <w:r>
        <w:t xml:space="preserve"> Report</w:t>
      </w:r>
      <w:bookmarkEnd w:id="95"/>
      <w:bookmarkEnd w:id="96"/>
    </w:p>
    <w:p w14:paraId="69FC0097" w14:textId="556FE102" w:rsidR="00916DAD" w:rsidRPr="001337F9" w:rsidRDefault="00916DAD" w:rsidP="002170F6">
      <w:pPr>
        <w:pStyle w:val="Heading2"/>
      </w:pPr>
      <w:bookmarkStart w:id="97" w:name="_Toc147975649"/>
      <w:bookmarkStart w:id="98" w:name="_Toc148012719"/>
      <w:r w:rsidRPr="001337F9">
        <w:t>Project Overview</w:t>
      </w:r>
      <w:bookmarkEnd w:id="91"/>
      <w:bookmarkEnd w:id="92"/>
      <w:bookmarkEnd w:id="93"/>
      <w:bookmarkEnd w:id="94"/>
      <w:bookmarkEnd w:id="97"/>
      <w:bookmarkEnd w:id="98"/>
    </w:p>
    <w:p w14:paraId="69844083" w14:textId="31EEC8C8" w:rsidR="00916DAD" w:rsidRPr="00916DAD" w:rsidRDefault="00916DAD" w:rsidP="00916DAD">
      <w:bookmarkStart w:id="99" w:name="_Toc144030648"/>
      <w:r w:rsidRPr="00916DAD">
        <w:t xml:space="preserve">This proposal described </w:t>
      </w:r>
      <w:bookmarkEnd w:id="99"/>
      <w:r w:rsidRPr="00916DAD">
        <w:t>the creation of predictive coding to improve health outcomes for individuals using smart technology to monitor their various biological data.  Currently, this data is providing a lagging indicator of overall health by providing an overall readiness score following the previous day’s activities</w:t>
      </w:r>
      <w:r w:rsidR="00E71CAD">
        <w:t xml:space="preserve"> and a sleep cycle</w:t>
      </w:r>
      <w:r w:rsidRPr="00916DAD">
        <w:t>.  This proposal used machine learning to provide a leading or predictive value of this score.</w:t>
      </w:r>
    </w:p>
    <w:p w14:paraId="08CE6842" w14:textId="5A0D4BE7" w:rsidR="00916DAD" w:rsidRDefault="00916DAD" w:rsidP="00F01942">
      <w:r w:rsidRPr="00916DAD">
        <w:t>Currently, individuals are provided a readiness score from the Oura application in the morning after waking up</w:t>
      </w:r>
      <w:r w:rsidR="00F01942">
        <w:t xml:space="preserve"> (</w:t>
      </w:r>
      <w:r w:rsidR="00F01942" w:rsidRPr="00F01942">
        <w:t xml:space="preserve">Ōura Health Oy (n.d.). </w:t>
      </w:r>
      <w:r w:rsidR="00F01942" w:rsidRPr="00F01942">
        <w:rPr>
          <w:i/>
          <w:iCs/>
        </w:rPr>
        <w:t>Oura mission</w:t>
      </w:r>
      <w:r w:rsidR="00F01942" w:rsidRPr="00F01942">
        <w:t xml:space="preserve">. Oura. Retrieved September 4, 2023, from </w:t>
      </w:r>
      <w:hyperlink r:id="rId14" w:history="1">
        <w:r w:rsidR="00F01942" w:rsidRPr="00F01942">
          <w:rPr>
            <w:rStyle w:val="Hyperlink"/>
          </w:rPr>
          <w:t>https://ouraring.com/about-us</w:t>
        </w:r>
      </w:hyperlink>
      <w:r w:rsidR="00F01942">
        <w:t>)</w:t>
      </w:r>
      <w:r w:rsidRPr="00916DAD">
        <w:t xml:space="preserve">.  While this is a helpful prediction of the current state of overall health, the goal of this project </w:t>
      </w:r>
      <w:r>
        <w:t>was</w:t>
      </w:r>
      <w:r w:rsidRPr="00916DAD">
        <w:t xml:space="preserve"> to provide a predictable readiness value for individuals based on real-time behaviors and estimated sleep cycles.</w:t>
      </w:r>
      <w:r w:rsidR="00841AE6">
        <w:t xml:space="preserve">  The estimated sleep duration is input by the user and the algorithm calculates a predicted readiness score.  For this project, a typical day was selected (</w:t>
      </w:r>
      <w:r w:rsidR="00B42DB0">
        <w:t>2</w:t>
      </w:r>
      <w:r w:rsidR="00841AE6">
        <w:t>/</w:t>
      </w:r>
      <w:r w:rsidR="005E6F02">
        <w:t>20</w:t>
      </w:r>
      <w:r w:rsidR="00841AE6">
        <w:t xml:space="preserve">/2023) and the </w:t>
      </w:r>
      <w:r w:rsidR="00F01942">
        <w:t>predicted</w:t>
      </w:r>
      <w:r w:rsidR="00841AE6">
        <w:t xml:space="preserve"> readiness score is output for the user based on their</w:t>
      </w:r>
      <w:r w:rsidR="00F01942">
        <w:t xml:space="preserve"> estimated duration of sleep.</w:t>
      </w:r>
    </w:p>
    <w:p w14:paraId="29931588" w14:textId="740017E2" w:rsidR="0055717D" w:rsidRDefault="001E4CAE" w:rsidP="00F01942">
      <w:r>
        <w:rPr>
          <w:noProof/>
        </w:rPr>
        <w:lastRenderedPageBreak/>
        <w:drawing>
          <wp:inline distT="0" distB="0" distL="0" distR="0" wp14:anchorId="42A1328F" wp14:editId="3D1D82B9">
            <wp:extent cx="5724525" cy="4276725"/>
            <wp:effectExtent l="0" t="0" r="9525" b="9525"/>
            <wp:docPr id="300970105" name="Picture 1" descr="A screenshot of a sleep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970105" name="Picture 1" descr="A screenshot of a sleep test&#10;&#10;Description automatically generated"/>
                    <pic:cNvPicPr/>
                  </pic:nvPicPr>
                  <pic:blipFill>
                    <a:blip r:embed="rId15"/>
                    <a:stretch>
                      <a:fillRect/>
                    </a:stretch>
                  </pic:blipFill>
                  <pic:spPr>
                    <a:xfrm>
                      <a:off x="0" y="0"/>
                      <a:ext cx="5724525" cy="4276725"/>
                    </a:xfrm>
                    <a:prstGeom prst="rect">
                      <a:avLst/>
                    </a:prstGeom>
                  </pic:spPr>
                </pic:pic>
              </a:graphicData>
            </a:graphic>
          </wp:inline>
        </w:drawing>
      </w:r>
      <w:r w:rsidR="0035258B">
        <w:t>The readiness</w:t>
      </w:r>
      <w:r w:rsidR="00FE7030">
        <w:t xml:space="preserve"> score is based on </w:t>
      </w:r>
      <w:r w:rsidR="00C71EE1">
        <w:t>the following lagging indicators:</w:t>
      </w:r>
    </w:p>
    <w:p w14:paraId="6E378959" w14:textId="4CF8625C" w:rsidR="00C71EE1" w:rsidRDefault="00C71EE1" w:rsidP="00304D4E">
      <w:pPr>
        <w:pStyle w:val="ListParagraph"/>
        <w:numPr>
          <w:ilvl w:val="0"/>
          <w:numId w:val="16"/>
        </w:numPr>
      </w:pPr>
      <w:r>
        <w:t>Resting Heart Rate</w:t>
      </w:r>
      <w:r w:rsidR="00F157C8">
        <w:t xml:space="preserve"> (detected while sleeping)</w:t>
      </w:r>
    </w:p>
    <w:p w14:paraId="57EA2744" w14:textId="2DCF486D" w:rsidR="00F157C8" w:rsidRDefault="005E3CA3" w:rsidP="00304D4E">
      <w:pPr>
        <w:pStyle w:val="ListParagraph"/>
        <w:numPr>
          <w:ilvl w:val="0"/>
          <w:numId w:val="16"/>
        </w:numPr>
      </w:pPr>
      <w:r>
        <w:t>H</w:t>
      </w:r>
      <w:r w:rsidR="001424BF">
        <w:t xml:space="preserve">eart </w:t>
      </w:r>
      <w:r>
        <w:t>R</w:t>
      </w:r>
      <w:r w:rsidR="001424BF">
        <w:t xml:space="preserve">ate </w:t>
      </w:r>
      <w:r>
        <w:t>V</w:t>
      </w:r>
      <w:r w:rsidR="001424BF">
        <w:t>ariability</w:t>
      </w:r>
      <w:r>
        <w:t xml:space="preserve"> Balance</w:t>
      </w:r>
      <w:r w:rsidR="001424BF">
        <w:t xml:space="preserve"> (detected while sleeping)</w:t>
      </w:r>
    </w:p>
    <w:p w14:paraId="0003E799" w14:textId="35D273E3" w:rsidR="001424BF" w:rsidRDefault="00D07FEE" w:rsidP="00304D4E">
      <w:pPr>
        <w:pStyle w:val="ListParagraph"/>
        <w:numPr>
          <w:ilvl w:val="0"/>
          <w:numId w:val="16"/>
        </w:numPr>
      </w:pPr>
      <w:r>
        <w:t>Body Temperature (detected while sleeping)</w:t>
      </w:r>
    </w:p>
    <w:p w14:paraId="5B95D145" w14:textId="5D56CC59" w:rsidR="00D07FEE" w:rsidRDefault="000E11A1" w:rsidP="00304D4E">
      <w:pPr>
        <w:pStyle w:val="ListParagraph"/>
        <w:numPr>
          <w:ilvl w:val="0"/>
          <w:numId w:val="16"/>
        </w:numPr>
      </w:pPr>
      <w:r>
        <w:t>Recovery Index (detected while sleeping)</w:t>
      </w:r>
    </w:p>
    <w:p w14:paraId="6BA0C150" w14:textId="6B13EEB1" w:rsidR="000E11A1" w:rsidRDefault="0023418E" w:rsidP="00304D4E">
      <w:pPr>
        <w:pStyle w:val="ListParagraph"/>
        <w:numPr>
          <w:ilvl w:val="0"/>
          <w:numId w:val="16"/>
        </w:numPr>
      </w:pPr>
      <w:r>
        <w:t>Sleep</w:t>
      </w:r>
    </w:p>
    <w:p w14:paraId="314B9794" w14:textId="428B1747" w:rsidR="0023418E" w:rsidRDefault="0035258B" w:rsidP="0023418E">
      <w:r>
        <w:t>The readiness</w:t>
      </w:r>
      <w:r w:rsidR="0023418E">
        <w:t xml:space="preserve"> score is based on the following leading indicators:</w:t>
      </w:r>
    </w:p>
    <w:p w14:paraId="7553358C" w14:textId="7E9A5D95" w:rsidR="0023418E" w:rsidRDefault="008E3598" w:rsidP="00304D4E">
      <w:pPr>
        <w:pStyle w:val="ListParagraph"/>
        <w:numPr>
          <w:ilvl w:val="0"/>
          <w:numId w:val="17"/>
        </w:numPr>
      </w:pPr>
      <w:r>
        <w:t>S</w:t>
      </w:r>
      <w:r w:rsidR="00B0396A">
        <w:t xml:space="preserve">leep Balance (based on </w:t>
      </w:r>
      <w:r w:rsidR="00C60FD1">
        <w:t xml:space="preserve">the </w:t>
      </w:r>
      <w:r w:rsidR="00B0396A">
        <w:t>past two weeks)</w:t>
      </w:r>
    </w:p>
    <w:p w14:paraId="23D06D98" w14:textId="03050DC0" w:rsidR="00B0396A" w:rsidRDefault="002721C5" w:rsidP="00304D4E">
      <w:pPr>
        <w:pStyle w:val="ListParagraph"/>
        <w:numPr>
          <w:ilvl w:val="0"/>
          <w:numId w:val="17"/>
        </w:numPr>
      </w:pPr>
      <w:r>
        <w:t xml:space="preserve">Sleep Regularity (based on </w:t>
      </w:r>
      <w:r w:rsidR="00C60FD1">
        <w:t xml:space="preserve">the </w:t>
      </w:r>
      <w:r>
        <w:t>past two weeks)</w:t>
      </w:r>
    </w:p>
    <w:p w14:paraId="2A7D2FBA" w14:textId="31AF8055" w:rsidR="002721C5" w:rsidRDefault="002721C5" w:rsidP="00304D4E">
      <w:pPr>
        <w:pStyle w:val="ListParagraph"/>
        <w:numPr>
          <w:ilvl w:val="0"/>
          <w:numId w:val="17"/>
        </w:numPr>
      </w:pPr>
      <w:r>
        <w:t>Previous Day Activity</w:t>
      </w:r>
      <w:r w:rsidR="00AA7304">
        <w:t xml:space="preserve"> (previous day)</w:t>
      </w:r>
    </w:p>
    <w:p w14:paraId="08B35AEF" w14:textId="36D8CD2D" w:rsidR="002721C5" w:rsidRDefault="002721C5" w:rsidP="00304D4E">
      <w:pPr>
        <w:pStyle w:val="ListParagraph"/>
        <w:numPr>
          <w:ilvl w:val="0"/>
          <w:numId w:val="17"/>
        </w:numPr>
      </w:pPr>
      <w:r>
        <w:t xml:space="preserve">Activity </w:t>
      </w:r>
      <w:r w:rsidR="00126DAD">
        <w:t>Balance (based on past days)</w:t>
      </w:r>
    </w:p>
    <w:p w14:paraId="674CA482" w14:textId="77777777" w:rsidR="00F01942" w:rsidRDefault="00F01942" w:rsidP="00C26037"/>
    <w:p w14:paraId="3BFCCFCD" w14:textId="3233E120" w:rsidR="00916DAD" w:rsidRDefault="00916DAD" w:rsidP="00916DAD"/>
    <w:p w14:paraId="03F00945" w14:textId="77777777" w:rsidR="009B44EF" w:rsidRPr="001337F9" w:rsidRDefault="009B44EF" w:rsidP="001337F9">
      <w:pPr>
        <w:pStyle w:val="Heading2"/>
      </w:pPr>
      <w:bookmarkStart w:id="100" w:name="_Toc147907207"/>
      <w:bookmarkStart w:id="101" w:name="_Toc147925461"/>
      <w:bookmarkStart w:id="102" w:name="_Toc147925533"/>
      <w:bookmarkStart w:id="103" w:name="_Toc147925569"/>
      <w:bookmarkStart w:id="104" w:name="_Toc147975650"/>
      <w:bookmarkStart w:id="105" w:name="_Toc148012720"/>
      <w:r w:rsidRPr="001337F9">
        <w:t>Datasets</w:t>
      </w:r>
      <w:bookmarkEnd w:id="100"/>
      <w:bookmarkEnd w:id="101"/>
      <w:bookmarkEnd w:id="102"/>
      <w:bookmarkEnd w:id="103"/>
      <w:bookmarkEnd w:id="104"/>
      <w:bookmarkEnd w:id="105"/>
    </w:p>
    <w:p w14:paraId="6651B7FB" w14:textId="3D0CDECD" w:rsidR="00826063" w:rsidRDefault="00833BBB" w:rsidP="00826063">
      <w:pPr>
        <w:spacing w:before="240"/>
      </w:pPr>
      <w:r>
        <w:t xml:space="preserve">User data is available from the Oura website for individual users. </w:t>
      </w:r>
      <w:r w:rsidR="00D46DB7">
        <w:t xml:space="preserve"> This d</w:t>
      </w:r>
      <w:r>
        <w:t>ata is available for download (</w:t>
      </w:r>
      <w:hyperlink r:id="rId16" w:history="1">
        <w:r w:rsidRPr="00B95E7D">
          <w:rPr>
            <w:rStyle w:val="Hyperlink"/>
          </w:rPr>
          <w:t>https://cloud.ouraring.com/trends</w:t>
        </w:r>
      </w:hyperlink>
      <w:r>
        <w:t>)</w:t>
      </w:r>
      <w:r w:rsidR="00826063">
        <w:t xml:space="preserve"> </w:t>
      </w:r>
      <w:r>
        <w:t>for individual users.  Date ranges are selectable allowing sufficient data to be extracted.</w:t>
      </w:r>
      <w:r w:rsidR="00D46DB7">
        <w:t xml:space="preserve">  One disadvantage </w:t>
      </w:r>
      <w:r w:rsidR="00574008">
        <w:t>to this data extraction method is that</w:t>
      </w:r>
      <w:r w:rsidR="00EF6396">
        <w:t xml:space="preserve"> data cannot be</w:t>
      </w:r>
      <w:r>
        <w:t xml:space="preserve"> select</w:t>
      </w:r>
      <w:r w:rsidR="00EF6396">
        <w:t>ed</w:t>
      </w:r>
      <w:r>
        <w:t xml:space="preserve"> from other users.  This data is only available within the company database or for the specific user.</w:t>
      </w:r>
      <w:bookmarkStart w:id="106" w:name="_Toc144030739"/>
      <w:bookmarkStart w:id="107" w:name="_Toc144748188"/>
      <w:r w:rsidR="00BD6214">
        <w:t xml:space="preserve">  </w:t>
      </w:r>
      <w:r w:rsidR="00C351F9">
        <w:t xml:space="preserve">As a </w:t>
      </w:r>
      <w:r w:rsidR="00A47CDA">
        <w:t>precaution</w:t>
      </w:r>
      <w:r>
        <w:t xml:space="preserve"> for </w:t>
      </w:r>
      <w:r w:rsidR="00C351F9">
        <w:t>s</w:t>
      </w:r>
      <w:r>
        <w:t xml:space="preserve">ensitive </w:t>
      </w:r>
      <w:r w:rsidR="00C351F9">
        <w:t>d</w:t>
      </w:r>
      <w:r>
        <w:t>ata</w:t>
      </w:r>
      <w:bookmarkStart w:id="108" w:name="_Toc144030740"/>
      <w:bookmarkEnd w:id="106"/>
      <w:bookmarkEnd w:id="107"/>
      <w:r w:rsidR="00357C32">
        <w:t>,</w:t>
      </w:r>
      <w:r w:rsidR="00C351F9">
        <w:t xml:space="preserve"> p</w:t>
      </w:r>
      <w:r>
        <w:t xml:space="preserve">ersonally identifiable information (PII) </w:t>
      </w:r>
      <w:r w:rsidR="00C351F9">
        <w:t>was</w:t>
      </w:r>
      <w:r>
        <w:t xml:space="preserve"> removed</w:t>
      </w:r>
      <w:bookmarkEnd w:id="108"/>
      <w:r>
        <w:t>.</w:t>
      </w:r>
    </w:p>
    <w:p w14:paraId="510ABE95" w14:textId="2892EAB1" w:rsidR="003959C3" w:rsidRDefault="00272F56" w:rsidP="00826063">
      <w:pPr>
        <w:spacing w:before="240"/>
        <w:rPr>
          <w:rFonts w:cstheme="minorHAnsi"/>
        </w:rPr>
      </w:pPr>
      <w:r w:rsidRPr="00E7190C">
        <w:rPr>
          <w:rFonts w:cstheme="minorHAnsi"/>
        </w:rPr>
        <w:t>The</w:t>
      </w:r>
      <w:r w:rsidR="005B2BF0" w:rsidRPr="00E7190C">
        <w:rPr>
          <w:rFonts w:cstheme="minorHAnsi"/>
        </w:rPr>
        <w:t xml:space="preserve"> full downloaded dataset is included with the files provided</w:t>
      </w:r>
      <w:r w:rsidR="0069209E">
        <w:rPr>
          <w:rFonts w:cstheme="minorHAnsi"/>
        </w:rPr>
        <w:t>:</w:t>
      </w:r>
    </w:p>
    <w:p w14:paraId="529BE128" w14:textId="77777777" w:rsidR="0069209E" w:rsidRDefault="005B2BF0" w:rsidP="0069209E">
      <w:pPr>
        <w:spacing w:before="240"/>
        <w:ind w:firstLine="720"/>
        <w:rPr>
          <w:rStyle w:val="VerbatimChar"/>
          <w:rFonts w:asciiTheme="minorHAnsi" w:hAnsiTheme="minorHAnsi" w:cstheme="minorHAnsi"/>
        </w:rPr>
      </w:pPr>
      <w:r w:rsidRPr="00E7190C">
        <w:rPr>
          <w:rStyle w:val="VerbatimChar"/>
          <w:rFonts w:asciiTheme="minorHAnsi" w:hAnsiTheme="minorHAnsi" w:cstheme="minorHAnsi"/>
        </w:rPr>
        <w:t>New Data/oura_2019-01-01_2023-09-09_trends_Original.csv</w:t>
      </w:r>
    </w:p>
    <w:p w14:paraId="128F2758" w14:textId="659E6874" w:rsidR="009B44EF" w:rsidRPr="00841AE6" w:rsidRDefault="009B44EF" w:rsidP="001337F9">
      <w:pPr>
        <w:pStyle w:val="Heading2"/>
      </w:pPr>
      <w:bookmarkStart w:id="109" w:name="_Toc147907208"/>
      <w:bookmarkStart w:id="110" w:name="_Toc147925462"/>
      <w:bookmarkStart w:id="111" w:name="_Toc147925534"/>
      <w:bookmarkStart w:id="112" w:name="_Toc147925570"/>
      <w:bookmarkStart w:id="113" w:name="_Toc147975651"/>
      <w:bookmarkStart w:id="114" w:name="_Toc148012721"/>
      <w:r w:rsidRPr="00841AE6">
        <w:t>Data Product Code</w:t>
      </w:r>
      <w:bookmarkEnd w:id="109"/>
      <w:bookmarkEnd w:id="110"/>
      <w:bookmarkEnd w:id="111"/>
      <w:bookmarkEnd w:id="112"/>
      <w:bookmarkEnd w:id="113"/>
      <w:bookmarkEnd w:id="114"/>
    </w:p>
    <w:p w14:paraId="504B7082" w14:textId="63277285" w:rsidR="00CC7923" w:rsidRDefault="00CC7923" w:rsidP="00841AE6">
      <w:r>
        <w:t>Data was obtained from the Oura website (</w:t>
      </w:r>
      <w:hyperlink r:id="rId17" w:history="1">
        <w:r w:rsidRPr="00B95E7D">
          <w:rPr>
            <w:rStyle w:val="Hyperlink"/>
          </w:rPr>
          <w:t>https://cloud.ouraring.com/trends</w:t>
        </w:r>
      </w:hyperlink>
      <w:r>
        <w:t xml:space="preserve">).  </w:t>
      </w:r>
      <w:r w:rsidR="00A314F8">
        <w:t xml:space="preserve">Since the hypothesis of this product is to use leading indicators </w:t>
      </w:r>
      <w:r w:rsidR="009C7709">
        <w:t>to predict a readiness score for the next day based on an estim</w:t>
      </w:r>
      <w:r w:rsidR="00F72BD7">
        <w:t xml:space="preserve">ated sleep cycle, both the </w:t>
      </w:r>
      <w:r w:rsidR="0027668C">
        <w:t>‘</w:t>
      </w:r>
      <w:r w:rsidR="00F72BD7">
        <w:t>Readiness Score</w:t>
      </w:r>
      <w:r w:rsidR="0027668C">
        <w:t>’</w:t>
      </w:r>
      <w:r w:rsidR="00F72BD7">
        <w:t xml:space="preserve"> and </w:t>
      </w:r>
      <w:r w:rsidR="0027668C">
        <w:t>‘</w:t>
      </w:r>
      <w:r w:rsidR="00F72BD7">
        <w:t>Total Sleep</w:t>
      </w:r>
      <w:r w:rsidR="0005603E">
        <w:t xml:space="preserve"> Duration</w:t>
      </w:r>
      <w:r w:rsidR="0027668C">
        <w:t>’</w:t>
      </w:r>
      <w:r w:rsidR="0005603E">
        <w:t xml:space="preserve"> fields were shifted by one day to align with their leading indicators</w:t>
      </w:r>
      <w:r w:rsidR="00AE42CB">
        <w:t xml:space="preserve">.  </w:t>
      </w:r>
      <w:r w:rsidR="00480C91">
        <w:t xml:space="preserve">This data was </w:t>
      </w:r>
      <w:r w:rsidR="0021179D">
        <w:t>loaded into the program as:</w:t>
      </w:r>
    </w:p>
    <w:p w14:paraId="388AE6DC" w14:textId="19A2FE1C" w:rsidR="0021179D" w:rsidRDefault="0021179D" w:rsidP="00841AE6">
      <w:r>
        <w:tab/>
      </w:r>
      <w:r w:rsidRPr="00E7190C">
        <w:rPr>
          <w:rStyle w:val="VerbatimChar"/>
          <w:rFonts w:asciiTheme="minorHAnsi" w:hAnsiTheme="minorHAnsi" w:cstheme="minorHAnsi"/>
        </w:rPr>
        <w:t>New Data/oura_2019-01-01_2023-09-09_trends_</w:t>
      </w:r>
      <w:r>
        <w:rPr>
          <w:rStyle w:val="VerbatimChar"/>
          <w:rFonts w:asciiTheme="minorHAnsi" w:hAnsiTheme="minorHAnsi" w:cstheme="minorHAnsi"/>
        </w:rPr>
        <w:t>Shifted</w:t>
      </w:r>
      <w:r w:rsidRPr="00E7190C">
        <w:rPr>
          <w:rStyle w:val="VerbatimChar"/>
          <w:rFonts w:asciiTheme="minorHAnsi" w:hAnsiTheme="minorHAnsi" w:cstheme="minorHAnsi"/>
        </w:rPr>
        <w:t>.csv</w:t>
      </w:r>
    </w:p>
    <w:p w14:paraId="58E25E7C" w14:textId="6AB8BC33" w:rsidR="00841AE6" w:rsidRDefault="00FD4155" w:rsidP="00841AE6">
      <w:r w:rsidRPr="00FD4155">
        <w:t>Once</w:t>
      </w:r>
      <w:r>
        <w:t xml:space="preserve"> the raw data was </w:t>
      </w:r>
      <w:r w:rsidR="00836B8D">
        <w:t xml:space="preserve">imported, </w:t>
      </w:r>
      <w:r w:rsidR="00E17E17">
        <w:t xml:space="preserve">the </w:t>
      </w:r>
      <w:r w:rsidR="0027668C">
        <w:t>‘</w:t>
      </w:r>
      <w:r w:rsidR="0013033B">
        <w:t>Total Sleep Duration</w:t>
      </w:r>
      <w:r w:rsidR="0027668C">
        <w:t>’</w:t>
      </w:r>
      <w:r w:rsidR="0013033B">
        <w:t xml:space="preserve"> and </w:t>
      </w:r>
      <w:r w:rsidR="0027668C">
        <w:t>‘</w:t>
      </w:r>
      <w:r w:rsidR="0013033B">
        <w:t>Rest Time</w:t>
      </w:r>
      <w:r w:rsidR="0027668C">
        <w:t>’</w:t>
      </w:r>
      <w:r w:rsidR="0013033B">
        <w:t xml:space="preserve"> fields were converted </w:t>
      </w:r>
      <w:r w:rsidR="00AE5F85">
        <w:t xml:space="preserve">from seconds to </w:t>
      </w:r>
      <w:r w:rsidR="0013033B">
        <w:t>hours</w:t>
      </w:r>
      <w:r w:rsidR="00AE5F85">
        <w:t xml:space="preserve"> (3600</w:t>
      </w:r>
      <w:r w:rsidR="00392699">
        <w:t xml:space="preserve"> seconds per hour)</w:t>
      </w:r>
      <w:r w:rsidR="0013033B">
        <w:t>:</w:t>
      </w:r>
    </w:p>
    <w:p w14:paraId="018C8891" w14:textId="598CCF01" w:rsidR="00AE5F85" w:rsidRDefault="00AE5F85" w:rsidP="00CC7892">
      <w:pPr>
        <w:pStyle w:val="SourceCode"/>
        <w:ind w:left="1440"/>
      </w:pPr>
      <w:bookmarkStart w:id="115" w:name="Xb98ffd4ba09d636acf1279712a0479cae8a0dc0"/>
      <w:r>
        <w:rPr>
          <w:rStyle w:val="VerbatimChar"/>
        </w:rPr>
        <w:t>df[</w:t>
      </w:r>
      <w:r w:rsidR="0027668C">
        <w:rPr>
          <w:rStyle w:val="VerbatimChar"/>
        </w:rPr>
        <w:t>‘</w:t>
      </w:r>
      <w:r>
        <w:rPr>
          <w:rStyle w:val="VerbatimChar"/>
        </w:rPr>
        <w:t>Total Sleep Duration</w:t>
      </w:r>
      <w:r w:rsidR="0027668C">
        <w:rPr>
          <w:rStyle w:val="VerbatimChar"/>
        </w:rPr>
        <w:t>’</w:t>
      </w:r>
      <w:r>
        <w:rPr>
          <w:rStyle w:val="VerbatimChar"/>
        </w:rPr>
        <w:t>] = df[</w:t>
      </w:r>
      <w:r w:rsidR="0027668C">
        <w:rPr>
          <w:rStyle w:val="VerbatimChar"/>
        </w:rPr>
        <w:t>‘</w:t>
      </w:r>
      <w:r>
        <w:rPr>
          <w:rStyle w:val="VerbatimChar"/>
        </w:rPr>
        <w:t>Total Sleep Duration</w:t>
      </w:r>
      <w:r w:rsidR="0027668C">
        <w:rPr>
          <w:rStyle w:val="VerbatimChar"/>
        </w:rPr>
        <w:t>’</w:t>
      </w:r>
      <w:r>
        <w:rPr>
          <w:rStyle w:val="VerbatimChar"/>
        </w:rPr>
        <w:t>] / 3600</w:t>
      </w:r>
      <w:r>
        <w:br/>
      </w:r>
      <w:r>
        <w:rPr>
          <w:rStyle w:val="VerbatimChar"/>
        </w:rPr>
        <w:t>df[</w:t>
      </w:r>
      <w:r w:rsidR="0027668C">
        <w:rPr>
          <w:rStyle w:val="VerbatimChar"/>
        </w:rPr>
        <w:t>‘</w:t>
      </w:r>
      <w:r>
        <w:rPr>
          <w:rStyle w:val="VerbatimChar"/>
        </w:rPr>
        <w:t>Rest Time</w:t>
      </w:r>
      <w:r w:rsidR="0027668C">
        <w:rPr>
          <w:rStyle w:val="VerbatimChar"/>
        </w:rPr>
        <w:t>’</w:t>
      </w:r>
      <w:r>
        <w:rPr>
          <w:rStyle w:val="VerbatimChar"/>
        </w:rPr>
        <w:t>] = df[</w:t>
      </w:r>
      <w:r w:rsidR="0027668C">
        <w:rPr>
          <w:rStyle w:val="VerbatimChar"/>
        </w:rPr>
        <w:t>‘</w:t>
      </w:r>
      <w:r>
        <w:rPr>
          <w:rStyle w:val="VerbatimChar"/>
        </w:rPr>
        <w:t>Rest Time</w:t>
      </w:r>
      <w:r w:rsidR="0027668C">
        <w:rPr>
          <w:rStyle w:val="VerbatimChar"/>
        </w:rPr>
        <w:t>’</w:t>
      </w:r>
      <w:r>
        <w:rPr>
          <w:rStyle w:val="VerbatimChar"/>
        </w:rPr>
        <w:t>] / 3600</w:t>
      </w:r>
    </w:p>
    <w:bookmarkEnd w:id="115"/>
    <w:p w14:paraId="6777F38E" w14:textId="040B5CB7" w:rsidR="00CC7892" w:rsidRDefault="00614492" w:rsidP="00841AE6">
      <w:r>
        <w:t xml:space="preserve">The mean </w:t>
      </w:r>
      <w:r w:rsidR="0027668C">
        <w:t>‘</w:t>
      </w:r>
      <w:r w:rsidR="00FA0C9A">
        <w:t>Readiness Score</w:t>
      </w:r>
      <w:r w:rsidR="0027668C">
        <w:t>’</w:t>
      </w:r>
      <w:r w:rsidR="00FA0C9A">
        <w:t xml:space="preserve"> was determined to be 77.</w:t>
      </w:r>
      <w:r w:rsidR="00B216F1">
        <w:t xml:space="preserve">17 using the </w:t>
      </w:r>
      <w:r w:rsidR="006F0DD9">
        <w:t>following code:</w:t>
      </w:r>
    </w:p>
    <w:p w14:paraId="649FEF72" w14:textId="4BBC6619" w:rsidR="006F0DD9" w:rsidRDefault="00093E45" w:rsidP="00093E45">
      <w:pPr>
        <w:ind w:left="720" w:firstLine="720"/>
      </w:pPr>
      <w:r>
        <w:rPr>
          <w:rStyle w:val="VerbatimChar"/>
        </w:rPr>
        <w:t>health_data.describe()</w:t>
      </w:r>
    </w:p>
    <w:p w14:paraId="32EFEF3D" w14:textId="348C94CE" w:rsidR="00D971EF" w:rsidRDefault="00D971EF" w:rsidP="00D971EF">
      <w:pPr>
        <w:pStyle w:val="BodyText"/>
      </w:pPr>
      <w:r>
        <w:lastRenderedPageBreak/>
        <w:t xml:space="preserve">As this project was based on developing an algorithm using leading indicators, all data that would not be available </w:t>
      </w:r>
      <w:r w:rsidR="00EF383E">
        <w:t>before</w:t>
      </w:r>
      <w:r>
        <w:t xml:space="preserve"> the user sleeping were removed from the training dataset.</w:t>
      </w:r>
      <w:r w:rsidR="00A71A67">
        <w:t xml:space="preserve">  An example would be </w:t>
      </w:r>
      <w:r w:rsidR="0027668C">
        <w:t>‘</w:t>
      </w:r>
      <w:r w:rsidR="00A71A67">
        <w:t>Deep Sleep Score</w:t>
      </w:r>
      <w:r w:rsidR="0027668C">
        <w:t>’</w:t>
      </w:r>
      <w:r w:rsidR="00A71A67">
        <w:t xml:space="preserve"> which is not available </w:t>
      </w:r>
      <w:r w:rsidR="00EF383E">
        <w:t>before</w:t>
      </w:r>
      <w:r w:rsidR="00EF54A2">
        <w:t xml:space="preserve"> going to sleep.</w:t>
      </w:r>
    </w:p>
    <w:p w14:paraId="7A771559" w14:textId="378069BA" w:rsidR="00A23539" w:rsidRDefault="00A23539" w:rsidP="00D971EF">
      <w:pPr>
        <w:pStyle w:val="BodyText"/>
      </w:pPr>
      <w:r>
        <w:t xml:space="preserve">Any null data was removed from the data set.  All data was transformed to a type </w:t>
      </w:r>
      <w:r w:rsidR="007E08D1">
        <w:t>usable</w:t>
      </w:r>
      <w:r>
        <w:t xml:space="preserve"> to the machine learning language.  The </w:t>
      </w:r>
      <w:r w:rsidR="0027668C">
        <w:t>‘</w:t>
      </w:r>
      <w:r>
        <w:t>Date</w:t>
      </w:r>
      <w:r w:rsidR="0027668C">
        <w:t>’</w:t>
      </w:r>
      <w:r>
        <w:t xml:space="preserve"> field was an object datatype.  This was initially transformed to a datetime datatype, but it was later determined that this field was not required to train the algorithm.</w:t>
      </w:r>
    </w:p>
    <w:p w14:paraId="50BF2A02" w14:textId="2FDE2CBA" w:rsidR="00F33B7C" w:rsidRDefault="00032A6C" w:rsidP="00F57CE1">
      <w:pPr>
        <w:pStyle w:val="BodyText"/>
      </w:pPr>
      <w:r>
        <w:t xml:space="preserve">Various charts and diagrams were utilized to look for </w:t>
      </w:r>
      <w:r w:rsidR="003F76FE">
        <w:t xml:space="preserve">a </w:t>
      </w:r>
      <w:r>
        <w:t xml:space="preserve">correlation of data fields to </w:t>
      </w:r>
      <w:r w:rsidR="007F74A8">
        <w:t xml:space="preserve">the </w:t>
      </w:r>
      <w:r w:rsidR="0027668C">
        <w:t>‘</w:t>
      </w:r>
      <w:r>
        <w:t>Readiness Score</w:t>
      </w:r>
      <w:r w:rsidR="0027668C">
        <w:t>’</w:t>
      </w:r>
      <w:r w:rsidR="00A7557B">
        <w:t>.</w:t>
      </w:r>
      <w:r>
        <w:t xml:space="preserve">  </w:t>
      </w:r>
      <w:bookmarkStart w:id="116" w:name="X8c8eef55c51c7775eefd4083c425016243d0e73"/>
    </w:p>
    <w:bookmarkEnd w:id="116"/>
    <w:p w14:paraId="1149E13A" w14:textId="48CF9070" w:rsidR="00841AE6" w:rsidRDefault="00841AE6" w:rsidP="00841AE6">
      <w:pPr>
        <w:rPr>
          <w:rStyle w:val="citationstylesgno2wrpf"/>
        </w:rPr>
      </w:pPr>
      <w:r>
        <w:t>The algorithm used for this machine learning application was supervised learning using regression.  Regression within machine learning includes linear regression, multiple linear regression, and polynomial regression (</w:t>
      </w:r>
      <w:r>
        <w:rPr>
          <w:rStyle w:val="citationstylesgno2wrpf"/>
        </w:rPr>
        <w:t xml:space="preserve">Kurama, V., &amp; Powers, J. (2023, February 28). </w:t>
      </w:r>
      <w:r>
        <w:rPr>
          <w:rStyle w:val="Emphasis"/>
        </w:rPr>
        <w:t>Regression in Machine Learning: What it Is and Examples of Different Models</w:t>
      </w:r>
      <w:r>
        <w:rPr>
          <w:rStyle w:val="citationstylesgno2wrpf"/>
        </w:rPr>
        <w:t xml:space="preserve">. Builtin.com. Retrieved September 4, 2023, from </w:t>
      </w:r>
      <w:hyperlink r:id="rId18" w:history="1">
        <w:r w:rsidRPr="00180D93">
          <w:rPr>
            <w:rStyle w:val="Hyperlink"/>
          </w:rPr>
          <w:t>https://builtin.com/data-science/regression-machine-learning</w:t>
        </w:r>
      </w:hyperlink>
      <w:r>
        <w:rPr>
          <w:rStyle w:val="citationstylesgno2wrpf"/>
        </w:rPr>
        <w:t>).  These methods were used to solve this problem.</w:t>
      </w:r>
    </w:p>
    <w:p w14:paraId="5A522FB5" w14:textId="0533426A" w:rsidR="00841AE6" w:rsidRDefault="00841AE6" w:rsidP="00841AE6">
      <w:pPr>
        <w:rPr>
          <w:rStyle w:val="citationstylesgno2wrpf"/>
        </w:rPr>
      </w:pPr>
      <w:r>
        <w:t xml:space="preserve">One approach to regression is called random </w:t>
      </w:r>
      <w:r w:rsidR="00780761">
        <w:t>forests</w:t>
      </w:r>
      <w:r>
        <w:t xml:space="preserve">.  </w:t>
      </w:r>
      <w:r w:rsidRPr="00347EEE">
        <w:t>This is a classification and regression approach</w:t>
      </w:r>
      <w:r>
        <w:t xml:space="preserve"> </w:t>
      </w:r>
      <w:r w:rsidRPr="00347EEE">
        <w:t>that displayed outstanding performance regarding</w:t>
      </w:r>
      <w:r>
        <w:t xml:space="preserve"> </w:t>
      </w:r>
      <w:r w:rsidRPr="00347EEE">
        <w:t>prediction error on a suite of benchmark</w:t>
      </w:r>
      <w:r>
        <w:t xml:space="preserve"> </w:t>
      </w:r>
      <w:r w:rsidRPr="00347EEE">
        <w:t>datasets</w:t>
      </w:r>
      <w:r>
        <w:t xml:space="preserve"> (</w:t>
      </w:r>
      <w:r>
        <w:rPr>
          <w:rStyle w:val="citationstylesgno2wrpf"/>
        </w:rPr>
        <w:t xml:space="preserve">Segal, M. R. (2003, April 14). </w:t>
      </w:r>
      <w:r>
        <w:rPr>
          <w:rStyle w:val="Emphasis"/>
        </w:rPr>
        <w:t>Machine Learning Benchmarks and Random Forest Regression</w:t>
      </w:r>
      <w:r>
        <w:rPr>
          <w:rStyle w:val="citationstylesgno2wrpf"/>
        </w:rPr>
        <w:t xml:space="preserve">. EScholarship - Open Access Publications from the University of California. Retrieved September 4, 2023, from </w:t>
      </w:r>
      <w:hyperlink r:id="rId19" w:history="1">
        <w:r w:rsidRPr="00180D93">
          <w:rPr>
            <w:rStyle w:val="Hyperlink"/>
          </w:rPr>
          <w:t>https://escholarship.org/uc/item/35x3v9t4</w:t>
        </w:r>
      </w:hyperlink>
      <w:r>
        <w:rPr>
          <w:rStyle w:val="citationstylesgno2wrpf"/>
        </w:rPr>
        <w:t>).  This algorithm was used to train this machine learning application, but ultimately showed a poor accuracy (0.0</w:t>
      </w:r>
      <w:r w:rsidR="00017A51">
        <w:rPr>
          <w:rStyle w:val="citationstylesgno2wrpf"/>
        </w:rPr>
        <w:t>55</w:t>
      </w:r>
      <w:r>
        <w:rPr>
          <w:rStyle w:val="citationstylesgno2wrpf"/>
        </w:rPr>
        <w:t xml:space="preserve">) and was not used.  </w:t>
      </w:r>
    </w:p>
    <w:p w14:paraId="1DFD1117" w14:textId="0089FFEB" w:rsidR="00841AE6" w:rsidRDefault="00841AE6" w:rsidP="00841AE6">
      <w:pPr>
        <w:pStyle w:val="SourceCode"/>
        <w:ind w:left="1440"/>
      </w:pPr>
      <w:r>
        <w:rPr>
          <w:rStyle w:val="VerbatimChar"/>
        </w:rPr>
        <w:t>from sklearn.ensemble import RandomForestClassifier</w:t>
      </w:r>
      <w:r>
        <w:br/>
      </w:r>
      <w:r>
        <w:rPr>
          <w:rStyle w:val="VerbatimChar"/>
        </w:rPr>
        <w:t>model = RandomForestClassifier()</w:t>
      </w:r>
      <w:r>
        <w:br/>
      </w:r>
      <w:r>
        <w:br/>
      </w:r>
      <w:r>
        <w:rPr>
          <w:rStyle w:val="VerbatimChar"/>
        </w:rPr>
        <w:t># Setup random seed</w:t>
      </w:r>
      <w:r>
        <w:br/>
      </w:r>
      <w:r>
        <w:rPr>
          <w:rStyle w:val="VerbatimChar"/>
        </w:rPr>
        <w:t>np.random.seed(42)</w:t>
      </w:r>
      <w:r>
        <w:br/>
      </w:r>
      <w:r>
        <w:br/>
      </w:r>
      <w:r>
        <w:rPr>
          <w:rStyle w:val="VerbatimChar"/>
        </w:rPr>
        <w:t># Create the data</w:t>
      </w:r>
      <w:r>
        <w:br/>
      </w:r>
      <w:r>
        <w:rPr>
          <w:rStyle w:val="VerbatimChar"/>
        </w:rPr>
        <w:t>df.dropna(inplace=True)</w:t>
      </w:r>
      <w:r>
        <w:br/>
      </w:r>
      <w:r>
        <w:rPr>
          <w:rStyle w:val="VerbatimChar"/>
        </w:rPr>
        <w:t>X = df.drop(</w:t>
      </w:r>
      <w:r w:rsidR="0027668C">
        <w:rPr>
          <w:rStyle w:val="VerbatimChar"/>
        </w:rPr>
        <w:t>‘</w:t>
      </w:r>
      <w:r>
        <w:rPr>
          <w:rStyle w:val="VerbatimChar"/>
        </w:rPr>
        <w:t>Readiness Score</w:t>
      </w:r>
      <w:r w:rsidR="0027668C">
        <w:rPr>
          <w:rStyle w:val="VerbatimChar"/>
        </w:rPr>
        <w:t>’</w:t>
      </w:r>
      <w:r>
        <w:rPr>
          <w:rStyle w:val="VerbatimChar"/>
        </w:rPr>
        <w:t>, axis=1)</w:t>
      </w:r>
      <w:r>
        <w:br/>
      </w:r>
      <w:r>
        <w:rPr>
          <w:rStyle w:val="VerbatimChar"/>
        </w:rPr>
        <w:t>y = df[</w:t>
      </w:r>
      <w:r w:rsidR="0027668C">
        <w:rPr>
          <w:rStyle w:val="VerbatimChar"/>
        </w:rPr>
        <w:t>‘</w:t>
      </w:r>
      <w:r>
        <w:rPr>
          <w:rStyle w:val="VerbatimChar"/>
        </w:rPr>
        <w:t>Readiness Score</w:t>
      </w:r>
      <w:r w:rsidR="0027668C">
        <w:rPr>
          <w:rStyle w:val="VerbatimChar"/>
        </w:rPr>
        <w:t>’</w:t>
      </w:r>
      <w:r>
        <w:rPr>
          <w:rStyle w:val="VerbatimChar"/>
        </w:rPr>
        <w:t>] #target</w:t>
      </w:r>
      <w:r>
        <w:br/>
      </w:r>
      <w:r>
        <w:lastRenderedPageBreak/>
        <w:br/>
      </w:r>
      <w:r>
        <w:rPr>
          <w:rStyle w:val="VerbatimChar"/>
        </w:rPr>
        <w:t># Split into train and test sets</w:t>
      </w:r>
      <w:r>
        <w:br/>
      </w:r>
      <w:r>
        <w:rPr>
          <w:rStyle w:val="VerbatimChar"/>
        </w:rPr>
        <w:t>from sklearn.model_selection import train_test_split</w:t>
      </w:r>
      <w:r>
        <w:br/>
      </w:r>
      <w:r>
        <w:rPr>
          <w:rStyle w:val="VerbatimChar"/>
        </w:rPr>
        <w:t>X_train, X_test, y_train, y_test = train_test_split(X, y, test_size=0.2)</w:t>
      </w:r>
    </w:p>
    <w:p w14:paraId="10856D22" w14:textId="77777777" w:rsidR="00841AE6" w:rsidRDefault="00841AE6" w:rsidP="00841AE6">
      <w:pPr>
        <w:pStyle w:val="SourceCode"/>
        <w:ind w:left="1440"/>
      </w:pPr>
      <w:bookmarkStart w:id="117" w:name="X59a5b01d5f9eab8310d8c756c954625774f950c"/>
      <w:r>
        <w:rPr>
          <w:rStyle w:val="VerbatimChar"/>
        </w:rPr>
        <w:t>model.get_params()</w:t>
      </w:r>
    </w:p>
    <w:p w14:paraId="69B879A8" w14:textId="77777777" w:rsidR="00841AE6" w:rsidRDefault="00841AE6" w:rsidP="00841AE6">
      <w:pPr>
        <w:pStyle w:val="SourceCode"/>
        <w:ind w:left="1440"/>
      </w:pPr>
      <w:r>
        <w:rPr>
          <w:rStyle w:val="VerbatimChar"/>
        </w:rPr>
        <w:t>{'bootstrap': True,</w:t>
      </w:r>
      <w:r>
        <w:br/>
      </w:r>
      <w:r>
        <w:rPr>
          <w:rStyle w:val="VerbatimChar"/>
        </w:rPr>
        <w:t xml:space="preserve"> 'ccp_alpha': 0.0,</w:t>
      </w:r>
      <w:r>
        <w:br/>
      </w:r>
      <w:r>
        <w:rPr>
          <w:rStyle w:val="VerbatimChar"/>
        </w:rPr>
        <w:t xml:space="preserve"> 'class_weight': None,</w:t>
      </w:r>
      <w:r>
        <w:br/>
      </w:r>
      <w:r>
        <w:rPr>
          <w:rStyle w:val="VerbatimChar"/>
        </w:rPr>
        <w:t xml:space="preserve"> 'criterion': 'gini',</w:t>
      </w:r>
      <w:r>
        <w:br/>
      </w:r>
      <w:r>
        <w:rPr>
          <w:rStyle w:val="VerbatimChar"/>
        </w:rPr>
        <w:t xml:space="preserve"> 'max_depth': None,</w:t>
      </w:r>
      <w:r>
        <w:br/>
      </w:r>
      <w:r>
        <w:rPr>
          <w:rStyle w:val="VerbatimChar"/>
        </w:rPr>
        <w:t xml:space="preserve"> 'max_features': 'sqrt',</w:t>
      </w:r>
      <w:r>
        <w:br/>
      </w:r>
      <w:r>
        <w:rPr>
          <w:rStyle w:val="VerbatimChar"/>
        </w:rPr>
        <w:t xml:space="preserve"> 'max_leaf_nodes': None,</w:t>
      </w:r>
      <w:r>
        <w:br/>
      </w:r>
      <w:r>
        <w:rPr>
          <w:rStyle w:val="VerbatimChar"/>
        </w:rPr>
        <w:t xml:space="preserve"> 'max_samples': None,</w:t>
      </w:r>
      <w:r>
        <w:br/>
      </w:r>
      <w:r>
        <w:rPr>
          <w:rStyle w:val="VerbatimChar"/>
        </w:rPr>
        <w:t xml:space="preserve"> 'min_impurity_decrease': 0.0,</w:t>
      </w:r>
      <w:r>
        <w:br/>
      </w:r>
      <w:r>
        <w:rPr>
          <w:rStyle w:val="VerbatimChar"/>
        </w:rPr>
        <w:t xml:space="preserve"> 'min_samples_leaf': 1,</w:t>
      </w:r>
      <w:r>
        <w:br/>
      </w:r>
      <w:r>
        <w:rPr>
          <w:rStyle w:val="VerbatimChar"/>
        </w:rPr>
        <w:t xml:space="preserve"> 'min_samples_split': 2,</w:t>
      </w:r>
      <w:r>
        <w:br/>
      </w:r>
      <w:r>
        <w:rPr>
          <w:rStyle w:val="VerbatimChar"/>
        </w:rPr>
        <w:t xml:space="preserve"> 'min_weight_fraction_leaf': 0.0,</w:t>
      </w:r>
      <w:r>
        <w:br/>
      </w:r>
      <w:r>
        <w:rPr>
          <w:rStyle w:val="VerbatimChar"/>
        </w:rPr>
        <w:t xml:space="preserve"> 'n_estimators': 100,</w:t>
      </w:r>
      <w:r>
        <w:br/>
      </w:r>
      <w:r>
        <w:rPr>
          <w:rStyle w:val="VerbatimChar"/>
        </w:rPr>
        <w:t xml:space="preserve"> 'n_jobs': None,</w:t>
      </w:r>
      <w:r>
        <w:br/>
      </w:r>
      <w:r>
        <w:rPr>
          <w:rStyle w:val="VerbatimChar"/>
        </w:rPr>
        <w:t xml:space="preserve"> 'oob_score': False,</w:t>
      </w:r>
      <w:r>
        <w:br/>
      </w:r>
      <w:r>
        <w:rPr>
          <w:rStyle w:val="VerbatimChar"/>
        </w:rPr>
        <w:t xml:space="preserve"> 'random_state': None,</w:t>
      </w:r>
      <w:r>
        <w:br/>
      </w:r>
      <w:r>
        <w:rPr>
          <w:rStyle w:val="VerbatimChar"/>
        </w:rPr>
        <w:t xml:space="preserve"> 'verbose': 0,</w:t>
      </w:r>
      <w:r>
        <w:br/>
      </w:r>
      <w:r>
        <w:rPr>
          <w:rStyle w:val="VerbatimChar"/>
        </w:rPr>
        <w:t xml:space="preserve"> 'warm_start': False}</w:t>
      </w:r>
    </w:p>
    <w:p w14:paraId="652006BC" w14:textId="77777777" w:rsidR="00841AE6" w:rsidRDefault="00841AE6" w:rsidP="00841AE6">
      <w:pPr>
        <w:pStyle w:val="SourceCode"/>
        <w:ind w:left="1440"/>
      </w:pPr>
      <w:bookmarkStart w:id="118" w:name="X714f0196f1be00a068949ae18709c638e08fb6e"/>
      <w:bookmarkEnd w:id="117"/>
      <w:r>
        <w:rPr>
          <w:rStyle w:val="VerbatimChar"/>
        </w:rPr>
        <w:t>model.fit(X_train, y_train);</w:t>
      </w:r>
    </w:p>
    <w:p w14:paraId="18AF38EF" w14:textId="77777777" w:rsidR="00841AE6" w:rsidRDefault="00841AE6" w:rsidP="00841AE6">
      <w:pPr>
        <w:pStyle w:val="SourceCode"/>
        <w:ind w:left="1440"/>
      </w:pPr>
      <w:bookmarkStart w:id="119" w:name="X591bc7903676a240085d060269e9ff7d108f97f"/>
      <w:bookmarkEnd w:id="118"/>
      <w:r>
        <w:rPr>
          <w:rStyle w:val="VerbatimChar"/>
        </w:rPr>
        <w:t>y_preds = model.predict(X_test)</w:t>
      </w:r>
    </w:p>
    <w:p w14:paraId="4B6944A9" w14:textId="3C1D6AE6" w:rsidR="007F2188" w:rsidRDefault="00841AE6" w:rsidP="00DC6413">
      <w:pPr>
        <w:pStyle w:val="SourceCode"/>
        <w:ind w:left="1440"/>
        <w:rPr>
          <w:rStyle w:val="VerbatimChar"/>
        </w:rPr>
      </w:pPr>
      <w:bookmarkStart w:id="120" w:name="X776f37f771e9b8e8ee92475d1a1fd880ee85d67"/>
      <w:bookmarkEnd w:id="119"/>
      <w:r>
        <w:rPr>
          <w:rStyle w:val="VerbatimChar"/>
        </w:rPr>
        <w:t>model.score(X_test, y_test)</w:t>
      </w:r>
      <w:bookmarkEnd w:id="120"/>
    </w:p>
    <w:p w14:paraId="4D0D1559" w14:textId="77777777" w:rsidR="00F96F6D" w:rsidRDefault="00F96F6D" w:rsidP="00DC6413">
      <w:pPr>
        <w:pStyle w:val="SourceCode"/>
        <w:ind w:left="1440"/>
        <w:rPr>
          <w:rStyle w:val="citationstylesgno2wrpf"/>
        </w:rPr>
      </w:pPr>
    </w:p>
    <w:p w14:paraId="4B6DCBE3" w14:textId="2E12651B" w:rsidR="00841AE6" w:rsidRDefault="00841AE6" w:rsidP="00841AE6">
      <w:pPr>
        <w:rPr>
          <w:rStyle w:val="citationstylesgno2wrpf"/>
        </w:rPr>
      </w:pPr>
      <w:r>
        <w:rPr>
          <w:rStyle w:val="citationstylesgno2wrpf"/>
        </w:rPr>
        <w:t>A second algorithm was attempted using ridge regression and yielded an improved accuracy (0.</w:t>
      </w:r>
      <w:r w:rsidR="007022AD">
        <w:rPr>
          <w:rStyle w:val="citationstylesgno2wrpf"/>
        </w:rPr>
        <w:t>389</w:t>
      </w:r>
      <w:r>
        <w:rPr>
          <w:rStyle w:val="citationstylesgno2wrpf"/>
        </w:rPr>
        <w:t>).</w:t>
      </w:r>
    </w:p>
    <w:p w14:paraId="4E33A76B" w14:textId="77777777" w:rsidR="00841AE6" w:rsidRDefault="00841AE6" w:rsidP="00841AE6">
      <w:pPr>
        <w:pStyle w:val="SourceCode"/>
        <w:ind w:left="1440"/>
      </w:pPr>
      <w:bookmarkStart w:id="121" w:name="X4b628386f09e902906570cdef63ae348832bd1a"/>
      <w:r>
        <w:rPr>
          <w:rStyle w:val="VerbatimChar"/>
        </w:rPr>
        <w:t># Try Ridge Regression</w:t>
      </w:r>
      <w:r>
        <w:br/>
      </w:r>
      <w:r>
        <w:br/>
      </w:r>
      <w:r>
        <w:rPr>
          <w:rStyle w:val="VerbatimChar"/>
        </w:rPr>
        <w:t>from sklearn.linear_model import Ridge</w:t>
      </w:r>
      <w:r>
        <w:br/>
      </w:r>
      <w:r>
        <w:br/>
      </w:r>
      <w:r>
        <w:rPr>
          <w:rStyle w:val="VerbatimChar"/>
        </w:rPr>
        <w:t>model = Ridge()</w:t>
      </w:r>
      <w:r>
        <w:br/>
      </w:r>
      <w:r>
        <w:rPr>
          <w:rStyle w:val="VerbatimChar"/>
        </w:rPr>
        <w:t>model.fit(X_train, y_train)</w:t>
      </w:r>
      <w:r>
        <w:br/>
      </w:r>
      <w:r>
        <w:br/>
      </w:r>
      <w:r>
        <w:rPr>
          <w:rStyle w:val="VerbatimChar"/>
        </w:rPr>
        <w:t># Check the score of the model (on the test set)</w:t>
      </w:r>
      <w:r>
        <w:br/>
      </w:r>
      <w:r>
        <w:rPr>
          <w:rStyle w:val="VerbatimChar"/>
        </w:rPr>
        <w:t>model.score(X_test, y_test)</w:t>
      </w:r>
    </w:p>
    <w:p w14:paraId="2EAA998D" w14:textId="77777777" w:rsidR="00841AE6" w:rsidRDefault="00841AE6" w:rsidP="00841AE6">
      <w:pPr>
        <w:pStyle w:val="SourceCode"/>
        <w:ind w:left="1440"/>
      </w:pPr>
      <w:r>
        <w:rPr>
          <w:rStyle w:val="VerbatimChar"/>
        </w:rPr>
        <w:t>0.7083864563369104</w:t>
      </w:r>
    </w:p>
    <w:p w14:paraId="61D17C5B" w14:textId="77777777" w:rsidR="00841AE6" w:rsidRDefault="00841AE6" w:rsidP="00841AE6">
      <w:pPr>
        <w:pStyle w:val="SourceCode"/>
        <w:ind w:left="1440"/>
      </w:pPr>
      <w:bookmarkStart w:id="122" w:name="a719b7e4-f7ba-4592-b326-630a01ba4417"/>
      <w:bookmarkEnd w:id="121"/>
      <w:r>
        <w:rPr>
          <w:rStyle w:val="VerbatimChar"/>
        </w:rPr>
        <w:t>model.get_params()</w:t>
      </w:r>
    </w:p>
    <w:p w14:paraId="3C9C897F" w14:textId="77777777" w:rsidR="00841AE6" w:rsidRDefault="00841AE6" w:rsidP="00841AE6">
      <w:pPr>
        <w:pStyle w:val="SourceCode"/>
        <w:ind w:left="1440"/>
      </w:pPr>
      <w:r>
        <w:rPr>
          <w:rStyle w:val="VerbatimChar"/>
        </w:rPr>
        <w:lastRenderedPageBreak/>
        <w:t>{'alpha': 1.0,</w:t>
      </w:r>
      <w:r>
        <w:br/>
      </w:r>
      <w:r>
        <w:rPr>
          <w:rStyle w:val="VerbatimChar"/>
        </w:rPr>
        <w:t xml:space="preserve"> 'copy_X': True,</w:t>
      </w:r>
      <w:r>
        <w:br/>
      </w:r>
      <w:r>
        <w:rPr>
          <w:rStyle w:val="VerbatimChar"/>
        </w:rPr>
        <w:t xml:space="preserve"> 'fit_intercept': True,</w:t>
      </w:r>
      <w:r>
        <w:br/>
      </w:r>
      <w:r>
        <w:rPr>
          <w:rStyle w:val="VerbatimChar"/>
        </w:rPr>
        <w:t xml:space="preserve"> 'max_iter': None,</w:t>
      </w:r>
      <w:r>
        <w:br/>
      </w:r>
      <w:r>
        <w:rPr>
          <w:rStyle w:val="VerbatimChar"/>
        </w:rPr>
        <w:t xml:space="preserve"> 'positive': False,</w:t>
      </w:r>
      <w:r>
        <w:br/>
      </w:r>
      <w:r>
        <w:rPr>
          <w:rStyle w:val="VerbatimChar"/>
        </w:rPr>
        <w:t xml:space="preserve"> 'random_state': None,</w:t>
      </w:r>
      <w:r>
        <w:br/>
      </w:r>
      <w:r>
        <w:rPr>
          <w:rStyle w:val="VerbatimChar"/>
        </w:rPr>
        <w:t xml:space="preserve"> 'solver': 'auto',</w:t>
      </w:r>
      <w:r>
        <w:br/>
      </w:r>
      <w:r>
        <w:rPr>
          <w:rStyle w:val="VerbatimChar"/>
        </w:rPr>
        <w:t xml:space="preserve"> 'tol': 0.0001}</w:t>
      </w:r>
    </w:p>
    <w:bookmarkEnd w:id="122"/>
    <w:p w14:paraId="5C53B031" w14:textId="77777777" w:rsidR="00841AE6" w:rsidRDefault="00841AE6" w:rsidP="00841AE6">
      <w:pPr>
        <w:rPr>
          <w:rStyle w:val="citationstylesgno2wrpf"/>
        </w:rPr>
      </w:pPr>
    </w:p>
    <w:p w14:paraId="119B2697" w14:textId="35520281" w:rsidR="00841AE6" w:rsidRDefault="00841AE6" w:rsidP="00841AE6">
      <w:pPr>
        <w:rPr>
          <w:rStyle w:val="citationstylesgno2wrpf"/>
        </w:rPr>
      </w:pPr>
      <w:r>
        <w:rPr>
          <w:rStyle w:val="citationstylesgno2wrpf"/>
        </w:rPr>
        <w:t>Since the dataset that is logged within the Oura application is large, a relevant subset of the data was needed to be extracted.  One method of regression that performs this function is called the least absolute shrinkage and selection operator (LASSO).</w:t>
      </w:r>
      <w:r w:rsidRPr="00E235A7">
        <w:t xml:space="preserve"> </w:t>
      </w:r>
      <w:r>
        <w:t xml:space="preserve">  It is an analysis method that performs both variable selection and regularization to enhance the prediction accuracy and interpretability of the statistical regression model (</w:t>
      </w:r>
      <w:r>
        <w:rPr>
          <w:rStyle w:val="citationstylesgno2wrpf"/>
        </w:rPr>
        <w:t xml:space="preserve">Emmert-Streib, F., &amp; Dehmer, M. (2019, January 14). </w:t>
      </w:r>
      <w:r>
        <w:rPr>
          <w:rStyle w:val="Emphasis"/>
        </w:rPr>
        <w:t>High-Dimensional LASSO-Based Computational Regression Models: Regularization, Shrinkage, and Selection</w:t>
      </w:r>
      <w:r>
        <w:rPr>
          <w:rStyle w:val="citationstylesgno2wrpf"/>
        </w:rPr>
        <w:t xml:space="preserve">. MDPI. Retrieved September 4, 2023, from </w:t>
      </w:r>
      <w:hyperlink r:id="rId20" w:history="1">
        <w:r w:rsidRPr="00180D93">
          <w:rPr>
            <w:rStyle w:val="Hyperlink"/>
          </w:rPr>
          <w:t>https://www.mdpi.com/2504-4990/1/1/21</w:t>
        </w:r>
      </w:hyperlink>
      <w:r>
        <w:rPr>
          <w:rStyle w:val="citationstylesgno2wrpf"/>
        </w:rPr>
        <w:t>).  A version of this method using the LARS algorithm was evaluated as part of this project (</w:t>
      </w:r>
      <w:hyperlink r:id="rId21" w:history="1">
        <w:r>
          <w:rPr>
            <w:rStyle w:val="Hyperlink"/>
          </w:rPr>
          <w:t>Scikit-learn: Machine Learning in Python</w:t>
        </w:r>
      </w:hyperlink>
      <w:r>
        <w:t xml:space="preserve">, Pedregosa </w:t>
      </w:r>
      <w:r>
        <w:rPr>
          <w:rStyle w:val="Emphasis"/>
        </w:rPr>
        <w:t>et al.</w:t>
      </w:r>
      <w:r>
        <w:t>, JMLR 12, pp. 2825-2830, 2011)</w:t>
      </w:r>
      <w:r>
        <w:rPr>
          <w:rStyle w:val="citationstylesgno2wrpf"/>
        </w:rPr>
        <w:t>.  This algorithm</w:t>
      </w:r>
      <w:r w:rsidR="007022AD">
        <w:rPr>
          <w:rStyle w:val="citationstylesgno2wrpf"/>
        </w:rPr>
        <w:t xml:space="preserve"> also</w:t>
      </w:r>
      <w:r>
        <w:rPr>
          <w:rStyle w:val="citationstylesgno2wrpf"/>
        </w:rPr>
        <w:t xml:space="preserve"> yielded the highest accuracy (0.</w:t>
      </w:r>
      <w:r w:rsidR="007022AD">
        <w:rPr>
          <w:rStyle w:val="citationstylesgno2wrpf"/>
        </w:rPr>
        <w:t>389</w:t>
      </w:r>
      <w:r>
        <w:rPr>
          <w:rStyle w:val="citationstylesgno2wrpf"/>
        </w:rPr>
        <w:t>) and was ultimately selected for this project.</w:t>
      </w:r>
    </w:p>
    <w:p w14:paraId="082419B8" w14:textId="77777777" w:rsidR="00841AE6" w:rsidRDefault="00841AE6" w:rsidP="00841AE6">
      <w:pPr>
        <w:pStyle w:val="SourceCode"/>
        <w:ind w:left="1440"/>
      </w:pPr>
      <w:bookmarkStart w:id="123" w:name="X5a2289f07dfe9ef7ac5e9bf021604e996909c0b"/>
      <w:r>
        <w:rPr>
          <w:rStyle w:val="VerbatimChar"/>
        </w:rPr>
        <w:t>from sklearn import linear_model</w:t>
      </w:r>
      <w:r>
        <w:br/>
      </w:r>
      <w:r>
        <w:rPr>
          <w:rStyle w:val="VerbatimChar"/>
        </w:rPr>
        <w:t>model = linear_model.LassoLars(alpha=1.0)</w:t>
      </w:r>
      <w:r>
        <w:br/>
      </w:r>
      <w:r>
        <w:rPr>
          <w:rStyle w:val="VerbatimChar"/>
        </w:rPr>
        <w:t>model.fit(X_train, y_train)</w:t>
      </w:r>
      <w:r>
        <w:br/>
      </w:r>
      <w:r>
        <w:br/>
      </w:r>
      <w:r>
        <w:rPr>
          <w:rStyle w:val="VerbatimChar"/>
        </w:rPr>
        <w:t># Check the score of the model (on the test set)</w:t>
      </w:r>
      <w:r>
        <w:br/>
      </w:r>
      <w:r>
        <w:rPr>
          <w:rStyle w:val="VerbatimChar"/>
        </w:rPr>
        <w:t>model.score(X_test, y_test)</w:t>
      </w:r>
    </w:p>
    <w:p w14:paraId="278AEB04" w14:textId="04A9151C" w:rsidR="009B44EF" w:rsidRPr="008A726C" w:rsidRDefault="009B44EF" w:rsidP="008A726C">
      <w:pPr>
        <w:pStyle w:val="Heading2"/>
      </w:pPr>
      <w:bookmarkStart w:id="124" w:name="_Toc147907209"/>
      <w:bookmarkStart w:id="125" w:name="_Toc147925463"/>
      <w:bookmarkStart w:id="126" w:name="_Toc147925535"/>
      <w:bookmarkStart w:id="127" w:name="_Toc147925571"/>
      <w:bookmarkStart w:id="128" w:name="_Toc147975652"/>
      <w:bookmarkStart w:id="129" w:name="_Toc148012722"/>
      <w:bookmarkEnd w:id="123"/>
      <w:r w:rsidRPr="008A726C">
        <w:t>Hypothesis Verification</w:t>
      </w:r>
      <w:bookmarkEnd w:id="124"/>
      <w:bookmarkEnd w:id="125"/>
      <w:bookmarkEnd w:id="126"/>
      <w:bookmarkEnd w:id="127"/>
      <w:bookmarkEnd w:id="128"/>
      <w:bookmarkEnd w:id="129"/>
    </w:p>
    <w:p w14:paraId="33231C53" w14:textId="2FDD6ADC" w:rsidR="001B47CC" w:rsidRDefault="005A2323" w:rsidP="00B3370B">
      <w:r>
        <w:t>The</w:t>
      </w:r>
      <w:r w:rsidR="00985C53">
        <w:t xml:space="preserve"> hypothesis of this</w:t>
      </w:r>
      <w:r w:rsidR="00857774" w:rsidRPr="00916DAD">
        <w:t xml:space="preserve"> proposal </w:t>
      </w:r>
      <w:r w:rsidR="00985C53">
        <w:t xml:space="preserve">was to </w:t>
      </w:r>
      <w:r w:rsidR="00857774" w:rsidRPr="00916DAD">
        <w:t xml:space="preserve">use machine learning to provide a leading or predictive value of </w:t>
      </w:r>
      <w:r w:rsidR="006136DC">
        <w:t xml:space="preserve">a user’s </w:t>
      </w:r>
      <w:r w:rsidR="0027668C">
        <w:t>‘</w:t>
      </w:r>
      <w:r w:rsidR="006136DC">
        <w:t>Readiness Score</w:t>
      </w:r>
      <w:r w:rsidR="0027668C">
        <w:t>’</w:t>
      </w:r>
      <w:r w:rsidR="00857774" w:rsidRPr="00916DAD">
        <w:t>.</w:t>
      </w:r>
      <w:r w:rsidR="00967E52">
        <w:t xml:space="preserve">  The data from a user was transformed and </w:t>
      </w:r>
      <w:r w:rsidR="00A54B36">
        <w:t xml:space="preserve">evaluated for useful leading indicators of </w:t>
      </w:r>
      <w:r w:rsidR="001D7C9D">
        <w:t xml:space="preserve">readiness.  </w:t>
      </w:r>
      <w:r w:rsidR="00C869F2">
        <w:t>The following</w:t>
      </w:r>
      <w:r w:rsidR="001D7C9D">
        <w:t xml:space="preserve"> </w:t>
      </w:r>
      <w:r w:rsidR="00CA739F">
        <w:t xml:space="preserve">datasets were selected to train the machine learning algorithm: </w:t>
      </w:r>
      <w:r w:rsidR="00B3370B">
        <w:t>Total Sleep Duration</w:t>
      </w:r>
      <w:r w:rsidR="00C869F2">
        <w:t xml:space="preserve">, </w:t>
      </w:r>
      <w:r w:rsidR="00B3370B">
        <w:t>Temperature Trend Deviation</w:t>
      </w:r>
      <w:r w:rsidR="00C869F2">
        <w:t xml:space="preserve">, </w:t>
      </w:r>
      <w:r w:rsidR="00B3370B">
        <w:t>Activity Score</w:t>
      </w:r>
      <w:r w:rsidR="00C869F2">
        <w:t>,</w:t>
      </w:r>
      <w:r w:rsidR="00BF443D">
        <w:t xml:space="preserve"> </w:t>
      </w:r>
      <w:r w:rsidR="00B3370B">
        <w:t>Rest Time</w:t>
      </w:r>
      <w:r w:rsidR="00BF443D">
        <w:t>,</w:t>
      </w:r>
      <w:r w:rsidR="00B3370B">
        <w:t xml:space="preserve"> Previous Night Score</w:t>
      </w:r>
      <w:r w:rsidR="00BF443D">
        <w:t>, S</w:t>
      </w:r>
      <w:r w:rsidR="00B3370B">
        <w:t>leep Balance Score</w:t>
      </w:r>
      <w:r w:rsidR="00BF443D">
        <w:t xml:space="preserve">, </w:t>
      </w:r>
      <w:r w:rsidR="00B3370B">
        <w:t>Previous Day Activity Score</w:t>
      </w:r>
      <w:r w:rsidR="00980CA1">
        <w:t xml:space="preserve">, and </w:t>
      </w:r>
      <w:r w:rsidR="00B3370B">
        <w:t>Activity Balance Score</w:t>
      </w:r>
      <w:r w:rsidR="009C5490">
        <w:t xml:space="preserve">. </w:t>
      </w:r>
    </w:p>
    <w:p w14:paraId="36C880AA" w14:textId="1EF735FB" w:rsidR="00857774" w:rsidRPr="00916DAD" w:rsidRDefault="001B47CC" w:rsidP="00985C53">
      <w:r>
        <w:lastRenderedPageBreak/>
        <w:t>Various linear</w:t>
      </w:r>
      <w:r w:rsidR="00D70C25">
        <w:t xml:space="preserve"> regression techniques were used to </w:t>
      </w:r>
      <w:r w:rsidR="001827D0">
        <w:t>train the algorithm</w:t>
      </w:r>
      <w:r w:rsidR="006677E8">
        <w:t xml:space="preserve">.  </w:t>
      </w:r>
      <w:r w:rsidR="009F286C">
        <w:t xml:space="preserve">The final selected algorithm was </w:t>
      </w:r>
      <w:r w:rsidR="007665A4">
        <w:t xml:space="preserve">based on </w:t>
      </w:r>
      <w:r w:rsidR="003F76FE">
        <w:t xml:space="preserve">the </w:t>
      </w:r>
      <w:r w:rsidR="007665A4">
        <w:rPr>
          <w:rStyle w:val="citationstylesgno2wrpf"/>
        </w:rPr>
        <w:t xml:space="preserve">least absolute shrinkage and selection operator (LASSO) and </w:t>
      </w:r>
      <w:r w:rsidR="00F45176">
        <w:rPr>
          <w:rStyle w:val="citationstylesgno2wrpf"/>
        </w:rPr>
        <w:t>yielded</w:t>
      </w:r>
      <w:r w:rsidR="00DA14E6">
        <w:rPr>
          <w:rStyle w:val="citationstylesgno2wrpf"/>
        </w:rPr>
        <w:t xml:space="preserve"> </w:t>
      </w:r>
      <w:r w:rsidR="00F45176">
        <w:rPr>
          <w:rStyle w:val="citationstylesgno2wrpf"/>
        </w:rPr>
        <w:t xml:space="preserve">machine learning code that </w:t>
      </w:r>
      <w:r w:rsidR="00B5067E">
        <w:rPr>
          <w:rStyle w:val="citationstylesgno2wrpf"/>
        </w:rPr>
        <w:t>accurately predicts user readiness.</w:t>
      </w:r>
      <w:r w:rsidR="00CA739F">
        <w:rPr>
          <w:rStyle w:val="VerbatimChar"/>
        </w:rPr>
        <w:t xml:space="preserve"> </w:t>
      </w:r>
    </w:p>
    <w:p w14:paraId="1F9C7AB7" w14:textId="77777777" w:rsidR="00FF2FAE" w:rsidRDefault="00FF2FAE">
      <w:pPr>
        <w:spacing w:line="259" w:lineRule="auto"/>
        <w:rPr>
          <w:rFonts w:asciiTheme="majorHAnsi" w:eastAsiaTheme="majorEastAsia" w:hAnsiTheme="majorHAnsi" w:cstheme="majorBidi"/>
          <w:color w:val="2F5496" w:themeColor="accent1" w:themeShade="BF"/>
          <w:sz w:val="32"/>
          <w:szCs w:val="32"/>
        </w:rPr>
      </w:pPr>
      <w:r>
        <w:br w:type="page"/>
      </w:r>
    </w:p>
    <w:p w14:paraId="1203E204" w14:textId="4B6C94FD" w:rsidR="009B44EF" w:rsidRPr="002B4232" w:rsidRDefault="009B44EF" w:rsidP="002B4232">
      <w:pPr>
        <w:pStyle w:val="Heading2"/>
      </w:pPr>
      <w:bookmarkStart w:id="130" w:name="_Toc147907210"/>
      <w:bookmarkStart w:id="131" w:name="_Toc147925464"/>
      <w:bookmarkStart w:id="132" w:name="_Toc147925536"/>
      <w:bookmarkStart w:id="133" w:name="_Toc147925572"/>
      <w:bookmarkStart w:id="134" w:name="_Toc147975653"/>
      <w:bookmarkStart w:id="135" w:name="_Toc148012723"/>
      <w:r w:rsidRPr="002B4232">
        <w:lastRenderedPageBreak/>
        <w:t>Effective Visualization and Reporting</w:t>
      </w:r>
      <w:bookmarkEnd w:id="130"/>
      <w:bookmarkEnd w:id="131"/>
      <w:bookmarkEnd w:id="132"/>
      <w:bookmarkEnd w:id="133"/>
      <w:bookmarkEnd w:id="134"/>
      <w:bookmarkEnd w:id="135"/>
    </w:p>
    <w:p w14:paraId="67921A5E" w14:textId="77777777" w:rsidR="00E94C94" w:rsidRDefault="00E94C94" w:rsidP="00E94C94">
      <w:r>
        <w:t>This project focused on the Readiness Score.  The following graph shows a histogram of readiness scores for the entire dataset:</w:t>
      </w:r>
    </w:p>
    <w:p w14:paraId="6B0A6834" w14:textId="1753E6F7" w:rsidR="00E94C94" w:rsidRDefault="00E94C94" w:rsidP="00E94C94">
      <w:pPr>
        <w:pStyle w:val="SourceCode"/>
        <w:ind w:left="1440"/>
      </w:pPr>
      <w:bookmarkStart w:id="136" w:name="d4f3e4c6-0ce2-41e5-ab7b-fd3d970bc78b"/>
      <w:r>
        <w:rPr>
          <w:rStyle w:val="VerbatimChar"/>
        </w:rPr>
        <w:t>(df[</w:t>
      </w:r>
      <w:r w:rsidR="0027668C">
        <w:rPr>
          <w:rStyle w:val="VerbatimChar"/>
        </w:rPr>
        <w:t>‘</w:t>
      </w:r>
      <w:r>
        <w:rPr>
          <w:rStyle w:val="VerbatimChar"/>
        </w:rPr>
        <w:t>Readiness Score</w:t>
      </w:r>
      <w:r w:rsidR="0027668C">
        <w:rPr>
          <w:rStyle w:val="VerbatimChar"/>
        </w:rPr>
        <w:t>’</w:t>
      </w:r>
      <w:r>
        <w:rPr>
          <w:rStyle w:val="VerbatimChar"/>
        </w:rPr>
        <w:t>].hist(figsize=(10, 10)))</w:t>
      </w:r>
    </w:p>
    <w:p w14:paraId="094C8DDA" w14:textId="77777777" w:rsidR="00E94C94" w:rsidRDefault="00E94C94" w:rsidP="00E94C94">
      <w:pPr>
        <w:pStyle w:val="SourceCode"/>
        <w:ind w:left="1440"/>
      </w:pPr>
      <w:r>
        <w:rPr>
          <w:rStyle w:val="VerbatimChar"/>
        </w:rPr>
        <w:t>&lt;Axes: &gt;</w:t>
      </w:r>
    </w:p>
    <w:p w14:paraId="58EA9A84" w14:textId="77777777" w:rsidR="00E94C94" w:rsidRDefault="00E94C94" w:rsidP="00E94C94">
      <w:pPr>
        <w:pStyle w:val="FirstParagraph"/>
      </w:pPr>
      <w:r>
        <w:rPr>
          <w:noProof/>
        </w:rPr>
        <w:drawing>
          <wp:inline distT="0" distB="0" distL="0" distR="0" wp14:anchorId="3BC756C4" wp14:editId="695879AA">
            <wp:extent cx="5334000" cy="5128846"/>
            <wp:effectExtent l="0" t="0" r="0" b="0"/>
            <wp:docPr id="49" name="Picture" descr="A graph with a number of blue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9" name="Picture" descr="A graph with a number of blue squares&#10;&#10;Description automatically generated with medium confidence"/>
                    <pic:cNvPicPr>
                      <a:picLocks noChangeAspect="1" noChangeArrowheads="1"/>
                    </pic:cNvPicPr>
                  </pic:nvPicPr>
                  <pic:blipFill>
                    <a:blip r:embed="rId22"/>
                    <a:stretch>
                      <a:fillRect/>
                    </a:stretch>
                  </pic:blipFill>
                  <pic:spPr bwMode="auto">
                    <a:xfrm>
                      <a:off x="0" y="0"/>
                      <a:ext cx="5334000" cy="5128846"/>
                    </a:xfrm>
                    <a:prstGeom prst="rect">
                      <a:avLst/>
                    </a:prstGeom>
                    <a:noFill/>
                    <a:ln w="9525">
                      <a:noFill/>
                      <a:headEnd/>
                      <a:tailEnd/>
                    </a:ln>
                  </pic:spPr>
                </pic:pic>
              </a:graphicData>
            </a:graphic>
          </wp:inline>
        </w:drawing>
      </w:r>
    </w:p>
    <w:bookmarkEnd w:id="136"/>
    <w:p w14:paraId="3B36AE3E" w14:textId="77777777" w:rsidR="00E94C94" w:rsidRDefault="00E94C94" w:rsidP="00E94C94">
      <w:pPr>
        <w:spacing w:line="259" w:lineRule="auto"/>
      </w:pPr>
      <w:r>
        <w:br w:type="page"/>
      </w:r>
    </w:p>
    <w:p w14:paraId="1F56FF6F" w14:textId="77777777" w:rsidR="00E94C94" w:rsidRDefault="00E94C94" w:rsidP="002A583D">
      <w:pPr>
        <w:rPr>
          <w:rStyle w:val="VerbatimChar"/>
          <w:rFonts w:asciiTheme="minorHAnsi" w:hAnsiTheme="minorHAnsi" w:cstheme="minorHAnsi"/>
        </w:rPr>
      </w:pPr>
    </w:p>
    <w:p w14:paraId="130C165A" w14:textId="7B379B8A" w:rsidR="002A583D" w:rsidRPr="00E7190C" w:rsidRDefault="002A583D" w:rsidP="002A583D">
      <w:r w:rsidRPr="002A583D">
        <w:rPr>
          <w:rStyle w:val="VerbatimChar"/>
          <w:rFonts w:asciiTheme="minorHAnsi" w:hAnsiTheme="minorHAnsi" w:cstheme="minorHAnsi"/>
        </w:rPr>
        <w:t>The below lists the data names, non-null count, and datatypes:</w:t>
      </w:r>
    </w:p>
    <w:p w14:paraId="51C247A5" w14:textId="77777777" w:rsidR="002A583D" w:rsidRDefault="002A583D" w:rsidP="007B2430">
      <w:pPr>
        <w:spacing w:after="0"/>
        <w:ind w:left="1440"/>
      </w:pPr>
      <w:r>
        <w:rPr>
          <w:rStyle w:val="VerbatimChar"/>
        </w:rPr>
        <w:t>health_data.info()</w:t>
      </w:r>
    </w:p>
    <w:p w14:paraId="254373B0" w14:textId="77777777" w:rsidR="002A583D" w:rsidRDefault="002A583D" w:rsidP="007B2430">
      <w:pPr>
        <w:spacing w:after="0"/>
        <w:ind w:left="1440"/>
      </w:pPr>
      <w:r>
        <w:rPr>
          <w:rStyle w:val="VerbatimChar"/>
        </w:rPr>
        <w:t>&lt;class 'pandas.core.frame.DataFrame'&gt;</w:t>
      </w:r>
      <w:r>
        <w:br/>
      </w:r>
      <w:r>
        <w:rPr>
          <w:rStyle w:val="VerbatimChar"/>
        </w:rPr>
        <w:t>RangeIndex: 970 entries, 0 to 969</w:t>
      </w:r>
      <w:r>
        <w:br/>
      </w:r>
      <w:r>
        <w:rPr>
          <w:rStyle w:val="VerbatimChar"/>
        </w:rPr>
        <w:t>Data columns (total 54 columns):</w:t>
      </w:r>
      <w:r>
        <w:br/>
      </w:r>
      <w:r>
        <w:rPr>
          <w:rStyle w:val="VerbatimChar"/>
        </w:rPr>
        <w:t xml:space="preserve"> #   Column                       Non-Null Count  Dtype  </w:t>
      </w:r>
      <w:r>
        <w:br/>
      </w:r>
      <w:r>
        <w:rPr>
          <w:rStyle w:val="VerbatimChar"/>
        </w:rPr>
        <w:t xml:space="preserve">---  ------                       --------------  -----  </w:t>
      </w:r>
      <w:r>
        <w:br/>
      </w:r>
      <w:r>
        <w:rPr>
          <w:rStyle w:val="VerbatimChar"/>
        </w:rPr>
        <w:t xml:space="preserve"> 0   date                         970 non-null    object </w:t>
      </w:r>
      <w:r>
        <w:br/>
      </w:r>
      <w:r>
        <w:rPr>
          <w:rStyle w:val="VerbatimChar"/>
        </w:rPr>
        <w:t xml:space="preserve"> 1   Sleep Score                  898 non-null    float64</w:t>
      </w:r>
      <w:r>
        <w:br/>
      </w:r>
      <w:r>
        <w:rPr>
          <w:rStyle w:val="VerbatimChar"/>
        </w:rPr>
        <w:t xml:space="preserve"> 2   Total Sleep Score            898 non-null    float64</w:t>
      </w:r>
      <w:r>
        <w:br/>
      </w:r>
      <w:r>
        <w:rPr>
          <w:rStyle w:val="VerbatimChar"/>
        </w:rPr>
        <w:t xml:space="preserve"> 3   REM Sleep Score              898 non-null    float64</w:t>
      </w:r>
      <w:r>
        <w:br/>
      </w:r>
      <w:r>
        <w:rPr>
          <w:rStyle w:val="VerbatimChar"/>
        </w:rPr>
        <w:t xml:space="preserve"> 4   Deep Sleep Score             898 non-null    float64</w:t>
      </w:r>
      <w:r>
        <w:br/>
      </w:r>
      <w:r>
        <w:rPr>
          <w:rStyle w:val="VerbatimChar"/>
        </w:rPr>
        <w:t xml:space="preserve"> 5   Sleep Efficiency Score       898 non-null    float64</w:t>
      </w:r>
      <w:r>
        <w:br/>
      </w:r>
      <w:r>
        <w:rPr>
          <w:rStyle w:val="VerbatimChar"/>
        </w:rPr>
        <w:t xml:space="preserve"> 6   Restfulness Score            898 non-null    float64</w:t>
      </w:r>
      <w:r>
        <w:br/>
      </w:r>
      <w:r>
        <w:rPr>
          <w:rStyle w:val="VerbatimChar"/>
        </w:rPr>
        <w:t xml:space="preserve"> 7   Sleep Latency Score          898 non-null    float64</w:t>
      </w:r>
      <w:r>
        <w:br/>
      </w:r>
      <w:r>
        <w:rPr>
          <w:rStyle w:val="VerbatimChar"/>
        </w:rPr>
        <w:t xml:space="preserve"> 8   Sleep Timin Score            898 non-null    float64</w:t>
      </w:r>
      <w:r>
        <w:br/>
      </w:r>
      <w:r>
        <w:rPr>
          <w:rStyle w:val="VerbatimChar"/>
        </w:rPr>
        <w:t xml:space="preserve"> 9   Total Sleep Duration         896 non-null    float64</w:t>
      </w:r>
      <w:r>
        <w:br/>
      </w:r>
      <w:r>
        <w:rPr>
          <w:rStyle w:val="VerbatimChar"/>
        </w:rPr>
        <w:t xml:space="preserve"> 10  Total Bedtime                896 non-null    float64</w:t>
      </w:r>
      <w:r>
        <w:br/>
      </w:r>
      <w:r>
        <w:rPr>
          <w:rStyle w:val="VerbatimChar"/>
        </w:rPr>
        <w:t xml:space="preserve"> 11  Awake Time                   896 non-null    float64</w:t>
      </w:r>
      <w:r>
        <w:br/>
      </w:r>
      <w:r>
        <w:rPr>
          <w:rStyle w:val="VerbatimChar"/>
        </w:rPr>
        <w:t xml:space="preserve"> 12  REM Sleep Duration           896 non-null    float64</w:t>
      </w:r>
      <w:r>
        <w:br/>
      </w:r>
      <w:r>
        <w:rPr>
          <w:rStyle w:val="VerbatimChar"/>
        </w:rPr>
        <w:t xml:space="preserve"> 13  Light Sleep Duration         896 non-null    float64</w:t>
      </w:r>
      <w:r>
        <w:br/>
      </w:r>
      <w:r>
        <w:rPr>
          <w:rStyle w:val="VerbatimChar"/>
        </w:rPr>
        <w:t xml:space="preserve"> 14  Deep Sleep Duration          896 non-null    float64</w:t>
      </w:r>
      <w:r>
        <w:br/>
      </w:r>
      <w:r>
        <w:rPr>
          <w:rStyle w:val="VerbatimChar"/>
        </w:rPr>
        <w:t xml:space="preserve"> 15  Restless Sleep               896 non-null    float64</w:t>
      </w:r>
      <w:r>
        <w:br/>
      </w:r>
      <w:r>
        <w:rPr>
          <w:rStyle w:val="VerbatimChar"/>
        </w:rPr>
        <w:t xml:space="preserve"> 16  Sleep Efficiency             896 non-null    float64</w:t>
      </w:r>
      <w:r>
        <w:br/>
      </w:r>
      <w:r>
        <w:rPr>
          <w:rStyle w:val="VerbatimChar"/>
        </w:rPr>
        <w:t xml:space="preserve"> 17  Sleep Latency                896 non-null    float64</w:t>
      </w:r>
      <w:r>
        <w:br/>
      </w:r>
      <w:r>
        <w:rPr>
          <w:rStyle w:val="VerbatimChar"/>
        </w:rPr>
        <w:t xml:space="preserve"> 18  Sleep Timing                 896 non-null    float64</w:t>
      </w:r>
      <w:r>
        <w:br/>
      </w:r>
      <w:r>
        <w:rPr>
          <w:rStyle w:val="VerbatimChar"/>
        </w:rPr>
        <w:t xml:space="preserve"> 19  Bedtime Start                896 non-null    object </w:t>
      </w:r>
      <w:r>
        <w:br/>
      </w:r>
      <w:r>
        <w:rPr>
          <w:rStyle w:val="VerbatimChar"/>
        </w:rPr>
        <w:t xml:space="preserve"> 20  Bedtime End                  896 non-null    object </w:t>
      </w:r>
      <w:r>
        <w:br/>
      </w:r>
      <w:r>
        <w:rPr>
          <w:rStyle w:val="VerbatimChar"/>
        </w:rPr>
        <w:t xml:space="preserve"> 21  Average Resting Heart Rate   895 non-null    float64</w:t>
      </w:r>
      <w:r>
        <w:br/>
      </w:r>
      <w:r>
        <w:rPr>
          <w:rStyle w:val="VerbatimChar"/>
        </w:rPr>
        <w:lastRenderedPageBreak/>
        <w:t xml:space="preserve"> 22  Lowest Resting Heart Rate    895 non-null    float64</w:t>
      </w:r>
      <w:r>
        <w:br/>
      </w:r>
      <w:r>
        <w:rPr>
          <w:rStyle w:val="VerbatimChar"/>
        </w:rPr>
        <w:t xml:space="preserve"> 23  Average HRV                  895 non-null    float64</w:t>
      </w:r>
      <w:r>
        <w:br/>
      </w:r>
      <w:r>
        <w:rPr>
          <w:rStyle w:val="VerbatimChar"/>
        </w:rPr>
        <w:t xml:space="preserve"> 24  Temperature Deviation (°C)   883 non-null    float64</w:t>
      </w:r>
      <w:r>
        <w:br/>
      </w:r>
      <w:r>
        <w:rPr>
          <w:rStyle w:val="VerbatimChar"/>
        </w:rPr>
        <w:t xml:space="preserve"> 25  Temperature Trend Deviation  866 non-null    float64</w:t>
      </w:r>
      <w:r>
        <w:br/>
      </w:r>
      <w:r>
        <w:rPr>
          <w:rStyle w:val="VerbatimChar"/>
        </w:rPr>
        <w:t xml:space="preserve"> 26  Respiratory Rate             896 non-null    float64</w:t>
      </w:r>
      <w:r>
        <w:br/>
      </w:r>
      <w:r>
        <w:rPr>
          <w:rStyle w:val="VerbatimChar"/>
        </w:rPr>
        <w:t xml:space="preserve"> 27  Activity Score               970 non-null    int64  </w:t>
      </w:r>
      <w:r>
        <w:br/>
      </w:r>
      <w:r>
        <w:rPr>
          <w:rStyle w:val="VerbatimChar"/>
        </w:rPr>
        <w:t xml:space="preserve"> 28  Stay Active Score            968 non-null    float64</w:t>
      </w:r>
      <w:r>
        <w:br/>
      </w:r>
      <w:r>
        <w:rPr>
          <w:rStyle w:val="VerbatimChar"/>
        </w:rPr>
        <w:t xml:space="preserve"> 29  Move Every Hour Score        968 non-null    float64</w:t>
      </w:r>
      <w:r>
        <w:br/>
      </w:r>
      <w:r>
        <w:rPr>
          <w:rStyle w:val="VerbatimChar"/>
        </w:rPr>
        <w:t xml:space="preserve"> 30  Meet Daily Targets Score     968 non-null    float64</w:t>
      </w:r>
      <w:r>
        <w:br/>
      </w:r>
      <w:r>
        <w:rPr>
          <w:rStyle w:val="VerbatimChar"/>
        </w:rPr>
        <w:t xml:space="preserve"> 31  Training Frequency Score     968 non-null    float64</w:t>
      </w:r>
      <w:r>
        <w:br/>
      </w:r>
      <w:r>
        <w:rPr>
          <w:rStyle w:val="VerbatimChar"/>
        </w:rPr>
        <w:t xml:space="preserve"> 32  Training Volume Score        968 non-null    float64</w:t>
      </w:r>
      <w:r>
        <w:br/>
      </w:r>
      <w:r>
        <w:rPr>
          <w:rStyle w:val="VerbatimChar"/>
        </w:rPr>
        <w:t xml:space="preserve"> 33  Activity Burn                970 non-null    int64  </w:t>
      </w:r>
      <w:r>
        <w:br/>
      </w:r>
      <w:r>
        <w:rPr>
          <w:rStyle w:val="VerbatimChar"/>
        </w:rPr>
        <w:t xml:space="preserve"> 34  Total Burn                   970 non-null    int64  </w:t>
      </w:r>
      <w:r>
        <w:br/>
      </w:r>
      <w:r>
        <w:rPr>
          <w:rStyle w:val="VerbatimChar"/>
        </w:rPr>
        <w:t xml:space="preserve"> 35  Steps                        970 non-null    int64  </w:t>
      </w:r>
      <w:r>
        <w:br/>
      </w:r>
      <w:r>
        <w:rPr>
          <w:rStyle w:val="VerbatimChar"/>
        </w:rPr>
        <w:t xml:space="preserve"> 36  Equivalent Walking Distance  970 non-null    int64  </w:t>
      </w:r>
      <w:r>
        <w:br/>
      </w:r>
      <w:r>
        <w:rPr>
          <w:rStyle w:val="VerbatimChar"/>
        </w:rPr>
        <w:t xml:space="preserve"> 37  Inactive Time                970 non-null    int64  </w:t>
      </w:r>
      <w:r>
        <w:br/>
      </w:r>
      <w:r>
        <w:rPr>
          <w:rStyle w:val="VerbatimChar"/>
        </w:rPr>
        <w:t xml:space="preserve"> 38  Rest Time                    970 non-null    int64  </w:t>
      </w:r>
      <w:r>
        <w:br/>
      </w:r>
      <w:r>
        <w:rPr>
          <w:rStyle w:val="VerbatimChar"/>
        </w:rPr>
        <w:t xml:space="preserve"> 39  Low Activity Time            970 non-null    int64  </w:t>
      </w:r>
      <w:r>
        <w:br/>
      </w:r>
      <w:r>
        <w:rPr>
          <w:rStyle w:val="VerbatimChar"/>
        </w:rPr>
        <w:t xml:space="preserve"> 40  Medium Activity Time         970 non-null    int64  </w:t>
      </w:r>
      <w:r>
        <w:br/>
      </w:r>
      <w:r>
        <w:rPr>
          <w:rStyle w:val="VerbatimChar"/>
        </w:rPr>
        <w:t xml:space="preserve"> 41  High Activity Time           970 non-null    int64  </w:t>
      </w:r>
      <w:r>
        <w:br/>
      </w:r>
      <w:r>
        <w:rPr>
          <w:rStyle w:val="VerbatimChar"/>
        </w:rPr>
        <w:t xml:space="preserve"> 42  Non-wear Time                970 non-null    int64  </w:t>
      </w:r>
      <w:r>
        <w:br/>
      </w:r>
      <w:r>
        <w:rPr>
          <w:rStyle w:val="VerbatimChar"/>
        </w:rPr>
        <w:t xml:space="preserve"> 43  Average MET                  970 non-null    float64</w:t>
      </w:r>
      <w:r>
        <w:br/>
      </w:r>
      <w:r>
        <w:rPr>
          <w:rStyle w:val="VerbatimChar"/>
        </w:rPr>
        <w:t xml:space="preserve"> 44  Long Periods of Inactivity   970 non-null    int64  </w:t>
      </w:r>
      <w:r>
        <w:br/>
      </w:r>
      <w:r>
        <w:rPr>
          <w:rStyle w:val="VerbatimChar"/>
        </w:rPr>
        <w:t xml:space="preserve"> 45  Readiness Score              898 non-null    float64</w:t>
      </w:r>
      <w:r>
        <w:br/>
      </w:r>
      <w:r>
        <w:rPr>
          <w:rStyle w:val="VerbatimChar"/>
        </w:rPr>
        <w:t xml:space="preserve"> 46  Previous Night Score         888 non-null    float64</w:t>
      </w:r>
      <w:r>
        <w:br/>
      </w:r>
      <w:r>
        <w:rPr>
          <w:rStyle w:val="VerbatimChar"/>
        </w:rPr>
        <w:t xml:space="preserve"> 47  Sleep Balance Score          892 non-null    float64</w:t>
      </w:r>
      <w:r>
        <w:br/>
      </w:r>
      <w:r>
        <w:rPr>
          <w:rStyle w:val="VerbatimChar"/>
        </w:rPr>
        <w:t xml:space="preserve"> 48  Previous Day Activity Score  881 non-null    float64</w:t>
      </w:r>
      <w:r>
        <w:br/>
      </w:r>
      <w:r>
        <w:rPr>
          <w:rStyle w:val="VerbatimChar"/>
        </w:rPr>
        <w:t xml:space="preserve"> 49  Activity Balance Score       887 non-null    float64</w:t>
      </w:r>
      <w:r>
        <w:br/>
      </w:r>
      <w:r>
        <w:rPr>
          <w:rStyle w:val="VerbatimChar"/>
        </w:rPr>
        <w:t xml:space="preserve"> 50  Temperature Score            895 non-null    float64</w:t>
      </w:r>
      <w:r>
        <w:br/>
      </w:r>
      <w:r>
        <w:rPr>
          <w:rStyle w:val="VerbatimChar"/>
        </w:rPr>
        <w:t xml:space="preserve"> 51  Resting Heart Rate Score     898 non-null    float64</w:t>
      </w:r>
      <w:r>
        <w:br/>
      </w:r>
      <w:r>
        <w:rPr>
          <w:rStyle w:val="VerbatimChar"/>
        </w:rPr>
        <w:t xml:space="preserve"> 52  HRV Balance Score            887 non-null    float64</w:t>
      </w:r>
      <w:r>
        <w:br/>
      </w:r>
      <w:r>
        <w:rPr>
          <w:rStyle w:val="VerbatimChar"/>
        </w:rPr>
        <w:lastRenderedPageBreak/>
        <w:t xml:space="preserve"> 53  Recovery Index Score         898 non-null    float64</w:t>
      </w:r>
      <w:r>
        <w:br/>
      </w:r>
      <w:r>
        <w:rPr>
          <w:rStyle w:val="VerbatimChar"/>
        </w:rPr>
        <w:t>dtypes: float64(39), int64(12), object(3)</w:t>
      </w:r>
      <w:r>
        <w:br/>
      </w:r>
      <w:r>
        <w:rPr>
          <w:rStyle w:val="VerbatimChar"/>
        </w:rPr>
        <w:t>memory usage: 409.3+ KB</w:t>
      </w:r>
    </w:p>
    <w:p w14:paraId="479239E6" w14:textId="77777777" w:rsidR="002A583D" w:rsidRDefault="002A583D" w:rsidP="007F7C8D"/>
    <w:p w14:paraId="2EE176A0" w14:textId="795BC27F" w:rsidR="007F7C8D" w:rsidRDefault="007F7C8D" w:rsidP="007F7C8D">
      <w:r>
        <w:t xml:space="preserve">The </w:t>
      </w:r>
      <w:r w:rsidR="00F4197F">
        <w:t xml:space="preserve">above </w:t>
      </w:r>
      <w:r>
        <w:t xml:space="preserve">data was analyzed using graphical methods.  Since the hypothesis of this project was that </w:t>
      </w:r>
      <w:r w:rsidR="0027668C">
        <w:t>‘</w:t>
      </w:r>
      <w:r>
        <w:t>Total Sleep Duration</w:t>
      </w:r>
      <w:r w:rsidR="0027668C">
        <w:t>’</w:t>
      </w:r>
      <w:r>
        <w:t xml:space="preserve"> would be input by the user to determine a predicted </w:t>
      </w:r>
      <w:r w:rsidR="0027668C">
        <w:t>‘</w:t>
      </w:r>
      <w:r>
        <w:t>Readiness Score</w:t>
      </w:r>
      <w:r w:rsidR="0027668C">
        <w:t>’</w:t>
      </w:r>
      <w:r>
        <w:t>, this was investigated first:</w:t>
      </w:r>
    </w:p>
    <w:p w14:paraId="1A9091F9" w14:textId="7C904EBB" w:rsidR="007F7C8D" w:rsidRDefault="007F7C8D" w:rsidP="00980CA1">
      <w:pPr>
        <w:spacing w:after="0"/>
        <w:ind w:left="1440"/>
      </w:pPr>
      <w:bookmarkStart w:id="137" w:name="X629def655528120b155d9645b83525f97de008f"/>
      <w:r>
        <w:rPr>
          <w:rStyle w:val="VerbatimChar"/>
        </w:rPr>
        <w:t># 1. Prepare data</w:t>
      </w:r>
      <w:r>
        <w:br/>
      </w:r>
      <w:r>
        <w:rPr>
          <w:rStyle w:val="VerbatimChar"/>
        </w:rPr>
        <w:t>x = df[</w:t>
      </w:r>
      <w:r w:rsidR="0027668C">
        <w:rPr>
          <w:rStyle w:val="VerbatimChar"/>
        </w:rPr>
        <w:t>‘</w:t>
      </w:r>
      <w:r>
        <w:rPr>
          <w:rStyle w:val="VerbatimChar"/>
        </w:rPr>
        <w:t>Total Sleep Duration</w:t>
      </w:r>
      <w:r w:rsidR="0027668C">
        <w:rPr>
          <w:rStyle w:val="VerbatimChar"/>
        </w:rPr>
        <w:t>’</w:t>
      </w:r>
      <w:r>
        <w:rPr>
          <w:rStyle w:val="VerbatimChar"/>
        </w:rPr>
        <w:t>]</w:t>
      </w:r>
      <w:r>
        <w:br/>
      </w:r>
      <w:r>
        <w:rPr>
          <w:rStyle w:val="VerbatimChar"/>
        </w:rPr>
        <w:t>y = df[</w:t>
      </w:r>
      <w:r w:rsidR="0027668C">
        <w:rPr>
          <w:rStyle w:val="VerbatimChar"/>
        </w:rPr>
        <w:t>‘</w:t>
      </w:r>
      <w:r>
        <w:rPr>
          <w:rStyle w:val="VerbatimChar"/>
        </w:rPr>
        <w:t>Readiness Score</w:t>
      </w:r>
      <w:r w:rsidR="0027668C">
        <w:rPr>
          <w:rStyle w:val="VerbatimChar"/>
        </w:rPr>
        <w:t>’</w:t>
      </w:r>
      <w:r>
        <w:rPr>
          <w:rStyle w:val="VerbatimChar"/>
        </w:rPr>
        <w:t>]</w:t>
      </w:r>
      <w:r>
        <w:br/>
      </w:r>
      <w:r>
        <w:br/>
      </w:r>
      <w:r>
        <w:rPr>
          <w:rStyle w:val="VerbatimChar"/>
        </w:rPr>
        <w:t># 2. Setup plot</w:t>
      </w:r>
      <w:r>
        <w:br/>
      </w:r>
      <w:r>
        <w:rPr>
          <w:rStyle w:val="VerbatimChar"/>
        </w:rPr>
        <w:t>fig, ax = plt.subplots(figsize=(10, 10))</w:t>
      </w:r>
      <w:r>
        <w:br/>
      </w:r>
      <w:r>
        <w:br/>
      </w:r>
      <w:r>
        <w:rPr>
          <w:rStyle w:val="VerbatimChar"/>
        </w:rPr>
        <w:t># 3. Plot data</w:t>
      </w:r>
      <w:r>
        <w:br/>
      </w:r>
      <w:r>
        <w:rPr>
          <w:rStyle w:val="VerbatimChar"/>
        </w:rPr>
        <w:t>ax.scatter(x,y)</w:t>
      </w:r>
      <w:r>
        <w:br/>
      </w:r>
      <w:r>
        <w:br/>
      </w:r>
      <w:r>
        <w:rPr>
          <w:rStyle w:val="VerbatimChar"/>
        </w:rPr>
        <w:t># 4. Customize plot</w:t>
      </w:r>
      <w:r>
        <w:br/>
      </w:r>
      <w:r>
        <w:rPr>
          <w:rStyle w:val="VerbatimChar"/>
        </w:rPr>
        <w:t>ax.set(title=</w:t>
      </w:r>
      <w:r w:rsidR="0027668C">
        <w:rPr>
          <w:rStyle w:val="VerbatimChar"/>
        </w:rPr>
        <w:t>‘</w:t>
      </w:r>
      <w:r>
        <w:rPr>
          <w:rStyle w:val="VerbatimChar"/>
        </w:rPr>
        <w:t>Total Sleep vs. Readiness</w:t>
      </w:r>
      <w:r w:rsidR="0027668C">
        <w:rPr>
          <w:rStyle w:val="VerbatimChar"/>
        </w:rPr>
        <w:t>’</w:t>
      </w:r>
      <w:r>
        <w:rPr>
          <w:rStyle w:val="VerbatimChar"/>
        </w:rPr>
        <w:t xml:space="preserve">, </w:t>
      </w:r>
      <w:r>
        <w:br/>
      </w:r>
      <w:r>
        <w:rPr>
          <w:rStyle w:val="VerbatimChar"/>
        </w:rPr>
        <w:t xml:space="preserve">       xlabel=</w:t>
      </w:r>
      <w:r w:rsidR="0027668C">
        <w:rPr>
          <w:rStyle w:val="VerbatimChar"/>
        </w:rPr>
        <w:t>‘</w:t>
      </w:r>
      <w:r>
        <w:rPr>
          <w:rStyle w:val="VerbatimChar"/>
        </w:rPr>
        <w:t>Total Sleep Duration</w:t>
      </w:r>
      <w:r w:rsidR="0027668C">
        <w:rPr>
          <w:rStyle w:val="VerbatimChar"/>
        </w:rPr>
        <w:t>’</w:t>
      </w:r>
      <w:r>
        <w:rPr>
          <w:rStyle w:val="VerbatimChar"/>
        </w:rPr>
        <w:t>,</w:t>
      </w:r>
      <w:r>
        <w:br/>
      </w:r>
      <w:r>
        <w:rPr>
          <w:rStyle w:val="VerbatimChar"/>
        </w:rPr>
        <w:t xml:space="preserve">       ylabel=</w:t>
      </w:r>
      <w:r w:rsidR="0027668C">
        <w:rPr>
          <w:rStyle w:val="VerbatimChar"/>
        </w:rPr>
        <w:t>‘</w:t>
      </w:r>
      <w:r>
        <w:rPr>
          <w:rStyle w:val="VerbatimChar"/>
        </w:rPr>
        <w:t>Readiness Score</w:t>
      </w:r>
      <w:r w:rsidR="0027668C">
        <w:rPr>
          <w:rStyle w:val="VerbatimChar"/>
        </w:rPr>
        <w:t>’</w:t>
      </w:r>
      <w:r>
        <w:rPr>
          <w:rStyle w:val="VerbatimChar"/>
        </w:rPr>
        <w:t>)</w:t>
      </w:r>
      <w:r>
        <w:br/>
      </w:r>
      <w:r>
        <w:br/>
      </w:r>
      <w:r>
        <w:rPr>
          <w:rStyle w:val="VerbatimChar"/>
        </w:rPr>
        <w:t># 5. Save and show</w:t>
      </w:r>
      <w:r>
        <w:br/>
      </w:r>
      <w:r>
        <w:rPr>
          <w:rStyle w:val="VerbatimChar"/>
        </w:rPr>
        <w:t>fig.savefig(</w:t>
      </w:r>
      <w:r w:rsidR="0027668C">
        <w:rPr>
          <w:rStyle w:val="VerbatimChar"/>
        </w:rPr>
        <w:t>‘</w:t>
      </w:r>
      <w:r>
        <w:rPr>
          <w:rStyle w:val="VerbatimChar"/>
        </w:rPr>
        <w:t>Figures/Figure_1.png</w:t>
      </w:r>
      <w:r w:rsidR="0027668C">
        <w:rPr>
          <w:rStyle w:val="VerbatimChar"/>
        </w:rPr>
        <w:t>’</w:t>
      </w:r>
      <w:r>
        <w:rPr>
          <w:rStyle w:val="VerbatimChar"/>
        </w:rPr>
        <w:t>)</w:t>
      </w:r>
    </w:p>
    <w:p w14:paraId="373CB9A0" w14:textId="77777777" w:rsidR="007F7C8D" w:rsidRDefault="007F7C8D" w:rsidP="007F7C8D">
      <w:r>
        <w:rPr>
          <w:noProof/>
        </w:rPr>
        <w:lastRenderedPageBreak/>
        <w:drawing>
          <wp:inline distT="0" distB="0" distL="0" distR="0" wp14:anchorId="73EC4885" wp14:editId="4AA70E93">
            <wp:extent cx="5334000" cy="5316396"/>
            <wp:effectExtent l="0" t="0" r="0" b="0"/>
            <wp:docPr id="60" name="Picture" descr="A chart with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A chart with blue dots&#10;&#10;Description automatically generated"/>
                    <pic:cNvPicPr>
                      <a:picLocks noChangeAspect="1" noChangeArrowheads="1"/>
                    </pic:cNvPicPr>
                  </pic:nvPicPr>
                  <pic:blipFill>
                    <a:blip r:embed="rId23"/>
                    <a:stretch>
                      <a:fillRect/>
                    </a:stretch>
                  </pic:blipFill>
                  <pic:spPr bwMode="auto">
                    <a:xfrm>
                      <a:off x="0" y="0"/>
                      <a:ext cx="5334000" cy="5316396"/>
                    </a:xfrm>
                    <a:prstGeom prst="rect">
                      <a:avLst/>
                    </a:prstGeom>
                    <a:noFill/>
                    <a:ln w="9525">
                      <a:noFill/>
                      <a:headEnd/>
                      <a:tailEnd/>
                    </a:ln>
                  </pic:spPr>
                </pic:pic>
              </a:graphicData>
            </a:graphic>
          </wp:inline>
        </w:drawing>
      </w:r>
    </w:p>
    <w:p w14:paraId="2FAA037F" w14:textId="713E3547" w:rsidR="007F7C8D" w:rsidRDefault="007F7C8D" w:rsidP="007F7C8D">
      <w:r>
        <w:t xml:space="preserve">From this graph, as </w:t>
      </w:r>
      <w:r w:rsidR="0027668C">
        <w:t>‘</w:t>
      </w:r>
      <w:r>
        <w:t>Total Sleep Duration</w:t>
      </w:r>
      <w:r w:rsidR="0027668C">
        <w:t>’</w:t>
      </w:r>
      <w:r>
        <w:t xml:space="preserve"> increases, </w:t>
      </w:r>
      <w:r w:rsidR="0027668C">
        <w:t>‘</w:t>
      </w:r>
      <w:r>
        <w:t>Readiness Score</w:t>
      </w:r>
      <w:r w:rsidR="0027668C">
        <w:t>’</w:t>
      </w:r>
      <w:r>
        <w:t xml:space="preserve"> also generally increases.  Other input fields were evaluated similarly.  </w:t>
      </w:r>
    </w:p>
    <w:p w14:paraId="2854E6D8" w14:textId="77777777" w:rsidR="007F7C8D" w:rsidRDefault="007F7C8D" w:rsidP="007F7C8D">
      <w:r>
        <w:br w:type="page"/>
      </w:r>
    </w:p>
    <w:p w14:paraId="225281A0" w14:textId="75638D4D" w:rsidR="007F7C8D" w:rsidRDefault="0027668C" w:rsidP="007F7C8D">
      <w:r>
        <w:lastRenderedPageBreak/>
        <w:t>‘</w:t>
      </w:r>
      <w:r w:rsidR="007F7C8D">
        <w:t>Rest</w:t>
      </w:r>
      <w:r w:rsidR="00A53E5B">
        <w:t xml:space="preserve"> Time</w:t>
      </w:r>
      <w:r>
        <w:t>’</w:t>
      </w:r>
      <w:r w:rsidR="007F7C8D">
        <w:t xml:space="preserve"> had a similar plot that generally shows a higher readiness with an improving </w:t>
      </w:r>
      <w:r>
        <w:t>‘</w:t>
      </w:r>
      <w:r w:rsidR="007F7C8D">
        <w:t>Rest</w:t>
      </w:r>
      <w:r w:rsidR="00A53E5B">
        <w:t xml:space="preserve"> Time</w:t>
      </w:r>
      <w:r>
        <w:t>’</w:t>
      </w:r>
      <w:r w:rsidR="007B2430">
        <w:t>.</w:t>
      </w:r>
    </w:p>
    <w:p w14:paraId="5243976A" w14:textId="62A5C066" w:rsidR="007F7C8D" w:rsidRDefault="00A53E5B" w:rsidP="007F7C8D">
      <w:r>
        <w:rPr>
          <w:noProof/>
        </w:rPr>
        <w:drawing>
          <wp:inline distT="0" distB="0" distL="0" distR="0" wp14:anchorId="0BD2F5DB" wp14:editId="04A8D87F">
            <wp:extent cx="5943600" cy="5943600"/>
            <wp:effectExtent l="0" t="0" r="0" b="0"/>
            <wp:docPr id="751937362" name="Picture 1" descr="A diagram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937362" name="Picture 1" descr="A diagram of blue dots&#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6149182" w14:textId="77777777" w:rsidR="007F7C8D" w:rsidRDefault="007F7C8D" w:rsidP="007F7C8D">
      <w:r>
        <w:br w:type="page"/>
      </w:r>
    </w:p>
    <w:p w14:paraId="5E1ECD17" w14:textId="2679E811" w:rsidR="007F7C8D" w:rsidRDefault="0027668C" w:rsidP="007F7C8D">
      <w:r>
        <w:lastRenderedPageBreak/>
        <w:t>‘</w:t>
      </w:r>
      <w:r w:rsidR="007F7C8D">
        <w:t>Move Every Hour</w:t>
      </w:r>
      <w:r>
        <w:t>’</w:t>
      </w:r>
      <w:r w:rsidR="007F7C8D">
        <w:t xml:space="preserve"> seems to have little correlation to the readiness score and was not used in the final dataset:</w:t>
      </w:r>
    </w:p>
    <w:p w14:paraId="5EAED348" w14:textId="77777777" w:rsidR="007F7C8D" w:rsidRDefault="007F7C8D" w:rsidP="007F7C8D">
      <w:r>
        <w:rPr>
          <w:noProof/>
        </w:rPr>
        <w:drawing>
          <wp:inline distT="0" distB="0" distL="0" distR="0" wp14:anchorId="3154C899" wp14:editId="1CA0575F">
            <wp:extent cx="5334000" cy="5316396"/>
            <wp:effectExtent l="0" t="0" r="0" b="0"/>
            <wp:docPr id="68" name="Picture" descr="A graph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descr="A graph of blue lines&#10;&#10;Description automatically generated"/>
                    <pic:cNvPicPr>
                      <a:picLocks noChangeAspect="1" noChangeArrowheads="1"/>
                    </pic:cNvPicPr>
                  </pic:nvPicPr>
                  <pic:blipFill>
                    <a:blip r:embed="rId25"/>
                    <a:stretch>
                      <a:fillRect/>
                    </a:stretch>
                  </pic:blipFill>
                  <pic:spPr bwMode="auto">
                    <a:xfrm>
                      <a:off x="0" y="0"/>
                      <a:ext cx="5334000" cy="5316396"/>
                    </a:xfrm>
                    <a:prstGeom prst="rect">
                      <a:avLst/>
                    </a:prstGeom>
                    <a:noFill/>
                    <a:ln w="9525">
                      <a:noFill/>
                      <a:headEnd/>
                      <a:tailEnd/>
                    </a:ln>
                  </pic:spPr>
                </pic:pic>
              </a:graphicData>
            </a:graphic>
          </wp:inline>
        </w:drawing>
      </w:r>
    </w:p>
    <w:bookmarkEnd w:id="137"/>
    <w:p w14:paraId="516B5573" w14:textId="77777777" w:rsidR="00A53E5B" w:rsidRDefault="00A53E5B">
      <w:pPr>
        <w:spacing w:line="259" w:lineRule="auto"/>
      </w:pPr>
      <w:r>
        <w:br w:type="page"/>
      </w:r>
    </w:p>
    <w:p w14:paraId="61996D51" w14:textId="050950BF" w:rsidR="00A7557B" w:rsidRDefault="00A7557B" w:rsidP="00A7557B">
      <w:r>
        <w:lastRenderedPageBreak/>
        <w:t xml:space="preserve">Using the </w:t>
      </w:r>
      <w:r w:rsidR="00F5281E">
        <w:t xml:space="preserve">graphical </w:t>
      </w:r>
      <w:r w:rsidR="0060676D">
        <w:t>visualization</w:t>
      </w:r>
      <w:r w:rsidR="00F5281E">
        <w:t xml:space="preserve"> methods above, </w:t>
      </w:r>
      <w:r w:rsidR="0060676D">
        <w:t>various machine learning algorithms were trained.  This was an iterative process that yielded an algo</w:t>
      </w:r>
      <w:r w:rsidR="00BD3578">
        <w:t xml:space="preserve">rithm that met the hypothesis. </w:t>
      </w:r>
      <w:r w:rsidR="0060676D">
        <w:t xml:space="preserve"> </w:t>
      </w:r>
      <w:r>
        <w:t>The final dataset was determined to be:</w:t>
      </w:r>
    </w:p>
    <w:p w14:paraId="4A8BB3DF" w14:textId="77777777" w:rsidR="004B4069" w:rsidRDefault="004B4069" w:rsidP="004B4069">
      <w:pPr>
        <w:pStyle w:val="HTMLPreformatted"/>
        <w:ind w:left="720"/>
      </w:pPr>
      <w:r>
        <w:rPr>
          <w:rStyle w:val="n"/>
        </w:rPr>
        <w:t>df</w:t>
      </w:r>
      <w:r>
        <w:rPr>
          <w:rStyle w:val="o"/>
        </w:rPr>
        <w:t>.</w:t>
      </w:r>
      <w:r>
        <w:rPr>
          <w:rStyle w:val="n"/>
        </w:rPr>
        <w:t>drop</w:t>
      </w:r>
      <w:r>
        <w:rPr>
          <w:rStyle w:val="p"/>
        </w:rPr>
        <w:t>(</w:t>
      </w:r>
      <w:r>
        <w:rPr>
          <w:rStyle w:val="n"/>
        </w:rPr>
        <w:t>df</w:t>
      </w:r>
      <w:r>
        <w:rPr>
          <w:rStyle w:val="o"/>
        </w:rPr>
        <w:t>.</w:t>
      </w:r>
      <w:r>
        <w:rPr>
          <w:rStyle w:val="n"/>
        </w:rPr>
        <w:t>columns</w:t>
      </w:r>
      <w:r>
        <w:rPr>
          <w:rStyle w:val="p"/>
        </w:rPr>
        <w:t>[[</w:t>
      </w:r>
      <w:r>
        <w:rPr>
          <w:rStyle w:val="mi"/>
        </w:rPr>
        <w:t>0</w:t>
      </w:r>
      <w:r>
        <w:rPr>
          <w:rStyle w:val="p"/>
        </w:rPr>
        <w:t>,</w:t>
      </w:r>
      <w:r>
        <w:rPr>
          <w:rStyle w:val="mi"/>
        </w:rPr>
        <w:t>1</w:t>
      </w:r>
      <w:r>
        <w:rPr>
          <w:rStyle w:val="p"/>
        </w:rPr>
        <w:t>,</w:t>
      </w:r>
      <w:r>
        <w:rPr>
          <w:rStyle w:val="mi"/>
        </w:rPr>
        <w:t>2</w:t>
      </w:r>
      <w:r>
        <w:rPr>
          <w:rStyle w:val="p"/>
        </w:rPr>
        <w:t>,</w:t>
      </w:r>
      <w:r>
        <w:rPr>
          <w:rStyle w:val="mi"/>
        </w:rPr>
        <w:t>3</w:t>
      </w:r>
      <w:r>
        <w:rPr>
          <w:rStyle w:val="p"/>
        </w:rPr>
        <w:t>,</w:t>
      </w:r>
      <w:r>
        <w:rPr>
          <w:rStyle w:val="mi"/>
        </w:rPr>
        <w:t>4</w:t>
      </w:r>
      <w:r>
        <w:rPr>
          <w:rStyle w:val="p"/>
        </w:rPr>
        <w:t>,</w:t>
      </w:r>
      <w:r>
        <w:rPr>
          <w:rStyle w:val="mi"/>
        </w:rPr>
        <w:t>5</w:t>
      </w:r>
      <w:r>
        <w:rPr>
          <w:rStyle w:val="p"/>
        </w:rPr>
        <w:t>,</w:t>
      </w:r>
      <w:r>
        <w:rPr>
          <w:rStyle w:val="mi"/>
        </w:rPr>
        <w:t>6</w:t>
      </w:r>
      <w:r>
        <w:rPr>
          <w:rStyle w:val="p"/>
        </w:rPr>
        <w:t>,</w:t>
      </w:r>
      <w:r>
        <w:rPr>
          <w:rStyle w:val="mi"/>
        </w:rPr>
        <w:t>7</w:t>
      </w:r>
      <w:r>
        <w:rPr>
          <w:rStyle w:val="p"/>
        </w:rPr>
        <w:t>,</w:t>
      </w:r>
      <w:r>
        <w:rPr>
          <w:rStyle w:val="mi"/>
        </w:rPr>
        <w:t>8</w:t>
      </w:r>
      <w:r>
        <w:rPr>
          <w:rStyle w:val="p"/>
        </w:rPr>
        <w:t>,</w:t>
      </w:r>
      <w:r>
        <w:rPr>
          <w:rStyle w:val="mi"/>
        </w:rPr>
        <w:t>10</w:t>
      </w:r>
      <w:r>
        <w:rPr>
          <w:rStyle w:val="p"/>
        </w:rPr>
        <w:t>,</w:t>
      </w:r>
      <w:r>
        <w:rPr>
          <w:rStyle w:val="mi"/>
        </w:rPr>
        <w:t>11</w:t>
      </w:r>
      <w:r>
        <w:rPr>
          <w:rStyle w:val="p"/>
        </w:rPr>
        <w:t>,</w:t>
      </w:r>
      <w:r>
        <w:rPr>
          <w:rStyle w:val="mi"/>
        </w:rPr>
        <w:t>12</w:t>
      </w:r>
      <w:r>
        <w:rPr>
          <w:rStyle w:val="p"/>
        </w:rPr>
        <w:t>,</w:t>
      </w:r>
      <w:r>
        <w:rPr>
          <w:rStyle w:val="mi"/>
        </w:rPr>
        <w:t>13</w:t>
      </w:r>
      <w:r>
        <w:rPr>
          <w:rStyle w:val="p"/>
        </w:rPr>
        <w:t>,</w:t>
      </w:r>
      <w:r>
        <w:rPr>
          <w:rStyle w:val="mi"/>
        </w:rPr>
        <w:t>14</w:t>
      </w:r>
      <w:r>
        <w:rPr>
          <w:rStyle w:val="p"/>
        </w:rPr>
        <w:t>,</w:t>
      </w:r>
      <w:r>
        <w:rPr>
          <w:rStyle w:val="mi"/>
        </w:rPr>
        <w:t>15</w:t>
      </w:r>
      <w:r>
        <w:rPr>
          <w:rStyle w:val="p"/>
        </w:rPr>
        <w:t>,</w:t>
      </w:r>
      <w:r>
        <w:rPr>
          <w:rStyle w:val="mi"/>
        </w:rPr>
        <w:t>16</w:t>
      </w:r>
      <w:r>
        <w:rPr>
          <w:rStyle w:val="p"/>
        </w:rPr>
        <w:t>,</w:t>
      </w:r>
      <w:r>
        <w:rPr>
          <w:rStyle w:val="mi"/>
        </w:rPr>
        <w:t>17</w:t>
      </w:r>
      <w:r>
        <w:rPr>
          <w:rStyle w:val="p"/>
        </w:rPr>
        <w:t>,</w:t>
      </w:r>
      <w:r>
        <w:rPr>
          <w:rStyle w:val="mi"/>
        </w:rPr>
        <w:t>18</w:t>
      </w:r>
      <w:r>
        <w:rPr>
          <w:rStyle w:val="p"/>
        </w:rPr>
        <w:t>,</w:t>
      </w:r>
      <w:r>
        <w:rPr>
          <w:rStyle w:val="mi"/>
        </w:rPr>
        <w:t>19</w:t>
      </w:r>
      <w:r>
        <w:rPr>
          <w:rStyle w:val="p"/>
        </w:rPr>
        <w:t>,</w:t>
      </w:r>
      <w:r>
        <w:rPr>
          <w:rStyle w:val="mi"/>
        </w:rPr>
        <w:t>20</w:t>
      </w:r>
      <w:r>
        <w:rPr>
          <w:rStyle w:val="p"/>
        </w:rPr>
        <w:t>,</w:t>
      </w:r>
      <w:r>
        <w:rPr>
          <w:rStyle w:val="mi"/>
        </w:rPr>
        <w:t>21</w:t>
      </w:r>
      <w:r>
        <w:rPr>
          <w:rStyle w:val="p"/>
        </w:rPr>
        <w:t>,</w:t>
      </w:r>
      <w:r>
        <w:rPr>
          <w:rStyle w:val="mi"/>
        </w:rPr>
        <w:t>22</w:t>
      </w:r>
      <w:r>
        <w:rPr>
          <w:rStyle w:val="p"/>
        </w:rPr>
        <w:t>,</w:t>
      </w:r>
      <w:r>
        <w:rPr>
          <w:rStyle w:val="mi"/>
        </w:rPr>
        <w:t>23</w:t>
      </w:r>
      <w:r>
        <w:rPr>
          <w:rStyle w:val="p"/>
        </w:rPr>
        <w:t>,</w:t>
      </w:r>
      <w:r>
        <w:rPr>
          <w:rStyle w:val="mi"/>
        </w:rPr>
        <w:t>24</w:t>
      </w:r>
      <w:r>
        <w:rPr>
          <w:rStyle w:val="p"/>
        </w:rPr>
        <w:t>,</w:t>
      </w:r>
      <w:r>
        <w:rPr>
          <w:rStyle w:val="mi"/>
        </w:rPr>
        <w:t>26</w:t>
      </w:r>
      <w:r>
        <w:rPr>
          <w:rStyle w:val="p"/>
        </w:rPr>
        <w:t>,</w:t>
      </w:r>
      <w:r>
        <w:rPr>
          <w:rStyle w:val="mi"/>
        </w:rPr>
        <w:t>28</w:t>
      </w:r>
      <w:r>
        <w:rPr>
          <w:rStyle w:val="p"/>
        </w:rPr>
        <w:t>,</w:t>
      </w:r>
      <w:r>
        <w:rPr>
          <w:rStyle w:val="mi"/>
        </w:rPr>
        <w:t>29</w:t>
      </w:r>
      <w:r>
        <w:rPr>
          <w:rStyle w:val="p"/>
        </w:rPr>
        <w:t>,</w:t>
      </w:r>
      <w:r>
        <w:rPr>
          <w:rStyle w:val="mi"/>
        </w:rPr>
        <w:t>30</w:t>
      </w:r>
      <w:r>
        <w:rPr>
          <w:rStyle w:val="p"/>
        </w:rPr>
        <w:t>,</w:t>
      </w:r>
      <w:r>
        <w:rPr>
          <w:rStyle w:val="mi"/>
        </w:rPr>
        <w:t>31</w:t>
      </w:r>
      <w:r>
        <w:rPr>
          <w:rStyle w:val="p"/>
        </w:rPr>
        <w:t>,</w:t>
      </w:r>
      <w:r>
        <w:rPr>
          <w:rStyle w:val="mi"/>
        </w:rPr>
        <w:t>32</w:t>
      </w:r>
      <w:r>
        <w:rPr>
          <w:rStyle w:val="p"/>
        </w:rPr>
        <w:t>,</w:t>
      </w:r>
      <w:r>
        <w:rPr>
          <w:rStyle w:val="mi"/>
        </w:rPr>
        <w:t>33</w:t>
      </w:r>
      <w:r>
        <w:rPr>
          <w:rStyle w:val="p"/>
        </w:rPr>
        <w:t>,</w:t>
      </w:r>
      <w:r>
        <w:rPr>
          <w:rStyle w:val="mi"/>
        </w:rPr>
        <w:t>34</w:t>
      </w:r>
      <w:r>
        <w:rPr>
          <w:rStyle w:val="p"/>
        </w:rPr>
        <w:t>,</w:t>
      </w:r>
      <w:r>
        <w:rPr>
          <w:rStyle w:val="mi"/>
        </w:rPr>
        <w:t>35</w:t>
      </w:r>
      <w:r>
        <w:rPr>
          <w:rStyle w:val="p"/>
        </w:rPr>
        <w:t>,</w:t>
      </w:r>
      <w:r>
        <w:rPr>
          <w:rStyle w:val="mi"/>
        </w:rPr>
        <w:t>36</w:t>
      </w:r>
      <w:r>
        <w:rPr>
          <w:rStyle w:val="p"/>
        </w:rPr>
        <w:t>,</w:t>
      </w:r>
      <w:r>
        <w:rPr>
          <w:rStyle w:val="mi"/>
        </w:rPr>
        <w:t>37</w:t>
      </w:r>
      <w:r>
        <w:rPr>
          <w:rStyle w:val="p"/>
        </w:rPr>
        <w:t>,</w:t>
      </w:r>
      <w:r>
        <w:rPr>
          <w:rStyle w:val="mi"/>
        </w:rPr>
        <w:t>39</w:t>
      </w:r>
      <w:r>
        <w:rPr>
          <w:rStyle w:val="p"/>
        </w:rPr>
        <w:t>,</w:t>
      </w:r>
      <w:r>
        <w:rPr>
          <w:rStyle w:val="mi"/>
        </w:rPr>
        <w:t>40</w:t>
      </w:r>
      <w:r>
        <w:rPr>
          <w:rStyle w:val="p"/>
        </w:rPr>
        <w:t>,</w:t>
      </w:r>
      <w:r>
        <w:rPr>
          <w:rStyle w:val="mi"/>
        </w:rPr>
        <w:t>41</w:t>
      </w:r>
      <w:r>
        <w:rPr>
          <w:rStyle w:val="p"/>
        </w:rPr>
        <w:t>,</w:t>
      </w:r>
      <w:r>
        <w:rPr>
          <w:rStyle w:val="mi"/>
        </w:rPr>
        <w:t>42</w:t>
      </w:r>
      <w:r>
        <w:rPr>
          <w:rStyle w:val="p"/>
        </w:rPr>
        <w:t>,</w:t>
      </w:r>
      <w:r>
        <w:rPr>
          <w:rStyle w:val="mi"/>
        </w:rPr>
        <w:t>43</w:t>
      </w:r>
      <w:r>
        <w:rPr>
          <w:rStyle w:val="p"/>
        </w:rPr>
        <w:t>,</w:t>
      </w:r>
      <w:r>
        <w:rPr>
          <w:rStyle w:val="mi"/>
        </w:rPr>
        <w:t>44</w:t>
      </w:r>
      <w:r>
        <w:rPr>
          <w:rStyle w:val="p"/>
        </w:rPr>
        <w:t>,</w:t>
      </w:r>
      <w:r>
        <w:rPr>
          <w:rStyle w:val="mi"/>
        </w:rPr>
        <w:t>50</w:t>
      </w:r>
      <w:r>
        <w:rPr>
          <w:rStyle w:val="p"/>
        </w:rPr>
        <w:t>,</w:t>
      </w:r>
      <w:r>
        <w:rPr>
          <w:rStyle w:val="mi"/>
        </w:rPr>
        <w:t>51</w:t>
      </w:r>
      <w:r>
        <w:rPr>
          <w:rStyle w:val="p"/>
        </w:rPr>
        <w:t>,</w:t>
      </w:r>
      <w:r>
        <w:rPr>
          <w:rStyle w:val="mi"/>
        </w:rPr>
        <w:t>52</w:t>
      </w:r>
      <w:r>
        <w:rPr>
          <w:rStyle w:val="p"/>
        </w:rPr>
        <w:t>,</w:t>
      </w:r>
      <w:r>
        <w:rPr>
          <w:rStyle w:val="mi"/>
        </w:rPr>
        <w:t>53</w:t>
      </w:r>
      <w:r>
        <w:rPr>
          <w:rStyle w:val="p"/>
        </w:rPr>
        <w:t>]],</w:t>
      </w:r>
      <w:r>
        <w:t xml:space="preserve"> </w:t>
      </w:r>
      <w:r>
        <w:rPr>
          <w:rStyle w:val="n"/>
        </w:rPr>
        <w:t>axis</w:t>
      </w:r>
      <w:r>
        <w:rPr>
          <w:rStyle w:val="o"/>
        </w:rPr>
        <w:t>=</w:t>
      </w:r>
      <w:r>
        <w:rPr>
          <w:rStyle w:val="mi"/>
        </w:rPr>
        <w:t>1</w:t>
      </w:r>
      <w:r>
        <w:rPr>
          <w:rStyle w:val="p"/>
        </w:rPr>
        <w:t>,</w:t>
      </w:r>
      <w:r>
        <w:t xml:space="preserve"> </w:t>
      </w:r>
      <w:r>
        <w:rPr>
          <w:rStyle w:val="n"/>
        </w:rPr>
        <w:t>inplace</w:t>
      </w:r>
      <w:r>
        <w:rPr>
          <w:rStyle w:val="o"/>
        </w:rPr>
        <w:t>=</w:t>
      </w:r>
      <w:r>
        <w:rPr>
          <w:rStyle w:val="kc"/>
          <w:rFonts w:eastAsiaTheme="majorEastAsia"/>
        </w:rPr>
        <w:t>True</w:t>
      </w:r>
      <w:r>
        <w:rPr>
          <w:rStyle w:val="p"/>
        </w:rPr>
        <w:t>)</w:t>
      </w:r>
    </w:p>
    <w:p w14:paraId="6C804495" w14:textId="77777777" w:rsidR="004B4069" w:rsidRDefault="004B4069" w:rsidP="004B4069">
      <w:pPr>
        <w:pStyle w:val="HTMLPreformatted"/>
        <w:ind w:left="720"/>
      </w:pPr>
      <w:r>
        <w:rPr>
          <w:rStyle w:val="n"/>
        </w:rPr>
        <w:t>df</w:t>
      </w:r>
      <w:r>
        <w:rPr>
          <w:rStyle w:val="o"/>
        </w:rPr>
        <w:t>.</w:t>
      </w:r>
      <w:r>
        <w:rPr>
          <w:rStyle w:val="n"/>
        </w:rPr>
        <w:t>info</w:t>
      </w:r>
      <w:r>
        <w:rPr>
          <w:rStyle w:val="p"/>
        </w:rPr>
        <w:t>()</w:t>
      </w:r>
    </w:p>
    <w:p w14:paraId="0FD3E86A" w14:textId="77777777" w:rsidR="004B4069" w:rsidRDefault="004B4069" w:rsidP="004B4069">
      <w:pPr>
        <w:pStyle w:val="HTMLPreformatted"/>
        <w:ind w:left="720"/>
      </w:pPr>
      <w:r>
        <w:t>&lt;class 'pandas.core.frame.DataFrame'&gt;</w:t>
      </w:r>
    </w:p>
    <w:p w14:paraId="4F87EDB8" w14:textId="77777777" w:rsidR="004B4069" w:rsidRDefault="004B4069" w:rsidP="004B4069">
      <w:pPr>
        <w:pStyle w:val="HTMLPreformatted"/>
        <w:ind w:left="720"/>
      </w:pPr>
      <w:r>
        <w:t>Index: 819 entries, 8 to 895</w:t>
      </w:r>
    </w:p>
    <w:p w14:paraId="2CB78310" w14:textId="77777777" w:rsidR="004B4069" w:rsidRDefault="004B4069" w:rsidP="004B4069">
      <w:pPr>
        <w:pStyle w:val="HTMLPreformatted"/>
        <w:ind w:left="720"/>
      </w:pPr>
      <w:r>
        <w:t>Data columns (total 9 columns):</w:t>
      </w:r>
    </w:p>
    <w:p w14:paraId="172BC0C6" w14:textId="77777777" w:rsidR="004B4069" w:rsidRDefault="004B4069" w:rsidP="004B4069">
      <w:pPr>
        <w:pStyle w:val="HTMLPreformatted"/>
        <w:ind w:left="720"/>
      </w:pPr>
      <w:r>
        <w:t xml:space="preserve"> #   Column                       Non-Null Count  Dtype  </w:t>
      </w:r>
    </w:p>
    <w:p w14:paraId="048F3C1B" w14:textId="77777777" w:rsidR="004B4069" w:rsidRDefault="004B4069" w:rsidP="004B4069">
      <w:pPr>
        <w:pStyle w:val="HTMLPreformatted"/>
        <w:ind w:left="720"/>
      </w:pPr>
      <w:r>
        <w:t xml:space="preserve">---  ------                       --------------  -----  </w:t>
      </w:r>
    </w:p>
    <w:p w14:paraId="060198ED" w14:textId="77777777" w:rsidR="004B4069" w:rsidRDefault="004B4069" w:rsidP="004B4069">
      <w:pPr>
        <w:pStyle w:val="HTMLPreformatted"/>
        <w:ind w:left="720"/>
      </w:pPr>
      <w:r>
        <w:t xml:space="preserve"> 0   Total Sleep Duration         819 non-null    float64</w:t>
      </w:r>
    </w:p>
    <w:p w14:paraId="065469A8" w14:textId="77777777" w:rsidR="004B4069" w:rsidRDefault="004B4069" w:rsidP="004B4069">
      <w:pPr>
        <w:pStyle w:val="HTMLPreformatted"/>
        <w:ind w:left="720"/>
      </w:pPr>
      <w:r>
        <w:t xml:space="preserve"> 1   Temperature Trend Deviation  819 non-null    float64</w:t>
      </w:r>
    </w:p>
    <w:p w14:paraId="6F66164A" w14:textId="77777777" w:rsidR="004B4069" w:rsidRDefault="004B4069" w:rsidP="004B4069">
      <w:pPr>
        <w:pStyle w:val="HTMLPreformatted"/>
        <w:ind w:left="720"/>
      </w:pPr>
      <w:r>
        <w:t xml:space="preserve"> 2   Activity Score               819 non-null    float64</w:t>
      </w:r>
    </w:p>
    <w:p w14:paraId="3A7200EE" w14:textId="77777777" w:rsidR="004B4069" w:rsidRDefault="004B4069" w:rsidP="004B4069">
      <w:pPr>
        <w:pStyle w:val="HTMLPreformatted"/>
        <w:ind w:left="720"/>
      </w:pPr>
      <w:r>
        <w:t xml:space="preserve"> 3   Rest Time                    819 non-null    float64</w:t>
      </w:r>
    </w:p>
    <w:p w14:paraId="429A819A" w14:textId="77777777" w:rsidR="004B4069" w:rsidRDefault="004B4069" w:rsidP="004B4069">
      <w:pPr>
        <w:pStyle w:val="HTMLPreformatted"/>
        <w:ind w:left="720"/>
      </w:pPr>
      <w:r>
        <w:t xml:space="preserve"> 4   Readiness Score              819 non-null    float64</w:t>
      </w:r>
    </w:p>
    <w:p w14:paraId="3C6AD44D" w14:textId="77777777" w:rsidR="004B4069" w:rsidRDefault="004B4069" w:rsidP="004B4069">
      <w:pPr>
        <w:pStyle w:val="HTMLPreformatted"/>
        <w:ind w:left="720"/>
      </w:pPr>
      <w:r>
        <w:t xml:space="preserve"> 5   Previous Night Score         819 non-null    float64</w:t>
      </w:r>
    </w:p>
    <w:p w14:paraId="695F6244" w14:textId="77777777" w:rsidR="004B4069" w:rsidRDefault="004B4069" w:rsidP="004B4069">
      <w:pPr>
        <w:pStyle w:val="HTMLPreformatted"/>
        <w:ind w:left="720"/>
      </w:pPr>
      <w:r>
        <w:t xml:space="preserve"> 6   Sleep Balance Score          819 non-null    float64</w:t>
      </w:r>
    </w:p>
    <w:p w14:paraId="0B49B1CF" w14:textId="77777777" w:rsidR="004B4069" w:rsidRDefault="004B4069" w:rsidP="004B4069">
      <w:pPr>
        <w:pStyle w:val="HTMLPreformatted"/>
        <w:ind w:left="720"/>
      </w:pPr>
      <w:r>
        <w:t xml:space="preserve"> 7   Previous Day Activity Score  819 non-null    float64</w:t>
      </w:r>
    </w:p>
    <w:p w14:paraId="25370347" w14:textId="77777777" w:rsidR="004B4069" w:rsidRDefault="004B4069" w:rsidP="004B4069">
      <w:pPr>
        <w:pStyle w:val="HTMLPreformatted"/>
        <w:ind w:left="720"/>
      </w:pPr>
      <w:r>
        <w:t xml:space="preserve"> 8   Activity Balance Score       819 non-null    float64</w:t>
      </w:r>
    </w:p>
    <w:p w14:paraId="4A8593A8" w14:textId="77777777" w:rsidR="004B4069" w:rsidRDefault="004B4069" w:rsidP="004B4069">
      <w:pPr>
        <w:pStyle w:val="HTMLPreformatted"/>
        <w:ind w:left="720"/>
      </w:pPr>
      <w:r>
        <w:t>dtypes: float64(9)</w:t>
      </w:r>
    </w:p>
    <w:p w14:paraId="017E7E35" w14:textId="77777777" w:rsidR="004B4069" w:rsidRDefault="004B4069" w:rsidP="004B4069">
      <w:pPr>
        <w:pStyle w:val="HTMLPreformatted"/>
        <w:ind w:left="720"/>
      </w:pPr>
      <w:r>
        <w:t>memory usage: 64.0 KB</w:t>
      </w:r>
    </w:p>
    <w:p w14:paraId="25F9B8B6" w14:textId="77777777" w:rsidR="007F7C8D" w:rsidRPr="007F7C8D" w:rsidRDefault="007F7C8D" w:rsidP="007F7C8D">
      <w:pPr>
        <w:rPr>
          <w:highlight w:val="cyan"/>
        </w:rPr>
      </w:pPr>
    </w:p>
    <w:p w14:paraId="626506A4" w14:textId="77777777" w:rsidR="009B44EF" w:rsidRPr="00125FC6" w:rsidRDefault="009B44EF" w:rsidP="00125FC6">
      <w:pPr>
        <w:pStyle w:val="Heading2"/>
      </w:pPr>
      <w:bookmarkStart w:id="138" w:name="_Toc147907212"/>
      <w:bookmarkStart w:id="139" w:name="_Toc147925466"/>
      <w:bookmarkStart w:id="140" w:name="_Toc147925538"/>
      <w:bookmarkStart w:id="141" w:name="_Toc147925574"/>
      <w:bookmarkStart w:id="142" w:name="_Toc147975655"/>
      <w:bookmarkStart w:id="143" w:name="_Toc148012724"/>
      <w:r w:rsidRPr="00125FC6">
        <w:t>Accuracy Analysis</w:t>
      </w:r>
      <w:bookmarkEnd w:id="138"/>
      <w:bookmarkEnd w:id="139"/>
      <w:bookmarkEnd w:id="140"/>
      <w:bookmarkEnd w:id="141"/>
      <w:bookmarkEnd w:id="142"/>
      <w:bookmarkEnd w:id="143"/>
      <w:r w:rsidRPr="00125FC6">
        <w:t> </w:t>
      </w:r>
    </w:p>
    <w:p w14:paraId="11593738" w14:textId="35613CAC" w:rsidR="00A9008B" w:rsidRDefault="002300C6" w:rsidP="002300C6">
      <w:r w:rsidRPr="002300C6">
        <w:t>Accu</w:t>
      </w:r>
      <w:r>
        <w:t>racy was checked using the following command:</w:t>
      </w:r>
    </w:p>
    <w:p w14:paraId="0FF79EE8" w14:textId="77777777" w:rsidR="002300C6" w:rsidRDefault="002300C6" w:rsidP="002300C6">
      <w:pPr>
        <w:pStyle w:val="HTMLPreformatted"/>
        <w:ind w:left="916"/>
      </w:pPr>
      <w:r>
        <w:rPr>
          <w:rStyle w:val="c1"/>
        </w:rPr>
        <w:t># Check the score of the model (on the test set)</w:t>
      </w:r>
    </w:p>
    <w:p w14:paraId="24FC19AF" w14:textId="171F0F9B" w:rsidR="00A9008B" w:rsidRDefault="002300C6" w:rsidP="00D207B9">
      <w:pPr>
        <w:pStyle w:val="HTMLPreformatted"/>
        <w:ind w:left="916"/>
        <w:rPr>
          <w:rStyle w:val="c1"/>
        </w:rPr>
      </w:pPr>
      <w:r>
        <w:rPr>
          <w:rStyle w:val="n"/>
        </w:rPr>
        <w:t>model</w:t>
      </w:r>
      <w:r>
        <w:rPr>
          <w:rStyle w:val="o"/>
        </w:rPr>
        <w:t>.</w:t>
      </w:r>
      <w:r>
        <w:rPr>
          <w:rStyle w:val="n"/>
        </w:rPr>
        <w:t>score</w:t>
      </w:r>
      <w:r>
        <w:rPr>
          <w:rStyle w:val="p"/>
        </w:rPr>
        <w:t>(</w:t>
      </w:r>
      <w:r>
        <w:rPr>
          <w:rStyle w:val="n"/>
        </w:rPr>
        <w:t>X_test</w:t>
      </w:r>
      <w:r>
        <w:rPr>
          <w:rStyle w:val="p"/>
        </w:rPr>
        <w:t>,</w:t>
      </w:r>
      <w:r>
        <w:t xml:space="preserve"> </w:t>
      </w:r>
      <w:r>
        <w:rPr>
          <w:rStyle w:val="n"/>
        </w:rPr>
        <w:t>y_test</w:t>
      </w:r>
      <w:r>
        <w:rPr>
          <w:rStyle w:val="p"/>
        </w:rPr>
        <w:t>)</w:t>
      </w:r>
      <w:r>
        <w:t xml:space="preserve"> </w:t>
      </w:r>
      <w:r>
        <w:rPr>
          <w:rStyle w:val="c1"/>
        </w:rPr>
        <w:t>#Coefficient of determination of the prediction R^2</w:t>
      </w:r>
    </w:p>
    <w:p w14:paraId="41DC9028" w14:textId="77777777" w:rsidR="001822C9" w:rsidRPr="00A9008B" w:rsidRDefault="001822C9" w:rsidP="00D207B9">
      <w:pPr>
        <w:pStyle w:val="HTMLPreformatted"/>
        <w:ind w:left="916"/>
      </w:pPr>
    </w:p>
    <w:p w14:paraId="76720F62" w14:textId="019E957A" w:rsidR="00A9008B" w:rsidRDefault="00EF66C4" w:rsidP="001822C9">
      <w:r>
        <w:t>This r</w:t>
      </w:r>
      <w:r w:rsidR="00A9008B" w:rsidRPr="00A9008B">
        <w:t>eturn</w:t>
      </w:r>
      <w:r w:rsidR="001822C9">
        <w:t>ed</w:t>
      </w:r>
      <w:r w:rsidR="00A9008B" w:rsidRPr="00A9008B">
        <w:t xml:space="preserve"> the coefficient of determination of the prediction</w:t>
      </w:r>
      <w:r>
        <w:t xml:space="preserve"> and resulted in an accuracy of</w:t>
      </w:r>
      <w:r w:rsidR="001822C9">
        <w:t xml:space="preserve"> 0.</w:t>
      </w:r>
      <w:r w:rsidR="0006163E" w:rsidRPr="0006163E">
        <w:t>38925080239747933</w:t>
      </w:r>
      <w:r w:rsidR="001822C9">
        <w:t xml:space="preserve"> </w:t>
      </w:r>
      <w:r w:rsidR="006E0E5E">
        <w:t>(</w:t>
      </w:r>
      <w:hyperlink r:id="rId26" w:history="1">
        <w:r w:rsidR="006E0E5E">
          <w:rPr>
            <w:rStyle w:val="Hyperlink"/>
          </w:rPr>
          <w:t>Scikit-learn: Machine Learning in Python</w:t>
        </w:r>
      </w:hyperlink>
      <w:r w:rsidR="006E0E5E">
        <w:t xml:space="preserve">, Pedregosa </w:t>
      </w:r>
      <w:r w:rsidR="006E0E5E">
        <w:rPr>
          <w:rStyle w:val="Emphasis"/>
        </w:rPr>
        <w:t>et al.</w:t>
      </w:r>
      <w:r w:rsidR="006E0E5E">
        <w:t>, JMLR 12, pp. 2825-2830, 2011.</w:t>
      </w:r>
      <w:r w:rsidR="00DF52C9">
        <w:t>).</w:t>
      </w:r>
    </w:p>
    <w:p w14:paraId="58D8F037" w14:textId="09BA2475" w:rsidR="00A9008B" w:rsidRDefault="00613FE6" w:rsidP="00C82812">
      <w:pPr>
        <w:rPr>
          <w:noProof/>
        </w:rPr>
      </w:pPr>
      <w:r>
        <w:t xml:space="preserve">For a typical day, </w:t>
      </w:r>
      <w:r w:rsidR="00AF795E">
        <w:t xml:space="preserve">the same amount of sleep as </w:t>
      </w:r>
      <w:r w:rsidR="00F5544B">
        <w:t>occurred</w:t>
      </w:r>
      <w:r w:rsidR="00AF795E">
        <w:t xml:space="preserve"> was entered into the machine learning model resulting in a readiness score of </w:t>
      </w:r>
      <w:r w:rsidR="00623160">
        <w:t xml:space="preserve">79 (see below).  </w:t>
      </w:r>
      <w:r w:rsidR="007F74A8">
        <w:t>The actual</w:t>
      </w:r>
      <w:r w:rsidR="00623160">
        <w:t xml:space="preserve"> readiness score was 85.  </w:t>
      </w:r>
    </w:p>
    <w:p w14:paraId="216A3693" w14:textId="4F0CE651" w:rsidR="000D3587" w:rsidRDefault="00E77731" w:rsidP="00C82812">
      <w:pPr>
        <w:rPr>
          <w:highlight w:val="cyan"/>
        </w:rPr>
      </w:pPr>
      <w:r>
        <w:rPr>
          <w:noProof/>
        </w:rPr>
        <w:lastRenderedPageBreak/>
        <w:drawing>
          <wp:inline distT="0" distB="0" distL="0" distR="0" wp14:anchorId="5A400399" wp14:editId="64D6E623">
            <wp:extent cx="5715000" cy="4076700"/>
            <wp:effectExtent l="0" t="0" r="0" b="0"/>
            <wp:docPr id="21189589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958940" name="Picture 1" descr="A screenshot of a computer&#10;&#10;Description automatically generated"/>
                    <pic:cNvPicPr/>
                  </pic:nvPicPr>
                  <pic:blipFill>
                    <a:blip r:embed="rId27"/>
                    <a:stretch>
                      <a:fillRect/>
                    </a:stretch>
                  </pic:blipFill>
                  <pic:spPr>
                    <a:xfrm>
                      <a:off x="0" y="0"/>
                      <a:ext cx="5715000" cy="4076700"/>
                    </a:xfrm>
                    <a:prstGeom prst="rect">
                      <a:avLst/>
                    </a:prstGeom>
                  </pic:spPr>
                </pic:pic>
              </a:graphicData>
            </a:graphic>
          </wp:inline>
        </w:drawing>
      </w:r>
    </w:p>
    <w:p w14:paraId="35EA2C84" w14:textId="7F29B595" w:rsidR="005A6A17" w:rsidRPr="00A9008B" w:rsidRDefault="005A6A17" w:rsidP="005A6A17">
      <w:r>
        <w:t xml:space="preserve">While </w:t>
      </w:r>
      <w:r w:rsidR="00125FC6">
        <w:t>predicted and actual readiness scores</w:t>
      </w:r>
      <w:r>
        <w:t xml:space="preserve"> are within ten percent and demonstrate that the predictive model is working, the differences could be due to factors such as quality of sleep.  Other factors may include caffeine intake, alcohol consumption, or eating too close to sleep.  These might be areas where future improvements to the machine learning dataset could be improved.</w:t>
      </w:r>
    </w:p>
    <w:p w14:paraId="0C6564CE" w14:textId="77777777" w:rsidR="009B44EF" w:rsidRPr="005D0BCA" w:rsidRDefault="009B44EF" w:rsidP="001337F9">
      <w:pPr>
        <w:pStyle w:val="Heading2"/>
        <w:rPr>
          <w:rFonts w:eastAsia="Times New Roman"/>
          <w:b/>
          <w:bCs/>
          <w:sz w:val="36"/>
          <w:szCs w:val="36"/>
        </w:rPr>
      </w:pPr>
      <w:bookmarkStart w:id="144" w:name="_Toc147907213"/>
      <w:bookmarkStart w:id="145" w:name="_Toc147925467"/>
      <w:bookmarkStart w:id="146" w:name="_Toc147925539"/>
      <w:bookmarkStart w:id="147" w:name="_Toc147925575"/>
      <w:bookmarkStart w:id="148" w:name="_Toc147975656"/>
      <w:bookmarkStart w:id="149" w:name="_Toc148012725"/>
      <w:r w:rsidRPr="005D0BCA">
        <w:rPr>
          <w:rFonts w:eastAsia="Times New Roman"/>
        </w:rPr>
        <w:t>Application Testing</w:t>
      </w:r>
      <w:bookmarkEnd w:id="144"/>
      <w:bookmarkEnd w:id="145"/>
      <w:bookmarkEnd w:id="146"/>
      <w:bookmarkEnd w:id="147"/>
      <w:bookmarkEnd w:id="148"/>
      <w:bookmarkEnd w:id="149"/>
      <w:r w:rsidRPr="005D0BCA">
        <w:rPr>
          <w:rFonts w:eastAsia="Times New Roman"/>
        </w:rPr>
        <w:t> </w:t>
      </w:r>
    </w:p>
    <w:p w14:paraId="6BADC887" w14:textId="191DC6F5" w:rsidR="005D0BCA" w:rsidRDefault="002C7A3B" w:rsidP="002C7A3B">
      <w:r w:rsidRPr="002C7A3B">
        <w:t>The appli</w:t>
      </w:r>
      <w:r>
        <w:t xml:space="preserve">cation was tested iteratively.  </w:t>
      </w:r>
      <w:r w:rsidR="009E1D80">
        <w:t xml:space="preserve">Code was added and run methodically.  </w:t>
      </w:r>
      <w:r w:rsidR="00EB22C2">
        <w:t xml:space="preserve">At several points, the dataset used to train the model was adjusted to check for accuracy improvements.  </w:t>
      </w:r>
      <w:r w:rsidR="00341C2D">
        <w:t xml:space="preserve">Additionally, there were errors identified during this process that required systematic debugging.  </w:t>
      </w:r>
    </w:p>
    <w:p w14:paraId="27EA3BB7" w14:textId="2B093028" w:rsidR="00596774" w:rsidRDefault="00E477F2" w:rsidP="00097B04">
      <w:pPr>
        <w:rPr>
          <w:rFonts w:asciiTheme="majorHAnsi" w:eastAsia="Times New Roman" w:hAnsiTheme="majorHAnsi" w:cstheme="majorBidi"/>
          <w:color w:val="2F5496" w:themeColor="accent1" w:themeShade="BF"/>
          <w:sz w:val="32"/>
          <w:szCs w:val="32"/>
        </w:rPr>
      </w:pPr>
      <w:r>
        <w:t xml:space="preserve">Changing the dataset and the model used to </w:t>
      </w:r>
      <w:r w:rsidR="00651DBF">
        <w:t>train</w:t>
      </w:r>
      <w:r>
        <w:t xml:space="preserve"> the machine learning </w:t>
      </w:r>
      <w:r w:rsidR="00FD3732">
        <w:t>algorithm</w:t>
      </w:r>
      <w:r>
        <w:t xml:space="preserve"> </w:t>
      </w:r>
      <w:r w:rsidR="00FD3732">
        <w:t>result</w:t>
      </w:r>
      <w:r w:rsidR="009071DE">
        <w:t>ed</w:t>
      </w:r>
      <w:r w:rsidR="00FD3732">
        <w:t xml:space="preserve"> in an improved </w:t>
      </w:r>
      <w:r w:rsidR="00050181">
        <w:t xml:space="preserve">prediction of readiness </w:t>
      </w:r>
      <w:r w:rsidR="008A4761">
        <w:t>scores</w:t>
      </w:r>
      <w:r w:rsidR="00050181">
        <w:t>.</w:t>
      </w:r>
    </w:p>
    <w:p w14:paraId="525A2BDF" w14:textId="787B293F" w:rsidR="009B44EF" w:rsidRPr="005A3C1C" w:rsidRDefault="009B44EF" w:rsidP="001337F9">
      <w:pPr>
        <w:pStyle w:val="Heading2"/>
        <w:rPr>
          <w:rFonts w:eastAsia="Times New Roman"/>
          <w:b/>
          <w:bCs/>
          <w:sz w:val="36"/>
          <w:szCs w:val="36"/>
        </w:rPr>
      </w:pPr>
      <w:bookmarkStart w:id="150" w:name="_Toc147907214"/>
      <w:bookmarkStart w:id="151" w:name="_Toc147925468"/>
      <w:bookmarkStart w:id="152" w:name="_Toc147925540"/>
      <w:bookmarkStart w:id="153" w:name="_Toc147925576"/>
      <w:bookmarkStart w:id="154" w:name="_Toc147975657"/>
      <w:bookmarkStart w:id="155" w:name="_Toc148012726"/>
      <w:r w:rsidRPr="005A3C1C">
        <w:rPr>
          <w:rFonts w:eastAsia="Times New Roman"/>
        </w:rPr>
        <w:lastRenderedPageBreak/>
        <w:t>Application Files</w:t>
      </w:r>
      <w:bookmarkEnd w:id="150"/>
      <w:bookmarkEnd w:id="151"/>
      <w:bookmarkEnd w:id="152"/>
      <w:bookmarkEnd w:id="153"/>
      <w:bookmarkEnd w:id="154"/>
      <w:bookmarkEnd w:id="155"/>
    </w:p>
    <w:p w14:paraId="29AEB2F1" w14:textId="0D510230" w:rsidR="009B44EF" w:rsidRDefault="005A3C1C" w:rsidP="005A3C1C">
      <w:r>
        <w:t xml:space="preserve">This application was developed </w:t>
      </w:r>
      <w:r w:rsidR="007263B8">
        <w:t xml:space="preserve">in the Spyder environment on a Windows 10 platform.  </w:t>
      </w:r>
      <w:r w:rsidR="000D564C">
        <w:t>It requires:</w:t>
      </w:r>
    </w:p>
    <w:p w14:paraId="1AA28858" w14:textId="0F7E078C" w:rsidR="005F2193" w:rsidRDefault="000D564C" w:rsidP="00304D4E">
      <w:pPr>
        <w:pStyle w:val="ListParagraph"/>
        <w:numPr>
          <w:ilvl w:val="0"/>
          <w:numId w:val="14"/>
        </w:numPr>
      </w:pPr>
      <w:r>
        <w:t>Windows 10</w:t>
      </w:r>
    </w:p>
    <w:p w14:paraId="46215AB5" w14:textId="77777777" w:rsidR="002F4E37" w:rsidRDefault="000D564C" w:rsidP="00304D4E">
      <w:pPr>
        <w:pStyle w:val="ListParagraph"/>
        <w:numPr>
          <w:ilvl w:val="0"/>
          <w:numId w:val="14"/>
        </w:numPr>
      </w:pPr>
      <w:r>
        <w:t>Spyder</w:t>
      </w:r>
    </w:p>
    <w:p w14:paraId="276BA4A0" w14:textId="115F8663" w:rsidR="002F4E37" w:rsidRDefault="002F4E37" w:rsidP="00304D4E">
      <w:pPr>
        <w:pStyle w:val="ListParagraph"/>
        <w:numPr>
          <w:ilvl w:val="0"/>
          <w:numId w:val="14"/>
        </w:numPr>
      </w:pPr>
      <w:r>
        <w:t xml:space="preserve">Pandas </w:t>
      </w:r>
    </w:p>
    <w:p w14:paraId="5C686213" w14:textId="18B348E7" w:rsidR="002F4E37" w:rsidRDefault="002F4E37" w:rsidP="00304D4E">
      <w:pPr>
        <w:pStyle w:val="ListParagraph"/>
        <w:numPr>
          <w:ilvl w:val="0"/>
          <w:numId w:val="14"/>
        </w:numPr>
      </w:pPr>
      <w:r>
        <w:t xml:space="preserve">Numpy </w:t>
      </w:r>
    </w:p>
    <w:p w14:paraId="7C6199FC" w14:textId="3199EAEB" w:rsidR="002552F8" w:rsidRDefault="002F4E37" w:rsidP="00304D4E">
      <w:pPr>
        <w:pStyle w:val="ListParagraph"/>
        <w:numPr>
          <w:ilvl w:val="0"/>
          <w:numId w:val="14"/>
        </w:numPr>
      </w:pPr>
      <w:r>
        <w:t xml:space="preserve">Streamlit </w:t>
      </w:r>
    </w:p>
    <w:p w14:paraId="26B0EAEA" w14:textId="483A233E" w:rsidR="002F4E37" w:rsidRDefault="002F4E37" w:rsidP="00304D4E">
      <w:pPr>
        <w:pStyle w:val="ListParagraph"/>
        <w:numPr>
          <w:ilvl w:val="0"/>
          <w:numId w:val="14"/>
        </w:numPr>
      </w:pPr>
      <w:r>
        <w:t xml:space="preserve">Matplotlib </w:t>
      </w:r>
    </w:p>
    <w:p w14:paraId="1CB37E1D" w14:textId="4D45FF4A" w:rsidR="000D564C" w:rsidRDefault="00F437B1" w:rsidP="00304D4E">
      <w:pPr>
        <w:pStyle w:val="ListParagraph"/>
        <w:numPr>
          <w:ilvl w:val="0"/>
          <w:numId w:val="14"/>
        </w:numPr>
      </w:pPr>
      <w:r>
        <w:t>Sklearn</w:t>
      </w:r>
    </w:p>
    <w:p w14:paraId="7E3D5E9D" w14:textId="42335566" w:rsidR="0052406A" w:rsidRDefault="00596774" w:rsidP="00596774">
      <w:r>
        <w:t>Application files are organized as follows</w:t>
      </w:r>
      <w:r w:rsidR="00AC5593">
        <w:t xml:space="preserve"> (Capstone.docx is not an application file)</w:t>
      </w:r>
      <w:r>
        <w:t>:</w:t>
      </w:r>
    </w:p>
    <w:p w14:paraId="4FFAE564" w14:textId="5EA1A68B" w:rsidR="00596774" w:rsidRDefault="00596774" w:rsidP="00097B04">
      <w:pPr>
        <w:ind w:left="2880" w:firstLine="720"/>
      </w:pPr>
      <w:r w:rsidRPr="00596774">
        <w:rPr>
          <w:noProof/>
        </w:rPr>
        <w:drawing>
          <wp:inline distT="0" distB="0" distL="0" distR="0" wp14:anchorId="7A7F0EFD" wp14:editId="776F00B5">
            <wp:extent cx="1600423" cy="2591162"/>
            <wp:effectExtent l="0" t="0" r="0" b="0"/>
            <wp:docPr id="833224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224509" name="Picture 1" descr="A screenshot of a computer&#10;&#10;Description automatically generated"/>
                    <pic:cNvPicPr/>
                  </pic:nvPicPr>
                  <pic:blipFill>
                    <a:blip r:embed="rId28"/>
                    <a:stretch>
                      <a:fillRect/>
                    </a:stretch>
                  </pic:blipFill>
                  <pic:spPr>
                    <a:xfrm>
                      <a:off x="0" y="0"/>
                      <a:ext cx="1600423" cy="2591162"/>
                    </a:xfrm>
                    <a:prstGeom prst="rect">
                      <a:avLst/>
                    </a:prstGeom>
                  </pic:spPr>
                </pic:pic>
              </a:graphicData>
            </a:graphic>
          </wp:inline>
        </w:drawing>
      </w:r>
    </w:p>
    <w:p w14:paraId="0B9FCC11" w14:textId="77777777" w:rsidR="00AC5593" w:rsidRPr="005F2193" w:rsidRDefault="00AC5593" w:rsidP="00097B04">
      <w:pPr>
        <w:ind w:left="2880" w:firstLine="720"/>
      </w:pPr>
    </w:p>
    <w:p w14:paraId="2818D9FD" w14:textId="77777777" w:rsidR="00FF2FAE" w:rsidRDefault="00FF2FAE">
      <w:pPr>
        <w:spacing w:line="259" w:lineRule="auto"/>
        <w:rPr>
          <w:rFonts w:asciiTheme="majorHAnsi" w:eastAsia="Times New Roman" w:hAnsiTheme="majorHAnsi" w:cstheme="majorBidi"/>
          <w:color w:val="2F5496" w:themeColor="accent1" w:themeShade="BF"/>
          <w:sz w:val="32"/>
          <w:szCs w:val="32"/>
        </w:rPr>
      </w:pPr>
      <w:r>
        <w:rPr>
          <w:rFonts w:eastAsia="Times New Roman"/>
        </w:rPr>
        <w:br w:type="page"/>
      </w:r>
    </w:p>
    <w:p w14:paraId="2E1382F8" w14:textId="0FE6E62C" w:rsidR="009B44EF" w:rsidRPr="00AC5593" w:rsidRDefault="009B44EF" w:rsidP="001337F9">
      <w:pPr>
        <w:pStyle w:val="Heading2"/>
        <w:rPr>
          <w:rFonts w:eastAsia="Times New Roman"/>
          <w:b/>
          <w:bCs/>
          <w:sz w:val="36"/>
          <w:szCs w:val="36"/>
        </w:rPr>
      </w:pPr>
      <w:bookmarkStart w:id="156" w:name="_Toc147907215"/>
      <w:bookmarkStart w:id="157" w:name="_Toc147925469"/>
      <w:bookmarkStart w:id="158" w:name="_Toc147925541"/>
      <w:bookmarkStart w:id="159" w:name="_Toc147925577"/>
      <w:bookmarkStart w:id="160" w:name="_Toc147975658"/>
      <w:bookmarkStart w:id="161" w:name="_Toc148012727"/>
      <w:r w:rsidRPr="00AC5593">
        <w:rPr>
          <w:rFonts w:eastAsia="Times New Roman"/>
        </w:rPr>
        <w:lastRenderedPageBreak/>
        <w:t>User Guide</w:t>
      </w:r>
      <w:bookmarkEnd w:id="156"/>
      <w:bookmarkEnd w:id="157"/>
      <w:bookmarkEnd w:id="158"/>
      <w:bookmarkEnd w:id="159"/>
      <w:bookmarkEnd w:id="160"/>
      <w:bookmarkEnd w:id="161"/>
    </w:p>
    <w:p w14:paraId="1EC9401A" w14:textId="74D2C316" w:rsidR="00AC5593" w:rsidRPr="00361F71" w:rsidRDefault="00361F71" w:rsidP="00BC057B">
      <w:r w:rsidRPr="00361F71">
        <w:t>The following steps are required to execute this program:</w:t>
      </w:r>
    </w:p>
    <w:p w14:paraId="27F9F21C" w14:textId="1284D774" w:rsidR="00361F71" w:rsidRDefault="004E4C7F" w:rsidP="00304D4E">
      <w:pPr>
        <w:pStyle w:val="ListParagraph"/>
        <w:numPr>
          <w:ilvl w:val="0"/>
          <w:numId w:val="18"/>
        </w:numPr>
      </w:pPr>
      <w:r>
        <w:t xml:space="preserve">Ensure the following is loaded onto your </w:t>
      </w:r>
      <w:r w:rsidR="004655D9">
        <w:t>Windows 10 computer:</w:t>
      </w:r>
    </w:p>
    <w:p w14:paraId="7531ACCC" w14:textId="74779F3B" w:rsidR="004655D9" w:rsidRDefault="003C2DE2" w:rsidP="00304D4E">
      <w:pPr>
        <w:pStyle w:val="ListParagraph"/>
        <w:numPr>
          <w:ilvl w:val="1"/>
          <w:numId w:val="18"/>
        </w:numPr>
      </w:pPr>
      <w:r>
        <w:t xml:space="preserve">Anaconda (or </w:t>
      </w:r>
      <w:r w:rsidR="002A23C3">
        <w:t>miniconda3</w:t>
      </w:r>
      <w:r>
        <w:t>)</w:t>
      </w:r>
    </w:p>
    <w:p w14:paraId="3E7D0079" w14:textId="77777777" w:rsidR="002A23C3" w:rsidRDefault="002A23C3" w:rsidP="00304D4E">
      <w:pPr>
        <w:pStyle w:val="ListParagraph"/>
        <w:numPr>
          <w:ilvl w:val="1"/>
          <w:numId w:val="18"/>
        </w:numPr>
      </w:pPr>
      <w:r>
        <w:t>Spyder</w:t>
      </w:r>
    </w:p>
    <w:p w14:paraId="5EC3E2EC" w14:textId="35819AD5" w:rsidR="00420A9F" w:rsidRDefault="00420A9F" w:rsidP="00304D4E">
      <w:pPr>
        <w:pStyle w:val="ListParagraph"/>
        <w:numPr>
          <w:ilvl w:val="1"/>
          <w:numId w:val="18"/>
        </w:numPr>
      </w:pPr>
      <w:r>
        <w:t>Jupyterlab</w:t>
      </w:r>
    </w:p>
    <w:p w14:paraId="5C87E491" w14:textId="77777777" w:rsidR="002A23C3" w:rsidRDefault="002A23C3" w:rsidP="00304D4E">
      <w:pPr>
        <w:pStyle w:val="ListParagraph"/>
        <w:numPr>
          <w:ilvl w:val="1"/>
          <w:numId w:val="18"/>
        </w:numPr>
      </w:pPr>
      <w:r>
        <w:t xml:space="preserve">Pandas </w:t>
      </w:r>
    </w:p>
    <w:p w14:paraId="64587ADF" w14:textId="77777777" w:rsidR="002A23C3" w:rsidRDefault="002A23C3" w:rsidP="00304D4E">
      <w:pPr>
        <w:pStyle w:val="ListParagraph"/>
        <w:numPr>
          <w:ilvl w:val="1"/>
          <w:numId w:val="18"/>
        </w:numPr>
      </w:pPr>
      <w:r>
        <w:t xml:space="preserve">Numpy </w:t>
      </w:r>
    </w:p>
    <w:p w14:paraId="316EA1F1" w14:textId="77777777" w:rsidR="002A23C3" w:rsidRDefault="002A23C3" w:rsidP="00304D4E">
      <w:pPr>
        <w:pStyle w:val="ListParagraph"/>
        <w:numPr>
          <w:ilvl w:val="1"/>
          <w:numId w:val="18"/>
        </w:numPr>
      </w:pPr>
      <w:r>
        <w:t xml:space="preserve">Streamlit </w:t>
      </w:r>
    </w:p>
    <w:p w14:paraId="36F33EE7" w14:textId="77777777" w:rsidR="00744BD5" w:rsidRDefault="002A23C3" w:rsidP="00304D4E">
      <w:pPr>
        <w:pStyle w:val="ListParagraph"/>
        <w:numPr>
          <w:ilvl w:val="1"/>
          <w:numId w:val="18"/>
        </w:numPr>
      </w:pPr>
      <w:r>
        <w:t>Matplotlib</w:t>
      </w:r>
    </w:p>
    <w:p w14:paraId="7C4767B9" w14:textId="1B0D4518" w:rsidR="002A23C3" w:rsidRDefault="00420A9F" w:rsidP="00304D4E">
      <w:pPr>
        <w:pStyle w:val="ListParagraph"/>
        <w:numPr>
          <w:ilvl w:val="1"/>
          <w:numId w:val="18"/>
        </w:numPr>
      </w:pPr>
      <w:r>
        <w:t>Plotly</w:t>
      </w:r>
      <w:r w:rsidR="002A23C3">
        <w:t xml:space="preserve"> </w:t>
      </w:r>
    </w:p>
    <w:p w14:paraId="5A6327DB" w14:textId="44D6E5A8" w:rsidR="002A23C3" w:rsidRDefault="002A23C3" w:rsidP="00304D4E">
      <w:pPr>
        <w:pStyle w:val="ListParagraph"/>
        <w:numPr>
          <w:ilvl w:val="1"/>
          <w:numId w:val="18"/>
        </w:numPr>
      </w:pPr>
      <w:r>
        <w:t>S</w:t>
      </w:r>
      <w:r w:rsidR="00700F14">
        <w:t>ckit-</w:t>
      </w:r>
      <w:r>
        <w:t>learn</w:t>
      </w:r>
    </w:p>
    <w:p w14:paraId="447DE77F" w14:textId="491DC0C6" w:rsidR="002C308C" w:rsidRDefault="002C308C" w:rsidP="00304D4E">
      <w:pPr>
        <w:pStyle w:val="ListParagraph"/>
        <w:numPr>
          <w:ilvl w:val="0"/>
          <w:numId w:val="18"/>
        </w:numPr>
      </w:pPr>
      <w:r>
        <w:t xml:space="preserve">Ensure the .csv files are in a subfolder titled </w:t>
      </w:r>
      <w:r w:rsidR="0027668C">
        <w:t>‘</w:t>
      </w:r>
      <w:r>
        <w:t>New Data</w:t>
      </w:r>
      <w:r w:rsidR="0027668C">
        <w:t>’</w:t>
      </w:r>
      <w:r>
        <w:t>.</w:t>
      </w:r>
    </w:p>
    <w:p w14:paraId="2D26C2DD" w14:textId="4873312C" w:rsidR="002C308C" w:rsidRDefault="002C308C" w:rsidP="00304D4E">
      <w:pPr>
        <w:pStyle w:val="ListParagraph"/>
        <w:numPr>
          <w:ilvl w:val="0"/>
          <w:numId w:val="18"/>
        </w:numPr>
      </w:pPr>
      <w:r>
        <w:t xml:space="preserve">Ensure the .png files are in a subfolder </w:t>
      </w:r>
      <w:r w:rsidR="00651EDE">
        <w:t>titled</w:t>
      </w:r>
      <w:r>
        <w:t xml:space="preserve"> </w:t>
      </w:r>
      <w:r w:rsidR="0027668C">
        <w:t>‘</w:t>
      </w:r>
      <w:r>
        <w:t>Figures</w:t>
      </w:r>
      <w:r w:rsidR="0027668C">
        <w:t>’</w:t>
      </w:r>
      <w:r>
        <w:t>.</w:t>
      </w:r>
    </w:p>
    <w:p w14:paraId="27389797" w14:textId="24933413" w:rsidR="002A23C3" w:rsidRDefault="00A45B15" w:rsidP="00304D4E">
      <w:pPr>
        <w:pStyle w:val="ListParagraph"/>
        <w:numPr>
          <w:ilvl w:val="0"/>
          <w:numId w:val="18"/>
        </w:numPr>
      </w:pPr>
      <w:r>
        <w:t>At the Anaconda prompt, navigate to the directory with the Capstone.py file</w:t>
      </w:r>
      <w:r w:rsidR="00F55154">
        <w:t>.</w:t>
      </w:r>
    </w:p>
    <w:p w14:paraId="3E405F04" w14:textId="22C34C85" w:rsidR="00A45B15" w:rsidRDefault="00A45B15" w:rsidP="00304D4E">
      <w:pPr>
        <w:pStyle w:val="ListParagraph"/>
        <w:numPr>
          <w:ilvl w:val="0"/>
          <w:numId w:val="18"/>
        </w:numPr>
      </w:pPr>
      <w:r>
        <w:t xml:space="preserve">Ensure the </w:t>
      </w:r>
      <w:r w:rsidR="008035EE">
        <w:t xml:space="preserve">conda </w:t>
      </w:r>
      <w:r>
        <w:t>environment is activated</w:t>
      </w:r>
      <w:r w:rsidR="00F55154">
        <w:t>.</w:t>
      </w:r>
    </w:p>
    <w:p w14:paraId="43E0130C" w14:textId="11F8DA48" w:rsidR="00AD70B0" w:rsidRDefault="00AD70B0" w:rsidP="00304D4E">
      <w:pPr>
        <w:pStyle w:val="ListParagraph"/>
        <w:numPr>
          <w:ilvl w:val="0"/>
          <w:numId w:val="18"/>
        </w:numPr>
      </w:pPr>
      <w:r>
        <w:t xml:space="preserve">To run the </w:t>
      </w:r>
      <w:r w:rsidR="00C150C6">
        <w:t>program,</w:t>
      </w:r>
      <w:r>
        <w:t xml:space="preserve"> </w:t>
      </w:r>
      <w:r w:rsidR="00C219F2">
        <w:t>enter</w:t>
      </w:r>
      <w:r>
        <w:t xml:space="preserve"> </w:t>
      </w:r>
      <w:r w:rsidR="0027668C">
        <w:t>‘</w:t>
      </w:r>
      <w:r>
        <w:t>streamlit run Capstone.py</w:t>
      </w:r>
      <w:r w:rsidR="0027668C">
        <w:t>’</w:t>
      </w:r>
      <w:r w:rsidR="007950A5">
        <w:t xml:space="preserve"> from the prompt</w:t>
      </w:r>
      <w:r w:rsidR="00C219F2">
        <w:t>.</w:t>
      </w:r>
    </w:p>
    <w:p w14:paraId="0CBFB989" w14:textId="7E65C12A" w:rsidR="00AD70B0" w:rsidRDefault="00F55154" w:rsidP="00304D4E">
      <w:pPr>
        <w:pStyle w:val="ListParagraph"/>
        <w:numPr>
          <w:ilvl w:val="0"/>
          <w:numId w:val="18"/>
        </w:numPr>
      </w:pPr>
      <w:r>
        <w:t>A new window will be generated on the default browser.</w:t>
      </w:r>
    </w:p>
    <w:p w14:paraId="2BC3BBAF" w14:textId="355389E7" w:rsidR="00F55154" w:rsidRPr="004E4C7F" w:rsidRDefault="004D1DAA" w:rsidP="00304D4E">
      <w:pPr>
        <w:pStyle w:val="ListParagraph"/>
        <w:numPr>
          <w:ilvl w:val="0"/>
          <w:numId w:val="18"/>
        </w:numPr>
      </w:pPr>
      <w:r>
        <w:t xml:space="preserve">At the bottom of the window is a slider bar that allows the user to select </w:t>
      </w:r>
      <w:r w:rsidR="009B53C8">
        <w:t xml:space="preserve">an estimated sleep.  The </w:t>
      </w:r>
      <w:r w:rsidR="008035EE">
        <w:t>program will then display a predicted readiness score.</w:t>
      </w:r>
    </w:p>
    <w:p w14:paraId="290E517D" w14:textId="77777777" w:rsidR="007969B8" w:rsidRDefault="007969B8">
      <w:pPr>
        <w:spacing w:line="259" w:lineRule="auto"/>
        <w:rPr>
          <w:rFonts w:asciiTheme="majorHAnsi" w:eastAsia="Times New Roman" w:hAnsiTheme="majorHAnsi" w:cstheme="majorBidi"/>
          <w:color w:val="2F5496" w:themeColor="accent1" w:themeShade="BF"/>
          <w:sz w:val="32"/>
          <w:szCs w:val="32"/>
        </w:rPr>
      </w:pPr>
      <w:r>
        <w:rPr>
          <w:rFonts w:eastAsia="Times New Roman"/>
        </w:rPr>
        <w:br w:type="page"/>
      </w:r>
    </w:p>
    <w:p w14:paraId="33DD724F" w14:textId="0EBAA310" w:rsidR="009B44EF" w:rsidRPr="00C150C6" w:rsidRDefault="009B44EF" w:rsidP="001337F9">
      <w:pPr>
        <w:pStyle w:val="Heading2"/>
        <w:rPr>
          <w:rFonts w:eastAsia="Times New Roman"/>
          <w:b/>
          <w:bCs/>
          <w:sz w:val="36"/>
          <w:szCs w:val="36"/>
        </w:rPr>
      </w:pPr>
      <w:bookmarkStart w:id="162" w:name="_Toc147907216"/>
      <w:bookmarkStart w:id="163" w:name="_Toc147925470"/>
      <w:bookmarkStart w:id="164" w:name="_Toc147925542"/>
      <w:bookmarkStart w:id="165" w:name="_Toc147925578"/>
      <w:bookmarkStart w:id="166" w:name="_Toc147975659"/>
      <w:bookmarkStart w:id="167" w:name="_Toc148012728"/>
      <w:r w:rsidRPr="00C150C6">
        <w:rPr>
          <w:rFonts w:eastAsia="Times New Roman"/>
        </w:rPr>
        <w:lastRenderedPageBreak/>
        <w:t>Summation of Learning Experience</w:t>
      </w:r>
      <w:bookmarkEnd w:id="162"/>
      <w:bookmarkEnd w:id="163"/>
      <w:bookmarkEnd w:id="164"/>
      <w:bookmarkEnd w:id="165"/>
      <w:bookmarkEnd w:id="166"/>
      <w:bookmarkEnd w:id="167"/>
    </w:p>
    <w:p w14:paraId="6953FE90" w14:textId="1D7F92E6" w:rsidR="009B44EF" w:rsidRDefault="00F96C9B" w:rsidP="004573FE">
      <w:r>
        <w:t xml:space="preserve">As a certified project manager, I was able to </w:t>
      </w:r>
      <w:r w:rsidR="00B134CF">
        <w:t xml:space="preserve">effectively manage </w:t>
      </w:r>
      <w:r w:rsidR="00DD607B">
        <w:t xml:space="preserve">the </w:t>
      </w:r>
      <w:r w:rsidR="00B134CF">
        <w:t xml:space="preserve">scope and schedule for this project.  </w:t>
      </w:r>
      <w:r w:rsidR="002D4B38">
        <w:t xml:space="preserve">This is important to ensure that scope creep does not </w:t>
      </w:r>
      <w:r w:rsidR="000557FF">
        <w:t>enter</w:t>
      </w:r>
      <w:r w:rsidR="002D4B38">
        <w:t xml:space="preserve"> the project</w:t>
      </w:r>
      <w:r w:rsidR="00D66912">
        <w:t xml:space="preserve"> and the project can be delivered on time and within budget.  </w:t>
      </w:r>
    </w:p>
    <w:p w14:paraId="35677FCF" w14:textId="6DFAC8EB" w:rsidR="00D66912" w:rsidRDefault="00D66912" w:rsidP="004573FE">
      <w:r>
        <w:t xml:space="preserve">To complete </w:t>
      </w:r>
      <w:r w:rsidR="008D5505">
        <w:t>this project</w:t>
      </w:r>
      <w:r w:rsidR="00AA2C50">
        <w:t xml:space="preserve">, additional learning resources were required.  Examples include </w:t>
      </w:r>
      <w:r w:rsidR="004E13C0">
        <w:t xml:space="preserve">knowledge repositories and videos.  </w:t>
      </w:r>
      <w:r w:rsidR="002774A0">
        <w:t xml:space="preserve">With </w:t>
      </w:r>
      <w:r w:rsidR="00B230C4">
        <w:t xml:space="preserve">computer science evolving rapidly, the ability to </w:t>
      </w:r>
      <w:r w:rsidR="0027144C">
        <w:t xml:space="preserve">research and understand new areas is </w:t>
      </w:r>
      <w:r w:rsidR="00DD607B">
        <w:t>increasingly</w:t>
      </w:r>
      <w:r w:rsidR="0027144C">
        <w:t xml:space="preserve"> becoming </w:t>
      </w:r>
      <w:r w:rsidR="00B230C4">
        <w:t>a valuable skill</w:t>
      </w:r>
      <w:r w:rsidR="0027144C">
        <w:t>.</w:t>
      </w:r>
    </w:p>
    <w:p w14:paraId="635B0E64" w14:textId="17296805" w:rsidR="0027144C" w:rsidRPr="00916DAD" w:rsidRDefault="009B19E9" w:rsidP="004573FE">
      <w:r>
        <w:t xml:space="preserve">As this is my last project to complete my </w:t>
      </w:r>
      <w:r w:rsidR="006E0DF6">
        <w:t>degree,</w:t>
      </w:r>
      <w:r>
        <w:t xml:space="preserve"> </w:t>
      </w:r>
      <w:r w:rsidR="006E0DF6">
        <w:t>I have</w:t>
      </w:r>
      <w:r w:rsidR="0090739A">
        <w:t xml:space="preserve"> had</w:t>
      </w:r>
      <w:r w:rsidR="006E0DF6">
        <w:t xml:space="preserve"> time to reflect on this journey.  WGU has been a very pleasant experience.  It has </w:t>
      </w:r>
      <w:r w:rsidR="00376540">
        <w:t xml:space="preserve">reinforced and taught me new </w:t>
      </w:r>
      <w:r w:rsidR="00FB3039">
        <w:t>skills</w:t>
      </w:r>
      <w:r w:rsidR="00376540">
        <w:t xml:space="preserve"> that </w:t>
      </w:r>
      <w:r w:rsidR="002E7686">
        <w:t xml:space="preserve">are highly valuable no matter which direction I take from here.  I highly recommend </w:t>
      </w:r>
      <w:r w:rsidR="0090739A">
        <w:t xml:space="preserve">WGU to other individuals.  </w:t>
      </w:r>
      <w:r w:rsidR="00240FE2">
        <w:t>Thank you.</w:t>
      </w:r>
    </w:p>
    <w:p w14:paraId="4C273968" w14:textId="53CE4A07" w:rsidR="00DF6985" w:rsidRDefault="00DF6985">
      <w:pPr>
        <w:spacing w:line="259" w:lineRule="auto"/>
        <w:rPr>
          <w:i/>
          <w:iCs/>
        </w:rPr>
      </w:pPr>
      <w:r>
        <w:rPr>
          <w:i/>
          <w:iCs/>
        </w:rPr>
        <w:br w:type="page"/>
      </w:r>
    </w:p>
    <w:p w14:paraId="10F41CA6" w14:textId="29153154" w:rsidR="00DF6985" w:rsidRDefault="00DF6985" w:rsidP="001337F9">
      <w:pPr>
        <w:pStyle w:val="Heading2"/>
        <w:rPr>
          <w:rStyle w:val="citationstylesgno2wrpf"/>
        </w:rPr>
      </w:pPr>
      <w:bookmarkStart w:id="168" w:name="_Toc144748189"/>
      <w:bookmarkStart w:id="169" w:name="_Toc147907217"/>
      <w:bookmarkStart w:id="170" w:name="_Toc147925471"/>
      <w:bookmarkStart w:id="171" w:name="_Toc147925543"/>
      <w:bookmarkStart w:id="172" w:name="_Toc147925579"/>
      <w:bookmarkStart w:id="173" w:name="_Toc147975660"/>
      <w:bookmarkStart w:id="174" w:name="_Toc148012729"/>
      <w:r>
        <w:lastRenderedPageBreak/>
        <w:t>References</w:t>
      </w:r>
      <w:bookmarkEnd w:id="168"/>
      <w:bookmarkEnd w:id="169"/>
      <w:bookmarkEnd w:id="170"/>
      <w:bookmarkEnd w:id="171"/>
      <w:bookmarkEnd w:id="172"/>
      <w:bookmarkEnd w:id="173"/>
      <w:bookmarkEnd w:id="174"/>
    </w:p>
    <w:p w14:paraId="2A7D1D4D" w14:textId="2DC67877" w:rsidR="00F01942" w:rsidRDefault="00F01942" w:rsidP="00304D4E">
      <w:pPr>
        <w:pStyle w:val="ListParagraph"/>
        <w:numPr>
          <w:ilvl w:val="0"/>
          <w:numId w:val="15"/>
        </w:numPr>
        <w:rPr>
          <w:rStyle w:val="citationstylesgno2wrpf"/>
        </w:rPr>
      </w:pPr>
      <w:r w:rsidRPr="00B950FA">
        <w:rPr>
          <w:rStyle w:val="citationstylesgno2wrpf"/>
        </w:rPr>
        <w:t xml:space="preserve">Ōura Health Oy (n.d.). </w:t>
      </w:r>
      <w:r w:rsidRPr="00B950FA">
        <w:rPr>
          <w:rStyle w:val="Emphasis"/>
        </w:rPr>
        <w:t>Oura mission</w:t>
      </w:r>
      <w:r w:rsidRPr="00B950FA">
        <w:rPr>
          <w:rStyle w:val="citationstylesgno2wrpf"/>
        </w:rPr>
        <w:t xml:space="preserve">. Oura. Retrieved September 4, 2023, from </w:t>
      </w:r>
      <w:r w:rsidR="000E6805" w:rsidRPr="000E6805">
        <w:rPr>
          <w:rStyle w:val="Hyperlink"/>
          <w:color w:val="2F5496" w:themeColor="accent1" w:themeShade="BF"/>
        </w:rPr>
        <w:t>https://ouraring.com/about-us</w:t>
      </w:r>
      <w:r>
        <w:rPr>
          <w:rStyle w:val="citationstylesgno2wrpf"/>
        </w:rPr>
        <w:t>.</w:t>
      </w:r>
    </w:p>
    <w:p w14:paraId="1A03A47E" w14:textId="39B3E768" w:rsidR="00DF6985" w:rsidRPr="00B950FA" w:rsidRDefault="00DF6985" w:rsidP="00304D4E">
      <w:pPr>
        <w:pStyle w:val="ListParagraph"/>
        <w:numPr>
          <w:ilvl w:val="0"/>
          <w:numId w:val="15"/>
        </w:numPr>
        <w:rPr>
          <w:rStyle w:val="citationstylesgno2wrpf"/>
        </w:rPr>
      </w:pPr>
      <w:r w:rsidRPr="00B950FA">
        <w:rPr>
          <w:rStyle w:val="citationstylesgno2wrpf"/>
        </w:rPr>
        <w:t xml:space="preserve">Kurama, V., &amp; Powers, J. (2023, February 28). </w:t>
      </w:r>
      <w:r w:rsidRPr="00B950FA">
        <w:rPr>
          <w:rStyle w:val="Emphasis"/>
        </w:rPr>
        <w:t>Regression in Machine Learning: What it Is and Examples of Different Models</w:t>
      </w:r>
      <w:r w:rsidRPr="00B950FA">
        <w:rPr>
          <w:rStyle w:val="citationstylesgno2wrpf"/>
        </w:rPr>
        <w:t xml:space="preserve">. Builtin.com. Retrieved September 4, 2023, from </w:t>
      </w:r>
      <w:hyperlink r:id="rId29" w:history="1">
        <w:r w:rsidRPr="00F01942">
          <w:rPr>
            <w:rStyle w:val="Hyperlink"/>
            <w:color w:val="2F5496" w:themeColor="accent1" w:themeShade="BF"/>
          </w:rPr>
          <w:t>https://builtin.com/data-science/regression-machine-learning</w:t>
        </w:r>
      </w:hyperlink>
    </w:p>
    <w:p w14:paraId="18CA2B80" w14:textId="77777777" w:rsidR="00DF6985" w:rsidRPr="00B950FA" w:rsidRDefault="00DF6985" w:rsidP="00304D4E">
      <w:pPr>
        <w:pStyle w:val="ListParagraph"/>
        <w:numPr>
          <w:ilvl w:val="0"/>
          <w:numId w:val="15"/>
        </w:numPr>
        <w:rPr>
          <w:rStyle w:val="citationstylesgno2wrpf"/>
        </w:rPr>
      </w:pPr>
      <w:r w:rsidRPr="00B950FA">
        <w:rPr>
          <w:rStyle w:val="citationstylesgno2wrpf"/>
        </w:rPr>
        <w:t xml:space="preserve">Segal, M. R. (2003, April 14). </w:t>
      </w:r>
      <w:r w:rsidRPr="00B950FA">
        <w:rPr>
          <w:rStyle w:val="Emphasis"/>
        </w:rPr>
        <w:t>Machine Learning Benchmarks and Random Forest Regression</w:t>
      </w:r>
      <w:r w:rsidRPr="00B950FA">
        <w:rPr>
          <w:rStyle w:val="citationstylesgno2wrpf"/>
        </w:rPr>
        <w:t xml:space="preserve">. EScholarship.org - Open Access Publications from the University of California. Retrieved September 4, 2023, from </w:t>
      </w:r>
      <w:hyperlink r:id="rId30" w:history="1">
        <w:r w:rsidRPr="00DF6985">
          <w:rPr>
            <w:rStyle w:val="Hyperlink"/>
            <w:color w:val="2F5496" w:themeColor="accent1" w:themeShade="BF"/>
          </w:rPr>
          <w:t>https://escholarship.org/uc/item/35x3v9t4</w:t>
        </w:r>
      </w:hyperlink>
    </w:p>
    <w:p w14:paraId="6D4D0537" w14:textId="19FC15A3" w:rsidR="00997276" w:rsidRDefault="00997276" w:rsidP="00304D4E">
      <w:pPr>
        <w:pStyle w:val="ListParagraph"/>
        <w:numPr>
          <w:ilvl w:val="0"/>
          <w:numId w:val="15"/>
        </w:numPr>
        <w:rPr>
          <w:rStyle w:val="citationstylesgno2wrpf"/>
        </w:rPr>
      </w:pPr>
      <w:r w:rsidRPr="00B950FA">
        <w:rPr>
          <w:rStyle w:val="citationstylesgno2wrpf"/>
        </w:rPr>
        <w:t xml:space="preserve">Emmert-Streib, F., &amp; Dehmer, M. (2019, January 14). </w:t>
      </w:r>
      <w:r w:rsidRPr="00B950FA">
        <w:rPr>
          <w:rStyle w:val="Emphasis"/>
        </w:rPr>
        <w:t>High-Dimensional LASSO-Based Computational Regression Models: Regularization, Shrinkage, and Selection</w:t>
      </w:r>
      <w:r w:rsidRPr="00B950FA">
        <w:rPr>
          <w:rStyle w:val="citationstylesgno2wrpf"/>
        </w:rPr>
        <w:t xml:space="preserve">. MDPI. Retrieved September 4, 2023, from </w:t>
      </w:r>
      <w:hyperlink r:id="rId31" w:history="1">
        <w:r w:rsidR="00E73F61" w:rsidRPr="00FD56FC">
          <w:rPr>
            <w:rStyle w:val="Hyperlink"/>
          </w:rPr>
          <w:t>https://www.mdpi.com/2504-4990/1/1/21</w:t>
        </w:r>
      </w:hyperlink>
    </w:p>
    <w:p w14:paraId="27A5781F" w14:textId="001ADBAA" w:rsidR="00E73F61" w:rsidRPr="00B950FA" w:rsidRDefault="00000000" w:rsidP="00304D4E">
      <w:pPr>
        <w:pStyle w:val="ListParagraph"/>
        <w:numPr>
          <w:ilvl w:val="0"/>
          <w:numId w:val="15"/>
        </w:numPr>
      </w:pPr>
      <w:hyperlink r:id="rId32" w:history="1">
        <w:r w:rsidR="00E73F61">
          <w:rPr>
            <w:rStyle w:val="Hyperlink"/>
          </w:rPr>
          <w:t>Scikit-learn: Machine Learning in Python</w:t>
        </w:r>
      </w:hyperlink>
      <w:r w:rsidR="00E73F61">
        <w:t xml:space="preserve">, Pedregosa </w:t>
      </w:r>
      <w:r w:rsidR="00E73F61">
        <w:rPr>
          <w:rStyle w:val="Emphasis"/>
        </w:rPr>
        <w:t>et al.</w:t>
      </w:r>
      <w:r w:rsidR="00E73F61">
        <w:t>, JMLR 12, pp. 2825-2830, 2011.</w:t>
      </w:r>
    </w:p>
    <w:p w14:paraId="2BFAC563" w14:textId="77777777" w:rsidR="009B44EF" w:rsidRPr="00916DAD" w:rsidRDefault="009B44EF" w:rsidP="00DF6985"/>
    <w:sectPr w:rsidR="009B44EF" w:rsidRPr="00916DAD" w:rsidSect="00EA5BA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29325" w14:textId="77777777" w:rsidR="00CF0A4E" w:rsidRDefault="00CF0A4E" w:rsidP="00666A00">
      <w:pPr>
        <w:spacing w:after="0" w:line="240" w:lineRule="auto"/>
      </w:pPr>
      <w:r>
        <w:separator/>
      </w:r>
    </w:p>
  </w:endnote>
  <w:endnote w:type="continuationSeparator" w:id="0">
    <w:p w14:paraId="4FE48C34" w14:textId="77777777" w:rsidR="00CF0A4E" w:rsidRDefault="00CF0A4E" w:rsidP="00666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9BEF0" w14:textId="77777777" w:rsidR="00CF0A4E" w:rsidRDefault="00CF0A4E" w:rsidP="00666A00">
      <w:pPr>
        <w:spacing w:after="0" w:line="240" w:lineRule="auto"/>
      </w:pPr>
      <w:r>
        <w:separator/>
      </w:r>
    </w:p>
  </w:footnote>
  <w:footnote w:type="continuationSeparator" w:id="0">
    <w:p w14:paraId="1B726D26" w14:textId="77777777" w:rsidR="00CF0A4E" w:rsidRDefault="00CF0A4E" w:rsidP="00666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253076"/>
      <w:docPartObj>
        <w:docPartGallery w:val="Page Numbers (Top of Page)"/>
        <w:docPartUnique/>
      </w:docPartObj>
    </w:sdtPr>
    <w:sdtEndPr>
      <w:rPr>
        <w:noProof/>
      </w:rPr>
    </w:sdtEndPr>
    <w:sdtContent>
      <w:p w14:paraId="7496775E" w14:textId="68C7DC4A" w:rsidR="00D34315" w:rsidRDefault="00D34315">
        <w:pPr>
          <w:pStyle w:val="Header"/>
          <w:jc w:val="right"/>
        </w:pPr>
        <w:r>
          <w:t xml:space="preserve">C964 </w:t>
        </w:r>
        <w:r w:rsidR="00A970D3">
          <w:t>–</w:t>
        </w:r>
        <w:r>
          <w:t xml:space="preserve"> Capstone</w:t>
        </w:r>
        <w:r w:rsidR="00A970D3">
          <w:tab/>
        </w:r>
        <w:r w:rsidR="00A970D3">
          <w:tab/>
        </w:r>
        <w:r>
          <w:fldChar w:fldCharType="begin"/>
        </w:r>
        <w:r>
          <w:instrText xml:space="preserve"> PAGE   \* MERGEFORMAT </w:instrText>
        </w:r>
        <w:r>
          <w:fldChar w:fldCharType="separate"/>
        </w:r>
        <w:r>
          <w:rPr>
            <w:noProof/>
          </w:rPr>
          <w:t>2</w:t>
        </w:r>
        <w:r>
          <w:rPr>
            <w:noProof/>
          </w:rPr>
          <w:fldChar w:fldCharType="end"/>
        </w:r>
      </w:p>
    </w:sdtContent>
  </w:sdt>
  <w:p w14:paraId="6DD82A72" w14:textId="2F1C87E7" w:rsidR="00666A00" w:rsidRDefault="00666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0231"/>
    <w:multiLevelType w:val="multilevel"/>
    <w:tmpl w:val="797C0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122A3A"/>
    <w:multiLevelType w:val="hybridMultilevel"/>
    <w:tmpl w:val="6396E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180ED0"/>
    <w:multiLevelType w:val="hybridMultilevel"/>
    <w:tmpl w:val="EEB2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B72CD"/>
    <w:multiLevelType w:val="hybridMultilevel"/>
    <w:tmpl w:val="6AFE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8D2CEA"/>
    <w:multiLevelType w:val="hybridMultilevel"/>
    <w:tmpl w:val="996A2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41423A"/>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1175A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B30B41"/>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D7702E"/>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6B7F8E"/>
    <w:multiLevelType w:val="hybridMultilevel"/>
    <w:tmpl w:val="59E64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2F6A1E"/>
    <w:multiLevelType w:val="hybridMultilevel"/>
    <w:tmpl w:val="AD6A5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2815EC"/>
    <w:multiLevelType w:val="hybridMultilevel"/>
    <w:tmpl w:val="6BD67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4A4349C"/>
    <w:multiLevelType w:val="hybridMultilevel"/>
    <w:tmpl w:val="ED1E3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49593C"/>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4225EE"/>
    <w:multiLevelType w:val="hybridMultilevel"/>
    <w:tmpl w:val="0CE298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485357"/>
    <w:multiLevelType w:val="hybridMultilevel"/>
    <w:tmpl w:val="0310C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A53408"/>
    <w:multiLevelType w:val="hybridMultilevel"/>
    <w:tmpl w:val="2B189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0B5F1D"/>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CC4124"/>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1C557D"/>
    <w:multiLevelType w:val="multilevel"/>
    <w:tmpl w:val="C3EE3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E746B5"/>
    <w:multiLevelType w:val="multilevel"/>
    <w:tmpl w:val="AAAAB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945CC7"/>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520735"/>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F66E7B"/>
    <w:multiLevelType w:val="hybridMultilevel"/>
    <w:tmpl w:val="7D360B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3E65A0"/>
    <w:multiLevelType w:val="hybridMultilevel"/>
    <w:tmpl w:val="046E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672FB3"/>
    <w:multiLevelType w:val="hybridMultilevel"/>
    <w:tmpl w:val="4516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9760B4"/>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AE20E51"/>
    <w:multiLevelType w:val="hybridMultilevel"/>
    <w:tmpl w:val="BAD4D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21071"/>
    <w:multiLevelType w:val="hybridMultilevel"/>
    <w:tmpl w:val="EF565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DBD1A15"/>
    <w:multiLevelType w:val="hybridMultilevel"/>
    <w:tmpl w:val="A956E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75027451">
    <w:abstractNumId w:val="24"/>
  </w:num>
  <w:num w:numId="2" w16cid:durableId="1680159276">
    <w:abstractNumId w:val="42"/>
  </w:num>
  <w:num w:numId="3" w16cid:durableId="1367834385">
    <w:abstractNumId w:val="16"/>
  </w:num>
  <w:num w:numId="4" w16cid:durableId="2119059602">
    <w:abstractNumId w:val="18"/>
  </w:num>
  <w:num w:numId="5" w16cid:durableId="1030691241">
    <w:abstractNumId w:val="20"/>
  </w:num>
  <w:num w:numId="6" w16cid:durableId="410388885">
    <w:abstractNumId w:val="1"/>
  </w:num>
  <w:num w:numId="7" w16cid:durableId="1302226310">
    <w:abstractNumId w:val="12"/>
  </w:num>
  <w:num w:numId="8" w16cid:durableId="317343209">
    <w:abstractNumId w:val="5"/>
  </w:num>
  <w:num w:numId="9" w16cid:durableId="887760062">
    <w:abstractNumId w:val="13"/>
  </w:num>
  <w:num w:numId="10" w16cid:durableId="1240213201">
    <w:abstractNumId w:val="32"/>
  </w:num>
  <w:num w:numId="11" w16cid:durableId="1805003778">
    <w:abstractNumId w:val="34"/>
  </w:num>
  <w:num w:numId="12" w16cid:durableId="61756527">
    <w:abstractNumId w:val="7"/>
  </w:num>
  <w:num w:numId="13" w16cid:durableId="1886024892">
    <w:abstractNumId w:val="15"/>
  </w:num>
  <w:num w:numId="14" w16cid:durableId="281306726">
    <w:abstractNumId w:val="23"/>
  </w:num>
  <w:num w:numId="15" w16cid:durableId="1414207300">
    <w:abstractNumId w:val="19"/>
  </w:num>
  <w:num w:numId="16" w16cid:durableId="1131822974">
    <w:abstractNumId w:val="9"/>
  </w:num>
  <w:num w:numId="17" w16cid:durableId="422842201">
    <w:abstractNumId w:val="40"/>
  </w:num>
  <w:num w:numId="18" w16cid:durableId="328604281">
    <w:abstractNumId w:val="25"/>
  </w:num>
  <w:num w:numId="19" w16cid:durableId="1877423332">
    <w:abstractNumId w:val="0"/>
  </w:num>
  <w:num w:numId="20" w16cid:durableId="1695426529">
    <w:abstractNumId w:val="17"/>
  </w:num>
  <w:num w:numId="21" w16cid:durableId="1663505295">
    <w:abstractNumId w:val="41"/>
  </w:num>
  <w:num w:numId="22" w16cid:durableId="1040975658">
    <w:abstractNumId w:val="4"/>
  </w:num>
  <w:num w:numId="23" w16cid:durableId="1546209834">
    <w:abstractNumId w:val="38"/>
  </w:num>
  <w:num w:numId="24" w16cid:durableId="1129475727">
    <w:abstractNumId w:val="31"/>
  </w:num>
  <w:num w:numId="25" w16cid:durableId="1041322635">
    <w:abstractNumId w:val="30"/>
  </w:num>
  <w:num w:numId="26" w16cid:durableId="795222715">
    <w:abstractNumId w:val="10"/>
  </w:num>
  <w:num w:numId="27" w16cid:durableId="546986804">
    <w:abstractNumId w:val="22"/>
  </w:num>
  <w:num w:numId="28" w16cid:durableId="582762673">
    <w:abstractNumId w:val="29"/>
  </w:num>
  <w:num w:numId="29" w16cid:durableId="119418774">
    <w:abstractNumId w:val="11"/>
  </w:num>
  <w:num w:numId="30" w16cid:durableId="1057631310">
    <w:abstractNumId w:val="28"/>
  </w:num>
  <w:num w:numId="31" w16cid:durableId="1605186014">
    <w:abstractNumId w:val="39"/>
  </w:num>
  <w:num w:numId="32" w16cid:durableId="1068921670">
    <w:abstractNumId w:val="33"/>
  </w:num>
  <w:num w:numId="33" w16cid:durableId="547956604">
    <w:abstractNumId w:val="35"/>
  </w:num>
  <w:num w:numId="34" w16cid:durableId="2109697339">
    <w:abstractNumId w:val="8"/>
  </w:num>
  <w:num w:numId="35" w16cid:durableId="973758050">
    <w:abstractNumId w:val="14"/>
  </w:num>
  <w:num w:numId="36" w16cid:durableId="506097124">
    <w:abstractNumId w:val="3"/>
  </w:num>
  <w:num w:numId="37" w16cid:durableId="1637367860">
    <w:abstractNumId w:val="27"/>
  </w:num>
  <w:num w:numId="38" w16cid:durableId="408845206">
    <w:abstractNumId w:val="37"/>
  </w:num>
  <w:num w:numId="39" w16cid:durableId="875771713">
    <w:abstractNumId w:val="43"/>
  </w:num>
  <w:num w:numId="40" w16cid:durableId="352344203">
    <w:abstractNumId w:val="6"/>
  </w:num>
  <w:num w:numId="41" w16cid:durableId="130948416">
    <w:abstractNumId w:val="26"/>
  </w:num>
  <w:num w:numId="42" w16cid:durableId="1857772690">
    <w:abstractNumId w:val="2"/>
  </w:num>
  <w:num w:numId="43" w16cid:durableId="1473718640">
    <w:abstractNumId w:val="36"/>
  </w:num>
  <w:num w:numId="44" w16cid:durableId="952857832">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44EF"/>
    <w:rsid w:val="00000120"/>
    <w:rsid w:val="00005B9F"/>
    <w:rsid w:val="000176C3"/>
    <w:rsid w:val="00017A51"/>
    <w:rsid w:val="00021575"/>
    <w:rsid w:val="00026739"/>
    <w:rsid w:val="00032A6C"/>
    <w:rsid w:val="0003683C"/>
    <w:rsid w:val="0004039D"/>
    <w:rsid w:val="00050181"/>
    <w:rsid w:val="00052C62"/>
    <w:rsid w:val="0005324D"/>
    <w:rsid w:val="000557FF"/>
    <w:rsid w:val="0005603E"/>
    <w:rsid w:val="0006163E"/>
    <w:rsid w:val="00073DF1"/>
    <w:rsid w:val="00085449"/>
    <w:rsid w:val="00093E45"/>
    <w:rsid w:val="00096AA2"/>
    <w:rsid w:val="00097B04"/>
    <w:rsid w:val="000A6AB7"/>
    <w:rsid w:val="000C2303"/>
    <w:rsid w:val="000C7F95"/>
    <w:rsid w:val="000D3587"/>
    <w:rsid w:val="000D564C"/>
    <w:rsid w:val="000E11A1"/>
    <w:rsid w:val="000E38A9"/>
    <w:rsid w:val="000E6805"/>
    <w:rsid w:val="000F4DD5"/>
    <w:rsid w:val="000F7986"/>
    <w:rsid w:val="00104125"/>
    <w:rsid w:val="00115529"/>
    <w:rsid w:val="0012140A"/>
    <w:rsid w:val="00123D68"/>
    <w:rsid w:val="00125E4D"/>
    <w:rsid w:val="00125FC6"/>
    <w:rsid w:val="00126DAD"/>
    <w:rsid w:val="0013033B"/>
    <w:rsid w:val="0013089C"/>
    <w:rsid w:val="001337F9"/>
    <w:rsid w:val="001359C4"/>
    <w:rsid w:val="00136EF3"/>
    <w:rsid w:val="0014221B"/>
    <w:rsid w:val="001424BF"/>
    <w:rsid w:val="00143B54"/>
    <w:rsid w:val="00151AFA"/>
    <w:rsid w:val="00157E84"/>
    <w:rsid w:val="00174798"/>
    <w:rsid w:val="001822C9"/>
    <w:rsid w:val="001827D0"/>
    <w:rsid w:val="00186841"/>
    <w:rsid w:val="001906F7"/>
    <w:rsid w:val="00191113"/>
    <w:rsid w:val="001936C9"/>
    <w:rsid w:val="00193823"/>
    <w:rsid w:val="001A37CD"/>
    <w:rsid w:val="001B2AE0"/>
    <w:rsid w:val="001B4273"/>
    <w:rsid w:val="001B47CC"/>
    <w:rsid w:val="001C336E"/>
    <w:rsid w:val="001C5B55"/>
    <w:rsid w:val="001D27FD"/>
    <w:rsid w:val="001D7C9D"/>
    <w:rsid w:val="001E4CAE"/>
    <w:rsid w:val="001F4971"/>
    <w:rsid w:val="002027AA"/>
    <w:rsid w:val="0021179D"/>
    <w:rsid w:val="002133F4"/>
    <w:rsid w:val="002170F6"/>
    <w:rsid w:val="00220A12"/>
    <w:rsid w:val="0022126B"/>
    <w:rsid w:val="002300C6"/>
    <w:rsid w:val="002308E5"/>
    <w:rsid w:val="00230DC2"/>
    <w:rsid w:val="0023418E"/>
    <w:rsid w:val="00240FE2"/>
    <w:rsid w:val="002552F8"/>
    <w:rsid w:val="00260EFC"/>
    <w:rsid w:val="002642D1"/>
    <w:rsid w:val="002664FA"/>
    <w:rsid w:val="0027144C"/>
    <w:rsid w:val="002721C5"/>
    <w:rsid w:val="00272F56"/>
    <w:rsid w:val="00273AA3"/>
    <w:rsid w:val="0027668C"/>
    <w:rsid w:val="002774A0"/>
    <w:rsid w:val="00282179"/>
    <w:rsid w:val="00292126"/>
    <w:rsid w:val="002A1BB8"/>
    <w:rsid w:val="002A23C3"/>
    <w:rsid w:val="002A3B8B"/>
    <w:rsid w:val="002A583D"/>
    <w:rsid w:val="002A5D75"/>
    <w:rsid w:val="002A6600"/>
    <w:rsid w:val="002B4232"/>
    <w:rsid w:val="002C308C"/>
    <w:rsid w:val="002C6DCC"/>
    <w:rsid w:val="002C7A3B"/>
    <w:rsid w:val="002D387E"/>
    <w:rsid w:val="002D4B38"/>
    <w:rsid w:val="002D6C13"/>
    <w:rsid w:val="002E3959"/>
    <w:rsid w:val="002E7686"/>
    <w:rsid w:val="002F22BA"/>
    <w:rsid w:val="002F4E37"/>
    <w:rsid w:val="00304D4E"/>
    <w:rsid w:val="00306F72"/>
    <w:rsid w:val="003376C0"/>
    <w:rsid w:val="00341C2D"/>
    <w:rsid w:val="00346623"/>
    <w:rsid w:val="0035258B"/>
    <w:rsid w:val="00353494"/>
    <w:rsid w:val="00355CCC"/>
    <w:rsid w:val="003579D5"/>
    <w:rsid w:val="00357C32"/>
    <w:rsid w:val="00361F71"/>
    <w:rsid w:val="00365436"/>
    <w:rsid w:val="00373A61"/>
    <w:rsid w:val="00376540"/>
    <w:rsid w:val="00381244"/>
    <w:rsid w:val="00391A70"/>
    <w:rsid w:val="00392699"/>
    <w:rsid w:val="00392872"/>
    <w:rsid w:val="003959C3"/>
    <w:rsid w:val="00396CBF"/>
    <w:rsid w:val="003A6332"/>
    <w:rsid w:val="003B2FDB"/>
    <w:rsid w:val="003B5847"/>
    <w:rsid w:val="003C2DE2"/>
    <w:rsid w:val="003C38BE"/>
    <w:rsid w:val="003C7C9E"/>
    <w:rsid w:val="003E4B37"/>
    <w:rsid w:val="003F269B"/>
    <w:rsid w:val="003F28D4"/>
    <w:rsid w:val="003F31BF"/>
    <w:rsid w:val="003F6591"/>
    <w:rsid w:val="003F76FE"/>
    <w:rsid w:val="00402CF6"/>
    <w:rsid w:val="00404261"/>
    <w:rsid w:val="00410B08"/>
    <w:rsid w:val="00420A9F"/>
    <w:rsid w:val="004326BF"/>
    <w:rsid w:val="004573FE"/>
    <w:rsid w:val="004655D9"/>
    <w:rsid w:val="004804E7"/>
    <w:rsid w:val="00480C91"/>
    <w:rsid w:val="00481491"/>
    <w:rsid w:val="00483303"/>
    <w:rsid w:val="0049096A"/>
    <w:rsid w:val="004A3555"/>
    <w:rsid w:val="004A4392"/>
    <w:rsid w:val="004A4ED2"/>
    <w:rsid w:val="004A5E44"/>
    <w:rsid w:val="004B3208"/>
    <w:rsid w:val="004B3C0B"/>
    <w:rsid w:val="004B4069"/>
    <w:rsid w:val="004B5D50"/>
    <w:rsid w:val="004C2C8B"/>
    <w:rsid w:val="004C6F7F"/>
    <w:rsid w:val="004D1CB0"/>
    <w:rsid w:val="004D1DAA"/>
    <w:rsid w:val="004D7BFB"/>
    <w:rsid w:val="004E0DB6"/>
    <w:rsid w:val="004E13C0"/>
    <w:rsid w:val="004E4C7F"/>
    <w:rsid w:val="004E5387"/>
    <w:rsid w:val="004F1DC5"/>
    <w:rsid w:val="004F5B31"/>
    <w:rsid w:val="00520E07"/>
    <w:rsid w:val="00522724"/>
    <w:rsid w:val="00523B60"/>
    <w:rsid w:val="0052406A"/>
    <w:rsid w:val="00527D24"/>
    <w:rsid w:val="00531B39"/>
    <w:rsid w:val="00531BB8"/>
    <w:rsid w:val="005524EC"/>
    <w:rsid w:val="005541D1"/>
    <w:rsid w:val="0055717D"/>
    <w:rsid w:val="0056211C"/>
    <w:rsid w:val="00566F18"/>
    <w:rsid w:val="00574008"/>
    <w:rsid w:val="00585E30"/>
    <w:rsid w:val="005901B1"/>
    <w:rsid w:val="00596774"/>
    <w:rsid w:val="005A2323"/>
    <w:rsid w:val="005A3C1C"/>
    <w:rsid w:val="005A6A17"/>
    <w:rsid w:val="005B2BF0"/>
    <w:rsid w:val="005B6CE5"/>
    <w:rsid w:val="005C0B00"/>
    <w:rsid w:val="005C0C30"/>
    <w:rsid w:val="005C229D"/>
    <w:rsid w:val="005D0BCA"/>
    <w:rsid w:val="005E1F27"/>
    <w:rsid w:val="005E27E3"/>
    <w:rsid w:val="005E363F"/>
    <w:rsid w:val="005E3CA3"/>
    <w:rsid w:val="005E6F02"/>
    <w:rsid w:val="005F2193"/>
    <w:rsid w:val="00602385"/>
    <w:rsid w:val="0060676D"/>
    <w:rsid w:val="006136DC"/>
    <w:rsid w:val="00613FE6"/>
    <w:rsid w:val="00614492"/>
    <w:rsid w:val="00623160"/>
    <w:rsid w:val="0062526A"/>
    <w:rsid w:val="006278EF"/>
    <w:rsid w:val="0062797C"/>
    <w:rsid w:val="00645B92"/>
    <w:rsid w:val="00645FE7"/>
    <w:rsid w:val="00651DBF"/>
    <w:rsid w:val="00651EDE"/>
    <w:rsid w:val="00663CDC"/>
    <w:rsid w:val="00666A00"/>
    <w:rsid w:val="006677E8"/>
    <w:rsid w:val="00673F85"/>
    <w:rsid w:val="006912A7"/>
    <w:rsid w:val="0069209E"/>
    <w:rsid w:val="006A15BB"/>
    <w:rsid w:val="006A41C4"/>
    <w:rsid w:val="006A754C"/>
    <w:rsid w:val="006B19E9"/>
    <w:rsid w:val="006B31F1"/>
    <w:rsid w:val="006E0DF6"/>
    <w:rsid w:val="006E0E5E"/>
    <w:rsid w:val="006E1198"/>
    <w:rsid w:val="006F0DD9"/>
    <w:rsid w:val="006F23DC"/>
    <w:rsid w:val="006F4BAB"/>
    <w:rsid w:val="00700F14"/>
    <w:rsid w:val="007022AD"/>
    <w:rsid w:val="007036EF"/>
    <w:rsid w:val="007048B8"/>
    <w:rsid w:val="00713343"/>
    <w:rsid w:val="0071337D"/>
    <w:rsid w:val="007263B8"/>
    <w:rsid w:val="007324B6"/>
    <w:rsid w:val="00733350"/>
    <w:rsid w:val="0074107F"/>
    <w:rsid w:val="00744BD5"/>
    <w:rsid w:val="00750B83"/>
    <w:rsid w:val="007546B5"/>
    <w:rsid w:val="007665A4"/>
    <w:rsid w:val="007773E0"/>
    <w:rsid w:val="00780761"/>
    <w:rsid w:val="007824E9"/>
    <w:rsid w:val="007950A5"/>
    <w:rsid w:val="0079648C"/>
    <w:rsid w:val="007969B8"/>
    <w:rsid w:val="007A5BC3"/>
    <w:rsid w:val="007A7076"/>
    <w:rsid w:val="007B2430"/>
    <w:rsid w:val="007C184E"/>
    <w:rsid w:val="007D05C4"/>
    <w:rsid w:val="007D73E1"/>
    <w:rsid w:val="007E08D1"/>
    <w:rsid w:val="007E7C9E"/>
    <w:rsid w:val="007F03E1"/>
    <w:rsid w:val="007F2188"/>
    <w:rsid w:val="007F2FE3"/>
    <w:rsid w:val="007F74A8"/>
    <w:rsid w:val="007F7C8D"/>
    <w:rsid w:val="00800365"/>
    <w:rsid w:val="008035EE"/>
    <w:rsid w:val="00803D2E"/>
    <w:rsid w:val="00826063"/>
    <w:rsid w:val="00826491"/>
    <w:rsid w:val="00833BBB"/>
    <w:rsid w:val="00836B8D"/>
    <w:rsid w:val="00841AE6"/>
    <w:rsid w:val="00857774"/>
    <w:rsid w:val="008670D1"/>
    <w:rsid w:val="00871954"/>
    <w:rsid w:val="00873051"/>
    <w:rsid w:val="00875015"/>
    <w:rsid w:val="008A0F05"/>
    <w:rsid w:val="008A3BB1"/>
    <w:rsid w:val="008A4761"/>
    <w:rsid w:val="008A5B5C"/>
    <w:rsid w:val="008A726C"/>
    <w:rsid w:val="008C2832"/>
    <w:rsid w:val="008D5505"/>
    <w:rsid w:val="008E1E00"/>
    <w:rsid w:val="008E3598"/>
    <w:rsid w:val="008F305E"/>
    <w:rsid w:val="008F31E4"/>
    <w:rsid w:val="0090558D"/>
    <w:rsid w:val="009071DE"/>
    <w:rsid w:val="0090739A"/>
    <w:rsid w:val="00916DAD"/>
    <w:rsid w:val="00932583"/>
    <w:rsid w:val="00935681"/>
    <w:rsid w:val="009448B8"/>
    <w:rsid w:val="00946CE0"/>
    <w:rsid w:val="00957315"/>
    <w:rsid w:val="00960A8E"/>
    <w:rsid w:val="00967E52"/>
    <w:rsid w:val="00980CA1"/>
    <w:rsid w:val="009834BA"/>
    <w:rsid w:val="00985C53"/>
    <w:rsid w:val="009866EE"/>
    <w:rsid w:val="00987D82"/>
    <w:rsid w:val="009905F9"/>
    <w:rsid w:val="0099439E"/>
    <w:rsid w:val="00996113"/>
    <w:rsid w:val="00997276"/>
    <w:rsid w:val="009B1500"/>
    <w:rsid w:val="009B19E9"/>
    <w:rsid w:val="009B44EF"/>
    <w:rsid w:val="009B53C8"/>
    <w:rsid w:val="009B571E"/>
    <w:rsid w:val="009B79C9"/>
    <w:rsid w:val="009C0B02"/>
    <w:rsid w:val="009C3DBB"/>
    <w:rsid w:val="009C5490"/>
    <w:rsid w:val="009C56FF"/>
    <w:rsid w:val="009C7709"/>
    <w:rsid w:val="009D0B1E"/>
    <w:rsid w:val="009D2636"/>
    <w:rsid w:val="009D30CA"/>
    <w:rsid w:val="009D7503"/>
    <w:rsid w:val="009E18C3"/>
    <w:rsid w:val="009E1D80"/>
    <w:rsid w:val="009F03E7"/>
    <w:rsid w:val="009F286C"/>
    <w:rsid w:val="00A1133A"/>
    <w:rsid w:val="00A12BFF"/>
    <w:rsid w:val="00A12E46"/>
    <w:rsid w:val="00A137FA"/>
    <w:rsid w:val="00A17FB7"/>
    <w:rsid w:val="00A23539"/>
    <w:rsid w:val="00A314F8"/>
    <w:rsid w:val="00A45B15"/>
    <w:rsid w:val="00A460D7"/>
    <w:rsid w:val="00A47CDA"/>
    <w:rsid w:val="00A53E5B"/>
    <w:rsid w:val="00A54B36"/>
    <w:rsid w:val="00A65ECB"/>
    <w:rsid w:val="00A71A67"/>
    <w:rsid w:val="00A7215B"/>
    <w:rsid w:val="00A7557B"/>
    <w:rsid w:val="00A75D2E"/>
    <w:rsid w:val="00A81A87"/>
    <w:rsid w:val="00A841DC"/>
    <w:rsid w:val="00A9008B"/>
    <w:rsid w:val="00A970D3"/>
    <w:rsid w:val="00AA2C50"/>
    <w:rsid w:val="00AA406A"/>
    <w:rsid w:val="00AA543A"/>
    <w:rsid w:val="00AA598F"/>
    <w:rsid w:val="00AA7304"/>
    <w:rsid w:val="00AA7DF5"/>
    <w:rsid w:val="00AB45E3"/>
    <w:rsid w:val="00AC5593"/>
    <w:rsid w:val="00AD70B0"/>
    <w:rsid w:val="00AE2951"/>
    <w:rsid w:val="00AE2B8E"/>
    <w:rsid w:val="00AE42CB"/>
    <w:rsid w:val="00AE5F85"/>
    <w:rsid w:val="00AE654C"/>
    <w:rsid w:val="00AF795E"/>
    <w:rsid w:val="00B02ABE"/>
    <w:rsid w:val="00B0396A"/>
    <w:rsid w:val="00B134CF"/>
    <w:rsid w:val="00B14CD5"/>
    <w:rsid w:val="00B216F1"/>
    <w:rsid w:val="00B21A72"/>
    <w:rsid w:val="00B230C4"/>
    <w:rsid w:val="00B3249A"/>
    <w:rsid w:val="00B3370B"/>
    <w:rsid w:val="00B36698"/>
    <w:rsid w:val="00B41D16"/>
    <w:rsid w:val="00B4296E"/>
    <w:rsid w:val="00B42DB0"/>
    <w:rsid w:val="00B458FD"/>
    <w:rsid w:val="00B5067E"/>
    <w:rsid w:val="00B61CDD"/>
    <w:rsid w:val="00B6560C"/>
    <w:rsid w:val="00B74D59"/>
    <w:rsid w:val="00B77864"/>
    <w:rsid w:val="00B85145"/>
    <w:rsid w:val="00B873FC"/>
    <w:rsid w:val="00B87551"/>
    <w:rsid w:val="00B96187"/>
    <w:rsid w:val="00BA3C82"/>
    <w:rsid w:val="00BB25E4"/>
    <w:rsid w:val="00BC057B"/>
    <w:rsid w:val="00BC7864"/>
    <w:rsid w:val="00BD00BE"/>
    <w:rsid w:val="00BD2F8B"/>
    <w:rsid w:val="00BD3578"/>
    <w:rsid w:val="00BD6214"/>
    <w:rsid w:val="00BE34F5"/>
    <w:rsid w:val="00BF443D"/>
    <w:rsid w:val="00C0069C"/>
    <w:rsid w:val="00C07852"/>
    <w:rsid w:val="00C150C6"/>
    <w:rsid w:val="00C219F2"/>
    <w:rsid w:val="00C26037"/>
    <w:rsid w:val="00C351F9"/>
    <w:rsid w:val="00C35D18"/>
    <w:rsid w:val="00C4660B"/>
    <w:rsid w:val="00C532D4"/>
    <w:rsid w:val="00C56FB9"/>
    <w:rsid w:val="00C60B78"/>
    <w:rsid w:val="00C60FD1"/>
    <w:rsid w:val="00C631EB"/>
    <w:rsid w:val="00C71EE1"/>
    <w:rsid w:val="00C731CB"/>
    <w:rsid w:val="00C82812"/>
    <w:rsid w:val="00C850F5"/>
    <w:rsid w:val="00C869F2"/>
    <w:rsid w:val="00C90734"/>
    <w:rsid w:val="00C94F11"/>
    <w:rsid w:val="00CA739F"/>
    <w:rsid w:val="00CB1F33"/>
    <w:rsid w:val="00CB6C79"/>
    <w:rsid w:val="00CC7892"/>
    <w:rsid w:val="00CC7923"/>
    <w:rsid w:val="00CD4A7A"/>
    <w:rsid w:val="00CD50FB"/>
    <w:rsid w:val="00CD75E3"/>
    <w:rsid w:val="00CE105E"/>
    <w:rsid w:val="00CF034D"/>
    <w:rsid w:val="00CF0A4E"/>
    <w:rsid w:val="00D07FEE"/>
    <w:rsid w:val="00D11C4A"/>
    <w:rsid w:val="00D14E9A"/>
    <w:rsid w:val="00D207B9"/>
    <w:rsid w:val="00D2722D"/>
    <w:rsid w:val="00D34315"/>
    <w:rsid w:val="00D351C6"/>
    <w:rsid w:val="00D46DB7"/>
    <w:rsid w:val="00D4750B"/>
    <w:rsid w:val="00D558E9"/>
    <w:rsid w:val="00D56086"/>
    <w:rsid w:val="00D61AAB"/>
    <w:rsid w:val="00D66912"/>
    <w:rsid w:val="00D70C25"/>
    <w:rsid w:val="00D87DE5"/>
    <w:rsid w:val="00D971EF"/>
    <w:rsid w:val="00D976DC"/>
    <w:rsid w:val="00DA14E6"/>
    <w:rsid w:val="00DA1645"/>
    <w:rsid w:val="00DC2DC7"/>
    <w:rsid w:val="00DC4BBF"/>
    <w:rsid w:val="00DC6413"/>
    <w:rsid w:val="00DC67ED"/>
    <w:rsid w:val="00DD21A5"/>
    <w:rsid w:val="00DD3FF5"/>
    <w:rsid w:val="00DD607B"/>
    <w:rsid w:val="00DE0C7D"/>
    <w:rsid w:val="00DE1900"/>
    <w:rsid w:val="00DE302D"/>
    <w:rsid w:val="00DF52C9"/>
    <w:rsid w:val="00DF6985"/>
    <w:rsid w:val="00E01A12"/>
    <w:rsid w:val="00E15430"/>
    <w:rsid w:val="00E17705"/>
    <w:rsid w:val="00E17E17"/>
    <w:rsid w:val="00E26F55"/>
    <w:rsid w:val="00E37054"/>
    <w:rsid w:val="00E40ACB"/>
    <w:rsid w:val="00E477F2"/>
    <w:rsid w:val="00E52966"/>
    <w:rsid w:val="00E57CB7"/>
    <w:rsid w:val="00E6273C"/>
    <w:rsid w:val="00E62F31"/>
    <w:rsid w:val="00E679F9"/>
    <w:rsid w:val="00E7190C"/>
    <w:rsid w:val="00E71CAD"/>
    <w:rsid w:val="00E72A0C"/>
    <w:rsid w:val="00E73F61"/>
    <w:rsid w:val="00E77731"/>
    <w:rsid w:val="00E77BB6"/>
    <w:rsid w:val="00E805F8"/>
    <w:rsid w:val="00E94C94"/>
    <w:rsid w:val="00EA5BA0"/>
    <w:rsid w:val="00EB22C2"/>
    <w:rsid w:val="00EB2600"/>
    <w:rsid w:val="00EB3BDB"/>
    <w:rsid w:val="00EB66E5"/>
    <w:rsid w:val="00EC0931"/>
    <w:rsid w:val="00EE3AC5"/>
    <w:rsid w:val="00EF383E"/>
    <w:rsid w:val="00EF54A2"/>
    <w:rsid w:val="00EF6396"/>
    <w:rsid w:val="00EF66C4"/>
    <w:rsid w:val="00F01942"/>
    <w:rsid w:val="00F127FA"/>
    <w:rsid w:val="00F157C8"/>
    <w:rsid w:val="00F2751C"/>
    <w:rsid w:val="00F33B7C"/>
    <w:rsid w:val="00F4197F"/>
    <w:rsid w:val="00F427C4"/>
    <w:rsid w:val="00F437B1"/>
    <w:rsid w:val="00F45176"/>
    <w:rsid w:val="00F45B5C"/>
    <w:rsid w:val="00F4778E"/>
    <w:rsid w:val="00F5281E"/>
    <w:rsid w:val="00F55154"/>
    <w:rsid w:val="00F5544B"/>
    <w:rsid w:val="00F569D4"/>
    <w:rsid w:val="00F57CE1"/>
    <w:rsid w:val="00F71315"/>
    <w:rsid w:val="00F72BD7"/>
    <w:rsid w:val="00F739AD"/>
    <w:rsid w:val="00F91684"/>
    <w:rsid w:val="00F91758"/>
    <w:rsid w:val="00F93D83"/>
    <w:rsid w:val="00F952BB"/>
    <w:rsid w:val="00F96AB7"/>
    <w:rsid w:val="00F96C9B"/>
    <w:rsid w:val="00F96F6D"/>
    <w:rsid w:val="00FA0C9A"/>
    <w:rsid w:val="00FA1972"/>
    <w:rsid w:val="00FA46A5"/>
    <w:rsid w:val="00FB3039"/>
    <w:rsid w:val="00FB51CD"/>
    <w:rsid w:val="00FC24D5"/>
    <w:rsid w:val="00FC7C36"/>
    <w:rsid w:val="00FD3732"/>
    <w:rsid w:val="00FD385E"/>
    <w:rsid w:val="00FD4155"/>
    <w:rsid w:val="00FD5F73"/>
    <w:rsid w:val="00FD64E0"/>
    <w:rsid w:val="00FE3494"/>
    <w:rsid w:val="00FE7030"/>
    <w:rsid w:val="00FF2FAE"/>
    <w:rsid w:val="00FF6B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5D1C2F"/>
  <w15:docId w15:val="{DD08DA46-7260-48E3-A705-A7B999456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DAD"/>
    <w:pPr>
      <w:spacing w:line="360" w:lineRule="auto"/>
    </w:pPr>
    <w:rPr>
      <w:sz w:val="24"/>
      <w:szCs w:val="24"/>
    </w:rPr>
  </w:style>
  <w:style w:type="paragraph" w:styleId="Heading1">
    <w:name w:val="heading 1"/>
    <w:basedOn w:val="Normal"/>
    <w:next w:val="Normal"/>
    <w:link w:val="Heading1Char"/>
    <w:uiPriority w:val="9"/>
    <w:qFormat/>
    <w:rsid w:val="009B44EF"/>
    <w:pPr>
      <w:keepNext/>
      <w:keepLines/>
      <w:spacing w:before="240" w:after="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unhideWhenUsed/>
    <w:qFormat/>
    <w:rsid w:val="001337F9"/>
    <w:pPr>
      <w:keepNext/>
      <w:keepLines/>
      <w:spacing w:before="40" w:after="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E0DB6"/>
    <w:pPr>
      <w:keepNext/>
      <w:keepLines/>
      <w:widowControl w:val="0"/>
      <w:suppressAutoHyphens/>
      <w:autoSpaceDN w:val="0"/>
      <w:spacing w:before="40" w:after="0" w:line="240" w:lineRule="auto"/>
      <w:textAlignment w:val="baseline"/>
      <w:outlineLvl w:val="2"/>
    </w:pPr>
    <w:rPr>
      <w:rFonts w:asciiTheme="majorHAnsi" w:eastAsiaTheme="majorEastAsia" w:hAnsiTheme="majorHAnsi" w:cstheme="majorBidi"/>
      <w:color w:val="1F3763" w:themeColor="accent1" w:themeShade="7F"/>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9B44EF"/>
    <w:pPr>
      <w:suppressAutoHyphens/>
      <w:autoSpaceDN w:val="0"/>
      <w:spacing w:line="256" w:lineRule="auto"/>
      <w:textAlignment w:val="baseline"/>
    </w:pPr>
    <w:rPr>
      <w:rFonts w:ascii="Calibri" w:eastAsia="Calibri" w:hAnsi="Calibri" w:cs="F"/>
      <w:kern w:val="0"/>
      <w14:ligatures w14:val="none"/>
    </w:rPr>
  </w:style>
  <w:style w:type="character" w:customStyle="1" w:styleId="margin--left--10">
    <w:name w:val="margin--left--10"/>
    <w:basedOn w:val="DefaultParagraphFont"/>
    <w:rsid w:val="009B44EF"/>
  </w:style>
  <w:style w:type="character" w:customStyle="1" w:styleId="Heading1Char">
    <w:name w:val="Heading 1 Char"/>
    <w:basedOn w:val="DefaultParagraphFont"/>
    <w:link w:val="Heading1"/>
    <w:uiPriority w:val="9"/>
    <w:rsid w:val="009B44EF"/>
    <w:rPr>
      <w:rFonts w:asciiTheme="majorHAnsi" w:eastAsiaTheme="majorEastAsia" w:hAnsiTheme="majorHAnsi" w:cstheme="majorBidi"/>
      <w:color w:val="2F5496" w:themeColor="accent1" w:themeShade="BF"/>
      <w:sz w:val="48"/>
      <w:szCs w:val="48"/>
    </w:rPr>
  </w:style>
  <w:style w:type="paragraph" w:styleId="TOCHeading">
    <w:name w:val="TOC Heading"/>
    <w:basedOn w:val="Heading1"/>
    <w:next w:val="Normal"/>
    <w:uiPriority w:val="39"/>
    <w:unhideWhenUsed/>
    <w:qFormat/>
    <w:rsid w:val="009B44EF"/>
    <w:pPr>
      <w:outlineLvl w:val="9"/>
    </w:pPr>
    <w:rPr>
      <w:kern w:val="0"/>
      <w14:ligatures w14:val="none"/>
    </w:rPr>
  </w:style>
  <w:style w:type="paragraph" w:styleId="TOC2">
    <w:name w:val="toc 2"/>
    <w:basedOn w:val="Normal"/>
    <w:next w:val="Normal"/>
    <w:autoRedefine/>
    <w:uiPriority w:val="39"/>
    <w:unhideWhenUsed/>
    <w:rsid w:val="009B44EF"/>
    <w:pPr>
      <w:spacing w:after="100"/>
      <w:ind w:left="220"/>
    </w:pPr>
    <w:rPr>
      <w:rFonts w:eastAsiaTheme="minorEastAsia" w:cs="Times New Roman"/>
      <w:kern w:val="0"/>
      <w14:ligatures w14:val="none"/>
    </w:rPr>
  </w:style>
  <w:style w:type="paragraph" w:styleId="TOC1">
    <w:name w:val="toc 1"/>
    <w:basedOn w:val="Normal"/>
    <w:next w:val="Normal"/>
    <w:autoRedefine/>
    <w:uiPriority w:val="39"/>
    <w:unhideWhenUsed/>
    <w:rsid w:val="009B44EF"/>
    <w:pPr>
      <w:spacing w:after="100"/>
    </w:pPr>
    <w:rPr>
      <w:rFonts w:eastAsiaTheme="minorEastAsia" w:cs="Times New Roman"/>
      <w:kern w:val="0"/>
      <w14:ligatures w14:val="none"/>
    </w:rPr>
  </w:style>
  <w:style w:type="paragraph" w:styleId="TOC3">
    <w:name w:val="toc 3"/>
    <w:basedOn w:val="Normal"/>
    <w:next w:val="Normal"/>
    <w:autoRedefine/>
    <w:uiPriority w:val="39"/>
    <w:unhideWhenUsed/>
    <w:rsid w:val="009B44EF"/>
    <w:pPr>
      <w:spacing w:after="100"/>
      <w:ind w:left="440"/>
    </w:pPr>
    <w:rPr>
      <w:rFonts w:eastAsiaTheme="minorEastAsia" w:cs="Times New Roman"/>
      <w:kern w:val="0"/>
      <w14:ligatures w14:val="none"/>
    </w:rPr>
  </w:style>
  <w:style w:type="paragraph" w:styleId="NormalWeb">
    <w:name w:val="Normal (Web)"/>
    <w:basedOn w:val="Normal"/>
    <w:uiPriority w:val="99"/>
    <w:unhideWhenUsed/>
    <w:rsid w:val="009B44EF"/>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Heading2Char">
    <w:name w:val="Heading 2 Char"/>
    <w:basedOn w:val="DefaultParagraphFont"/>
    <w:link w:val="Heading2"/>
    <w:uiPriority w:val="9"/>
    <w:rsid w:val="001337F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B44EF"/>
    <w:rPr>
      <w:color w:val="0563C1" w:themeColor="hyperlink"/>
      <w:u w:val="single"/>
    </w:rPr>
  </w:style>
  <w:style w:type="paragraph" w:styleId="ListParagraph">
    <w:name w:val="List Paragraph"/>
    <w:basedOn w:val="Normal"/>
    <w:uiPriority w:val="34"/>
    <w:qFormat/>
    <w:rsid w:val="00916DAD"/>
    <w:pPr>
      <w:ind w:left="720"/>
      <w:contextualSpacing/>
    </w:pPr>
  </w:style>
  <w:style w:type="character" w:customStyle="1" w:styleId="citationstylesgno2wrpf">
    <w:name w:val="citationstyles_gno2wrpf"/>
    <w:basedOn w:val="DefaultParagraphFont"/>
    <w:rsid w:val="00C26037"/>
  </w:style>
  <w:style w:type="character" w:styleId="Emphasis">
    <w:name w:val="Emphasis"/>
    <w:basedOn w:val="DefaultParagraphFont"/>
    <w:uiPriority w:val="20"/>
    <w:qFormat/>
    <w:rsid w:val="00C26037"/>
    <w:rPr>
      <w:i/>
      <w:iCs/>
    </w:rPr>
  </w:style>
  <w:style w:type="character" w:customStyle="1" w:styleId="VerbatimChar">
    <w:name w:val="Verbatim Char"/>
    <w:basedOn w:val="DefaultParagraphFont"/>
    <w:link w:val="SourceCode"/>
    <w:rsid w:val="0090558D"/>
    <w:rPr>
      <w:rFonts w:ascii="Consolas" w:hAnsi="Consolas"/>
    </w:rPr>
  </w:style>
  <w:style w:type="paragraph" w:customStyle="1" w:styleId="SourceCode">
    <w:name w:val="Source Code"/>
    <w:basedOn w:val="Normal"/>
    <w:link w:val="VerbatimChar"/>
    <w:rsid w:val="0090558D"/>
    <w:pPr>
      <w:wordWrap w:val="0"/>
      <w:spacing w:after="200" w:line="240" w:lineRule="auto"/>
    </w:pPr>
    <w:rPr>
      <w:rFonts w:ascii="Consolas" w:hAnsi="Consolas"/>
      <w:sz w:val="22"/>
      <w:szCs w:val="22"/>
    </w:rPr>
  </w:style>
  <w:style w:type="character" w:styleId="UnresolvedMention">
    <w:name w:val="Unresolved Mention"/>
    <w:basedOn w:val="DefaultParagraphFont"/>
    <w:uiPriority w:val="99"/>
    <w:semiHidden/>
    <w:unhideWhenUsed/>
    <w:rsid w:val="00E73F61"/>
    <w:rPr>
      <w:color w:val="605E5C"/>
      <w:shd w:val="clear" w:color="auto" w:fill="E1DFDD"/>
    </w:rPr>
  </w:style>
  <w:style w:type="paragraph" w:customStyle="1" w:styleId="FirstParagraph">
    <w:name w:val="First Paragraph"/>
    <w:basedOn w:val="BodyText"/>
    <w:next w:val="BodyText"/>
    <w:qFormat/>
    <w:rsid w:val="00CC7892"/>
    <w:pPr>
      <w:spacing w:before="180" w:after="180" w:line="240" w:lineRule="auto"/>
    </w:pPr>
    <w:rPr>
      <w:kern w:val="0"/>
      <w14:ligatures w14:val="none"/>
    </w:rPr>
  </w:style>
  <w:style w:type="paragraph" w:styleId="BodyText">
    <w:name w:val="Body Text"/>
    <w:basedOn w:val="Normal"/>
    <w:link w:val="BodyTextChar"/>
    <w:uiPriority w:val="99"/>
    <w:unhideWhenUsed/>
    <w:rsid w:val="00CC7892"/>
    <w:pPr>
      <w:spacing w:after="120"/>
    </w:pPr>
  </w:style>
  <w:style w:type="character" w:customStyle="1" w:styleId="BodyTextChar">
    <w:name w:val="Body Text Char"/>
    <w:basedOn w:val="DefaultParagraphFont"/>
    <w:link w:val="BodyText"/>
    <w:uiPriority w:val="99"/>
    <w:rsid w:val="00CC7892"/>
    <w:rPr>
      <w:sz w:val="24"/>
      <w:szCs w:val="24"/>
    </w:rPr>
  </w:style>
  <w:style w:type="paragraph" w:styleId="Header">
    <w:name w:val="header"/>
    <w:basedOn w:val="Normal"/>
    <w:link w:val="HeaderChar"/>
    <w:uiPriority w:val="99"/>
    <w:unhideWhenUsed/>
    <w:rsid w:val="00666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6A00"/>
    <w:rPr>
      <w:sz w:val="24"/>
      <w:szCs w:val="24"/>
    </w:rPr>
  </w:style>
  <w:style w:type="paragraph" w:styleId="Footer">
    <w:name w:val="footer"/>
    <w:basedOn w:val="Normal"/>
    <w:link w:val="FooterChar"/>
    <w:uiPriority w:val="99"/>
    <w:unhideWhenUsed/>
    <w:rsid w:val="00666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6A00"/>
    <w:rPr>
      <w:sz w:val="24"/>
      <w:szCs w:val="24"/>
    </w:rPr>
  </w:style>
  <w:style w:type="paragraph" w:styleId="HTMLPreformatted">
    <w:name w:val="HTML Preformatted"/>
    <w:basedOn w:val="Normal"/>
    <w:link w:val="HTMLPreformattedChar"/>
    <w:uiPriority w:val="99"/>
    <w:unhideWhenUsed/>
    <w:rsid w:val="004F5B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4F5B31"/>
    <w:rPr>
      <w:rFonts w:ascii="Courier New" w:eastAsia="Times New Roman" w:hAnsi="Courier New" w:cs="Courier New"/>
      <w:kern w:val="0"/>
      <w:sz w:val="20"/>
      <w:szCs w:val="20"/>
      <w14:ligatures w14:val="none"/>
    </w:rPr>
  </w:style>
  <w:style w:type="character" w:customStyle="1" w:styleId="n">
    <w:name w:val="n"/>
    <w:basedOn w:val="DefaultParagraphFont"/>
    <w:rsid w:val="004B4069"/>
  </w:style>
  <w:style w:type="character" w:customStyle="1" w:styleId="o">
    <w:name w:val="o"/>
    <w:basedOn w:val="DefaultParagraphFont"/>
    <w:rsid w:val="004B4069"/>
  </w:style>
  <w:style w:type="character" w:customStyle="1" w:styleId="p">
    <w:name w:val="p"/>
    <w:basedOn w:val="DefaultParagraphFont"/>
    <w:rsid w:val="004B4069"/>
  </w:style>
  <w:style w:type="character" w:customStyle="1" w:styleId="mi">
    <w:name w:val="mi"/>
    <w:basedOn w:val="DefaultParagraphFont"/>
    <w:rsid w:val="004B4069"/>
  </w:style>
  <w:style w:type="character" w:customStyle="1" w:styleId="kc">
    <w:name w:val="kc"/>
    <w:basedOn w:val="DefaultParagraphFont"/>
    <w:rsid w:val="004B4069"/>
  </w:style>
  <w:style w:type="character" w:customStyle="1" w:styleId="pre">
    <w:name w:val="pre"/>
    <w:basedOn w:val="DefaultParagraphFont"/>
    <w:rsid w:val="00A9008B"/>
  </w:style>
  <w:style w:type="character" w:customStyle="1" w:styleId="sig-paren">
    <w:name w:val="sig-paren"/>
    <w:basedOn w:val="DefaultParagraphFont"/>
    <w:rsid w:val="00A9008B"/>
  </w:style>
  <w:style w:type="character" w:styleId="HTMLCode">
    <w:name w:val="HTML Code"/>
    <w:basedOn w:val="DefaultParagraphFont"/>
    <w:uiPriority w:val="99"/>
    <w:semiHidden/>
    <w:unhideWhenUsed/>
    <w:rsid w:val="00A9008B"/>
    <w:rPr>
      <w:rFonts w:ascii="Courier New" w:eastAsia="Times New Roman" w:hAnsi="Courier New" w:cs="Courier New"/>
      <w:sz w:val="20"/>
      <w:szCs w:val="20"/>
    </w:rPr>
  </w:style>
  <w:style w:type="character" w:customStyle="1" w:styleId="c1">
    <w:name w:val="c1"/>
    <w:basedOn w:val="DefaultParagraphFont"/>
    <w:rsid w:val="002300C6"/>
  </w:style>
  <w:style w:type="character" w:customStyle="1" w:styleId="Heading3Char">
    <w:name w:val="Heading 3 Char"/>
    <w:basedOn w:val="DefaultParagraphFont"/>
    <w:link w:val="Heading3"/>
    <w:uiPriority w:val="9"/>
    <w:rsid w:val="004E0DB6"/>
    <w:rPr>
      <w:rFonts w:asciiTheme="majorHAnsi" w:eastAsiaTheme="majorEastAsia" w:hAnsiTheme="majorHAnsi" w:cstheme="majorBidi"/>
      <w:color w:val="1F3763" w:themeColor="accent1" w:themeShade="7F"/>
      <w:kern w:val="0"/>
      <w:sz w:val="24"/>
      <w:szCs w:val="24"/>
      <w14:ligatures w14:val="none"/>
    </w:rPr>
  </w:style>
  <w:style w:type="character" w:styleId="Strong">
    <w:name w:val="Strong"/>
    <w:basedOn w:val="DefaultParagraphFont"/>
    <w:uiPriority w:val="22"/>
    <w:qFormat/>
    <w:rsid w:val="000176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93798">
      <w:bodyDiv w:val="1"/>
      <w:marLeft w:val="0"/>
      <w:marRight w:val="0"/>
      <w:marTop w:val="0"/>
      <w:marBottom w:val="0"/>
      <w:divBdr>
        <w:top w:val="none" w:sz="0" w:space="0" w:color="auto"/>
        <w:left w:val="none" w:sz="0" w:space="0" w:color="auto"/>
        <w:bottom w:val="none" w:sz="0" w:space="0" w:color="auto"/>
        <w:right w:val="none" w:sz="0" w:space="0" w:color="auto"/>
      </w:divBdr>
    </w:div>
    <w:div w:id="278807020">
      <w:bodyDiv w:val="1"/>
      <w:marLeft w:val="0"/>
      <w:marRight w:val="0"/>
      <w:marTop w:val="0"/>
      <w:marBottom w:val="0"/>
      <w:divBdr>
        <w:top w:val="none" w:sz="0" w:space="0" w:color="auto"/>
        <w:left w:val="none" w:sz="0" w:space="0" w:color="auto"/>
        <w:bottom w:val="none" w:sz="0" w:space="0" w:color="auto"/>
        <w:right w:val="none" w:sz="0" w:space="0" w:color="auto"/>
      </w:divBdr>
      <w:divsChild>
        <w:div w:id="2045323270">
          <w:marLeft w:val="0"/>
          <w:marRight w:val="0"/>
          <w:marTop w:val="0"/>
          <w:marBottom w:val="0"/>
          <w:divBdr>
            <w:top w:val="none" w:sz="0" w:space="0" w:color="auto"/>
            <w:left w:val="none" w:sz="0" w:space="0" w:color="auto"/>
            <w:bottom w:val="none" w:sz="0" w:space="0" w:color="auto"/>
            <w:right w:val="none" w:sz="0" w:space="0" w:color="auto"/>
          </w:divBdr>
          <w:divsChild>
            <w:div w:id="1105266168">
              <w:marLeft w:val="0"/>
              <w:marRight w:val="0"/>
              <w:marTop w:val="0"/>
              <w:marBottom w:val="0"/>
              <w:divBdr>
                <w:top w:val="none" w:sz="0" w:space="0" w:color="auto"/>
                <w:left w:val="none" w:sz="0" w:space="0" w:color="auto"/>
                <w:bottom w:val="none" w:sz="0" w:space="0" w:color="auto"/>
                <w:right w:val="none" w:sz="0" w:space="0" w:color="auto"/>
              </w:divBdr>
              <w:divsChild>
                <w:div w:id="104086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994527">
      <w:bodyDiv w:val="1"/>
      <w:marLeft w:val="0"/>
      <w:marRight w:val="0"/>
      <w:marTop w:val="0"/>
      <w:marBottom w:val="0"/>
      <w:divBdr>
        <w:top w:val="none" w:sz="0" w:space="0" w:color="auto"/>
        <w:left w:val="none" w:sz="0" w:space="0" w:color="auto"/>
        <w:bottom w:val="none" w:sz="0" w:space="0" w:color="auto"/>
        <w:right w:val="none" w:sz="0" w:space="0" w:color="auto"/>
      </w:divBdr>
    </w:div>
    <w:div w:id="497815551">
      <w:bodyDiv w:val="1"/>
      <w:marLeft w:val="0"/>
      <w:marRight w:val="0"/>
      <w:marTop w:val="0"/>
      <w:marBottom w:val="0"/>
      <w:divBdr>
        <w:top w:val="none" w:sz="0" w:space="0" w:color="auto"/>
        <w:left w:val="none" w:sz="0" w:space="0" w:color="auto"/>
        <w:bottom w:val="none" w:sz="0" w:space="0" w:color="auto"/>
        <w:right w:val="none" w:sz="0" w:space="0" w:color="auto"/>
      </w:divBdr>
    </w:div>
    <w:div w:id="637958830">
      <w:bodyDiv w:val="1"/>
      <w:marLeft w:val="0"/>
      <w:marRight w:val="0"/>
      <w:marTop w:val="0"/>
      <w:marBottom w:val="0"/>
      <w:divBdr>
        <w:top w:val="none" w:sz="0" w:space="0" w:color="auto"/>
        <w:left w:val="none" w:sz="0" w:space="0" w:color="auto"/>
        <w:bottom w:val="none" w:sz="0" w:space="0" w:color="auto"/>
        <w:right w:val="none" w:sz="0" w:space="0" w:color="auto"/>
      </w:divBdr>
    </w:div>
    <w:div w:id="649094561">
      <w:bodyDiv w:val="1"/>
      <w:marLeft w:val="0"/>
      <w:marRight w:val="0"/>
      <w:marTop w:val="0"/>
      <w:marBottom w:val="0"/>
      <w:divBdr>
        <w:top w:val="none" w:sz="0" w:space="0" w:color="auto"/>
        <w:left w:val="none" w:sz="0" w:space="0" w:color="auto"/>
        <w:bottom w:val="none" w:sz="0" w:space="0" w:color="auto"/>
        <w:right w:val="none" w:sz="0" w:space="0" w:color="auto"/>
      </w:divBdr>
    </w:div>
    <w:div w:id="769397245">
      <w:bodyDiv w:val="1"/>
      <w:marLeft w:val="0"/>
      <w:marRight w:val="0"/>
      <w:marTop w:val="0"/>
      <w:marBottom w:val="0"/>
      <w:divBdr>
        <w:top w:val="none" w:sz="0" w:space="0" w:color="auto"/>
        <w:left w:val="none" w:sz="0" w:space="0" w:color="auto"/>
        <w:bottom w:val="none" w:sz="0" w:space="0" w:color="auto"/>
        <w:right w:val="none" w:sz="0" w:space="0" w:color="auto"/>
      </w:divBdr>
      <w:divsChild>
        <w:div w:id="943270209">
          <w:marLeft w:val="0"/>
          <w:marRight w:val="0"/>
          <w:marTop w:val="0"/>
          <w:marBottom w:val="0"/>
          <w:divBdr>
            <w:top w:val="none" w:sz="0" w:space="0" w:color="auto"/>
            <w:left w:val="none" w:sz="0" w:space="0" w:color="auto"/>
            <w:bottom w:val="none" w:sz="0" w:space="0" w:color="auto"/>
            <w:right w:val="none" w:sz="0" w:space="0" w:color="auto"/>
          </w:divBdr>
          <w:divsChild>
            <w:div w:id="1864589861">
              <w:marLeft w:val="0"/>
              <w:marRight w:val="0"/>
              <w:marTop w:val="0"/>
              <w:marBottom w:val="0"/>
              <w:divBdr>
                <w:top w:val="none" w:sz="0" w:space="0" w:color="auto"/>
                <w:left w:val="none" w:sz="0" w:space="0" w:color="auto"/>
                <w:bottom w:val="none" w:sz="0" w:space="0" w:color="auto"/>
                <w:right w:val="none" w:sz="0" w:space="0" w:color="auto"/>
              </w:divBdr>
              <w:divsChild>
                <w:div w:id="52941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3225518">
      <w:bodyDiv w:val="1"/>
      <w:marLeft w:val="0"/>
      <w:marRight w:val="0"/>
      <w:marTop w:val="0"/>
      <w:marBottom w:val="0"/>
      <w:divBdr>
        <w:top w:val="none" w:sz="0" w:space="0" w:color="auto"/>
        <w:left w:val="none" w:sz="0" w:space="0" w:color="auto"/>
        <w:bottom w:val="none" w:sz="0" w:space="0" w:color="auto"/>
        <w:right w:val="none" w:sz="0" w:space="0" w:color="auto"/>
      </w:divBdr>
      <w:divsChild>
        <w:div w:id="2049857">
          <w:marLeft w:val="0"/>
          <w:marRight w:val="0"/>
          <w:marTop w:val="0"/>
          <w:marBottom w:val="0"/>
          <w:divBdr>
            <w:top w:val="none" w:sz="0" w:space="0" w:color="auto"/>
            <w:left w:val="none" w:sz="0" w:space="0" w:color="auto"/>
            <w:bottom w:val="none" w:sz="0" w:space="0" w:color="auto"/>
            <w:right w:val="none" w:sz="0" w:space="0" w:color="auto"/>
          </w:divBdr>
          <w:divsChild>
            <w:div w:id="1937595792">
              <w:marLeft w:val="0"/>
              <w:marRight w:val="0"/>
              <w:marTop w:val="0"/>
              <w:marBottom w:val="0"/>
              <w:divBdr>
                <w:top w:val="none" w:sz="0" w:space="0" w:color="auto"/>
                <w:left w:val="none" w:sz="0" w:space="0" w:color="auto"/>
                <w:bottom w:val="none" w:sz="0" w:space="0" w:color="auto"/>
                <w:right w:val="none" w:sz="0" w:space="0" w:color="auto"/>
              </w:divBdr>
              <w:divsChild>
                <w:div w:id="81071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844720">
      <w:bodyDiv w:val="1"/>
      <w:marLeft w:val="0"/>
      <w:marRight w:val="0"/>
      <w:marTop w:val="0"/>
      <w:marBottom w:val="0"/>
      <w:divBdr>
        <w:top w:val="none" w:sz="0" w:space="0" w:color="auto"/>
        <w:left w:val="none" w:sz="0" w:space="0" w:color="auto"/>
        <w:bottom w:val="none" w:sz="0" w:space="0" w:color="auto"/>
        <w:right w:val="none" w:sz="0" w:space="0" w:color="auto"/>
      </w:divBdr>
    </w:div>
    <w:div w:id="1127360346">
      <w:bodyDiv w:val="1"/>
      <w:marLeft w:val="0"/>
      <w:marRight w:val="0"/>
      <w:marTop w:val="0"/>
      <w:marBottom w:val="0"/>
      <w:divBdr>
        <w:top w:val="none" w:sz="0" w:space="0" w:color="auto"/>
        <w:left w:val="none" w:sz="0" w:space="0" w:color="auto"/>
        <w:bottom w:val="none" w:sz="0" w:space="0" w:color="auto"/>
        <w:right w:val="none" w:sz="0" w:space="0" w:color="auto"/>
      </w:divBdr>
      <w:divsChild>
        <w:div w:id="52512549">
          <w:marLeft w:val="0"/>
          <w:marRight w:val="0"/>
          <w:marTop w:val="0"/>
          <w:marBottom w:val="0"/>
          <w:divBdr>
            <w:top w:val="none" w:sz="0" w:space="0" w:color="auto"/>
            <w:left w:val="none" w:sz="0" w:space="0" w:color="auto"/>
            <w:bottom w:val="none" w:sz="0" w:space="0" w:color="auto"/>
            <w:right w:val="none" w:sz="0" w:space="0" w:color="auto"/>
          </w:divBdr>
          <w:divsChild>
            <w:div w:id="553124617">
              <w:marLeft w:val="0"/>
              <w:marRight w:val="0"/>
              <w:marTop w:val="0"/>
              <w:marBottom w:val="0"/>
              <w:divBdr>
                <w:top w:val="none" w:sz="0" w:space="0" w:color="auto"/>
                <w:left w:val="none" w:sz="0" w:space="0" w:color="auto"/>
                <w:bottom w:val="none" w:sz="0" w:space="0" w:color="auto"/>
                <w:right w:val="none" w:sz="0" w:space="0" w:color="auto"/>
              </w:divBdr>
              <w:divsChild>
                <w:div w:id="368722155">
                  <w:marLeft w:val="0"/>
                  <w:marRight w:val="0"/>
                  <w:marTop w:val="0"/>
                  <w:marBottom w:val="0"/>
                  <w:divBdr>
                    <w:top w:val="none" w:sz="0" w:space="0" w:color="auto"/>
                    <w:left w:val="none" w:sz="0" w:space="0" w:color="auto"/>
                    <w:bottom w:val="none" w:sz="0" w:space="0" w:color="auto"/>
                    <w:right w:val="none" w:sz="0" w:space="0" w:color="auto"/>
                  </w:divBdr>
                  <w:divsChild>
                    <w:div w:id="11168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909019">
          <w:marLeft w:val="0"/>
          <w:marRight w:val="0"/>
          <w:marTop w:val="0"/>
          <w:marBottom w:val="0"/>
          <w:divBdr>
            <w:top w:val="none" w:sz="0" w:space="0" w:color="auto"/>
            <w:left w:val="none" w:sz="0" w:space="0" w:color="auto"/>
            <w:bottom w:val="none" w:sz="0" w:space="0" w:color="auto"/>
            <w:right w:val="none" w:sz="0" w:space="0" w:color="auto"/>
          </w:divBdr>
          <w:divsChild>
            <w:div w:id="1978224111">
              <w:marLeft w:val="0"/>
              <w:marRight w:val="0"/>
              <w:marTop w:val="0"/>
              <w:marBottom w:val="0"/>
              <w:divBdr>
                <w:top w:val="none" w:sz="0" w:space="0" w:color="auto"/>
                <w:left w:val="none" w:sz="0" w:space="0" w:color="auto"/>
                <w:bottom w:val="none" w:sz="0" w:space="0" w:color="auto"/>
                <w:right w:val="none" w:sz="0" w:space="0" w:color="auto"/>
              </w:divBdr>
              <w:divsChild>
                <w:div w:id="1108164635">
                  <w:marLeft w:val="0"/>
                  <w:marRight w:val="0"/>
                  <w:marTop w:val="0"/>
                  <w:marBottom w:val="0"/>
                  <w:divBdr>
                    <w:top w:val="none" w:sz="0" w:space="0" w:color="auto"/>
                    <w:left w:val="none" w:sz="0" w:space="0" w:color="auto"/>
                    <w:bottom w:val="none" w:sz="0" w:space="0" w:color="auto"/>
                    <w:right w:val="none" w:sz="0" w:space="0" w:color="auto"/>
                  </w:divBdr>
                  <w:divsChild>
                    <w:div w:id="443621256">
                      <w:marLeft w:val="0"/>
                      <w:marRight w:val="0"/>
                      <w:marTop w:val="0"/>
                      <w:marBottom w:val="0"/>
                      <w:divBdr>
                        <w:top w:val="none" w:sz="0" w:space="0" w:color="auto"/>
                        <w:left w:val="none" w:sz="0" w:space="0" w:color="auto"/>
                        <w:bottom w:val="none" w:sz="0" w:space="0" w:color="auto"/>
                        <w:right w:val="none" w:sz="0" w:space="0" w:color="auto"/>
                      </w:divBdr>
                      <w:divsChild>
                        <w:div w:id="846363444">
                          <w:marLeft w:val="0"/>
                          <w:marRight w:val="0"/>
                          <w:marTop w:val="0"/>
                          <w:marBottom w:val="0"/>
                          <w:divBdr>
                            <w:top w:val="none" w:sz="0" w:space="0" w:color="auto"/>
                            <w:left w:val="none" w:sz="0" w:space="0" w:color="auto"/>
                            <w:bottom w:val="none" w:sz="0" w:space="0" w:color="auto"/>
                            <w:right w:val="none" w:sz="0" w:space="0" w:color="auto"/>
                          </w:divBdr>
                          <w:divsChild>
                            <w:div w:id="211034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1392129">
          <w:marLeft w:val="0"/>
          <w:marRight w:val="0"/>
          <w:marTop w:val="0"/>
          <w:marBottom w:val="0"/>
          <w:divBdr>
            <w:top w:val="none" w:sz="0" w:space="0" w:color="auto"/>
            <w:left w:val="none" w:sz="0" w:space="0" w:color="auto"/>
            <w:bottom w:val="none" w:sz="0" w:space="0" w:color="auto"/>
            <w:right w:val="none" w:sz="0" w:space="0" w:color="auto"/>
          </w:divBdr>
          <w:divsChild>
            <w:div w:id="933785518">
              <w:marLeft w:val="0"/>
              <w:marRight w:val="0"/>
              <w:marTop w:val="0"/>
              <w:marBottom w:val="0"/>
              <w:divBdr>
                <w:top w:val="none" w:sz="0" w:space="0" w:color="auto"/>
                <w:left w:val="none" w:sz="0" w:space="0" w:color="auto"/>
                <w:bottom w:val="none" w:sz="0" w:space="0" w:color="auto"/>
                <w:right w:val="none" w:sz="0" w:space="0" w:color="auto"/>
              </w:divBdr>
              <w:divsChild>
                <w:div w:id="46682953">
                  <w:marLeft w:val="0"/>
                  <w:marRight w:val="0"/>
                  <w:marTop w:val="0"/>
                  <w:marBottom w:val="0"/>
                  <w:divBdr>
                    <w:top w:val="none" w:sz="0" w:space="0" w:color="auto"/>
                    <w:left w:val="none" w:sz="0" w:space="0" w:color="auto"/>
                    <w:bottom w:val="none" w:sz="0" w:space="0" w:color="auto"/>
                    <w:right w:val="none" w:sz="0" w:space="0" w:color="auto"/>
                  </w:divBdr>
                  <w:divsChild>
                    <w:div w:id="1344892482">
                      <w:marLeft w:val="0"/>
                      <w:marRight w:val="0"/>
                      <w:marTop w:val="0"/>
                      <w:marBottom w:val="0"/>
                      <w:divBdr>
                        <w:top w:val="none" w:sz="0" w:space="0" w:color="auto"/>
                        <w:left w:val="none" w:sz="0" w:space="0" w:color="auto"/>
                        <w:bottom w:val="none" w:sz="0" w:space="0" w:color="auto"/>
                        <w:right w:val="none" w:sz="0" w:space="0" w:color="auto"/>
                      </w:divBdr>
                      <w:divsChild>
                        <w:div w:id="1425999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616644">
          <w:marLeft w:val="0"/>
          <w:marRight w:val="0"/>
          <w:marTop w:val="0"/>
          <w:marBottom w:val="0"/>
          <w:divBdr>
            <w:top w:val="none" w:sz="0" w:space="0" w:color="auto"/>
            <w:left w:val="none" w:sz="0" w:space="0" w:color="auto"/>
            <w:bottom w:val="none" w:sz="0" w:space="0" w:color="auto"/>
            <w:right w:val="none" w:sz="0" w:space="0" w:color="auto"/>
          </w:divBdr>
        </w:div>
      </w:divsChild>
    </w:div>
    <w:div w:id="1208104476">
      <w:bodyDiv w:val="1"/>
      <w:marLeft w:val="0"/>
      <w:marRight w:val="0"/>
      <w:marTop w:val="0"/>
      <w:marBottom w:val="0"/>
      <w:divBdr>
        <w:top w:val="none" w:sz="0" w:space="0" w:color="auto"/>
        <w:left w:val="none" w:sz="0" w:space="0" w:color="auto"/>
        <w:bottom w:val="none" w:sz="0" w:space="0" w:color="auto"/>
        <w:right w:val="none" w:sz="0" w:space="0" w:color="auto"/>
      </w:divBdr>
      <w:divsChild>
        <w:div w:id="1220634046">
          <w:marLeft w:val="0"/>
          <w:marRight w:val="0"/>
          <w:marTop w:val="0"/>
          <w:marBottom w:val="0"/>
          <w:divBdr>
            <w:top w:val="none" w:sz="0" w:space="0" w:color="auto"/>
            <w:left w:val="none" w:sz="0" w:space="0" w:color="auto"/>
            <w:bottom w:val="none" w:sz="0" w:space="0" w:color="auto"/>
            <w:right w:val="none" w:sz="0" w:space="0" w:color="auto"/>
          </w:divBdr>
          <w:divsChild>
            <w:div w:id="187303414">
              <w:marLeft w:val="0"/>
              <w:marRight w:val="0"/>
              <w:marTop w:val="0"/>
              <w:marBottom w:val="0"/>
              <w:divBdr>
                <w:top w:val="none" w:sz="0" w:space="0" w:color="auto"/>
                <w:left w:val="none" w:sz="0" w:space="0" w:color="auto"/>
                <w:bottom w:val="none" w:sz="0" w:space="0" w:color="auto"/>
                <w:right w:val="none" w:sz="0" w:space="0" w:color="auto"/>
              </w:divBdr>
              <w:divsChild>
                <w:div w:id="53065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424011">
      <w:bodyDiv w:val="1"/>
      <w:marLeft w:val="0"/>
      <w:marRight w:val="0"/>
      <w:marTop w:val="0"/>
      <w:marBottom w:val="0"/>
      <w:divBdr>
        <w:top w:val="none" w:sz="0" w:space="0" w:color="auto"/>
        <w:left w:val="none" w:sz="0" w:space="0" w:color="auto"/>
        <w:bottom w:val="none" w:sz="0" w:space="0" w:color="auto"/>
        <w:right w:val="none" w:sz="0" w:space="0" w:color="auto"/>
      </w:divBdr>
    </w:div>
    <w:div w:id="1286427433">
      <w:bodyDiv w:val="1"/>
      <w:marLeft w:val="0"/>
      <w:marRight w:val="0"/>
      <w:marTop w:val="0"/>
      <w:marBottom w:val="0"/>
      <w:divBdr>
        <w:top w:val="none" w:sz="0" w:space="0" w:color="auto"/>
        <w:left w:val="none" w:sz="0" w:space="0" w:color="auto"/>
        <w:bottom w:val="none" w:sz="0" w:space="0" w:color="auto"/>
        <w:right w:val="none" w:sz="0" w:space="0" w:color="auto"/>
      </w:divBdr>
    </w:div>
    <w:div w:id="1334989826">
      <w:bodyDiv w:val="1"/>
      <w:marLeft w:val="0"/>
      <w:marRight w:val="0"/>
      <w:marTop w:val="0"/>
      <w:marBottom w:val="0"/>
      <w:divBdr>
        <w:top w:val="none" w:sz="0" w:space="0" w:color="auto"/>
        <w:left w:val="none" w:sz="0" w:space="0" w:color="auto"/>
        <w:bottom w:val="none" w:sz="0" w:space="0" w:color="auto"/>
        <w:right w:val="none" w:sz="0" w:space="0" w:color="auto"/>
      </w:divBdr>
    </w:div>
    <w:div w:id="1518227206">
      <w:bodyDiv w:val="1"/>
      <w:marLeft w:val="0"/>
      <w:marRight w:val="0"/>
      <w:marTop w:val="0"/>
      <w:marBottom w:val="0"/>
      <w:divBdr>
        <w:top w:val="none" w:sz="0" w:space="0" w:color="auto"/>
        <w:left w:val="none" w:sz="0" w:space="0" w:color="auto"/>
        <w:bottom w:val="none" w:sz="0" w:space="0" w:color="auto"/>
        <w:right w:val="none" w:sz="0" w:space="0" w:color="auto"/>
      </w:divBdr>
      <w:divsChild>
        <w:div w:id="1273636186">
          <w:marLeft w:val="0"/>
          <w:marRight w:val="0"/>
          <w:marTop w:val="0"/>
          <w:marBottom w:val="0"/>
          <w:divBdr>
            <w:top w:val="none" w:sz="0" w:space="0" w:color="auto"/>
            <w:left w:val="none" w:sz="0" w:space="0" w:color="auto"/>
            <w:bottom w:val="none" w:sz="0" w:space="0" w:color="auto"/>
            <w:right w:val="none" w:sz="0" w:space="0" w:color="auto"/>
          </w:divBdr>
          <w:divsChild>
            <w:div w:id="234515475">
              <w:marLeft w:val="0"/>
              <w:marRight w:val="0"/>
              <w:marTop w:val="0"/>
              <w:marBottom w:val="0"/>
              <w:divBdr>
                <w:top w:val="none" w:sz="0" w:space="0" w:color="auto"/>
                <w:left w:val="none" w:sz="0" w:space="0" w:color="auto"/>
                <w:bottom w:val="none" w:sz="0" w:space="0" w:color="auto"/>
                <w:right w:val="none" w:sz="0" w:space="0" w:color="auto"/>
              </w:divBdr>
              <w:divsChild>
                <w:div w:id="22356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8871">
          <w:marLeft w:val="0"/>
          <w:marRight w:val="0"/>
          <w:marTop w:val="0"/>
          <w:marBottom w:val="0"/>
          <w:divBdr>
            <w:top w:val="none" w:sz="0" w:space="0" w:color="auto"/>
            <w:left w:val="none" w:sz="0" w:space="0" w:color="auto"/>
            <w:bottom w:val="none" w:sz="0" w:space="0" w:color="auto"/>
            <w:right w:val="none" w:sz="0" w:space="0" w:color="auto"/>
          </w:divBdr>
          <w:divsChild>
            <w:div w:id="1867523601">
              <w:marLeft w:val="0"/>
              <w:marRight w:val="0"/>
              <w:marTop w:val="0"/>
              <w:marBottom w:val="0"/>
              <w:divBdr>
                <w:top w:val="none" w:sz="0" w:space="0" w:color="auto"/>
                <w:left w:val="none" w:sz="0" w:space="0" w:color="auto"/>
                <w:bottom w:val="none" w:sz="0" w:space="0" w:color="auto"/>
                <w:right w:val="none" w:sz="0" w:space="0" w:color="auto"/>
              </w:divBdr>
              <w:divsChild>
                <w:div w:id="20149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446295">
          <w:marLeft w:val="0"/>
          <w:marRight w:val="0"/>
          <w:marTop w:val="0"/>
          <w:marBottom w:val="0"/>
          <w:divBdr>
            <w:top w:val="none" w:sz="0" w:space="0" w:color="auto"/>
            <w:left w:val="none" w:sz="0" w:space="0" w:color="auto"/>
            <w:bottom w:val="none" w:sz="0" w:space="0" w:color="auto"/>
            <w:right w:val="none" w:sz="0" w:space="0" w:color="auto"/>
          </w:divBdr>
          <w:divsChild>
            <w:div w:id="517815249">
              <w:marLeft w:val="0"/>
              <w:marRight w:val="0"/>
              <w:marTop w:val="0"/>
              <w:marBottom w:val="0"/>
              <w:divBdr>
                <w:top w:val="none" w:sz="0" w:space="0" w:color="auto"/>
                <w:left w:val="none" w:sz="0" w:space="0" w:color="auto"/>
                <w:bottom w:val="none" w:sz="0" w:space="0" w:color="auto"/>
                <w:right w:val="none" w:sz="0" w:space="0" w:color="auto"/>
              </w:divBdr>
              <w:divsChild>
                <w:div w:id="99754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631175">
          <w:marLeft w:val="0"/>
          <w:marRight w:val="0"/>
          <w:marTop w:val="0"/>
          <w:marBottom w:val="0"/>
          <w:divBdr>
            <w:top w:val="none" w:sz="0" w:space="0" w:color="auto"/>
            <w:left w:val="none" w:sz="0" w:space="0" w:color="auto"/>
            <w:bottom w:val="none" w:sz="0" w:space="0" w:color="auto"/>
            <w:right w:val="none" w:sz="0" w:space="0" w:color="auto"/>
          </w:divBdr>
          <w:divsChild>
            <w:div w:id="1540824981">
              <w:marLeft w:val="0"/>
              <w:marRight w:val="0"/>
              <w:marTop w:val="0"/>
              <w:marBottom w:val="0"/>
              <w:divBdr>
                <w:top w:val="none" w:sz="0" w:space="0" w:color="auto"/>
                <w:left w:val="none" w:sz="0" w:space="0" w:color="auto"/>
                <w:bottom w:val="none" w:sz="0" w:space="0" w:color="auto"/>
                <w:right w:val="none" w:sz="0" w:space="0" w:color="auto"/>
              </w:divBdr>
              <w:divsChild>
                <w:div w:id="54919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462966">
      <w:bodyDiv w:val="1"/>
      <w:marLeft w:val="0"/>
      <w:marRight w:val="0"/>
      <w:marTop w:val="0"/>
      <w:marBottom w:val="0"/>
      <w:divBdr>
        <w:top w:val="none" w:sz="0" w:space="0" w:color="auto"/>
        <w:left w:val="none" w:sz="0" w:space="0" w:color="auto"/>
        <w:bottom w:val="none" w:sz="0" w:space="0" w:color="auto"/>
        <w:right w:val="none" w:sz="0" w:space="0" w:color="auto"/>
      </w:divBdr>
    </w:div>
    <w:div w:id="1701662553">
      <w:bodyDiv w:val="1"/>
      <w:marLeft w:val="0"/>
      <w:marRight w:val="0"/>
      <w:marTop w:val="0"/>
      <w:marBottom w:val="0"/>
      <w:divBdr>
        <w:top w:val="none" w:sz="0" w:space="0" w:color="auto"/>
        <w:left w:val="none" w:sz="0" w:space="0" w:color="auto"/>
        <w:bottom w:val="none" w:sz="0" w:space="0" w:color="auto"/>
        <w:right w:val="none" w:sz="0" w:space="0" w:color="auto"/>
      </w:divBdr>
    </w:div>
    <w:div w:id="1800952959">
      <w:bodyDiv w:val="1"/>
      <w:marLeft w:val="0"/>
      <w:marRight w:val="0"/>
      <w:marTop w:val="0"/>
      <w:marBottom w:val="0"/>
      <w:divBdr>
        <w:top w:val="none" w:sz="0" w:space="0" w:color="auto"/>
        <w:left w:val="none" w:sz="0" w:space="0" w:color="auto"/>
        <w:bottom w:val="none" w:sz="0" w:space="0" w:color="auto"/>
        <w:right w:val="none" w:sz="0" w:space="0" w:color="auto"/>
      </w:divBdr>
    </w:div>
    <w:div w:id="1932619581">
      <w:bodyDiv w:val="1"/>
      <w:marLeft w:val="0"/>
      <w:marRight w:val="0"/>
      <w:marTop w:val="0"/>
      <w:marBottom w:val="0"/>
      <w:divBdr>
        <w:top w:val="none" w:sz="0" w:space="0" w:color="auto"/>
        <w:left w:val="none" w:sz="0" w:space="0" w:color="auto"/>
        <w:bottom w:val="none" w:sz="0" w:space="0" w:color="auto"/>
        <w:right w:val="none" w:sz="0" w:space="0" w:color="auto"/>
      </w:divBdr>
    </w:div>
    <w:div w:id="20645951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builtin.com/data-science/regression-machine-learning" TargetMode="External"/><Relationship Id="rId26" Type="http://schemas.openxmlformats.org/officeDocument/2006/relationships/hyperlink" Target="https://jmlr.csail.mit.edu/papers/v12/pedregosa11a.html" TargetMode="External"/><Relationship Id="rId3" Type="http://schemas.openxmlformats.org/officeDocument/2006/relationships/styles" Target="styles.xml"/><Relationship Id="rId21" Type="http://schemas.openxmlformats.org/officeDocument/2006/relationships/hyperlink" Target="https://jmlr.csail.mit.edu/papers/v12/pedregosa11a.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loud.ouraring.com/trends" TargetMode="External"/><Relationship Id="rId17" Type="http://schemas.openxmlformats.org/officeDocument/2006/relationships/hyperlink" Target="https://cloud.ouraring.com/trends" TargetMode="Externa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loud.ouraring.com/trends" TargetMode="External"/><Relationship Id="rId20" Type="http://schemas.openxmlformats.org/officeDocument/2006/relationships/hyperlink" Target="https://www.mdpi.com/2504-4990/1/1/21" TargetMode="External"/><Relationship Id="rId29" Type="http://schemas.openxmlformats.org/officeDocument/2006/relationships/hyperlink" Target="https://builtin.com/data-science/regression-machine-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oud.ouraring.com/trends" TargetMode="External"/><Relationship Id="rId24" Type="http://schemas.openxmlformats.org/officeDocument/2006/relationships/image" Target="media/image4.png"/><Relationship Id="rId32" Type="http://schemas.openxmlformats.org/officeDocument/2006/relationships/hyperlink" Target="https://jmlr.csail.mit.edu/papers/v12/pedregosa11a.html"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3.png"/><Relationship Id="rId28" Type="http://schemas.openxmlformats.org/officeDocument/2006/relationships/image" Target="media/image7.png"/><Relationship Id="rId10" Type="http://schemas.openxmlformats.org/officeDocument/2006/relationships/hyperlink" Target="https://cloud.ouraring.com/trends" TargetMode="External"/><Relationship Id="rId19" Type="http://schemas.openxmlformats.org/officeDocument/2006/relationships/hyperlink" Target="https://escholarship.org/uc/item/35x3v9t4" TargetMode="External"/><Relationship Id="rId31" Type="http://schemas.openxmlformats.org/officeDocument/2006/relationships/hyperlink" Target="https://www.mdpi.com/2504-4990/1/1/21" TargetMode="External"/><Relationship Id="rId4" Type="http://schemas.openxmlformats.org/officeDocument/2006/relationships/settings" Target="settings.xml"/><Relationship Id="rId9" Type="http://schemas.openxmlformats.org/officeDocument/2006/relationships/hyperlink" Target="mailto:mark.nefzger@wgu.edu" TargetMode="External"/><Relationship Id="rId14" Type="http://schemas.openxmlformats.org/officeDocument/2006/relationships/hyperlink" Target="https://ouraring.com/about-us" TargetMode="External"/><Relationship Id="rId22" Type="http://schemas.openxmlformats.org/officeDocument/2006/relationships/image" Target="media/image2.png"/><Relationship Id="rId27" Type="http://schemas.openxmlformats.org/officeDocument/2006/relationships/image" Target="media/image6.png"/><Relationship Id="rId30" Type="http://schemas.openxmlformats.org/officeDocument/2006/relationships/hyperlink" Target="https://escholarship.org/uc/item/35x3v9t4" TargetMode="External"/><Relationship Id="rId8" Type="http://schemas.openxmlformats.org/officeDocument/2006/relationships/hyperlink" Target="mailto:mark.nefzger@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4CCBC-B617-4D51-B016-59170C08F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8</TotalTime>
  <Pages>41</Pages>
  <Words>5889</Words>
  <Characters>35780</Characters>
  <Application>Microsoft Office Word</Application>
  <DocSecurity>0</DocSecurity>
  <Lines>851</Lines>
  <Paragraphs>3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Nefzger</dc:creator>
  <cp:keywords/>
  <dc:description/>
  <cp:lastModifiedBy>Mark Nefzger</cp:lastModifiedBy>
  <cp:revision>520</cp:revision>
  <dcterms:created xsi:type="dcterms:W3CDTF">2023-10-07T22:57:00Z</dcterms:created>
  <dcterms:modified xsi:type="dcterms:W3CDTF">2023-10-1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156b88-6b1f-4a8d-a34c-e2e08f84dbba</vt:lpwstr>
  </property>
</Properties>
</file>